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659A" w14:textId="3353589A" w:rsidR="00E76CA1" w:rsidRPr="001C44A6" w:rsidRDefault="00527E52" w:rsidP="001C44A6">
      <w:pPr>
        <w:rPr>
          <w:b/>
        </w:rPr>
      </w:pPr>
      <w:r w:rsidRPr="001C44A6">
        <w:rPr>
          <w:rFonts w:ascii="Arial Narrow" w:hAnsi="Arial Narrow"/>
          <w:b/>
          <w:noProof/>
          <w:color w:val="2B579A"/>
          <w:sz w:val="22"/>
          <w:szCs w:val="22"/>
          <w:shd w:val="clear" w:color="auto" w:fill="E6E6E6"/>
        </w:rPr>
        <w:drawing>
          <wp:anchor distT="0" distB="0" distL="114300" distR="114300" simplePos="0" relativeHeight="251658240"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1C44A6">
        <w:rPr>
          <w:b/>
        </w:rPr>
        <w:tab/>
      </w:r>
    </w:p>
    <w:p w14:paraId="0C2587EF" w14:textId="77777777" w:rsidR="00CB02F7" w:rsidRPr="001C44A6" w:rsidRDefault="00B12FB8" w:rsidP="001C44A6">
      <w:pPr>
        <w:numPr>
          <w:ilvl w:val="12"/>
          <w:numId w:val="0"/>
        </w:numPr>
        <w:tabs>
          <w:tab w:val="left" w:pos="0"/>
        </w:tabs>
        <w:suppressAutoHyphens/>
        <w:rPr>
          <w:b/>
          <w:bCs/>
          <w:caps/>
        </w:rPr>
      </w:pPr>
      <w:r w:rsidRPr="001C44A6">
        <w:rPr>
          <w:spacing w:val="-3"/>
        </w:rPr>
        <w:t xml:space="preserve"> </w:t>
      </w:r>
      <w:r w:rsidRPr="001C44A6">
        <w:rPr>
          <w:spacing w:val="-3"/>
        </w:rPr>
        <w:tab/>
      </w:r>
      <w:r w:rsidRPr="001C44A6">
        <w:rPr>
          <w:spacing w:val="-3"/>
        </w:rPr>
        <w:tab/>
      </w:r>
      <w:r w:rsidR="00ED6399" w:rsidRPr="001C44A6">
        <w:rPr>
          <w:spacing w:val="-3"/>
        </w:rPr>
        <w:tab/>
      </w:r>
      <w:r w:rsidR="00793DE6" w:rsidRPr="001C44A6">
        <w:rPr>
          <w:b/>
        </w:rPr>
        <w:t>PBF</w:t>
      </w:r>
      <w:r w:rsidR="008640A5" w:rsidRPr="001C44A6">
        <w:rPr>
          <w:b/>
        </w:rPr>
        <w:t xml:space="preserve"> </w:t>
      </w:r>
      <w:r w:rsidR="00CB02F7" w:rsidRPr="001C44A6">
        <w:rPr>
          <w:b/>
          <w:bCs/>
          <w:caps/>
        </w:rPr>
        <w:t>PROJECT progress report</w:t>
      </w:r>
    </w:p>
    <w:p w14:paraId="16DC9E23" w14:textId="370A74F0" w:rsidR="00CB02F7" w:rsidRPr="001C44A6" w:rsidRDefault="00CB02F7" w:rsidP="001C44A6">
      <w:pPr>
        <w:jc w:val="center"/>
        <w:rPr>
          <w:b/>
          <w:bCs/>
          <w:caps/>
        </w:rPr>
      </w:pPr>
      <w:r w:rsidRPr="001C44A6">
        <w:rPr>
          <w:b/>
          <w:bCs/>
          <w:caps/>
        </w:rPr>
        <w:t>COUNTRY:</w:t>
      </w:r>
      <w:r w:rsidR="00A47DDA" w:rsidRPr="001C44A6">
        <w:rPr>
          <w:bCs/>
          <w:iCs/>
          <w:snapToGrid w:val="0"/>
        </w:rPr>
        <w:t xml:space="preserve"> </w:t>
      </w:r>
      <w:r w:rsidR="00E86DFE" w:rsidRPr="001C44A6">
        <w:rPr>
          <w:bCs/>
          <w:iCs/>
          <w:snapToGrid w:val="0"/>
          <w:color w:val="2B579A"/>
          <w:shd w:val="clear" w:color="auto" w:fill="E6E6E6"/>
        </w:rPr>
        <w:fldChar w:fldCharType="begin">
          <w:ffData>
            <w:name w:val=""/>
            <w:enabled/>
            <w:calcOnExit w:val="0"/>
            <w:textInput>
              <w:default w:val="Libya"/>
              <w:format w:val="FIRST CAPITAL"/>
            </w:textInput>
          </w:ffData>
        </w:fldChar>
      </w:r>
      <w:r w:rsidR="00E86DFE" w:rsidRPr="001C44A6">
        <w:rPr>
          <w:bCs/>
          <w:iCs/>
          <w:snapToGrid w:val="0"/>
        </w:rPr>
        <w:instrText xml:space="preserve"> FORMTEXT </w:instrText>
      </w:r>
      <w:r w:rsidR="00E86DFE" w:rsidRPr="001C44A6">
        <w:rPr>
          <w:bCs/>
          <w:iCs/>
          <w:snapToGrid w:val="0"/>
          <w:color w:val="2B579A"/>
          <w:shd w:val="clear" w:color="auto" w:fill="E6E6E6"/>
        </w:rPr>
      </w:r>
      <w:r w:rsidR="00E86DFE" w:rsidRPr="001C44A6">
        <w:rPr>
          <w:bCs/>
          <w:iCs/>
          <w:snapToGrid w:val="0"/>
          <w:color w:val="2B579A"/>
          <w:shd w:val="clear" w:color="auto" w:fill="E6E6E6"/>
        </w:rPr>
        <w:fldChar w:fldCharType="separate"/>
      </w:r>
      <w:r w:rsidR="00E86DFE" w:rsidRPr="001C44A6">
        <w:rPr>
          <w:bCs/>
          <w:iCs/>
          <w:noProof/>
          <w:snapToGrid w:val="0"/>
        </w:rPr>
        <w:t>Libya</w:t>
      </w:r>
      <w:r w:rsidR="00E86DFE" w:rsidRPr="001C44A6">
        <w:rPr>
          <w:bCs/>
          <w:iCs/>
          <w:snapToGrid w:val="0"/>
          <w:color w:val="2B579A"/>
          <w:shd w:val="clear" w:color="auto" w:fill="E6E6E6"/>
        </w:rPr>
        <w:fldChar w:fldCharType="end"/>
      </w:r>
    </w:p>
    <w:p w14:paraId="28AB750A" w14:textId="629FA0CC" w:rsidR="008640A5" w:rsidRPr="001C44A6" w:rsidRDefault="008640A5" w:rsidP="001C44A6">
      <w:pPr>
        <w:jc w:val="center"/>
        <w:rPr>
          <w:b/>
          <w:bCs/>
          <w:caps/>
        </w:rPr>
      </w:pPr>
      <w:r w:rsidRPr="001C44A6">
        <w:rPr>
          <w:b/>
          <w:bCs/>
          <w:caps/>
        </w:rPr>
        <w:t xml:space="preserve">TYPE OF REPORT: </w:t>
      </w:r>
      <w:r w:rsidR="00793DE6" w:rsidRPr="001C44A6">
        <w:rPr>
          <w:b/>
          <w:bCs/>
          <w:caps/>
        </w:rPr>
        <w:t>annual</w:t>
      </w:r>
      <w:r w:rsidRPr="001C44A6">
        <w:rPr>
          <w:b/>
          <w:bCs/>
          <w:caps/>
        </w:rPr>
        <w:t xml:space="preserve"> </w:t>
      </w:r>
      <w:r w:rsidR="0074217C">
        <w:rPr>
          <w:b/>
          <w:bCs/>
          <w:caps/>
        </w:rPr>
        <w:t>REPORT</w:t>
      </w:r>
    </w:p>
    <w:p w14:paraId="54B5CFAE" w14:textId="59190C1B" w:rsidR="00CB02F7" w:rsidRPr="001C44A6" w:rsidRDefault="007C288F" w:rsidP="001C44A6">
      <w:pPr>
        <w:jc w:val="center"/>
        <w:rPr>
          <w:b/>
          <w:bCs/>
          <w:caps/>
        </w:rPr>
      </w:pPr>
      <w:r w:rsidRPr="001C44A6">
        <w:rPr>
          <w:b/>
          <w:bCs/>
          <w:caps/>
        </w:rPr>
        <w:t>YEAR</w:t>
      </w:r>
      <w:r w:rsidR="00793DE6" w:rsidRPr="001C44A6">
        <w:rPr>
          <w:b/>
          <w:bCs/>
          <w:caps/>
        </w:rPr>
        <w:t xml:space="preserve"> of report</w:t>
      </w:r>
      <w:r w:rsidR="00F05682" w:rsidRPr="001C44A6">
        <w:rPr>
          <w:b/>
          <w:bCs/>
          <w:caps/>
        </w:rPr>
        <w:t xml:space="preserve">: </w:t>
      </w:r>
      <w:r w:rsidR="005526CC">
        <w:rPr>
          <w:bCs/>
          <w:iCs/>
          <w:snapToGrid w:val="0"/>
          <w:color w:val="2B579A"/>
          <w:shd w:val="clear" w:color="auto" w:fill="E6E6E6"/>
        </w:rPr>
        <w:fldChar w:fldCharType="begin">
          <w:ffData>
            <w:name w:val=""/>
            <w:enabled/>
            <w:calcOnExit w:val="0"/>
            <w:textInput>
              <w:default w:val="2021"/>
              <w:format w:val="FIRST CAPITAL"/>
            </w:textInput>
          </w:ffData>
        </w:fldChar>
      </w:r>
      <w:r w:rsidR="005526CC">
        <w:rPr>
          <w:bCs/>
          <w:iCs/>
          <w:snapToGrid w:val="0"/>
          <w:color w:val="2B579A"/>
          <w:shd w:val="clear" w:color="auto" w:fill="E6E6E6"/>
        </w:rPr>
        <w:instrText xml:space="preserve"> FORMTEXT </w:instrText>
      </w:r>
      <w:r w:rsidR="005526CC">
        <w:rPr>
          <w:bCs/>
          <w:iCs/>
          <w:snapToGrid w:val="0"/>
          <w:color w:val="2B579A"/>
          <w:shd w:val="clear" w:color="auto" w:fill="E6E6E6"/>
        </w:rPr>
      </w:r>
      <w:r w:rsidR="005526CC">
        <w:rPr>
          <w:bCs/>
          <w:iCs/>
          <w:snapToGrid w:val="0"/>
          <w:color w:val="2B579A"/>
          <w:shd w:val="clear" w:color="auto" w:fill="E6E6E6"/>
        </w:rPr>
        <w:fldChar w:fldCharType="separate"/>
      </w:r>
      <w:r w:rsidR="005526CC">
        <w:rPr>
          <w:bCs/>
          <w:iCs/>
          <w:noProof/>
          <w:snapToGrid w:val="0"/>
          <w:color w:val="2B579A"/>
          <w:shd w:val="clear" w:color="auto" w:fill="E6E6E6"/>
        </w:rPr>
        <w:t>2021</w:t>
      </w:r>
      <w:r w:rsidR="005526CC">
        <w:rPr>
          <w:bCs/>
          <w:iCs/>
          <w:snapToGrid w:val="0"/>
          <w:color w:val="2B579A"/>
          <w:shd w:val="clear" w:color="auto" w:fill="E6E6E6"/>
        </w:rPr>
        <w:fldChar w:fldCharType="end"/>
      </w:r>
    </w:p>
    <w:p w14:paraId="5DED3840" w14:textId="77777777" w:rsidR="000554F8" w:rsidRPr="001C44A6" w:rsidRDefault="000554F8" w:rsidP="001C44A6">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473918" w:rsidRPr="001C44A6" w14:paraId="1CD9355A" w14:textId="77777777" w:rsidTr="00F23D0F">
        <w:trPr>
          <w:trHeight w:val="422"/>
        </w:trPr>
        <w:tc>
          <w:tcPr>
            <w:tcW w:w="10080" w:type="dxa"/>
            <w:gridSpan w:val="2"/>
          </w:tcPr>
          <w:p w14:paraId="7093DA9F" w14:textId="6A3F6AE1" w:rsidR="00793DE6" w:rsidRPr="001C44A6" w:rsidRDefault="00793DE6" w:rsidP="001C44A6">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1C44A6">
              <w:rPr>
                <w:rFonts w:ascii="Times New Roman" w:hAnsi="Times New Roman" w:cs="Times New Roman"/>
                <w:b/>
                <w:sz w:val="24"/>
                <w:szCs w:val="24"/>
                <w:lang w:val="en-US"/>
              </w:rPr>
              <w:t xml:space="preserve">Project </w:t>
            </w:r>
            <w:r w:rsidRPr="001C44A6">
              <w:rPr>
                <w:rFonts w:ascii="Times New Roman" w:hAnsi="Times New Roman" w:cs="Times New Roman"/>
                <w:b/>
                <w:sz w:val="24"/>
                <w:szCs w:val="24"/>
              </w:rPr>
              <w:t>Title</w:t>
            </w:r>
            <w:r w:rsidRPr="001C44A6">
              <w:rPr>
                <w:rFonts w:ascii="Times New Roman" w:hAnsi="Times New Roman" w:cs="Times New Roman"/>
                <w:b/>
                <w:sz w:val="24"/>
                <w:szCs w:val="24"/>
                <w:lang w:val="en-US"/>
              </w:rPr>
              <w:t xml:space="preserve">: </w:t>
            </w:r>
            <w:r w:rsidR="00E86DFE"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default w:val="Building peace within and with young women and men in Sirte"/>
                    <w:format w:val="FIRST CAPITAL"/>
                  </w:textInput>
                </w:ffData>
              </w:fldChar>
            </w:r>
            <w:r w:rsidR="00E86DFE" w:rsidRPr="001C44A6">
              <w:rPr>
                <w:rFonts w:ascii="Times New Roman" w:hAnsi="Times New Roman" w:cs="Times New Roman"/>
                <w:bCs/>
                <w:iCs/>
                <w:snapToGrid w:val="0"/>
                <w:sz w:val="24"/>
                <w:szCs w:val="24"/>
              </w:rPr>
              <w:instrText xml:space="preserve"> FORMTEXT </w:instrText>
            </w:r>
            <w:r w:rsidR="00E86DFE" w:rsidRPr="001C44A6">
              <w:rPr>
                <w:rFonts w:ascii="Times New Roman" w:hAnsi="Times New Roman" w:cs="Times New Roman"/>
                <w:bCs/>
                <w:iCs/>
                <w:snapToGrid w:val="0"/>
                <w:color w:val="2B579A"/>
                <w:sz w:val="24"/>
                <w:szCs w:val="24"/>
                <w:shd w:val="clear" w:color="auto" w:fill="E6E6E6"/>
              </w:rPr>
            </w:r>
            <w:r w:rsidR="00E86DFE" w:rsidRPr="001C44A6">
              <w:rPr>
                <w:rFonts w:ascii="Times New Roman" w:hAnsi="Times New Roman" w:cs="Times New Roman"/>
                <w:bCs/>
                <w:iCs/>
                <w:snapToGrid w:val="0"/>
                <w:color w:val="2B579A"/>
                <w:sz w:val="24"/>
                <w:szCs w:val="24"/>
                <w:shd w:val="clear" w:color="auto" w:fill="E6E6E6"/>
              </w:rPr>
              <w:fldChar w:fldCharType="separate"/>
            </w:r>
            <w:r w:rsidR="00E86DFE" w:rsidRPr="001C44A6">
              <w:rPr>
                <w:rFonts w:ascii="Times New Roman" w:hAnsi="Times New Roman" w:cs="Times New Roman"/>
                <w:bCs/>
                <w:iCs/>
                <w:noProof/>
                <w:snapToGrid w:val="0"/>
                <w:sz w:val="24"/>
                <w:szCs w:val="24"/>
              </w:rPr>
              <w:t>Building peace within and with young women and men in Sirte</w:t>
            </w:r>
            <w:r w:rsidR="00E86DFE" w:rsidRPr="001C44A6">
              <w:rPr>
                <w:rFonts w:ascii="Times New Roman" w:hAnsi="Times New Roman" w:cs="Times New Roman"/>
                <w:bCs/>
                <w:iCs/>
                <w:snapToGrid w:val="0"/>
                <w:color w:val="2B579A"/>
                <w:sz w:val="24"/>
                <w:szCs w:val="24"/>
                <w:shd w:val="clear" w:color="auto" w:fill="E6E6E6"/>
              </w:rPr>
              <w:fldChar w:fldCharType="end"/>
            </w:r>
          </w:p>
          <w:p w14:paraId="7336EAC3" w14:textId="3B5231AE" w:rsidR="00793DE6" w:rsidRPr="001C44A6" w:rsidRDefault="00793DE6" w:rsidP="001C44A6">
            <w:pPr>
              <w:rPr>
                <w:b/>
              </w:rPr>
            </w:pPr>
            <w:r w:rsidRPr="001C44A6">
              <w:rPr>
                <w:b/>
              </w:rPr>
              <w:t xml:space="preserve">Project Number from MPTF-O Gateway: </w:t>
            </w:r>
            <w:r w:rsidR="00F85ACD" w:rsidRPr="001C44A6">
              <w:rPr>
                <w:b/>
                <w:color w:val="2B579A"/>
                <w:shd w:val="clear" w:color="auto" w:fill="E6E6E6"/>
              </w:rPr>
              <w:fldChar w:fldCharType="begin">
                <w:ffData>
                  <w:name w:val="projtype"/>
                  <w:enabled/>
                  <w:calcOnExit w:val="0"/>
                  <w:ddList>
                    <w:result w:val="1"/>
                    <w:listEntry w:val="please select"/>
                    <w:listEntry w:val="IRF"/>
                    <w:listEntry w:val="PRF"/>
                  </w:ddList>
                </w:ffData>
              </w:fldChar>
            </w:r>
            <w:bookmarkStart w:id="0" w:name="projtype"/>
            <w:r w:rsidR="00F85ACD" w:rsidRPr="001C44A6">
              <w:rPr>
                <w:b/>
              </w:rPr>
              <w:instrText xml:space="preserve"> FORMDROPDOWN </w:instrText>
            </w:r>
            <w:r w:rsidR="00D92BF9">
              <w:rPr>
                <w:b/>
                <w:color w:val="2B579A"/>
                <w:shd w:val="clear" w:color="auto" w:fill="E6E6E6"/>
              </w:rPr>
            </w:r>
            <w:r w:rsidR="00D92BF9">
              <w:rPr>
                <w:b/>
                <w:color w:val="2B579A"/>
                <w:shd w:val="clear" w:color="auto" w:fill="E6E6E6"/>
              </w:rPr>
              <w:fldChar w:fldCharType="separate"/>
            </w:r>
            <w:r w:rsidR="00F85ACD" w:rsidRPr="001C44A6">
              <w:rPr>
                <w:b/>
                <w:color w:val="2B579A"/>
                <w:shd w:val="clear" w:color="auto" w:fill="E6E6E6"/>
              </w:rPr>
              <w:fldChar w:fldCharType="end"/>
            </w:r>
            <w:bookmarkEnd w:id="0"/>
            <w:r w:rsidR="00A43B9C" w:rsidRPr="001C44A6">
              <w:rPr>
                <w:b/>
              </w:rPr>
              <w:t xml:space="preserve">   </w:t>
            </w:r>
            <w:r w:rsidR="00A43B9C" w:rsidRPr="001C44A6">
              <w:rPr>
                <w:b/>
                <w:color w:val="2B579A"/>
                <w:shd w:val="clear" w:color="auto" w:fill="E6E6E6"/>
              </w:rPr>
              <w:fldChar w:fldCharType="begin">
                <w:ffData>
                  <w:name w:val="Text39"/>
                  <w:enabled/>
                  <w:calcOnExit w:val="0"/>
                  <w:textInput/>
                </w:ffData>
              </w:fldChar>
            </w:r>
            <w:bookmarkStart w:id="1" w:name="Text39"/>
            <w:r w:rsidR="00A43B9C" w:rsidRPr="001C44A6">
              <w:rPr>
                <w:b/>
              </w:rPr>
              <w:instrText xml:space="preserve"> FORMTEXT </w:instrText>
            </w:r>
            <w:r w:rsidR="00A43B9C" w:rsidRPr="001C44A6">
              <w:rPr>
                <w:b/>
                <w:color w:val="2B579A"/>
                <w:shd w:val="clear" w:color="auto" w:fill="E6E6E6"/>
              </w:rPr>
            </w:r>
            <w:r w:rsidR="00A43B9C" w:rsidRPr="001C44A6">
              <w:rPr>
                <w:b/>
                <w:color w:val="2B579A"/>
                <w:shd w:val="clear" w:color="auto" w:fill="E6E6E6"/>
              </w:rPr>
              <w:fldChar w:fldCharType="separate"/>
            </w:r>
            <w:r w:rsidR="00F85ACD" w:rsidRPr="001C44A6">
              <w:rPr>
                <w:b/>
                <w:noProof/>
              </w:rPr>
              <w:t xml:space="preserve">119118 </w:t>
            </w:r>
            <w:r w:rsidR="00A43B9C" w:rsidRPr="001C44A6">
              <w:rPr>
                <w:b/>
                <w:color w:val="2B579A"/>
                <w:shd w:val="clear" w:color="auto" w:fill="E6E6E6"/>
              </w:rPr>
              <w:fldChar w:fldCharType="end"/>
            </w:r>
            <w:bookmarkEnd w:id="1"/>
          </w:p>
        </w:tc>
      </w:tr>
      <w:tr w:rsidR="00473918" w:rsidRPr="001C44A6" w14:paraId="23080537" w14:textId="77777777" w:rsidTr="00A43B9C">
        <w:trPr>
          <w:trHeight w:val="422"/>
        </w:trPr>
        <w:tc>
          <w:tcPr>
            <w:tcW w:w="4163" w:type="dxa"/>
          </w:tcPr>
          <w:p w14:paraId="53E07092" w14:textId="77777777" w:rsidR="00A43B9C" w:rsidRPr="001C44A6" w:rsidRDefault="00A43B9C" w:rsidP="001C44A6">
            <w:pPr>
              <w:pStyle w:val="BalloonText"/>
              <w:numPr>
                <w:ilvl w:val="12"/>
                <w:numId w:val="0"/>
              </w:numPr>
              <w:tabs>
                <w:tab w:val="left" w:pos="-720"/>
                <w:tab w:val="left" w:pos="4500"/>
              </w:tabs>
              <w:rPr>
                <w:rFonts w:ascii="Times New Roman" w:hAnsi="Times New Roman" w:cs="Times New Roman"/>
                <w:b/>
                <w:sz w:val="24"/>
                <w:szCs w:val="24"/>
              </w:rPr>
            </w:pPr>
            <w:r w:rsidRPr="001C44A6">
              <w:rPr>
                <w:rFonts w:ascii="Times New Roman" w:hAnsi="Times New Roman" w:cs="Times New Roman"/>
                <w:b/>
                <w:sz w:val="24"/>
                <w:szCs w:val="24"/>
              </w:rPr>
              <w:t xml:space="preserve">If funding is disbursed into a national or regional trust fund: </w:t>
            </w:r>
          </w:p>
          <w:p w14:paraId="644B77B0" w14:textId="768131EA" w:rsidR="00A43B9C" w:rsidRPr="001C44A6" w:rsidRDefault="00502E45" w:rsidP="001C44A6">
            <w:pPr>
              <w:tabs>
                <w:tab w:val="left" w:pos="0"/>
              </w:tabs>
              <w:suppressAutoHyphens/>
              <w:jc w:val="both"/>
              <w:rPr>
                <w:b/>
                <w:spacing w:val="-3"/>
              </w:rPr>
            </w:pPr>
            <w:r>
              <w:rPr>
                <w:color w:val="2B579A"/>
                <w:shd w:val="clear" w:color="auto" w:fill="E6E6E6"/>
              </w:rPr>
              <w:fldChar w:fldCharType="begin">
                <w:ffData>
                  <w:name w:val="Check1"/>
                  <w:enabled/>
                  <w:calcOnExit w:val="0"/>
                  <w:checkBox>
                    <w:sizeAuto/>
                    <w:default w:val="0"/>
                  </w:checkBox>
                </w:ffData>
              </w:fldChar>
            </w:r>
            <w:r>
              <w:rPr>
                <w:color w:val="2B579A"/>
                <w:shd w:val="clear" w:color="auto" w:fill="E6E6E6"/>
              </w:rPr>
              <w:instrText xml:space="preserve"> </w:instrText>
            </w:r>
            <w:bookmarkStart w:id="2" w:name="Check1"/>
            <w:r>
              <w:rPr>
                <w:color w:val="2B579A"/>
                <w:shd w:val="clear" w:color="auto" w:fill="E6E6E6"/>
              </w:rPr>
              <w:instrText xml:space="preserve">FORMCHECKBOX </w:instrText>
            </w:r>
            <w:r w:rsidR="00D92BF9">
              <w:rPr>
                <w:color w:val="2B579A"/>
                <w:shd w:val="clear" w:color="auto" w:fill="E6E6E6"/>
              </w:rPr>
            </w:r>
            <w:r w:rsidR="00D92BF9">
              <w:rPr>
                <w:color w:val="2B579A"/>
                <w:shd w:val="clear" w:color="auto" w:fill="E6E6E6"/>
              </w:rPr>
              <w:fldChar w:fldCharType="separate"/>
            </w:r>
            <w:r>
              <w:rPr>
                <w:color w:val="2B579A"/>
                <w:shd w:val="clear" w:color="auto" w:fill="E6E6E6"/>
              </w:rPr>
              <w:fldChar w:fldCharType="end"/>
            </w:r>
            <w:bookmarkEnd w:id="2"/>
            <w:r w:rsidR="00A43B9C" w:rsidRPr="001C44A6">
              <w:tab/>
            </w:r>
            <w:r w:rsidR="00A43B9C" w:rsidRPr="001C44A6">
              <w:tab/>
            </w:r>
            <w:r w:rsidR="00A43B9C" w:rsidRPr="001C44A6">
              <w:rPr>
                <w:spacing w:val="-3"/>
              </w:rPr>
              <w:t>Country Trust Fund</w:t>
            </w:r>
            <w:r w:rsidR="00A43B9C" w:rsidRPr="001C44A6">
              <w:rPr>
                <w:b/>
                <w:spacing w:val="-3"/>
              </w:rPr>
              <w:t xml:space="preserve"> </w:t>
            </w:r>
          </w:p>
          <w:p w14:paraId="3E3B954C" w14:textId="77777777" w:rsidR="00A43B9C" w:rsidRPr="001C44A6" w:rsidRDefault="00A43B9C" w:rsidP="001C44A6">
            <w:pPr>
              <w:tabs>
                <w:tab w:val="left" w:pos="0"/>
              </w:tabs>
              <w:suppressAutoHyphens/>
              <w:jc w:val="both"/>
              <w:rPr>
                <w:b/>
              </w:rPr>
            </w:pPr>
            <w:r w:rsidRPr="001C44A6">
              <w:rPr>
                <w:color w:val="2B579A"/>
                <w:shd w:val="clear" w:color="auto" w:fill="E6E6E6"/>
              </w:rPr>
              <w:fldChar w:fldCharType="begin">
                <w:ffData>
                  <w:name w:val="Check1"/>
                  <w:enabled/>
                  <w:calcOnExit w:val="0"/>
                  <w:checkBox>
                    <w:sizeAuto/>
                    <w:default w:val="0"/>
                  </w:checkBox>
                </w:ffData>
              </w:fldChar>
            </w:r>
            <w:r w:rsidRPr="001C44A6">
              <w:instrText xml:space="preserve"> FORMCHECKBOX </w:instrText>
            </w:r>
            <w:r w:rsidR="00D92BF9">
              <w:rPr>
                <w:color w:val="2B579A"/>
                <w:shd w:val="clear" w:color="auto" w:fill="E6E6E6"/>
              </w:rPr>
            </w:r>
            <w:r w:rsidR="00D92BF9">
              <w:rPr>
                <w:color w:val="2B579A"/>
                <w:shd w:val="clear" w:color="auto" w:fill="E6E6E6"/>
              </w:rPr>
              <w:fldChar w:fldCharType="separate"/>
            </w:r>
            <w:r w:rsidRPr="001C44A6">
              <w:rPr>
                <w:color w:val="2B579A"/>
                <w:shd w:val="clear" w:color="auto" w:fill="E6E6E6"/>
              </w:rPr>
              <w:fldChar w:fldCharType="end"/>
            </w:r>
            <w:r w:rsidRPr="001C44A6">
              <w:tab/>
            </w:r>
            <w:r w:rsidRPr="001C44A6">
              <w:tab/>
              <w:t>Regional Trust Fund</w:t>
            </w:r>
            <w:r w:rsidRPr="001C44A6">
              <w:rPr>
                <w:b/>
              </w:rPr>
              <w:t xml:space="preserve"> </w:t>
            </w:r>
          </w:p>
          <w:p w14:paraId="0EDB4FD7" w14:textId="77777777" w:rsidR="00A43B9C" w:rsidRPr="001C44A6" w:rsidRDefault="00A43B9C" w:rsidP="001C44A6">
            <w:pPr>
              <w:tabs>
                <w:tab w:val="left" w:pos="0"/>
              </w:tabs>
              <w:suppressAutoHyphens/>
              <w:jc w:val="both"/>
              <w:rPr>
                <w:b/>
              </w:rPr>
            </w:pPr>
          </w:p>
          <w:p w14:paraId="0E92ACAC" w14:textId="77777777" w:rsidR="00A43B9C" w:rsidRPr="001C44A6" w:rsidRDefault="00A43B9C" w:rsidP="001C44A6">
            <w:pPr>
              <w:pStyle w:val="BalloonText"/>
              <w:numPr>
                <w:ilvl w:val="12"/>
                <w:numId w:val="0"/>
              </w:numPr>
              <w:tabs>
                <w:tab w:val="left" w:pos="-720"/>
                <w:tab w:val="left" w:pos="4500"/>
              </w:tabs>
              <w:rPr>
                <w:rFonts w:ascii="Times New Roman" w:hAnsi="Times New Roman" w:cs="Times New Roman"/>
                <w:b/>
                <w:sz w:val="24"/>
                <w:szCs w:val="24"/>
              </w:rPr>
            </w:pPr>
            <w:r w:rsidRPr="001C44A6">
              <w:rPr>
                <w:rFonts w:ascii="Times New Roman" w:hAnsi="Times New Roman" w:cs="Times New Roman"/>
                <w:b/>
                <w:sz w:val="24"/>
                <w:szCs w:val="24"/>
              </w:rPr>
              <w:t xml:space="preserve">Name of Recipient Fund: </w:t>
            </w:r>
            <w:r w:rsidRPr="001C44A6">
              <w:rPr>
                <w:rFonts w:ascii="Times New Roman" w:hAnsi="Times New Roman" w:cs="Times New Roman"/>
                <w:bCs/>
                <w:iCs/>
                <w:snapToGrid w:val="0"/>
                <w:color w:val="2B579A"/>
                <w:sz w:val="24"/>
                <w:szCs w:val="24"/>
                <w:shd w:val="clear" w:color="auto" w:fill="E6E6E6"/>
              </w:rPr>
              <w:fldChar w:fldCharType="begin">
                <w:ffData>
                  <w:name w:val="Text11"/>
                  <w:enabled/>
                  <w:calcOnExit w:val="0"/>
                  <w:textInput>
                    <w:format w:val="FIRST CAPITAL"/>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color w:val="2B579A"/>
                <w:sz w:val="24"/>
                <w:szCs w:val="24"/>
                <w:shd w:val="clear" w:color="auto" w:fill="E6E6E6"/>
              </w:rPr>
              <w:fldChar w:fldCharType="end"/>
            </w:r>
          </w:p>
          <w:p w14:paraId="2BF6F37D" w14:textId="77777777" w:rsidR="00A43B9C" w:rsidRPr="001C44A6" w:rsidRDefault="00A43B9C" w:rsidP="001C44A6">
            <w:pPr>
              <w:tabs>
                <w:tab w:val="left" w:pos="0"/>
              </w:tabs>
              <w:suppressAutoHyphens/>
              <w:jc w:val="both"/>
              <w:rPr>
                <w:b/>
              </w:rPr>
            </w:pPr>
          </w:p>
        </w:tc>
        <w:tc>
          <w:tcPr>
            <w:tcW w:w="5917" w:type="dxa"/>
          </w:tcPr>
          <w:p w14:paraId="3BE7D44F" w14:textId="77777777" w:rsidR="00A43B9C" w:rsidRPr="001C44A6" w:rsidRDefault="00A43B9C" w:rsidP="001C44A6">
            <w:pPr>
              <w:rPr>
                <w:b/>
                <w:bCs/>
                <w:iCs/>
              </w:rPr>
            </w:pPr>
            <w:r w:rsidRPr="001C44A6">
              <w:rPr>
                <w:b/>
                <w:bCs/>
                <w:iCs/>
              </w:rPr>
              <w:t xml:space="preserve">Type and name of recipient organizations: </w:t>
            </w:r>
          </w:p>
          <w:p w14:paraId="47C8A2A1" w14:textId="77777777" w:rsidR="00A43B9C" w:rsidRPr="001C44A6" w:rsidRDefault="00A43B9C" w:rsidP="001C44A6">
            <w:pPr>
              <w:rPr>
                <w:b/>
                <w:bCs/>
                <w:iCs/>
              </w:rPr>
            </w:pPr>
          </w:p>
          <w:p w14:paraId="7713E2B6" w14:textId="18B3194D" w:rsidR="00A43B9C" w:rsidRPr="001C44A6" w:rsidRDefault="00502E45" w:rsidP="001C44A6">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color w:val="2B579A"/>
                <w:sz w:val="24"/>
                <w:szCs w:val="24"/>
                <w:shd w:val="clear" w:color="auto" w:fill="E6E6E6"/>
              </w:rPr>
              <w:fldChar w:fldCharType="begin">
                <w:ffData>
                  <w:name w:val=""/>
                  <w:enabled/>
                  <w:calcOnExit w:val="0"/>
                  <w:ddList>
                    <w:listEntry w:val="please select"/>
                    <w:listEntry w:val="RUNO"/>
                    <w:listEntry w:val="NUNO"/>
                  </w:ddList>
                </w:ffData>
              </w:fldChar>
            </w:r>
            <w:r>
              <w:rPr>
                <w:rFonts w:ascii="Times New Roman" w:hAnsi="Times New Roman" w:cs="Times New Roman"/>
                <w:b/>
                <w:color w:val="2B579A"/>
                <w:sz w:val="24"/>
                <w:szCs w:val="24"/>
                <w:shd w:val="clear" w:color="auto" w:fill="E6E6E6"/>
              </w:rPr>
              <w:instrText xml:space="preserve"> FORMDROPDOWN </w:instrText>
            </w:r>
            <w:r w:rsidR="00D92BF9">
              <w:rPr>
                <w:rFonts w:ascii="Times New Roman" w:hAnsi="Times New Roman" w:cs="Times New Roman"/>
                <w:b/>
                <w:color w:val="2B579A"/>
                <w:sz w:val="24"/>
                <w:szCs w:val="24"/>
                <w:shd w:val="clear" w:color="auto" w:fill="E6E6E6"/>
              </w:rPr>
            </w:r>
            <w:r w:rsidR="00D92BF9">
              <w:rPr>
                <w:rFonts w:ascii="Times New Roman" w:hAnsi="Times New Roman" w:cs="Times New Roman"/>
                <w:b/>
                <w:color w:val="2B579A"/>
                <w:sz w:val="24"/>
                <w:szCs w:val="24"/>
                <w:shd w:val="clear" w:color="auto" w:fill="E6E6E6"/>
              </w:rPr>
              <w:fldChar w:fldCharType="separate"/>
            </w:r>
            <w:r>
              <w:rPr>
                <w:rFonts w:ascii="Times New Roman" w:hAnsi="Times New Roman" w:cs="Times New Roman"/>
                <w:b/>
                <w:color w:val="2B579A"/>
                <w:sz w:val="24"/>
                <w:szCs w:val="24"/>
                <w:shd w:val="clear" w:color="auto" w:fill="E6E6E6"/>
              </w:rPr>
              <w:fldChar w:fldCharType="end"/>
            </w:r>
            <w:r w:rsidR="00A43B9C" w:rsidRPr="001C44A6">
              <w:rPr>
                <w:rFonts w:ascii="Times New Roman" w:hAnsi="Times New Roman" w:cs="Times New Roman"/>
                <w:b/>
                <w:sz w:val="24"/>
                <w:szCs w:val="24"/>
              </w:rPr>
              <w:t xml:space="preserve">     </w:t>
            </w:r>
            <w:r w:rsidR="00E74F80">
              <w:rPr>
                <w:rFonts w:ascii="Times New Roman" w:hAnsi="Times New Roman" w:cs="Times New Roman"/>
                <w:b/>
                <w:color w:val="2B579A"/>
                <w:sz w:val="24"/>
                <w:szCs w:val="24"/>
                <w:shd w:val="clear" w:color="auto" w:fill="E6E6E6"/>
              </w:rPr>
              <w:fldChar w:fldCharType="begin">
                <w:ffData>
                  <w:name w:val="Text40"/>
                  <w:enabled/>
                  <w:calcOnExit w:val="0"/>
                  <w:textInput>
                    <w:default w:val="UNDP"/>
                  </w:textInput>
                </w:ffData>
              </w:fldChar>
            </w:r>
            <w:r w:rsidR="00E74F80">
              <w:rPr>
                <w:rFonts w:ascii="Times New Roman" w:hAnsi="Times New Roman" w:cs="Times New Roman"/>
                <w:b/>
                <w:color w:val="2B579A"/>
                <w:sz w:val="24"/>
                <w:szCs w:val="24"/>
                <w:shd w:val="clear" w:color="auto" w:fill="E6E6E6"/>
              </w:rPr>
              <w:instrText xml:space="preserve"> </w:instrText>
            </w:r>
            <w:bookmarkStart w:id="3" w:name="Text40"/>
            <w:r w:rsidR="00E74F80">
              <w:rPr>
                <w:rFonts w:ascii="Times New Roman" w:hAnsi="Times New Roman" w:cs="Times New Roman"/>
                <w:b/>
                <w:color w:val="2B579A"/>
                <w:sz w:val="24"/>
                <w:szCs w:val="24"/>
                <w:shd w:val="clear" w:color="auto" w:fill="E6E6E6"/>
              </w:rPr>
              <w:instrText xml:space="preserve">FORMTEXT </w:instrText>
            </w:r>
            <w:r w:rsidR="00E74F80">
              <w:rPr>
                <w:rFonts w:ascii="Times New Roman" w:hAnsi="Times New Roman" w:cs="Times New Roman"/>
                <w:b/>
                <w:color w:val="2B579A"/>
                <w:sz w:val="24"/>
                <w:szCs w:val="24"/>
                <w:shd w:val="clear" w:color="auto" w:fill="E6E6E6"/>
              </w:rPr>
            </w:r>
            <w:r w:rsidR="00E74F80">
              <w:rPr>
                <w:rFonts w:ascii="Times New Roman" w:hAnsi="Times New Roman" w:cs="Times New Roman"/>
                <w:b/>
                <w:color w:val="2B579A"/>
                <w:sz w:val="24"/>
                <w:szCs w:val="24"/>
                <w:shd w:val="clear" w:color="auto" w:fill="E6E6E6"/>
              </w:rPr>
              <w:fldChar w:fldCharType="separate"/>
            </w:r>
            <w:r w:rsidR="00E74F80">
              <w:rPr>
                <w:rFonts w:ascii="Times New Roman" w:hAnsi="Times New Roman" w:cs="Times New Roman"/>
                <w:b/>
                <w:noProof/>
                <w:color w:val="2B579A"/>
                <w:sz w:val="24"/>
                <w:szCs w:val="24"/>
                <w:shd w:val="clear" w:color="auto" w:fill="E6E6E6"/>
              </w:rPr>
              <w:t>UNDP</w:t>
            </w:r>
            <w:r w:rsidR="00E74F80">
              <w:rPr>
                <w:rFonts w:ascii="Times New Roman" w:hAnsi="Times New Roman" w:cs="Times New Roman"/>
                <w:b/>
                <w:color w:val="2B579A"/>
                <w:sz w:val="24"/>
                <w:szCs w:val="24"/>
                <w:shd w:val="clear" w:color="auto" w:fill="E6E6E6"/>
              </w:rPr>
              <w:fldChar w:fldCharType="end"/>
            </w:r>
            <w:bookmarkEnd w:id="3"/>
            <w:r w:rsidR="00A43B9C" w:rsidRPr="001C44A6">
              <w:rPr>
                <w:rFonts w:ascii="Times New Roman" w:hAnsi="Times New Roman" w:cs="Times New Roman"/>
                <w:b/>
                <w:sz w:val="24"/>
                <w:szCs w:val="24"/>
              </w:rPr>
              <w:t xml:space="preserve">  (Convening Agency)</w:t>
            </w:r>
          </w:p>
          <w:p w14:paraId="50ED535B" w14:textId="29DE693A" w:rsidR="00A43B9C" w:rsidRPr="001C44A6" w:rsidRDefault="00502E45" w:rsidP="001C44A6">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color w:val="2B579A"/>
                <w:sz w:val="24"/>
                <w:szCs w:val="24"/>
                <w:shd w:val="clear" w:color="auto" w:fill="E6E6E6"/>
              </w:rPr>
              <w:fldChar w:fldCharType="begin">
                <w:ffData>
                  <w:name w:val=""/>
                  <w:enabled/>
                  <w:calcOnExit w:val="0"/>
                  <w:ddList>
                    <w:listEntry w:val="please select"/>
                    <w:listEntry w:val="RUNO"/>
                    <w:listEntry w:val="NUNO"/>
                  </w:ddList>
                </w:ffData>
              </w:fldChar>
            </w:r>
            <w:r>
              <w:rPr>
                <w:rFonts w:ascii="Times New Roman" w:hAnsi="Times New Roman" w:cs="Times New Roman"/>
                <w:b/>
                <w:color w:val="2B579A"/>
                <w:sz w:val="24"/>
                <w:szCs w:val="24"/>
                <w:shd w:val="clear" w:color="auto" w:fill="E6E6E6"/>
              </w:rPr>
              <w:instrText xml:space="preserve"> FORMDROPDOWN </w:instrText>
            </w:r>
            <w:r w:rsidR="00D92BF9">
              <w:rPr>
                <w:rFonts w:ascii="Times New Roman" w:hAnsi="Times New Roman" w:cs="Times New Roman"/>
                <w:b/>
                <w:color w:val="2B579A"/>
                <w:sz w:val="24"/>
                <w:szCs w:val="24"/>
                <w:shd w:val="clear" w:color="auto" w:fill="E6E6E6"/>
              </w:rPr>
            </w:r>
            <w:r w:rsidR="00D92BF9">
              <w:rPr>
                <w:rFonts w:ascii="Times New Roman" w:hAnsi="Times New Roman" w:cs="Times New Roman"/>
                <w:b/>
                <w:color w:val="2B579A"/>
                <w:sz w:val="24"/>
                <w:szCs w:val="24"/>
                <w:shd w:val="clear" w:color="auto" w:fill="E6E6E6"/>
              </w:rPr>
              <w:fldChar w:fldCharType="separate"/>
            </w:r>
            <w:r>
              <w:rPr>
                <w:rFonts w:ascii="Times New Roman" w:hAnsi="Times New Roman" w:cs="Times New Roman"/>
                <w:b/>
                <w:color w:val="2B579A"/>
                <w:sz w:val="24"/>
                <w:szCs w:val="24"/>
                <w:shd w:val="clear" w:color="auto" w:fill="E6E6E6"/>
              </w:rPr>
              <w:fldChar w:fldCharType="end"/>
            </w:r>
            <w:r w:rsidR="00A43B9C" w:rsidRPr="001C44A6">
              <w:rPr>
                <w:rFonts w:ascii="Times New Roman" w:hAnsi="Times New Roman" w:cs="Times New Roman"/>
                <w:b/>
                <w:sz w:val="24"/>
                <w:szCs w:val="24"/>
              </w:rPr>
              <w:t xml:space="preserve">     </w:t>
            </w:r>
            <w:r w:rsidR="00E74F80">
              <w:rPr>
                <w:rFonts w:ascii="Times New Roman" w:hAnsi="Times New Roman" w:cs="Times New Roman"/>
                <w:b/>
                <w:color w:val="2B579A"/>
                <w:sz w:val="24"/>
                <w:szCs w:val="24"/>
                <w:shd w:val="clear" w:color="auto" w:fill="E6E6E6"/>
              </w:rPr>
              <w:fldChar w:fldCharType="begin">
                <w:ffData>
                  <w:name w:val="Text41"/>
                  <w:enabled/>
                  <w:calcOnExit w:val="0"/>
                  <w:textInput>
                    <w:default w:val="UNFPA"/>
                  </w:textInput>
                </w:ffData>
              </w:fldChar>
            </w:r>
            <w:r w:rsidR="00E74F80">
              <w:rPr>
                <w:rFonts w:ascii="Times New Roman" w:hAnsi="Times New Roman" w:cs="Times New Roman"/>
                <w:b/>
                <w:color w:val="2B579A"/>
                <w:sz w:val="24"/>
                <w:szCs w:val="24"/>
                <w:shd w:val="clear" w:color="auto" w:fill="E6E6E6"/>
              </w:rPr>
              <w:instrText xml:space="preserve"> </w:instrText>
            </w:r>
            <w:bookmarkStart w:id="4" w:name="Text41"/>
            <w:r w:rsidR="00E74F80">
              <w:rPr>
                <w:rFonts w:ascii="Times New Roman" w:hAnsi="Times New Roman" w:cs="Times New Roman"/>
                <w:b/>
                <w:color w:val="2B579A"/>
                <w:sz w:val="24"/>
                <w:szCs w:val="24"/>
                <w:shd w:val="clear" w:color="auto" w:fill="E6E6E6"/>
              </w:rPr>
              <w:instrText xml:space="preserve">FORMTEXT </w:instrText>
            </w:r>
            <w:r w:rsidR="00E74F80">
              <w:rPr>
                <w:rFonts w:ascii="Times New Roman" w:hAnsi="Times New Roman" w:cs="Times New Roman"/>
                <w:b/>
                <w:color w:val="2B579A"/>
                <w:sz w:val="24"/>
                <w:szCs w:val="24"/>
                <w:shd w:val="clear" w:color="auto" w:fill="E6E6E6"/>
              </w:rPr>
            </w:r>
            <w:r w:rsidR="00E74F80">
              <w:rPr>
                <w:rFonts w:ascii="Times New Roman" w:hAnsi="Times New Roman" w:cs="Times New Roman"/>
                <w:b/>
                <w:color w:val="2B579A"/>
                <w:sz w:val="24"/>
                <w:szCs w:val="24"/>
                <w:shd w:val="clear" w:color="auto" w:fill="E6E6E6"/>
              </w:rPr>
              <w:fldChar w:fldCharType="separate"/>
            </w:r>
            <w:r w:rsidR="00E74F80">
              <w:rPr>
                <w:rFonts w:ascii="Times New Roman" w:hAnsi="Times New Roman" w:cs="Times New Roman"/>
                <w:b/>
                <w:noProof/>
                <w:color w:val="2B579A"/>
                <w:sz w:val="24"/>
                <w:szCs w:val="24"/>
                <w:shd w:val="clear" w:color="auto" w:fill="E6E6E6"/>
              </w:rPr>
              <w:t>UNFPA</w:t>
            </w:r>
            <w:r w:rsidR="00E74F80">
              <w:rPr>
                <w:rFonts w:ascii="Times New Roman" w:hAnsi="Times New Roman" w:cs="Times New Roman"/>
                <w:b/>
                <w:color w:val="2B579A"/>
                <w:sz w:val="24"/>
                <w:szCs w:val="24"/>
                <w:shd w:val="clear" w:color="auto" w:fill="E6E6E6"/>
              </w:rPr>
              <w:fldChar w:fldCharType="end"/>
            </w:r>
            <w:bookmarkEnd w:id="4"/>
          </w:p>
          <w:p w14:paraId="3BA3B1FC" w14:textId="5F24D37F" w:rsidR="00A43B9C" w:rsidRPr="001C44A6" w:rsidRDefault="004D141E" w:rsidP="001C44A6">
            <w:pPr>
              <w:pStyle w:val="BalloonText"/>
              <w:numPr>
                <w:ilvl w:val="12"/>
                <w:numId w:val="0"/>
              </w:numPr>
              <w:tabs>
                <w:tab w:val="left" w:pos="-720"/>
                <w:tab w:val="left" w:pos="4500"/>
              </w:tabs>
              <w:rPr>
                <w:rFonts w:ascii="Times New Roman" w:hAnsi="Times New Roman" w:cs="Times New Roman"/>
                <w:b/>
                <w:sz w:val="24"/>
                <w:szCs w:val="24"/>
              </w:rPr>
            </w:pPr>
            <w:r w:rsidRPr="001C44A6">
              <w:rPr>
                <w:rFonts w:ascii="Times New Roman" w:hAnsi="Times New Roman" w:cs="Times New Roman"/>
                <w:b/>
                <w:color w:val="2B579A"/>
                <w:sz w:val="24"/>
                <w:szCs w:val="24"/>
                <w:shd w:val="clear" w:color="auto" w:fill="E6E6E6"/>
              </w:rPr>
              <w:fldChar w:fldCharType="begin">
                <w:ffData>
                  <w:name w:val="recipeinttype"/>
                  <w:enabled/>
                  <w:calcOnExit w:val="0"/>
                  <w:ddList>
                    <w:listEntry w:val="please select"/>
                    <w:listEntry w:val="RUNO"/>
                    <w:listEntry w:val="NUNO"/>
                  </w:ddList>
                </w:ffData>
              </w:fldChar>
            </w:r>
            <w:bookmarkStart w:id="5" w:name="recipeinttype"/>
            <w:r w:rsidRPr="001C44A6">
              <w:rPr>
                <w:rFonts w:ascii="Times New Roman" w:hAnsi="Times New Roman" w:cs="Times New Roman"/>
                <w:b/>
                <w:sz w:val="24"/>
                <w:szCs w:val="24"/>
              </w:rPr>
              <w:instrText xml:space="preserve"> FORMDROPDOWN </w:instrText>
            </w:r>
            <w:r w:rsidR="00D92BF9">
              <w:rPr>
                <w:rFonts w:ascii="Times New Roman" w:hAnsi="Times New Roman" w:cs="Times New Roman"/>
                <w:b/>
                <w:color w:val="2B579A"/>
                <w:sz w:val="24"/>
                <w:szCs w:val="24"/>
                <w:shd w:val="clear" w:color="auto" w:fill="E6E6E6"/>
              </w:rPr>
            </w:r>
            <w:r w:rsidR="00D92BF9">
              <w:rPr>
                <w:rFonts w:ascii="Times New Roman" w:hAnsi="Times New Roman" w:cs="Times New Roman"/>
                <w:b/>
                <w:color w:val="2B579A"/>
                <w:sz w:val="24"/>
                <w:szCs w:val="24"/>
                <w:shd w:val="clear" w:color="auto" w:fill="E6E6E6"/>
              </w:rPr>
              <w:fldChar w:fldCharType="separate"/>
            </w:r>
            <w:r w:rsidRPr="001C44A6">
              <w:rPr>
                <w:rFonts w:ascii="Times New Roman" w:hAnsi="Times New Roman" w:cs="Times New Roman"/>
                <w:b/>
                <w:color w:val="2B579A"/>
                <w:sz w:val="24"/>
                <w:szCs w:val="24"/>
                <w:shd w:val="clear" w:color="auto" w:fill="E6E6E6"/>
              </w:rPr>
              <w:fldChar w:fldCharType="end"/>
            </w:r>
            <w:bookmarkEnd w:id="5"/>
            <w:r w:rsidR="00A43B9C" w:rsidRPr="001C44A6">
              <w:rPr>
                <w:rFonts w:ascii="Times New Roman" w:hAnsi="Times New Roman" w:cs="Times New Roman"/>
                <w:b/>
                <w:sz w:val="24"/>
                <w:szCs w:val="24"/>
              </w:rPr>
              <w:t xml:space="preserve">     </w:t>
            </w:r>
            <w:r w:rsidR="00E74F80">
              <w:rPr>
                <w:rFonts w:ascii="Times New Roman" w:hAnsi="Times New Roman" w:cs="Times New Roman"/>
                <w:b/>
                <w:color w:val="2B579A"/>
                <w:sz w:val="24"/>
                <w:szCs w:val="24"/>
                <w:shd w:val="clear" w:color="auto" w:fill="E6E6E6"/>
              </w:rPr>
              <w:fldChar w:fldCharType="begin">
                <w:ffData>
                  <w:name w:val="Text42"/>
                  <w:enabled/>
                  <w:calcOnExit w:val="0"/>
                  <w:textInput>
                    <w:default w:val="UNICEF"/>
                  </w:textInput>
                </w:ffData>
              </w:fldChar>
            </w:r>
            <w:r w:rsidR="00E74F80">
              <w:rPr>
                <w:rFonts w:ascii="Times New Roman" w:hAnsi="Times New Roman" w:cs="Times New Roman"/>
                <w:b/>
                <w:color w:val="2B579A"/>
                <w:sz w:val="24"/>
                <w:szCs w:val="24"/>
                <w:shd w:val="clear" w:color="auto" w:fill="E6E6E6"/>
              </w:rPr>
              <w:instrText xml:space="preserve"> </w:instrText>
            </w:r>
            <w:bookmarkStart w:id="6" w:name="Text42"/>
            <w:r w:rsidR="00E74F80">
              <w:rPr>
                <w:rFonts w:ascii="Times New Roman" w:hAnsi="Times New Roman" w:cs="Times New Roman"/>
                <w:b/>
                <w:color w:val="2B579A"/>
                <w:sz w:val="24"/>
                <w:szCs w:val="24"/>
                <w:shd w:val="clear" w:color="auto" w:fill="E6E6E6"/>
              </w:rPr>
              <w:instrText xml:space="preserve">FORMTEXT </w:instrText>
            </w:r>
            <w:r w:rsidR="00E74F80">
              <w:rPr>
                <w:rFonts w:ascii="Times New Roman" w:hAnsi="Times New Roman" w:cs="Times New Roman"/>
                <w:b/>
                <w:color w:val="2B579A"/>
                <w:sz w:val="24"/>
                <w:szCs w:val="24"/>
                <w:shd w:val="clear" w:color="auto" w:fill="E6E6E6"/>
              </w:rPr>
            </w:r>
            <w:r w:rsidR="00E74F80">
              <w:rPr>
                <w:rFonts w:ascii="Times New Roman" w:hAnsi="Times New Roman" w:cs="Times New Roman"/>
                <w:b/>
                <w:color w:val="2B579A"/>
                <w:sz w:val="24"/>
                <w:szCs w:val="24"/>
                <w:shd w:val="clear" w:color="auto" w:fill="E6E6E6"/>
              </w:rPr>
              <w:fldChar w:fldCharType="separate"/>
            </w:r>
            <w:r w:rsidR="00E74F80">
              <w:rPr>
                <w:rFonts w:ascii="Times New Roman" w:hAnsi="Times New Roman" w:cs="Times New Roman"/>
                <w:b/>
                <w:noProof/>
                <w:color w:val="2B579A"/>
                <w:sz w:val="24"/>
                <w:szCs w:val="24"/>
                <w:shd w:val="clear" w:color="auto" w:fill="E6E6E6"/>
              </w:rPr>
              <w:t>UNICEF</w:t>
            </w:r>
            <w:r w:rsidR="00E74F80">
              <w:rPr>
                <w:rFonts w:ascii="Times New Roman" w:hAnsi="Times New Roman" w:cs="Times New Roman"/>
                <w:b/>
                <w:color w:val="2B579A"/>
                <w:sz w:val="24"/>
                <w:szCs w:val="24"/>
                <w:shd w:val="clear" w:color="auto" w:fill="E6E6E6"/>
              </w:rPr>
              <w:fldChar w:fldCharType="end"/>
            </w:r>
            <w:bookmarkEnd w:id="6"/>
          </w:p>
          <w:p w14:paraId="11EFE7EB" w14:textId="22D28C46" w:rsidR="00A43B9C" w:rsidRPr="001C44A6" w:rsidRDefault="004D141E" w:rsidP="001C44A6">
            <w:pPr>
              <w:pStyle w:val="BalloonText"/>
              <w:numPr>
                <w:ilvl w:val="12"/>
                <w:numId w:val="0"/>
              </w:numPr>
              <w:tabs>
                <w:tab w:val="left" w:pos="-720"/>
                <w:tab w:val="left" w:pos="4500"/>
              </w:tabs>
              <w:rPr>
                <w:rFonts w:ascii="Times New Roman" w:hAnsi="Times New Roman" w:cs="Times New Roman"/>
                <w:b/>
                <w:sz w:val="24"/>
                <w:szCs w:val="24"/>
              </w:rPr>
            </w:pPr>
            <w:r w:rsidRPr="001C44A6">
              <w:rPr>
                <w:rFonts w:ascii="Times New Roman" w:hAnsi="Times New Roman" w:cs="Times New Roman"/>
                <w:b/>
                <w:color w:val="2B579A"/>
                <w:sz w:val="24"/>
                <w:szCs w:val="24"/>
                <w:shd w:val="clear" w:color="auto" w:fill="E6E6E6"/>
              </w:rPr>
              <w:fldChar w:fldCharType="begin">
                <w:ffData>
                  <w:name w:val=""/>
                  <w:enabled/>
                  <w:calcOnExit w:val="0"/>
                  <w:ddList>
                    <w:listEntry w:val="please select"/>
                    <w:listEntry w:val="RUNO"/>
                    <w:listEntry w:val="NUNO"/>
                  </w:ddList>
                </w:ffData>
              </w:fldChar>
            </w:r>
            <w:r w:rsidRPr="001C44A6">
              <w:rPr>
                <w:rFonts w:ascii="Times New Roman" w:hAnsi="Times New Roman" w:cs="Times New Roman"/>
                <w:b/>
                <w:sz w:val="24"/>
                <w:szCs w:val="24"/>
              </w:rPr>
              <w:instrText xml:space="preserve"> FORMDROPDOWN </w:instrText>
            </w:r>
            <w:r w:rsidR="00D92BF9">
              <w:rPr>
                <w:rFonts w:ascii="Times New Roman" w:hAnsi="Times New Roman" w:cs="Times New Roman"/>
                <w:b/>
                <w:color w:val="2B579A"/>
                <w:sz w:val="24"/>
                <w:szCs w:val="24"/>
                <w:shd w:val="clear" w:color="auto" w:fill="E6E6E6"/>
              </w:rPr>
            </w:r>
            <w:r w:rsidR="00D92BF9">
              <w:rPr>
                <w:rFonts w:ascii="Times New Roman" w:hAnsi="Times New Roman" w:cs="Times New Roman"/>
                <w:b/>
                <w:color w:val="2B579A"/>
                <w:sz w:val="24"/>
                <w:szCs w:val="24"/>
                <w:shd w:val="clear" w:color="auto" w:fill="E6E6E6"/>
              </w:rPr>
              <w:fldChar w:fldCharType="separate"/>
            </w:r>
            <w:r w:rsidRPr="001C44A6">
              <w:rPr>
                <w:rFonts w:ascii="Times New Roman" w:hAnsi="Times New Roman" w:cs="Times New Roman"/>
                <w:b/>
                <w:color w:val="2B579A"/>
                <w:sz w:val="24"/>
                <w:szCs w:val="24"/>
                <w:shd w:val="clear" w:color="auto" w:fill="E6E6E6"/>
              </w:rPr>
              <w:fldChar w:fldCharType="end"/>
            </w:r>
            <w:r w:rsidR="00A43B9C" w:rsidRPr="001C44A6">
              <w:rPr>
                <w:rFonts w:ascii="Times New Roman" w:hAnsi="Times New Roman" w:cs="Times New Roman"/>
                <w:b/>
                <w:sz w:val="24"/>
                <w:szCs w:val="24"/>
              </w:rPr>
              <w:t xml:space="preserve">     </w:t>
            </w:r>
            <w:r w:rsidR="00E74F80">
              <w:rPr>
                <w:rFonts w:ascii="Times New Roman" w:hAnsi="Times New Roman" w:cs="Times New Roman"/>
                <w:b/>
                <w:color w:val="2B579A"/>
                <w:sz w:val="24"/>
                <w:szCs w:val="24"/>
                <w:shd w:val="clear" w:color="auto" w:fill="E6E6E6"/>
              </w:rPr>
              <w:fldChar w:fldCharType="begin">
                <w:ffData>
                  <w:name w:val="Text43"/>
                  <w:enabled/>
                  <w:calcOnExit w:val="0"/>
                  <w:textInput>
                    <w:default w:val="WFP"/>
                  </w:textInput>
                </w:ffData>
              </w:fldChar>
            </w:r>
            <w:r w:rsidR="00E74F80">
              <w:rPr>
                <w:rFonts w:ascii="Times New Roman" w:hAnsi="Times New Roman" w:cs="Times New Roman"/>
                <w:b/>
                <w:color w:val="2B579A"/>
                <w:sz w:val="24"/>
                <w:szCs w:val="24"/>
                <w:shd w:val="clear" w:color="auto" w:fill="E6E6E6"/>
              </w:rPr>
              <w:instrText xml:space="preserve"> </w:instrText>
            </w:r>
            <w:bookmarkStart w:id="7" w:name="Text43"/>
            <w:r w:rsidR="00E74F80">
              <w:rPr>
                <w:rFonts w:ascii="Times New Roman" w:hAnsi="Times New Roman" w:cs="Times New Roman"/>
                <w:b/>
                <w:color w:val="2B579A"/>
                <w:sz w:val="24"/>
                <w:szCs w:val="24"/>
                <w:shd w:val="clear" w:color="auto" w:fill="E6E6E6"/>
              </w:rPr>
              <w:instrText xml:space="preserve">FORMTEXT </w:instrText>
            </w:r>
            <w:r w:rsidR="00E74F80">
              <w:rPr>
                <w:rFonts w:ascii="Times New Roman" w:hAnsi="Times New Roman" w:cs="Times New Roman"/>
                <w:b/>
                <w:color w:val="2B579A"/>
                <w:sz w:val="24"/>
                <w:szCs w:val="24"/>
                <w:shd w:val="clear" w:color="auto" w:fill="E6E6E6"/>
              </w:rPr>
            </w:r>
            <w:r w:rsidR="00E74F80">
              <w:rPr>
                <w:rFonts w:ascii="Times New Roman" w:hAnsi="Times New Roman" w:cs="Times New Roman"/>
                <w:b/>
                <w:color w:val="2B579A"/>
                <w:sz w:val="24"/>
                <w:szCs w:val="24"/>
                <w:shd w:val="clear" w:color="auto" w:fill="E6E6E6"/>
              </w:rPr>
              <w:fldChar w:fldCharType="separate"/>
            </w:r>
            <w:r w:rsidR="00E74F80">
              <w:rPr>
                <w:rFonts w:ascii="Times New Roman" w:hAnsi="Times New Roman" w:cs="Times New Roman"/>
                <w:b/>
                <w:noProof/>
                <w:color w:val="2B579A"/>
                <w:sz w:val="24"/>
                <w:szCs w:val="24"/>
                <w:shd w:val="clear" w:color="auto" w:fill="E6E6E6"/>
              </w:rPr>
              <w:t>WFP</w:t>
            </w:r>
            <w:r w:rsidR="00E74F80">
              <w:rPr>
                <w:rFonts w:ascii="Times New Roman" w:hAnsi="Times New Roman" w:cs="Times New Roman"/>
                <w:b/>
                <w:color w:val="2B579A"/>
                <w:sz w:val="24"/>
                <w:szCs w:val="24"/>
                <w:shd w:val="clear" w:color="auto" w:fill="E6E6E6"/>
              </w:rPr>
              <w:fldChar w:fldCharType="end"/>
            </w:r>
            <w:bookmarkEnd w:id="7"/>
          </w:p>
          <w:p w14:paraId="3BA0CDE8" w14:textId="77777777" w:rsidR="00A43B9C" w:rsidRPr="001C44A6" w:rsidRDefault="004D141E" w:rsidP="001C44A6">
            <w:pPr>
              <w:pStyle w:val="BalloonText"/>
              <w:numPr>
                <w:ilvl w:val="12"/>
                <w:numId w:val="0"/>
              </w:numPr>
              <w:tabs>
                <w:tab w:val="left" w:pos="-720"/>
                <w:tab w:val="left" w:pos="4500"/>
              </w:tabs>
              <w:rPr>
                <w:rFonts w:ascii="Times New Roman" w:hAnsi="Times New Roman" w:cs="Times New Roman"/>
                <w:b/>
                <w:sz w:val="24"/>
                <w:szCs w:val="24"/>
              </w:rPr>
            </w:pPr>
            <w:r w:rsidRPr="001C44A6">
              <w:rPr>
                <w:rFonts w:ascii="Times New Roman" w:hAnsi="Times New Roman" w:cs="Times New Roman"/>
                <w:b/>
                <w:color w:val="2B579A"/>
                <w:sz w:val="24"/>
                <w:szCs w:val="24"/>
                <w:shd w:val="clear" w:color="auto" w:fill="E6E6E6"/>
              </w:rPr>
              <w:fldChar w:fldCharType="begin">
                <w:ffData>
                  <w:name w:val="recipienttype"/>
                  <w:enabled/>
                  <w:calcOnExit w:val="0"/>
                  <w:ddList>
                    <w:listEntry w:val="please select"/>
                    <w:listEntry w:val="RUNO"/>
                    <w:listEntry w:val="NUNO"/>
                  </w:ddList>
                </w:ffData>
              </w:fldChar>
            </w:r>
            <w:bookmarkStart w:id="8" w:name="recipienttype"/>
            <w:r w:rsidRPr="001C44A6">
              <w:rPr>
                <w:rFonts w:ascii="Times New Roman" w:hAnsi="Times New Roman" w:cs="Times New Roman"/>
                <w:b/>
                <w:sz w:val="24"/>
                <w:szCs w:val="24"/>
              </w:rPr>
              <w:instrText xml:space="preserve"> FORMDROPDOWN </w:instrText>
            </w:r>
            <w:r w:rsidR="00D92BF9">
              <w:rPr>
                <w:rFonts w:ascii="Times New Roman" w:hAnsi="Times New Roman" w:cs="Times New Roman"/>
                <w:b/>
                <w:color w:val="2B579A"/>
                <w:sz w:val="24"/>
                <w:szCs w:val="24"/>
                <w:shd w:val="clear" w:color="auto" w:fill="E6E6E6"/>
              </w:rPr>
            </w:r>
            <w:r w:rsidR="00D92BF9">
              <w:rPr>
                <w:rFonts w:ascii="Times New Roman" w:hAnsi="Times New Roman" w:cs="Times New Roman"/>
                <w:b/>
                <w:color w:val="2B579A"/>
                <w:sz w:val="24"/>
                <w:szCs w:val="24"/>
                <w:shd w:val="clear" w:color="auto" w:fill="E6E6E6"/>
              </w:rPr>
              <w:fldChar w:fldCharType="separate"/>
            </w:r>
            <w:r w:rsidRPr="001C44A6">
              <w:rPr>
                <w:rFonts w:ascii="Times New Roman" w:hAnsi="Times New Roman" w:cs="Times New Roman"/>
                <w:b/>
                <w:color w:val="2B579A"/>
                <w:sz w:val="24"/>
                <w:szCs w:val="24"/>
                <w:shd w:val="clear" w:color="auto" w:fill="E6E6E6"/>
              </w:rPr>
              <w:fldChar w:fldCharType="end"/>
            </w:r>
            <w:bookmarkEnd w:id="8"/>
            <w:r w:rsidR="00A43B9C" w:rsidRPr="001C44A6">
              <w:rPr>
                <w:rFonts w:ascii="Times New Roman" w:hAnsi="Times New Roman" w:cs="Times New Roman"/>
                <w:b/>
                <w:sz w:val="24"/>
                <w:szCs w:val="24"/>
              </w:rPr>
              <w:t xml:space="preserve">     </w:t>
            </w:r>
            <w:r w:rsidR="00A43B9C" w:rsidRPr="001C44A6">
              <w:rPr>
                <w:rFonts w:ascii="Times New Roman" w:hAnsi="Times New Roman" w:cs="Times New Roman"/>
                <w:b/>
                <w:color w:val="2B579A"/>
                <w:sz w:val="24"/>
                <w:szCs w:val="24"/>
                <w:shd w:val="clear" w:color="auto" w:fill="E6E6E6"/>
              </w:rPr>
              <w:fldChar w:fldCharType="begin">
                <w:ffData>
                  <w:name w:val="Text44"/>
                  <w:enabled/>
                  <w:calcOnExit w:val="0"/>
                  <w:textInput/>
                </w:ffData>
              </w:fldChar>
            </w:r>
            <w:bookmarkStart w:id="9" w:name="Text44"/>
            <w:r w:rsidR="00A43B9C" w:rsidRPr="001C44A6">
              <w:rPr>
                <w:rFonts w:ascii="Times New Roman" w:hAnsi="Times New Roman" w:cs="Times New Roman"/>
                <w:b/>
                <w:sz w:val="24"/>
                <w:szCs w:val="24"/>
              </w:rPr>
              <w:instrText xml:space="preserve"> FORMTEXT </w:instrText>
            </w:r>
            <w:r w:rsidR="00A43B9C" w:rsidRPr="001C44A6">
              <w:rPr>
                <w:rFonts w:ascii="Times New Roman" w:hAnsi="Times New Roman" w:cs="Times New Roman"/>
                <w:b/>
                <w:color w:val="2B579A"/>
                <w:sz w:val="24"/>
                <w:szCs w:val="24"/>
                <w:shd w:val="clear" w:color="auto" w:fill="E6E6E6"/>
              </w:rPr>
            </w:r>
            <w:r w:rsidR="00A43B9C" w:rsidRPr="001C44A6">
              <w:rPr>
                <w:rFonts w:ascii="Times New Roman" w:hAnsi="Times New Roman" w:cs="Times New Roman"/>
                <w:b/>
                <w:color w:val="2B579A"/>
                <w:sz w:val="24"/>
                <w:szCs w:val="24"/>
                <w:shd w:val="clear" w:color="auto" w:fill="E6E6E6"/>
              </w:rPr>
              <w:fldChar w:fldCharType="separate"/>
            </w:r>
            <w:r w:rsidR="00A43B9C" w:rsidRPr="001C44A6">
              <w:rPr>
                <w:rFonts w:ascii="Times New Roman" w:hAnsi="Times New Roman" w:cs="Times New Roman"/>
                <w:b/>
                <w:noProof/>
                <w:sz w:val="24"/>
                <w:szCs w:val="24"/>
              </w:rPr>
              <w:t> </w:t>
            </w:r>
            <w:r w:rsidR="00A43B9C" w:rsidRPr="001C44A6">
              <w:rPr>
                <w:rFonts w:ascii="Times New Roman" w:hAnsi="Times New Roman" w:cs="Times New Roman"/>
                <w:b/>
                <w:noProof/>
                <w:sz w:val="24"/>
                <w:szCs w:val="24"/>
              </w:rPr>
              <w:t> </w:t>
            </w:r>
            <w:r w:rsidR="00A43B9C" w:rsidRPr="001C44A6">
              <w:rPr>
                <w:rFonts w:ascii="Times New Roman" w:hAnsi="Times New Roman" w:cs="Times New Roman"/>
                <w:b/>
                <w:noProof/>
                <w:sz w:val="24"/>
                <w:szCs w:val="24"/>
              </w:rPr>
              <w:t> </w:t>
            </w:r>
            <w:r w:rsidR="00A43B9C" w:rsidRPr="001C44A6">
              <w:rPr>
                <w:rFonts w:ascii="Times New Roman" w:hAnsi="Times New Roman" w:cs="Times New Roman"/>
                <w:b/>
                <w:noProof/>
                <w:sz w:val="24"/>
                <w:szCs w:val="24"/>
              </w:rPr>
              <w:t> </w:t>
            </w:r>
            <w:r w:rsidR="00A43B9C" w:rsidRPr="001C44A6">
              <w:rPr>
                <w:rFonts w:ascii="Times New Roman" w:hAnsi="Times New Roman" w:cs="Times New Roman"/>
                <w:b/>
                <w:noProof/>
                <w:sz w:val="24"/>
                <w:szCs w:val="24"/>
              </w:rPr>
              <w:t> </w:t>
            </w:r>
            <w:r w:rsidR="00A43B9C" w:rsidRPr="001C44A6">
              <w:rPr>
                <w:rFonts w:ascii="Times New Roman" w:hAnsi="Times New Roman" w:cs="Times New Roman"/>
                <w:b/>
                <w:color w:val="2B579A"/>
                <w:sz w:val="24"/>
                <w:szCs w:val="24"/>
                <w:shd w:val="clear" w:color="auto" w:fill="E6E6E6"/>
              </w:rPr>
              <w:fldChar w:fldCharType="end"/>
            </w:r>
            <w:bookmarkEnd w:id="9"/>
          </w:p>
        </w:tc>
      </w:tr>
      <w:tr w:rsidR="00473918" w:rsidRPr="001C44A6" w14:paraId="3B6DAA11" w14:textId="77777777" w:rsidTr="00F23D0F">
        <w:trPr>
          <w:trHeight w:val="368"/>
        </w:trPr>
        <w:tc>
          <w:tcPr>
            <w:tcW w:w="10080" w:type="dxa"/>
            <w:gridSpan w:val="2"/>
          </w:tcPr>
          <w:p w14:paraId="05BCD0D9" w14:textId="38B659B1" w:rsidR="00793DE6" w:rsidRPr="001C44A6" w:rsidRDefault="0025220B" w:rsidP="001C44A6">
            <w:pPr>
              <w:rPr>
                <w:b/>
                <w:bCs/>
                <w:iCs/>
              </w:rPr>
            </w:pPr>
            <w:r w:rsidRPr="001C44A6">
              <w:rPr>
                <w:b/>
                <w:bCs/>
                <w:iCs/>
              </w:rPr>
              <w:t>D</w:t>
            </w:r>
            <w:r w:rsidR="00793DE6" w:rsidRPr="001C44A6">
              <w:rPr>
                <w:b/>
                <w:bCs/>
                <w:iCs/>
              </w:rPr>
              <w:t>ate</w:t>
            </w:r>
            <w:r w:rsidRPr="001C44A6">
              <w:rPr>
                <w:b/>
                <w:bCs/>
                <w:iCs/>
              </w:rPr>
              <w:t xml:space="preserve"> of first transfer</w:t>
            </w:r>
            <w:r w:rsidR="00793DE6" w:rsidRPr="001C44A6">
              <w:rPr>
                <w:b/>
                <w:bCs/>
                <w:iCs/>
              </w:rPr>
              <w:t xml:space="preserve">: </w:t>
            </w:r>
            <w:r w:rsidR="0074217C">
              <w:rPr>
                <w:bCs/>
                <w:iCs/>
                <w:snapToGrid w:val="0"/>
                <w:color w:val="2B579A"/>
                <w:shd w:val="clear" w:color="auto" w:fill="E6E6E6"/>
              </w:rPr>
              <w:fldChar w:fldCharType="begin">
                <w:ffData>
                  <w:name w:val=""/>
                  <w:enabled/>
                  <w:calcOnExit w:val="0"/>
                  <w:textInput>
                    <w:default w:val="5 December 2019"/>
                    <w:format w:val="FIRST CAPITAL"/>
                  </w:textInput>
                </w:ffData>
              </w:fldChar>
            </w:r>
            <w:r w:rsidR="0074217C">
              <w:rPr>
                <w:bCs/>
                <w:iCs/>
                <w:snapToGrid w:val="0"/>
                <w:color w:val="2B579A"/>
                <w:shd w:val="clear" w:color="auto" w:fill="E6E6E6"/>
              </w:rPr>
              <w:instrText xml:space="preserve"> FORMTEXT </w:instrText>
            </w:r>
            <w:r w:rsidR="0074217C">
              <w:rPr>
                <w:bCs/>
                <w:iCs/>
                <w:snapToGrid w:val="0"/>
                <w:color w:val="2B579A"/>
                <w:shd w:val="clear" w:color="auto" w:fill="E6E6E6"/>
              </w:rPr>
            </w:r>
            <w:r w:rsidR="0074217C">
              <w:rPr>
                <w:bCs/>
                <w:iCs/>
                <w:snapToGrid w:val="0"/>
                <w:color w:val="2B579A"/>
                <w:shd w:val="clear" w:color="auto" w:fill="E6E6E6"/>
              </w:rPr>
              <w:fldChar w:fldCharType="separate"/>
            </w:r>
            <w:r w:rsidR="0074217C">
              <w:rPr>
                <w:bCs/>
                <w:iCs/>
                <w:noProof/>
                <w:snapToGrid w:val="0"/>
                <w:color w:val="2B579A"/>
                <w:shd w:val="clear" w:color="auto" w:fill="E6E6E6"/>
              </w:rPr>
              <w:t>5 December 2019</w:t>
            </w:r>
            <w:r w:rsidR="0074217C">
              <w:rPr>
                <w:bCs/>
                <w:iCs/>
                <w:snapToGrid w:val="0"/>
                <w:color w:val="2B579A"/>
                <w:shd w:val="clear" w:color="auto" w:fill="E6E6E6"/>
              </w:rPr>
              <w:fldChar w:fldCharType="end"/>
            </w:r>
          </w:p>
          <w:p w14:paraId="37A4BB59" w14:textId="749BF790" w:rsidR="004D141E" w:rsidRPr="001C44A6" w:rsidRDefault="00793DE6" w:rsidP="001C44A6">
            <w:pPr>
              <w:rPr>
                <w:bCs/>
                <w:iCs/>
                <w:snapToGrid w:val="0"/>
              </w:rPr>
            </w:pPr>
            <w:r w:rsidRPr="001C44A6">
              <w:rPr>
                <w:b/>
                <w:bCs/>
                <w:iCs/>
              </w:rPr>
              <w:t xml:space="preserve">Project </w:t>
            </w:r>
            <w:r w:rsidR="001C56B8" w:rsidRPr="001C44A6">
              <w:rPr>
                <w:b/>
                <w:bCs/>
                <w:iCs/>
              </w:rPr>
              <w:t>end date</w:t>
            </w:r>
            <w:r w:rsidRPr="001C44A6">
              <w:rPr>
                <w:b/>
                <w:bCs/>
                <w:iCs/>
              </w:rPr>
              <w:t xml:space="preserve">: </w:t>
            </w:r>
            <w:r w:rsidR="005526CC">
              <w:rPr>
                <w:bCs/>
                <w:iCs/>
                <w:snapToGrid w:val="0"/>
                <w:color w:val="2B579A"/>
                <w:shd w:val="clear" w:color="auto" w:fill="E6E6E6"/>
              </w:rPr>
              <w:fldChar w:fldCharType="begin">
                <w:ffData>
                  <w:name w:val=""/>
                  <w:enabled/>
                  <w:calcOnExit w:val="0"/>
                  <w:textInput>
                    <w:default w:val="5 December 2021"/>
                    <w:format w:val="FIRST CAPITAL"/>
                  </w:textInput>
                </w:ffData>
              </w:fldChar>
            </w:r>
            <w:r w:rsidR="005526CC">
              <w:rPr>
                <w:bCs/>
                <w:iCs/>
                <w:snapToGrid w:val="0"/>
                <w:color w:val="2B579A"/>
                <w:shd w:val="clear" w:color="auto" w:fill="E6E6E6"/>
              </w:rPr>
              <w:instrText xml:space="preserve"> FORMTEXT </w:instrText>
            </w:r>
            <w:r w:rsidR="005526CC">
              <w:rPr>
                <w:bCs/>
                <w:iCs/>
                <w:snapToGrid w:val="0"/>
                <w:color w:val="2B579A"/>
                <w:shd w:val="clear" w:color="auto" w:fill="E6E6E6"/>
              </w:rPr>
            </w:r>
            <w:r w:rsidR="005526CC">
              <w:rPr>
                <w:bCs/>
                <w:iCs/>
                <w:snapToGrid w:val="0"/>
                <w:color w:val="2B579A"/>
                <w:shd w:val="clear" w:color="auto" w:fill="E6E6E6"/>
              </w:rPr>
              <w:fldChar w:fldCharType="separate"/>
            </w:r>
            <w:r w:rsidR="005526CC">
              <w:rPr>
                <w:bCs/>
                <w:iCs/>
                <w:noProof/>
                <w:snapToGrid w:val="0"/>
                <w:color w:val="2B579A"/>
                <w:shd w:val="clear" w:color="auto" w:fill="E6E6E6"/>
              </w:rPr>
              <w:t>5 December 2021</w:t>
            </w:r>
            <w:r w:rsidR="005526CC">
              <w:rPr>
                <w:bCs/>
                <w:iCs/>
                <w:snapToGrid w:val="0"/>
                <w:color w:val="2B579A"/>
                <w:shd w:val="clear" w:color="auto" w:fill="E6E6E6"/>
              </w:rPr>
              <w:fldChar w:fldCharType="end"/>
            </w:r>
            <w:r w:rsidR="0025220B" w:rsidRPr="001C44A6">
              <w:rPr>
                <w:bCs/>
                <w:iCs/>
                <w:snapToGrid w:val="0"/>
              </w:rPr>
              <w:t xml:space="preserve">     </w:t>
            </w:r>
          </w:p>
          <w:p w14:paraId="45B406BF" w14:textId="5564CB41" w:rsidR="00793DE6" w:rsidRPr="001C44A6" w:rsidRDefault="0025220B" w:rsidP="001C44A6">
            <w:pPr>
              <w:rPr>
                <w:b/>
                <w:bCs/>
                <w:iCs/>
              </w:rPr>
            </w:pPr>
            <w:r w:rsidRPr="001C44A6">
              <w:rPr>
                <w:b/>
                <w:iCs/>
                <w:snapToGrid w:val="0"/>
              </w:rPr>
              <w:t>Is the current project end date within 6 months?</w:t>
            </w:r>
            <w:r w:rsidRPr="001C44A6">
              <w:rPr>
                <w:bCs/>
                <w:iCs/>
                <w:snapToGrid w:val="0"/>
              </w:rPr>
              <w:t xml:space="preserve"> </w:t>
            </w:r>
            <w:r w:rsidR="00502E45">
              <w:rPr>
                <w:bCs/>
                <w:iCs/>
                <w:snapToGrid w:val="0"/>
                <w:color w:val="2B579A"/>
                <w:shd w:val="clear" w:color="auto" w:fill="E6E6E6"/>
              </w:rPr>
              <w:t xml:space="preserve">Yes </w:t>
            </w:r>
          </w:p>
          <w:p w14:paraId="267396D1" w14:textId="77777777" w:rsidR="00793DE6" w:rsidRPr="001C44A6" w:rsidRDefault="00793DE6" w:rsidP="001C44A6">
            <w:pPr>
              <w:rPr>
                <w:b/>
                <w:bCs/>
                <w:iCs/>
              </w:rPr>
            </w:pPr>
          </w:p>
        </w:tc>
      </w:tr>
      <w:tr w:rsidR="00473918" w:rsidRPr="001C44A6" w14:paraId="0A32218D" w14:textId="77777777" w:rsidTr="00F23D0F">
        <w:trPr>
          <w:trHeight w:val="368"/>
        </w:trPr>
        <w:tc>
          <w:tcPr>
            <w:tcW w:w="10080" w:type="dxa"/>
            <w:gridSpan w:val="2"/>
          </w:tcPr>
          <w:p w14:paraId="7922155B" w14:textId="77777777" w:rsidR="00793DE6" w:rsidRPr="001C44A6" w:rsidRDefault="004D141E" w:rsidP="001C44A6">
            <w:pPr>
              <w:rPr>
                <w:b/>
                <w:bCs/>
                <w:iCs/>
              </w:rPr>
            </w:pPr>
            <w:r w:rsidRPr="001C44A6">
              <w:rPr>
                <w:b/>
                <w:bCs/>
                <w:iCs/>
              </w:rPr>
              <w:t>Check if the</w:t>
            </w:r>
            <w:r w:rsidR="00793DE6" w:rsidRPr="001C44A6">
              <w:rPr>
                <w:b/>
                <w:bCs/>
                <w:iCs/>
              </w:rPr>
              <w:t xml:space="preserve"> project fall</w:t>
            </w:r>
            <w:r w:rsidRPr="001C44A6">
              <w:rPr>
                <w:b/>
                <w:bCs/>
                <w:iCs/>
              </w:rPr>
              <w:t>s</w:t>
            </w:r>
            <w:r w:rsidR="00793DE6" w:rsidRPr="001C44A6">
              <w:rPr>
                <w:b/>
                <w:bCs/>
                <w:iCs/>
              </w:rPr>
              <w:t xml:space="preserve"> under one</w:t>
            </w:r>
            <w:r w:rsidR="00BC71E1" w:rsidRPr="001C44A6">
              <w:rPr>
                <w:b/>
                <w:bCs/>
                <w:iCs/>
              </w:rPr>
              <w:t xml:space="preserve"> or more</w:t>
            </w:r>
            <w:r w:rsidR="00793DE6" w:rsidRPr="001C44A6">
              <w:rPr>
                <w:b/>
                <w:bCs/>
                <w:iCs/>
              </w:rPr>
              <w:t xml:space="preserve"> PBF priority window</w:t>
            </w:r>
            <w:r w:rsidRPr="001C44A6">
              <w:rPr>
                <w:b/>
                <w:bCs/>
                <w:iCs/>
              </w:rPr>
              <w:t>s</w:t>
            </w:r>
            <w:r w:rsidR="00793DE6" w:rsidRPr="001C44A6">
              <w:rPr>
                <w:b/>
                <w:bCs/>
                <w:iCs/>
              </w:rPr>
              <w:t>:</w:t>
            </w:r>
          </w:p>
          <w:p w14:paraId="2B9A3354" w14:textId="77777777" w:rsidR="00793DE6" w:rsidRPr="001C44A6" w:rsidRDefault="00793DE6" w:rsidP="001C44A6">
            <w:r w:rsidRPr="001C44A6">
              <w:rPr>
                <w:color w:val="2B579A"/>
                <w:shd w:val="clear" w:color="auto" w:fill="E6E6E6"/>
              </w:rPr>
              <w:fldChar w:fldCharType="begin">
                <w:ffData>
                  <w:name w:val=""/>
                  <w:enabled/>
                  <w:calcOnExit w:val="0"/>
                  <w:checkBox>
                    <w:sizeAuto/>
                    <w:default w:val="0"/>
                  </w:checkBox>
                </w:ffData>
              </w:fldChar>
            </w:r>
            <w:r w:rsidRPr="001C44A6">
              <w:instrText xml:space="preserve"> FORMCHECKBOX </w:instrText>
            </w:r>
            <w:r w:rsidR="00D92BF9">
              <w:rPr>
                <w:color w:val="2B579A"/>
                <w:shd w:val="clear" w:color="auto" w:fill="E6E6E6"/>
              </w:rPr>
            </w:r>
            <w:r w:rsidR="00D92BF9">
              <w:rPr>
                <w:color w:val="2B579A"/>
                <w:shd w:val="clear" w:color="auto" w:fill="E6E6E6"/>
              </w:rPr>
              <w:fldChar w:fldCharType="separate"/>
            </w:r>
            <w:r w:rsidRPr="001C44A6">
              <w:rPr>
                <w:color w:val="2B579A"/>
                <w:shd w:val="clear" w:color="auto" w:fill="E6E6E6"/>
              </w:rPr>
              <w:fldChar w:fldCharType="end"/>
            </w:r>
            <w:r w:rsidRPr="001C44A6">
              <w:t xml:space="preserve"> Gender promotion initiative</w:t>
            </w:r>
          </w:p>
          <w:p w14:paraId="55AFED50" w14:textId="4695F5EB" w:rsidR="00793DE6" w:rsidRPr="001C44A6" w:rsidRDefault="00E74F80" w:rsidP="001C44A6">
            <w:r>
              <w:rPr>
                <w:color w:val="2B579A"/>
                <w:shd w:val="clear" w:color="auto" w:fill="E6E6E6"/>
              </w:rPr>
              <w:fldChar w:fldCharType="begin">
                <w:ffData>
                  <w:name w:val=""/>
                  <w:enabled/>
                  <w:calcOnExit w:val="0"/>
                  <w:checkBox>
                    <w:sizeAuto/>
                    <w:default w:val="1"/>
                  </w:checkBox>
                </w:ffData>
              </w:fldChar>
            </w:r>
            <w:r>
              <w:rPr>
                <w:color w:val="2B579A"/>
                <w:shd w:val="clear" w:color="auto" w:fill="E6E6E6"/>
              </w:rPr>
              <w:instrText xml:space="preserve"> FORMCHECKBOX </w:instrText>
            </w:r>
            <w:r w:rsidR="00D92BF9">
              <w:rPr>
                <w:color w:val="2B579A"/>
                <w:shd w:val="clear" w:color="auto" w:fill="E6E6E6"/>
              </w:rPr>
            </w:r>
            <w:r w:rsidR="00D92BF9">
              <w:rPr>
                <w:color w:val="2B579A"/>
                <w:shd w:val="clear" w:color="auto" w:fill="E6E6E6"/>
              </w:rPr>
              <w:fldChar w:fldCharType="separate"/>
            </w:r>
            <w:r>
              <w:rPr>
                <w:color w:val="2B579A"/>
                <w:shd w:val="clear" w:color="auto" w:fill="E6E6E6"/>
              </w:rPr>
              <w:fldChar w:fldCharType="end"/>
            </w:r>
            <w:r w:rsidR="00793DE6" w:rsidRPr="001C44A6">
              <w:t xml:space="preserve"> Youth promotion initiative</w:t>
            </w:r>
          </w:p>
          <w:p w14:paraId="5930010F" w14:textId="77777777" w:rsidR="00793DE6" w:rsidRPr="001C44A6" w:rsidRDefault="00793DE6" w:rsidP="001C44A6">
            <w:r w:rsidRPr="001C44A6">
              <w:rPr>
                <w:color w:val="2B579A"/>
                <w:shd w:val="clear" w:color="auto" w:fill="E6E6E6"/>
              </w:rPr>
              <w:fldChar w:fldCharType="begin">
                <w:ffData>
                  <w:name w:val=""/>
                  <w:enabled/>
                  <w:calcOnExit w:val="0"/>
                  <w:checkBox>
                    <w:sizeAuto/>
                    <w:default w:val="0"/>
                  </w:checkBox>
                </w:ffData>
              </w:fldChar>
            </w:r>
            <w:r w:rsidRPr="001C44A6">
              <w:instrText xml:space="preserve"> FORMCHECKBOX </w:instrText>
            </w:r>
            <w:r w:rsidR="00D92BF9">
              <w:rPr>
                <w:color w:val="2B579A"/>
                <w:shd w:val="clear" w:color="auto" w:fill="E6E6E6"/>
              </w:rPr>
            </w:r>
            <w:r w:rsidR="00D92BF9">
              <w:rPr>
                <w:color w:val="2B579A"/>
                <w:shd w:val="clear" w:color="auto" w:fill="E6E6E6"/>
              </w:rPr>
              <w:fldChar w:fldCharType="separate"/>
            </w:r>
            <w:r w:rsidRPr="001C44A6">
              <w:rPr>
                <w:color w:val="2B579A"/>
                <w:shd w:val="clear" w:color="auto" w:fill="E6E6E6"/>
              </w:rPr>
              <w:fldChar w:fldCharType="end"/>
            </w:r>
            <w:r w:rsidRPr="001C44A6">
              <w:t xml:space="preserve"> Transition from UN or regional peacekeeping or special political missions</w:t>
            </w:r>
          </w:p>
          <w:p w14:paraId="21A584FA" w14:textId="77777777" w:rsidR="00793DE6" w:rsidRPr="001C44A6" w:rsidRDefault="00793DE6" w:rsidP="001C44A6">
            <w:r w:rsidRPr="001C44A6">
              <w:rPr>
                <w:color w:val="2B579A"/>
                <w:shd w:val="clear" w:color="auto" w:fill="E6E6E6"/>
              </w:rPr>
              <w:fldChar w:fldCharType="begin">
                <w:ffData>
                  <w:name w:val=""/>
                  <w:enabled/>
                  <w:calcOnExit w:val="0"/>
                  <w:checkBox>
                    <w:sizeAuto/>
                    <w:default w:val="0"/>
                  </w:checkBox>
                </w:ffData>
              </w:fldChar>
            </w:r>
            <w:r w:rsidRPr="001C44A6">
              <w:instrText xml:space="preserve"> FORMCHECKBOX </w:instrText>
            </w:r>
            <w:r w:rsidR="00D92BF9">
              <w:rPr>
                <w:color w:val="2B579A"/>
                <w:shd w:val="clear" w:color="auto" w:fill="E6E6E6"/>
              </w:rPr>
            </w:r>
            <w:r w:rsidR="00D92BF9">
              <w:rPr>
                <w:color w:val="2B579A"/>
                <w:shd w:val="clear" w:color="auto" w:fill="E6E6E6"/>
              </w:rPr>
              <w:fldChar w:fldCharType="separate"/>
            </w:r>
            <w:r w:rsidRPr="001C44A6">
              <w:rPr>
                <w:color w:val="2B579A"/>
                <w:shd w:val="clear" w:color="auto" w:fill="E6E6E6"/>
              </w:rPr>
              <w:fldChar w:fldCharType="end"/>
            </w:r>
            <w:r w:rsidRPr="001C44A6">
              <w:t xml:space="preserve"> Cross-border or regional project</w:t>
            </w:r>
          </w:p>
          <w:p w14:paraId="65EB2D34" w14:textId="77777777" w:rsidR="00793DE6" w:rsidRPr="001C44A6" w:rsidRDefault="00793DE6" w:rsidP="001C44A6">
            <w:pPr>
              <w:rPr>
                <w:b/>
                <w:bCs/>
                <w:iCs/>
              </w:rPr>
            </w:pPr>
          </w:p>
        </w:tc>
      </w:tr>
      <w:tr w:rsidR="00473918" w:rsidRPr="001C44A6" w14:paraId="481DE647" w14:textId="77777777" w:rsidTr="00F23D0F">
        <w:trPr>
          <w:trHeight w:val="1124"/>
        </w:trPr>
        <w:tc>
          <w:tcPr>
            <w:tcW w:w="10080" w:type="dxa"/>
            <w:gridSpan w:val="2"/>
          </w:tcPr>
          <w:p w14:paraId="403DC2CA" w14:textId="77777777" w:rsidR="00793DE6" w:rsidRPr="001C44A6" w:rsidRDefault="00793DE6" w:rsidP="001C44A6">
            <w:pPr>
              <w:rPr>
                <w:b/>
                <w:bCs/>
                <w:iCs/>
              </w:rPr>
            </w:pPr>
            <w:r w:rsidRPr="001C44A6">
              <w:rPr>
                <w:b/>
                <w:bCs/>
                <w:iCs/>
              </w:rPr>
              <w:t xml:space="preserve">Total PBF approved project budget (by recipient organization): </w:t>
            </w:r>
          </w:p>
          <w:p w14:paraId="1C668B70" w14:textId="77777777" w:rsidR="00006EC0" w:rsidRPr="001C44A6" w:rsidRDefault="00006EC0" w:rsidP="001C44A6">
            <w:pPr>
              <w:rPr>
                <w:b/>
                <w:iCs/>
                <w:snapToGrid w:val="0"/>
              </w:rPr>
            </w:pPr>
            <w:bookmarkStart w:id="10" w:name="_Hlk39507683"/>
            <w:r w:rsidRPr="001C44A6">
              <w:rPr>
                <w:b/>
                <w:iCs/>
                <w:snapToGrid w:val="0"/>
              </w:rPr>
              <w:t xml:space="preserve">Recipient Organization              Amount  </w:t>
            </w:r>
          </w:p>
          <w:p w14:paraId="2500092D" w14:textId="77777777" w:rsidR="00006EC0" w:rsidRPr="001C44A6" w:rsidRDefault="00006EC0" w:rsidP="001C44A6">
            <w:pPr>
              <w:rPr>
                <w:bCs/>
                <w:iCs/>
                <w:snapToGrid w:val="0"/>
              </w:rPr>
            </w:pPr>
          </w:p>
          <w:bookmarkEnd w:id="10"/>
          <w:p w14:paraId="0D6CD3C0" w14:textId="51AD1729" w:rsidR="00793DE6" w:rsidRPr="001C44A6" w:rsidRDefault="00E86DFE" w:rsidP="001C44A6">
            <w:pPr>
              <w:tabs>
                <w:tab w:val="left" w:pos="3575"/>
              </w:tabs>
              <w:rPr>
                <w:iCs/>
              </w:rPr>
            </w:pPr>
            <w:r w:rsidRPr="001C44A6">
              <w:rPr>
                <w:bCs/>
                <w:iCs/>
                <w:snapToGrid w:val="0"/>
                <w:color w:val="2B579A"/>
                <w:shd w:val="clear" w:color="auto" w:fill="E6E6E6"/>
              </w:rPr>
              <w:fldChar w:fldCharType="begin">
                <w:ffData>
                  <w:name w:val=""/>
                  <w:enabled/>
                  <w:calcOnExit w:val="0"/>
                  <w:textInput>
                    <w:default w:val="UNDP"/>
                    <w:format w:val="FIRST CAPITAL"/>
                  </w:textInput>
                </w:ffData>
              </w:fldChar>
            </w:r>
            <w:r w:rsidRPr="001C44A6">
              <w:rPr>
                <w:bCs/>
                <w:iCs/>
                <w:snapToGrid w:val="0"/>
              </w:rPr>
              <w:instrText xml:space="preserve"> FORMTEXT </w:instrText>
            </w:r>
            <w:r w:rsidRPr="001C44A6">
              <w:rPr>
                <w:bCs/>
                <w:iCs/>
                <w:snapToGrid w:val="0"/>
                <w:color w:val="2B579A"/>
                <w:shd w:val="clear" w:color="auto" w:fill="E6E6E6"/>
              </w:rPr>
            </w:r>
            <w:r w:rsidRPr="001C44A6">
              <w:rPr>
                <w:bCs/>
                <w:iCs/>
                <w:snapToGrid w:val="0"/>
                <w:color w:val="2B579A"/>
                <w:shd w:val="clear" w:color="auto" w:fill="E6E6E6"/>
              </w:rPr>
              <w:fldChar w:fldCharType="separate"/>
            </w:r>
            <w:r w:rsidRPr="001C44A6">
              <w:rPr>
                <w:bCs/>
                <w:iCs/>
                <w:noProof/>
                <w:snapToGrid w:val="0"/>
              </w:rPr>
              <w:t>UNDP</w:t>
            </w:r>
            <w:r w:rsidRPr="001C44A6">
              <w:rPr>
                <w:bCs/>
                <w:iCs/>
                <w:snapToGrid w:val="0"/>
                <w:color w:val="2B579A"/>
                <w:shd w:val="clear" w:color="auto" w:fill="E6E6E6"/>
              </w:rPr>
              <w:fldChar w:fldCharType="end"/>
            </w:r>
            <w:r w:rsidR="001C44A6">
              <w:rPr>
                <w:iCs/>
              </w:rPr>
              <w:t xml:space="preserve">         $</w:t>
            </w:r>
            <w:r w:rsidR="00793DE6" w:rsidRPr="001C44A6">
              <w:rPr>
                <w:iCs/>
              </w:rPr>
              <w:t xml:space="preserve"> </w:t>
            </w:r>
            <w:r w:rsidRPr="001C44A6">
              <w:rPr>
                <w:bCs/>
                <w:iCs/>
                <w:snapToGrid w:val="0"/>
                <w:color w:val="2B579A"/>
                <w:shd w:val="clear" w:color="auto" w:fill="E6E6E6"/>
              </w:rPr>
              <w:fldChar w:fldCharType="begin">
                <w:ffData>
                  <w:name w:val="Text11"/>
                  <w:enabled/>
                  <w:calcOnExit w:val="0"/>
                  <w:textInput>
                    <w:type w:val="number"/>
                    <w:default w:val="926,470.00"/>
                    <w:format w:val="#,##0.00"/>
                  </w:textInput>
                </w:ffData>
              </w:fldChar>
            </w:r>
            <w:bookmarkStart w:id="11" w:name="Text11"/>
            <w:r w:rsidRPr="001C44A6">
              <w:rPr>
                <w:bCs/>
                <w:iCs/>
                <w:snapToGrid w:val="0"/>
              </w:rPr>
              <w:instrText xml:space="preserve"> FORMTEXT </w:instrText>
            </w:r>
            <w:r w:rsidRPr="001C44A6">
              <w:rPr>
                <w:bCs/>
                <w:iCs/>
                <w:snapToGrid w:val="0"/>
                <w:color w:val="2B579A"/>
                <w:shd w:val="clear" w:color="auto" w:fill="E6E6E6"/>
              </w:rPr>
            </w:r>
            <w:r w:rsidRPr="001C44A6">
              <w:rPr>
                <w:bCs/>
                <w:iCs/>
                <w:snapToGrid w:val="0"/>
                <w:color w:val="2B579A"/>
                <w:shd w:val="clear" w:color="auto" w:fill="E6E6E6"/>
              </w:rPr>
              <w:fldChar w:fldCharType="separate"/>
            </w:r>
            <w:r w:rsidRPr="001C44A6">
              <w:rPr>
                <w:bCs/>
                <w:iCs/>
                <w:noProof/>
                <w:snapToGrid w:val="0"/>
              </w:rPr>
              <w:t>926,470.00</w:t>
            </w:r>
            <w:r w:rsidRPr="001C44A6">
              <w:rPr>
                <w:bCs/>
                <w:iCs/>
                <w:snapToGrid w:val="0"/>
                <w:color w:val="2B579A"/>
                <w:shd w:val="clear" w:color="auto" w:fill="E6E6E6"/>
              </w:rPr>
              <w:fldChar w:fldCharType="end"/>
            </w:r>
            <w:bookmarkEnd w:id="11"/>
          </w:p>
          <w:p w14:paraId="23041C68" w14:textId="673A10FC" w:rsidR="00793DE6" w:rsidRPr="001C44A6" w:rsidRDefault="00E86DFE" w:rsidP="001C44A6">
            <w:pPr>
              <w:pStyle w:val="BalloonText"/>
              <w:numPr>
                <w:ilvl w:val="12"/>
                <w:numId w:val="0"/>
              </w:numPr>
              <w:tabs>
                <w:tab w:val="left" w:pos="-720"/>
                <w:tab w:val="left" w:pos="4500"/>
              </w:tabs>
              <w:suppressAutoHyphens/>
              <w:rPr>
                <w:rFonts w:ascii="Times New Roman" w:hAnsi="Times New Roman" w:cs="Times New Roman"/>
                <w:sz w:val="24"/>
                <w:szCs w:val="24"/>
              </w:rPr>
            </w:pP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default w:val="UNFPA"/>
                    <w:format w:val="FIRST CAPITAL"/>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UNFPA</w:t>
            </w:r>
            <w:r w:rsidRPr="001C44A6">
              <w:rPr>
                <w:rFonts w:ascii="Times New Roman" w:hAnsi="Times New Roman" w:cs="Times New Roman"/>
                <w:bCs/>
                <w:iCs/>
                <w:snapToGrid w:val="0"/>
                <w:color w:val="2B579A"/>
                <w:sz w:val="24"/>
                <w:szCs w:val="24"/>
                <w:shd w:val="clear" w:color="auto" w:fill="E6E6E6"/>
              </w:rPr>
              <w:fldChar w:fldCharType="end"/>
            </w:r>
            <w:r w:rsidR="00C12D6A" w:rsidRPr="001C44A6">
              <w:rPr>
                <w:rFonts w:ascii="Times New Roman" w:hAnsi="Times New Roman" w:cs="Times New Roman"/>
                <w:bCs/>
                <w:iCs/>
                <w:snapToGrid w:val="0"/>
                <w:sz w:val="24"/>
                <w:szCs w:val="24"/>
              </w:rPr>
              <w:t xml:space="preserve"> </w:t>
            </w:r>
            <w:r w:rsidR="001C44A6">
              <w:rPr>
                <w:rFonts w:ascii="Times New Roman" w:hAnsi="Times New Roman" w:cs="Times New Roman"/>
                <w:bCs/>
                <w:iCs/>
                <w:snapToGrid w:val="0"/>
                <w:sz w:val="24"/>
                <w:szCs w:val="24"/>
              </w:rPr>
              <w:t xml:space="preserve">      </w:t>
            </w:r>
            <w:r w:rsidR="00793DE6" w:rsidRPr="001C44A6">
              <w:rPr>
                <w:rFonts w:ascii="Times New Roman" w:hAnsi="Times New Roman" w:cs="Times New Roman"/>
                <w:sz w:val="24"/>
                <w:szCs w:val="24"/>
              </w:rPr>
              <w:t xml:space="preserve">$ </w:t>
            </w: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type w:val="number"/>
                    <w:default w:val="907,360.00"/>
                    <w:format w:val="#,##0.00"/>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907,360.00</w:t>
            </w:r>
            <w:r w:rsidRPr="001C44A6">
              <w:rPr>
                <w:rFonts w:ascii="Times New Roman" w:hAnsi="Times New Roman" w:cs="Times New Roman"/>
                <w:bCs/>
                <w:iCs/>
                <w:snapToGrid w:val="0"/>
                <w:color w:val="2B579A"/>
                <w:sz w:val="24"/>
                <w:szCs w:val="24"/>
                <w:shd w:val="clear" w:color="auto" w:fill="E6E6E6"/>
              </w:rPr>
              <w:fldChar w:fldCharType="end"/>
            </w:r>
          </w:p>
          <w:p w14:paraId="6FC28956" w14:textId="5F15A861" w:rsidR="00793DE6" w:rsidRPr="001C44A6" w:rsidRDefault="00E86DFE" w:rsidP="001C44A6">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default w:val="UNICEF"/>
                    <w:format w:val="FIRST CAPITAL"/>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UNICEF</w:t>
            </w:r>
            <w:r w:rsidRPr="001C44A6">
              <w:rPr>
                <w:rFonts w:ascii="Times New Roman" w:hAnsi="Times New Roman" w:cs="Times New Roman"/>
                <w:bCs/>
                <w:iCs/>
                <w:snapToGrid w:val="0"/>
                <w:color w:val="2B579A"/>
                <w:sz w:val="24"/>
                <w:szCs w:val="24"/>
                <w:shd w:val="clear" w:color="auto" w:fill="E6E6E6"/>
              </w:rPr>
              <w:fldChar w:fldCharType="end"/>
            </w:r>
            <w:r w:rsidR="00C12D6A" w:rsidRPr="001C44A6">
              <w:rPr>
                <w:rFonts w:ascii="Times New Roman" w:hAnsi="Times New Roman" w:cs="Times New Roman"/>
                <w:bCs/>
                <w:iCs/>
                <w:snapToGrid w:val="0"/>
                <w:sz w:val="24"/>
                <w:szCs w:val="24"/>
              </w:rPr>
              <w:t xml:space="preserve">   </w:t>
            </w:r>
            <w:r w:rsidR="00006EC0" w:rsidRPr="001C44A6">
              <w:rPr>
                <w:rFonts w:ascii="Times New Roman" w:hAnsi="Times New Roman" w:cs="Times New Roman"/>
                <w:bCs/>
                <w:iCs/>
                <w:snapToGrid w:val="0"/>
                <w:sz w:val="24"/>
                <w:szCs w:val="24"/>
              </w:rPr>
              <w:t xml:space="preserve">   </w:t>
            </w:r>
            <w:r w:rsidR="00793DE6" w:rsidRPr="001C44A6">
              <w:rPr>
                <w:rFonts w:ascii="Times New Roman" w:hAnsi="Times New Roman" w:cs="Times New Roman"/>
                <w:sz w:val="24"/>
                <w:szCs w:val="24"/>
              </w:rPr>
              <w:t xml:space="preserve">$ </w:t>
            </w: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type w:val="number"/>
                    <w:default w:val="722,250.00"/>
                    <w:format w:val="#,##0.00"/>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722,250.00</w:t>
            </w:r>
            <w:r w:rsidRPr="001C44A6">
              <w:rPr>
                <w:rFonts w:ascii="Times New Roman" w:hAnsi="Times New Roman" w:cs="Times New Roman"/>
                <w:bCs/>
                <w:iCs/>
                <w:snapToGrid w:val="0"/>
                <w:color w:val="2B579A"/>
                <w:sz w:val="24"/>
                <w:szCs w:val="24"/>
                <w:shd w:val="clear" w:color="auto" w:fill="E6E6E6"/>
              </w:rPr>
              <w:fldChar w:fldCharType="end"/>
            </w:r>
          </w:p>
          <w:p w14:paraId="151B93FE" w14:textId="033BFEBE" w:rsidR="00C12D6A" w:rsidRPr="001C44A6" w:rsidRDefault="00E86DFE" w:rsidP="001C44A6">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default w:val="WFP"/>
                    <w:format w:val="FIRST CAPITAL"/>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WFP</w:t>
            </w:r>
            <w:r w:rsidRPr="001C44A6">
              <w:rPr>
                <w:rFonts w:ascii="Times New Roman" w:hAnsi="Times New Roman" w:cs="Times New Roman"/>
                <w:bCs/>
                <w:iCs/>
                <w:snapToGrid w:val="0"/>
                <w:color w:val="2B579A"/>
                <w:sz w:val="24"/>
                <w:szCs w:val="24"/>
                <w:shd w:val="clear" w:color="auto" w:fill="E6E6E6"/>
              </w:rPr>
              <w:fldChar w:fldCharType="end"/>
            </w:r>
            <w:r w:rsidR="00C12D6A" w:rsidRPr="001C44A6">
              <w:rPr>
                <w:rFonts w:ascii="Times New Roman" w:hAnsi="Times New Roman" w:cs="Times New Roman"/>
                <w:bCs/>
                <w:iCs/>
                <w:snapToGrid w:val="0"/>
                <w:sz w:val="24"/>
                <w:szCs w:val="24"/>
              </w:rPr>
              <w:t xml:space="preserve">   </w:t>
            </w:r>
            <w:r w:rsidR="00006EC0" w:rsidRPr="001C44A6">
              <w:rPr>
                <w:rFonts w:ascii="Times New Roman" w:hAnsi="Times New Roman" w:cs="Times New Roman"/>
                <w:bCs/>
                <w:iCs/>
                <w:snapToGrid w:val="0"/>
                <w:sz w:val="24"/>
                <w:szCs w:val="24"/>
              </w:rPr>
              <w:t xml:space="preserve">         </w:t>
            </w:r>
            <w:r w:rsidR="00C12D6A" w:rsidRPr="001C44A6">
              <w:rPr>
                <w:rFonts w:ascii="Times New Roman" w:hAnsi="Times New Roman" w:cs="Times New Roman"/>
                <w:sz w:val="24"/>
                <w:szCs w:val="24"/>
              </w:rPr>
              <w:t xml:space="preserve">$ </w:t>
            </w: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type w:val="number"/>
                    <w:default w:val="394,625.00"/>
                    <w:format w:val="#,##0.00"/>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394,625.00</w:t>
            </w:r>
            <w:r w:rsidRPr="001C44A6">
              <w:rPr>
                <w:rFonts w:ascii="Times New Roman" w:hAnsi="Times New Roman" w:cs="Times New Roman"/>
                <w:bCs/>
                <w:iCs/>
                <w:snapToGrid w:val="0"/>
                <w:color w:val="2B579A"/>
                <w:sz w:val="24"/>
                <w:szCs w:val="24"/>
                <w:shd w:val="clear" w:color="auto" w:fill="E6E6E6"/>
              </w:rPr>
              <w:fldChar w:fldCharType="end"/>
            </w:r>
          </w:p>
          <w:p w14:paraId="5E09328A" w14:textId="6A859DF5" w:rsidR="00793DE6" w:rsidRPr="001C44A6" w:rsidRDefault="00006EC0" w:rsidP="001C44A6">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1C44A6">
              <w:rPr>
                <w:rFonts w:ascii="Times New Roman" w:hAnsi="Times New Roman" w:cs="Times New Roman"/>
                <w:sz w:val="24"/>
                <w:szCs w:val="24"/>
              </w:rPr>
              <w:t xml:space="preserve">         </w:t>
            </w:r>
            <w:r w:rsidR="001C44A6">
              <w:rPr>
                <w:rFonts w:ascii="Times New Roman" w:hAnsi="Times New Roman" w:cs="Times New Roman"/>
                <w:sz w:val="24"/>
                <w:szCs w:val="24"/>
              </w:rPr>
              <w:t xml:space="preserve"> </w:t>
            </w:r>
            <w:r w:rsidR="00793DE6" w:rsidRPr="001C44A6">
              <w:rPr>
                <w:rFonts w:ascii="Times New Roman" w:hAnsi="Times New Roman" w:cs="Times New Roman"/>
                <w:sz w:val="24"/>
                <w:szCs w:val="24"/>
              </w:rPr>
              <w:t>Total:</w:t>
            </w:r>
            <w:r w:rsidRPr="001C44A6">
              <w:rPr>
                <w:rFonts w:ascii="Times New Roman" w:hAnsi="Times New Roman" w:cs="Times New Roman"/>
                <w:sz w:val="24"/>
                <w:szCs w:val="24"/>
              </w:rPr>
              <w:t xml:space="preserve"> $ </w:t>
            </w:r>
            <w:r w:rsidR="00E86DFE"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type w:val="number"/>
                    <w:default w:val="2,950,705.00"/>
                    <w:format w:val="#,##0.00"/>
                  </w:textInput>
                </w:ffData>
              </w:fldChar>
            </w:r>
            <w:r w:rsidR="00E86DFE" w:rsidRPr="001C44A6">
              <w:rPr>
                <w:rFonts w:ascii="Times New Roman" w:hAnsi="Times New Roman" w:cs="Times New Roman"/>
                <w:bCs/>
                <w:iCs/>
                <w:snapToGrid w:val="0"/>
                <w:sz w:val="24"/>
                <w:szCs w:val="24"/>
              </w:rPr>
              <w:instrText xml:space="preserve"> FORMTEXT </w:instrText>
            </w:r>
            <w:r w:rsidR="00E86DFE" w:rsidRPr="001C44A6">
              <w:rPr>
                <w:rFonts w:ascii="Times New Roman" w:hAnsi="Times New Roman" w:cs="Times New Roman"/>
                <w:bCs/>
                <w:iCs/>
                <w:snapToGrid w:val="0"/>
                <w:color w:val="2B579A"/>
                <w:sz w:val="24"/>
                <w:szCs w:val="24"/>
                <w:shd w:val="clear" w:color="auto" w:fill="E6E6E6"/>
              </w:rPr>
            </w:r>
            <w:r w:rsidR="00E86DFE" w:rsidRPr="001C44A6">
              <w:rPr>
                <w:rFonts w:ascii="Times New Roman" w:hAnsi="Times New Roman" w:cs="Times New Roman"/>
                <w:bCs/>
                <w:iCs/>
                <w:snapToGrid w:val="0"/>
                <w:color w:val="2B579A"/>
                <w:sz w:val="24"/>
                <w:szCs w:val="24"/>
                <w:shd w:val="clear" w:color="auto" w:fill="E6E6E6"/>
              </w:rPr>
              <w:fldChar w:fldCharType="separate"/>
            </w:r>
            <w:r w:rsidR="00E86DFE" w:rsidRPr="001C44A6">
              <w:rPr>
                <w:rFonts w:ascii="Times New Roman" w:hAnsi="Times New Roman" w:cs="Times New Roman"/>
                <w:bCs/>
                <w:iCs/>
                <w:noProof/>
                <w:snapToGrid w:val="0"/>
                <w:sz w:val="24"/>
                <w:szCs w:val="24"/>
              </w:rPr>
              <w:t>2,950,705.00</w:t>
            </w:r>
            <w:r w:rsidR="00E86DFE" w:rsidRPr="001C44A6">
              <w:rPr>
                <w:rFonts w:ascii="Times New Roman" w:hAnsi="Times New Roman" w:cs="Times New Roman"/>
                <w:bCs/>
                <w:iCs/>
                <w:snapToGrid w:val="0"/>
                <w:color w:val="2B579A"/>
                <w:sz w:val="24"/>
                <w:szCs w:val="24"/>
                <w:shd w:val="clear" w:color="auto" w:fill="E6E6E6"/>
              </w:rPr>
              <w:fldChar w:fldCharType="end"/>
            </w:r>
            <w:r w:rsidR="00C12D6A" w:rsidRPr="001C44A6">
              <w:rPr>
                <w:rFonts w:ascii="Times New Roman" w:hAnsi="Times New Roman" w:cs="Times New Roman"/>
                <w:bCs/>
                <w:iCs/>
                <w:snapToGrid w:val="0"/>
                <w:sz w:val="24"/>
                <w:szCs w:val="24"/>
              </w:rPr>
              <w:t xml:space="preserve"> </w:t>
            </w:r>
          </w:p>
          <w:p w14:paraId="6171E240" w14:textId="16D65029" w:rsidR="007C288F" w:rsidRPr="001743A1" w:rsidRDefault="001C56B8" w:rsidP="001C44A6">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1C44A6">
              <w:rPr>
                <w:rFonts w:ascii="Times New Roman" w:hAnsi="Times New Roman" w:cs="Times New Roman"/>
                <w:bCs/>
                <w:iCs/>
                <w:snapToGrid w:val="0"/>
                <w:sz w:val="24"/>
                <w:szCs w:val="24"/>
              </w:rPr>
              <w:t xml:space="preserve">Approximate implementation rate as percentage of total project budget: </w:t>
            </w:r>
            <w:r w:rsidR="0039461D">
              <w:rPr>
                <w:rFonts w:ascii="Times New Roman" w:hAnsi="Times New Roman" w:cs="Times New Roman"/>
                <w:bCs/>
                <w:iCs/>
                <w:snapToGrid w:val="0"/>
                <w:color w:val="2B579A"/>
                <w:sz w:val="24"/>
                <w:szCs w:val="24"/>
                <w:shd w:val="clear" w:color="auto" w:fill="E6E6E6"/>
              </w:rPr>
              <w:t>54</w:t>
            </w:r>
            <w:r w:rsidR="00502E45">
              <w:rPr>
                <w:rFonts w:ascii="Times New Roman" w:hAnsi="Times New Roman" w:cs="Times New Roman"/>
                <w:bCs/>
                <w:iCs/>
                <w:snapToGrid w:val="0"/>
                <w:color w:val="2B579A"/>
                <w:sz w:val="24"/>
                <w:szCs w:val="24"/>
                <w:shd w:val="clear" w:color="auto" w:fill="E6E6E6"/>
              </w:rPr>
              <w:t>%</w:t>
            </w:r>
          </w:p>
          <w:p w14:paraId="6901A670" w14:textId="77777777" w:rsidR="00793DE6" w:rsidRPr="001C44A6" w:rsidRDefault="00793DE6" w:rsidP="001C44A6">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1C44A6" w:rsidRDefault="00006EC0" w:rsidP="001C44A6">
            <w:pPr>
              <w:pStyle w:val="BalloonText"/>
              <w:numPr>
                <w:ilvl w:val="12"/>
                <w:numId w:val="0"/>
              </w:numPr>
              <w:tabs>
                <w:tab w:val="left" w:pos="-720"/>
                <w:tab w:val="left" w:pos="4500"/>
              </w:tabs>
              <w:suppressAutoHyphens/>
              <w:rPr>
                <w:rFonts w:ascii="Times New Roman" w:hAnsi="Times New Roman" w:cs="Times New Roman"/>
                <w:b/>
                <w:bCs/>
                <w:sz w:val="24"/>
                <w:szCs w:val="24"/>
              </w:rPr>
            </w:pPr>
            <w:r w:rsidRPr="001C44A6">
              <w:rPr>
                <w:rFonts w:ascii="Times New Roman" w:hAnsi="Times New Roman" w:cs="Times New Roman"/>
                <w:b/>
                <w:bCs/>
                <w:sz w:val="24"/>
                <w:szCs w:val="24"/>
              </w:rPr>
              <w:t>Gender-responsive Budgeting:</w:t>
            </w:r>
          </w:p>
          <w:p w14:paraId="5F48B706" w14:textId="77777777" w:rsidR="00006EC0" w:rsidRPr="001C44A6" w:rsidRDefault="00006EC0" w:rsidP="001C44A6">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3A24537" w14:textId="5E913A41" w:rsidR="00970F4C" w:rsidRPr="001C44A6" w:rsidRDefault="00006EC0" w:rsidP="001C44A6">
            <w:r w:rsidRPr="001C44A6">
              <w:t>I</w:t>
            </w:r>
            <w:r w:rsidR="00970F4C" w:rsidRPr="001C44A6">
              <w:t xml:space="preserve">ndicate </w:t>
            </w:r>
            <w:r w:rsidRPr="001C44A6">
              <w:t xml:space="preserve">dollar amount from the project document </w:t>
            </w:r>
            <w:r w:rsidR="00970F4C" w:rsidRPr="001C44A6">
              <w:t xml:space="preserve">to be allocated to activities focussed on gender equality or women’s empowerment: </w:t>
            </w:r>
            <w:r w:rsidR="00502E45">
              <w:rPr>
                <w:color w:val="2B579A"/>
                <w:shd w:val="clear" w:color="auto" w:fill="E6E6E6"/>
              </w:rPr>
              <w:t>USD 243,413.28</w:t>
            </w:r>
          </w:p>
          <w:p w14:paraId="0345EEE7" w14:textId="77777777" w:rsidR="00006EC0" w:rsidRPr="001C44A6" w:rsidRDefault="00006EC0" w:rsidP="001C44A6">
            <w:r w:rsidRPr="001C44A6">
              <w:t xml:space="preserve">Amount expended to date on activities focussed on gender equality or women’s empowerment: </w:t>
            </w:r>
            <w:r w:rsidRPr="001C44A6">
              <w:rPr>
                <w:color w:val="2B579A"/>
                <w:shd w:val="clear" w:color="auto" w:fill="E6E6E6"/>
              </w:rPr>
              <w:fldChar w:fldCharType="begin">
                <w:ffData>
                  <w:name w:val="Text1"/>
                  <w:enabled/>
                  <w:calcOnExit w:val="0"/>
                  <w:textInput>
                    <w:type w:val="number"/>
                    <w:maxLength w:val="500"/>
                    <w:format w:val="0.00"/>
                  </w:textInput>
                </w:ffData>
              </w:fldChar>
            </w:r>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p>
          <w:p w14:paraId="2CEAD5EE" w14:textId="77777777" w:rsidR="00952DE4" w:rsidRPr="001C44A6" w:rsidRDefault="00952DE4" w:rsidP="001C44A6">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473918" w:rsidRPr="001C44A6" w14:paraId="5ACD9B9B" w14:textId="77777777" w:rsidTr="00F23D0F">
        <w:trPr>
          <w:trHeight w:val="1124"/>
        </w:trPr>
        <w:tc>
          <w:tcPr>
            <w:tcW w:w="10080" w:type="dxa"/>
            <w:gridSpan w:val="2"/>
          </w:tcPr>
          <w:p w14:paraId="3E1801F7" w14:textId="3BC814DA" w:rsidR="009B18EB" w:rsidRPr="001C44A6" w:rsidRDefault="009B18EB" w:rsidP="001C44A6">
            <w:pPr>
              <w:rPr>
                <w:b/>
                <w:bCs/>
                <w:iCs/>
              </w:rPr>
            </w:pPr>
            <w:r w:rsidRPr="001C44A6">
              <w:rPr>
                <w:b/>
                <w:bCs/>
                <w:iCs/>
              </w:rPr>
              <w:t xml:space="preserve">Project Gender Marker: </w:t>
            </w:r>
            <w:r w:rsidR="004D141E" w:rsidRPr="001C44A6">
              <w:rPr>
                <w:b/>
                <w:bCs/>
                <w:iCs/>
                <w:color w:val="2B579A"/>
                <w:shd w:val="clear" w:color="auto" w:fill="E6E6E6"/>
              </w:rPr>
              <w:fldChar w:fldCharType="begin">
                <w:ffData>
                  <w:name w:val="gendermarker"/>
                  <w:enabled/>
                  <w:calcOnExit w:val="0"/>
                  <w:ddList>
                    <w:result w:val="2"/>
                    <w:listEntry w:val="please select"/>
                    <w:listEntry w:val="GM3"/>
                    <w:listEntry w:val="GM2"/>
                    <w:listEntry w:val="GM1"/>
                  </w:ddList>
                </w:ffData>
              </w:fldChar>
            </w:r>
            <w:bookmarkStart w:id="12" w:name="gendermarker"/>
            <w:r w:rsidR="004D141E" w:rsidRPr="001C44A6">
              <w:rPr>
                <w:b/>
                <w:bCs/>
                <w:iCs/>
              </w:rPr>
              <w:instrText xml:space="preserve"> FORMDROPDOWN </w:instrText>
            </w:r>
            <w:r w:rsidR="00D92BF9">
              <w:rPr>
                <w:b/>
                <w:bCs/>
                <w:iCs/>
                <w:color w:val="2B579A"/>
                <w:shd w:val="clear" w:color="auto" w:fill="E6E6E6"/>
              </w:rPr>
            </w:r>
            <w:r w:rsidR="00D92BF9">
              <w:rPr>
                <w:b/>
                <w:bCs/>
                <w:iCs/>
                <w:color w:val="2B579A"/>
                <w:shd w:val="clear" w:color="auto" w:fill="E6E6E6"/>
              </w:rPr>
              <w:fldChar w:fldCharType="separate"/>
            </w:r>
            <w:r w:rsidR="004D141E" w:rsidRPr="001C44A6">
              <w:rPr>
                <w:b/>
                <w:bCs/>
                <w:iCs/>
                <w:color w:val="2B579A"/>
                <w:shd w:val="clear" w:color="auto" w:fill="E6E6E6"/>
              </w:rPr>
              <w:fldChar w:fldCharType="end"/>
            </w:r>
            <w:bookmarkEnd w:id="12"/>
          </w:p>
          <w:p w14:paraId="3A104835" w14:textId="4C00D4AB" w:rsidR="009B18EB" w:rsidRPr="001C44A6" w:rsidRDefault="009B18EB" w:rsidP="001C44A6">
            <w:pPr>
              <w:rPr>
                <w:b/>
                <w:bCs/>
                <w:iCs/>
              </w:rPr>
            </w:pPr>
            <w:r w:rsidRPr="001C44A6">
              <w:rPr>
                <w:b/>
                <w:bCs/>
                <w:iCs/>
              </w:rPr>
              <w:t xml:space="preserve">Project Risk Marker: </w:t>
            </w:r>
            <w:r w:rsidR="004D141E" w:rsidRPr="001C44A6">
              <w:rPr>
                <w:b/>
                <w:bCs/>
                <w:iCs/>
                <w:color w:val="2B579A"/>
                <w:shd w:val="clear" w:color="auto" w:fill="E6E6E6"/>
              </w:rPr>
              <w:fldChar w:fldCharType="begin">
                <w:ffData>
                  <w:name w:val="riskmarker"/>
                  <w:enabled/>
                  <w:calcOnExit w:val="0"/>
                  <w:ddList>
                    <w:result w:val="3"/>
                    <w:listEntry w:val="please select"/>
                    <w:listEntry w:val="Low"/>
                    <w:listEntry w:val="Medium"/>
                    <w:listEntry w:val="High"/>
                  </w:ddList>
                </w:ffData>
              </w:fldChar>
            </w:r>
            <w:bookmarkStart w:id="13" w:name="riskmarker"/>
            <w:r w:rsidR="004D141E" w:rsidRPr="001C44A6">
              <w:rPr>
                <w:b/>
                <w:bCs/>
                <w:iCs/>
              </w:rPr>
              <w:instrText xml:space="preserve"> FORMDROPDOWN </w:instrText>
            </w:r>
            <w:r w:rsidR="00D92BF9">
              <w:rPr>
                <w:b/>
                <w:bCs/>
                <w:iCs/>
                <w:color w:val="2B579A"/>
                <w:shd w:val="clear" w:color="auto" w:fill="E6E6E6"/>
              </w:rPr>
            </w:r>
            <w:r w:rsidR="00D92BF9">
              <w:rPr>
                <w:b/>
                <w:bCs/>
                <w:iCs/>
                <w:color w:val="2B579A"/>
                <w:shd w:val="clear" w:color="auto" w:fill="E6E6E6"/>
              </w:rPr>
              <w:fldChar w:fldCharType="separate"/>
            </w:r>
            <w:r w:rsidR="004D141E" w:rsidRPr="001C44A6">
              <w:rPr>
                <w:b/>
                <w:bCs/>
                <w:iCs/>
                <w:color w:val="2B579A"/>
                <w:shd w:val="clear" w:color="auto" w:fill="E6E6E6"/>
              </w:rPr>
              <w:fldChar w:fldCharType="end"/>
            </w:r>
            <w:bookmarkEnd w:id="13"/>
          </w:p>
          <w:p w14:paraId="1DAEED2D" w14:textId="26263731" w:rsidR="009B18EB" w:rsidRPr="001C44A6" w:rsidRDefault="009B18EB" w:rsidP="001C44A6">
            <w:pPr>
              <w:rPr>
                <w:b/>
                <w:bCs/>
                <w:iCs/>
              </w:rPr>
            </w:pPr>
            <w:r w:rsidRPr="001C44A6">
              <w:rPr>
                <w:b/>
                <w:bCs/>
                <w:iCs/>
              </w:rPr>
              <w:t xml:space="preserve">Project PBF focus area: </w:t>
            </w:r>
            <w:r w:rsidR="004D141E" w:rsidRPr="001C44A6">
              <w:rPr>
                <w:b/>
                <w:bCs/>
                <w:iCs/>
                <w:color w:val="2B579A"/>
                <w:shd w:val="clear" w:color="auto" w:fill="E6E6E6"/>
              </w:rPr>
              <w:fldChar w:fldCharType="begin">
                <w:ffData>
                  <w:name w:val="focusarea"/>
                  <w:enabled/>
                  <w:calcOnExit w:val="0"/>
                  <w:ddList>
                    <w:result w:val="6"/>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14" w:name="focusarea"/>
            <w:r w:rsidR="004D141E" w:rsidRPr="001C44A6">
              <w:rPr>
                <w:b/>
                <w:bCs/>
                <w:iCs/>
              </w:rPr>
              <w:instrText xml:space="preserve"> FORMDROPDOWN </w:instrText>
            </w:r>
            <w:r w:rsidR="00D92BF9">
              <w:rPr>
                <w:b/>
                <w:bCs/>
                <w:iCs/>
                <w:color w:val="2B579A"/>
                <w:shd w:val="clear" w:color="auto" w:fill="E6E6E6"/>
              </w:rPr>
            </w:r>
            <w:r w:rsidR="00D92BF9">
              <w:rPr>
                <w:b/>
                <w:bCs/>
                <w:iCs/>
                <w:color w:val="2B579A"/>
                <w:shd w:val="clear" w:color="auto" w:fill="E6E6E6"/>
              </w:rPr>
              <w:fldChar w:fldCharType="separate"/>
            </w:r>
            <w:r w:rsidR="004D141E" w:rsidRPr="001C44A6">
              <w:rPr>
                <w:b/>
                <w:bCs/>
                <w:iCs/>
                <w:color w:val="2B579A"/>
                <w:shd w:val="clear" w:color="auto" w:fill="E6E6E6"/>
              </w:rPr>
              <w:fldChar w:fldCharType="end"/>
            </w:r>
            <w:bookmarkEnd w:id="14"/>
          </w:p>
        </w:tc>
      </w:tr>
      <w:tr w:rsidR="00473918" w:rsidRPr="001C44A6" w14:paraId="277CF964" w14:textId="77777777" w:rsidTr="00F23D0F">
        <w:trPr>
          <w:trHeight w:val="1124"/>
        </w:trPr>
        <w:tc>
          <w:tcPr>
            <w:tcW w:w="10080" w:type="dxa"/>
            <w:gridSpan w:val="2"/>
          </w:tcPr>
          <w:p w14:paraId="1CD7755C" w14:textId="77777777" w:rsidR="00793DE6" w:rsidRPr="001C44A6" w:rsidRDefault="00793DE6" w:rsidP="001C44A6">
            <w:pPr>
              <w:rPr>
                <w:b/>
                <w:bCs/>
              </w:rPr>
            </w:pPr>
            <w:r w:rsidRPr="001C44A6">
              <w:rPr>
                <w:b/>
                <w:bCs/>
              </w:rPr>
              <w:t>Report preparation:</w:t>
            </w:r>
          </w:p>
          <w:p w14:paraId="10BDFB0E" w14:textId="48FA59CB" w:rsidR="00793DE6" w:rsidRPr="001C44A6" w:rsidRDefault="00793DE6" w:rsidP="001C44A6">
            <w:r w:rsidRPr="001C44A6">
              <w:t xml:space="preserve">Project report prepared by: </w:t>
            </w:r>
            <w:r w:rsidR="00F41874">
              <w:rPr>
                <w:bCs/>
                <w:iCs/>
                <w:snapToGrid w:val="0"/>
                <w:color w:val="2B579A"/>
                <w:shd w:val="clear" w:color="auto" w:fill="E6E6E6"/>
              </w:rPr>
              <w:t>Project focal points of RUNOs</w:t>
            </w:r>
          </w:p>
          <w:p w14:paraId="6354F724" w14:textId="17469C79" w:rsidR="00793DE6" w:rsidRPr="001C44A6" w:rsidRDefault="00793DE6" w:rsidP="001C44A6">
            <w:r w:rsidRPr="001C44A6">
              <w:t xml:space="preserve">Project report approved by: </w:t>
            </w:r>
            <w:r w:rsidR="00F41874">
              <w:rPr>
                <w:color w:val="2B579A"/>
                <w:shd w:val="clear" w:color="auto" w:fill="E6E6E6"/>
              </w:rPr>
              <w:t>Deputy Representatives of RUNOs</w:t>
            </w:r>
          </w:p>
          <w:p w14:paraId="4D99FC9D" w14:textId="34BD7E49" w:rsidR="00793DE6" w:rsidRPr="001C44A6" w:rsidRDefault="00793DE6" w:rsidP="001C44A6">
            <w:r w:rsidRPr="001C44A6">
              <w:t xml:space="preserve">Did PBF Secretariat </w:t>
            </w:r>
            <w:r w:rsidR="009B18EB" w:rsidRPr="001C44A6">
              <w:t xml:space="preserve">review </w:t>
            </w:r>
            <w:r w:rsidRPr="001C44A6">
              <w:t xml:space="preserve">the report: </w:t>
            </w:r>
            <w:r w:rsidR="00502E45">
              <w:t>Reviewed by the RCO</w:t>
            </w:r>
          </w:p>
        </w:tc>
      </w:tr>
    </w:tbl>
    <w:p w14:paraId="00782974" w14:textId="77777777" w:rsidR="00272A58" w:rsidRPr="001C44A6" w:rsidRDefault="00272A58" w:rsidP="001C44A6">
      <w:pPr>
        <w:rPr>
          <w:b/>
        </w:rPr>
        <w:sectPr w:rsidR="00272A58" w:rsidRPr="001C44A6" w:rsidSect="0078600B">
          <w:footerReference w:type="default" r:id="rId13"/>
          <w:pgSz w:w="11906" w:h="16838"/>
          <w:pgMar w:top="1440" w:right="1800" w:bottom="1440" w:left="1800" w:header="720" w:footer="720" w:gutter="0"/>
          <w:cols w:space="720"/>
          <w:docGrid w:linePitch="360"/>
        </w:sectPr>
      </w:pPr>
    </w:p>
    <w:p w14:paraId="59F90319" w14:textId="40F8BDA2" w:rsidR="001C44A6" w:rsidRPr="001C44A6" w:rsidRDefault="00A47DDA" w:rsidP="001C44A6">
      <w:pPr>
        <w:jc w:val="both"/>
        <w:rPr>
          <w:b/>
          <w:u w:val="single"/>
        </w:rPr>
      </w:pPr>
      <w:r w:rsidRPr="001C44A6">
        <w:rPr>
          <w:b/>
          <w:u w:val="single"/>
        </w:rPr>
        <w:lastRenderedPageBreak/>
        <w:t>PART 1</w:t>
      </w:r>
      <w:r w:rsidR="00B652A1" w:rsidRPr="001C44A6">
        <w:rPr>
          <w:b/>
          <w:u w:val="single"/>
        </w:rPr>
        <w:t>:</w:t>
      </w:r>
      <w:r w:rsidR="00E42721" w:rsidRPr="001C44A6">
        <w:rPr>
          <w:b/>
          <w:u w:val="single"/>
        </w:rPr>
        <w:t xml:space="preserve"> </w:t>
      </w:r>
      <w:r w:rsidR="00206D45" w:rsidRPr="001C44A6">
        <w:rPr>
          <w:b/>
          <w:u w:val="single"/>
        </w:rPr>
        <w:t>OVERALL PROJECT</w:t>
      </w:r>
      <w:r w:rsidR="00E42721" w:rsidRPr="001C44A6">
        <w:rPr>
          <w:b/>
          <w:u w:val="single"/>
        </w:rPr>
        <w:t xml:space="preserve"> PROGRESS</w:t>
      </w:r>
    </w:p>
    <w:p w14:paraId="30C511ED" w14:textId="1CDE05DB" w:rsidR="00627A1C" w:rsidRPr="001C44A6" w:rsidRDefault="00627A1C" w:rsidP="001C44A6">
      <w:pPr>
        <w:ind w:hanging="810"/>
        <w:jc w:val="both"/>
      </w:pPr>
    </w:p>
    <w:p w14:paraId="39BD2D32" w14:textId="46596F28" w:rsidR="0074217C" w:rsidRPr="001217EC" w:rsidRDefault="0074217C" w:rsidP="001C44A6">
      <w:pPr>
        <w:jc w:val="both"/>
        <w:rPr>
          <w:b/>
          <w:bCs/>
          <w:i/>
          <w:iCs/>
        </w:rPr>
      </w:pPr>
      <w:r w:rsidRPr="001217EC">
        <w:rPr>
          <w:b/>
          <w:bCs/>
          <w:i/>
          <w:iCs/>
        </w:rPr>
        <w:t>Briefly outline the status of the project in terms of implementation cycle, including whether preliminary/preparatory activities have been completed (i.e. contracting of partners, staff recruitment, etc.) (1500-character limit):</w:t>
      </w:r>
    </w:p>
    <w:p w14:paraId="0B00315E" w14:textId="77777777" w:rsidR="0074217C" w:rsidRDefault="0074217C" w:rsidP="001C44A6">
      <w:pPr>
        <w:jc w:val="both"/>
      </w:pPr>
    </w:p>
    <w:p w14:paraId="13DE742F" w14:textId="1AD5B3C2" w:rsidR="00F764FB" w:rsidRPr="001C44A6" w:rsidRDefault="00CF3584" w:rsidP="001C44A6">
      <w:pPr>
        <w:jc w:val="both"/>
      </w:pPr>
      <w:r w:rsidRPr="001C44A6">
        <w:t xml:space="preserve">The Joint UN Project </w:t>
      </w:r>
      <w:r w:rsidR="001C44A6">
        <w:t>“</w:t>
      </w:r>
      <w:r w:rsidR="001C44A6" w:rsidRPr="001C44A6">
        <w:t>Building peace within and with young women and men in Sirte</w:t>
      </w:r>
      <w:r w:rsidR="001C44A6">
        <w:t xml:space="preserve">” </w:t>
      </w:r>
      <w:r w:rsidRPr="001C44A6">
        <w:t xml:space="preserve">was initiated </w:t>
      </w:r>
      <w:r w:rsidR="001C44A6">
        <w:t>i</w:t>
      </w:r>
      <w:r w:rsidRPr="001C44A6">
        <w:t xml:space="preserve">n January 2020. </w:t>
      </w:r>
      <w:r w:rsidR="00F764FB" w:rsidRPr="00F764FB">
        <w:t>The project has faced several challenges since the launch, namely (1) change of the political power in Sirte, (2) clashes within and outskirt of the city</w:t>
      </w:r>
      <w:r w:rsidR="00A90E8F">
        <w:t xml:space="preserve"> </w:t>
      </w:r>
      <w:r w:rsidR="00A90E8F">
        <w:t>and the subsequent closure of road</w:t>
      </w:r>
      <w:r w:rsidR="00F41874">
        <w:t>s</w:t>
      </w:r>
      <w:r w:rsidR="00A90E8F">
        <w:t xml:space="preserve"> to the city</w:t>
      </w:r>
      <w:r w:rsidR="00F764FB" w:rsidRPr="00F764FB">
        <w:t xml:space="preserve">, and (3) </w:t>
      </w:r>
      <w:r w:rsidR="00F41874">
        <w:t xml:space="preserve">the </w:t>
      </w:r>
      <w:r w:rsidR="00F764FB" w:rsidRPr="00F764FB">
        <w:t xml:space="preserve">COVID-19 pandemic. The first two factors particularly made the project newly identify a Youth Center to be rehabilitated, which in turn significantly delayed the project implementation. </w:t>
      </w:r>
    </w:p>
    <w:p w14:paraId="6940A667" w14:textId="581BF8E1" w:rsidR="00CF3584" w:rsidRDefault="00CF3584" w:rsidP="00F764FB">
      <w:pPr>
        <w:jc w:val="both"/>
      </w:pPr>
    </w:p>
    <w:p w14:paraId="0E939FEA" w14:textId="3B22C3E3" w:rsidR="00DD4AA8" w:rsidRDefault="00F764FB" w:rsidP="00F764FB">
      <w:pPr>
        <w:jc w:val="both"/>
      </w:pPr>
      <w:r>
        <w:t xml:space="preserve">Following the </w:t>
      </w:r>
      <w:r w:rsidR="00DD4AA8">
        <w:t>RUNO’s</w:t>
      </w:r>
      <w:r>
        <w:t xml:space="preserve"> extensive mitigation efforts </w:t>
      </w:r>
      <w:r w:rsidR="00DD4AA8">
        <w:t xml:space="preserve">to delink the project </w:t>
      </w:r>
      <w:r w:rsidR="00DD4AA8" w:rsidRPr="00DD4AA8">
        <w:t>from the political developments and work with technical departments in Sirte to address the humanitarian and peacebuilding issues</w:t>
      </w:r>
      <w:r w:rsidR="00DD4AA8">
        <w:t xml:space="preserve">, increased security with the ceasefire agreement in October 2020, as well as an approved No-Cost Extension in May 2021, the project is progressing as planned. </w:t>
      </w:r>
    </w:p>
    <w:p w14:paraId="1487D702" w14:textId="77777777" w:rsidR="00F764FB" w:rsidRDefault="00F764FB" w:rsidP="00F764FB">
      <w:pPr>
        <w:jc w:val="both"/>
      </w:pPr>
    </w:p>
    <w:p w14:paraId="14E35FB6" w14:textId="77777777" w:rsidR="00A90E8F" w:rsidRDefault="008A320E" w:rsidP="00A90E8F">
      <w:pPr>
        <w:jc w:val="both"/>
        <w:rPr>
          <w:lang w:val="en-US"/>
        </w:rPr>
      </w:pPr>
      <w:r>
        <w:t xml:space="preserve">During the reporting period (Dec 2020 – June 2021), </w:t>
      </w:r>
      <w:r>
        <w:rPr>
          <w:lang w:val="en-US"/>
        </w:rPr>
        <w:t>t</w:t>
      </w:r>
      <w:r w:rsidR="002A4CAC" w:rsidRPr="002A4CAC">
        <w:rPr>
          <w:lang w:val="en-US"/>
        </w:rPr>
        <w:t xml:space="preserve">he </w:t>
      </w:r>
      <w:r w:rsidR="00DD4AA8">
        <w:rPr>
          <w:lang w:val="en-US"/>
        </w:rPr>
        <w:t>RUNOs</w:t>
      </w:r>
      <w:r w:rsidR="002A4CAC" w:rsidRPr="002A4CAC">
        <w:rPr>
          <w:lang w:val="en-US"/>
        </w:rPr>
        <w:t xml:space="preserve"> succeeded to conduct a conflict-sensitivity assessment and produce</w:t>
      </w:r>
      <w:r>
        <w:rPr>
          <w:lang w:val="en-US"/>
        </w:rPr>
        <w:t>d</w:t>
      </w:r>
      <w:r w:rsidR="002A4CAC" w:rsidRPr="002A4CAC">
        <w:rPr>
          <w:lang w:val="en-US"/>
        </w:rPr>
        <w:t xml:space="preserve"> a report by engaging project facilitators in Sirte. </w:t>
      </w:r>
      <w:r w:rsidR="00A90E8F" w:rsidRPr="002A4CAC">
        <w:rPr>
          <w:lang w:val="en-US"/>
        </w:rPr>
        <w:t xml:space="preserve">Furthermore, UNFPA successfully </w:t>
      </w:r>
      <w:r w:rsidR="00A90E8F">
        <w:rPr>
          <w:lang w:val="en-US"/>
        </w:rPr>
        <w:t>awarded six young journalist microgrant to support them launch media peace-promoting campaigns. UNFPA has also secured the buy-in of the City Mayor and the Dean of Sirte University</w:t>
      </w:r>
      <w:r w:rsidR="00A90E8F" w:rsidRPr="002A4CAC">
        <w:rPr>
          <w:lang w:val="en-US"/>
        </w:rPr>
        <w:t xml:space="preserve"> </w:t>
      </w:r>
      <w:r w:rsidR="00A90E8F">
        <w:rPr>
          <w:lang w:val="en-US"/>
        </w:rPr>
        <w:t xml:space="preserve">who attended the awarding ceremony. UNFPA has organized a training workshop for 16 young journalism from Sirte in Tripoli in which the Minister of Youth attended and had a discussion with the young journalists from Sirte. </w:t>
      </w:r>
      <w:r w:rsidR="00A90E8F" w:rsidRPr="002A4CAC">
        <w:rPr>
          <w:lang w:val="en-US"/>
        </w:rPr>
        <w:t>UNFPA’s partner has two staff in Sirte already. The activities have so far been well received by youth and the public</w:t>
      </w:r>
      <w:r w:rsidR="00A90E8F">
        <w:rPr>
          <w:lang w:val="en-US"/>
        </w:rPr>
        <w:t xml:space="preserve"> in Sirte</w:t>
      </w:r>
      <w:r w:rsidR="00A90E8F" w:rsidRPr="002A4CAC">
        <w:rPr>
          <w:lang w:val="en-US"/>
        </w:rPr>
        <w:t xml:space="preserve">. </w:t>
      </w:r>
    </w:p>
    <w:p w14:paraId="4E930163" w14:textId="71DB84AF" w:rsidR="00DD4AA8" w:rsidRDefault="00DD4AA8" w:rsidP="0023653B">
      <w:pPr>
        <w:jc w:val="both"/>
        <w:rPr>
          <w:lang w:val="en-US"/>
        </w:rPr>
      </w:pPr>
    </w:p>
    <w:p w14:paraId="74F665D6" w14:textId="3CA7AC79" w:rsidR="00EA795B" w:rsidRPr="002F40F4" w:rsidRDefault="00A24D75" w:rsidP="00801F18">
      <w:pPr>
        <w:jc w:val="both"/>
      </w:pPr>
      <w:r w:rsidRPr="00E450C3">
        <w:rPr>
          <w:lang w:val="en-US"/>
        </w:rPr>
        <w:t xml:space="preserve">UNICEF, through its implementing partner, continues to support the implementation of a series of life-skills trainings in youth clubs across the city of Sirte, this activity reached 90 per cent of its intended target. In addition, adolescents continue to have access to the established sports, </w:t>
      </w:r>
      <w:proofErr w:type="gramStart"/>
      <w:r w:rsidRPr="00E450C3">
        <w:rPr>
          <w:lang w:val="en-US"/>
        </w:rPr>
        <w:t>arts</w:t>
      </w:r>
      <w:proofErr w:type="gramEnd"/>
      <w:r w:rsidRPr="00E450C3">
        <w:rPr>
          <w:lang w:val="en-US"/>
        </w:rPr>
        <w:t xml:space="preserve"> and journalism clubs</w:t>
      </w:r>
      <w:r w:rsidR="003D1FD1">
        <w:rPr>
          <w:lang w:val="en-US"/>
        </w:rPr>
        <w:t xml:space="preserve"> in the city</w:t>
      </w:r>
      <w:r w:rsidRPr="00E450C3">
        <w:rPr>
          <w:lang w:val="en-US"/>
        </w:rPr>
        <w:t xml:space="preserve">, </w:t>
      </w:r>
      <w:r w:rsidR="003929CD">
        <w:rPr>
          <w:lang w:val="en-US"/>
        </w:rPr>
        <w:t xml:space="preserve">and </w:t>
      </w:r>
      <w:r w:rsidRPr="00E450C3">
        <w:rPr>
          <w:lang w:val="en-US"/>
        </w:rPr>
        <w:t>110 per cent of this activity’s target has been reached. Under both activities, 50 per cent of participating adolescents were females.</w:t>
      </w:r>
      <w:r w:rsidR="00EA795B">
        <w:rPr>
          <w:lang w:val="en-US"/>
        </w:rPr>
        <w:t xml:space="preserve"> </w:t>
      </w:r>
      <w:r w:rsidR="00EA795B">
        <w:t xml:space="preserve">Following the delays in progress caused by COVID-19 and the instalment of the new Government of National Unity (GNU), UNICEF renewed the multi-year cooperation framework with the Ministry of Interior (MOI) in June 2021 following discussions with MOI’s Family and Child Protection Office (FCPO). UNICEF will continue working with the MOI towards establishing and running the Young Family Protection Units (YFPUs). By the end of June 2021, UNICEF will be finalizing an agreement with a national NGO. The agreement entails providing mental health and psychosocial support (MHPSS) services to conflict-affected children, adolescents, and their parents. In addition, the national NGO will support women and girls, including survivors of gender-based violence (GBV), with case management and referrals to specialized services. </w:t>
      </w:r>
    </w:p>
    <w:p w14:paraId="2DDDF984" w14:textId="2BADB070" w:rsidR="00A24D75" w:rsidRPr="00E450C3" w:rsidRDefault="00A24D75" w:rsidP="00A24D75"/>
    <w:p w14:paraId="6398E09E" w14:textId="0C8525EE" w:rsidR="00DD4AA8" w:rsidRPr="0023653B" w:rsidRDefault="00DD4AA8">
      <w:pPr>
        <w:jc w:val="both"/>
        <w:rPr>
          <w:lang w:val="en-US"/>
        </w:rPr>
      </w:pPr>
    </w:p>
    <w:p w14:paraId="3A17CF29" w14:textId="77777777" w:rsidR="001C292E" w:rsidRPr="001C292E" w:rsidRDefault="001C292E" w:rsidP="001C292E">
      <w:pPr>
        <w:jc w:val="both"/>
        <w:rPr>
          <w:rFonts w:eastAsiaTheme="minorEastAsia"/>
        </w:rPr>
      </w:pPr>
    </w:p>
    <w:p w14:paraId="21E838D9" w14:textId="6041B116" w:rsidR="001217EC" w:rsidRDefault="001217EC" w:rsidP="001217EC">
      <w:pPr>
        <w:jc w:val="both"/>
        <w:rPr>
          <w:b/>
          <w:bCs/>
          <w:i/>
          <w:iCs/>
        </w:rPr>
      </w:pPr>
      <w:r w:rsidRPr="001217EC">
        <w:rPr>
          <w:b/>
          <w:bCs/>
          <w:i/>
          <w:iCs/>
        </w:rPr>
        <w:lastRenderedPageBreak/>
        <w:t>Please indicate any significant project-related events anticipated in the next six months, i.e. national dialogues, youth congresses, film screenings, etc.  (</w:t>
      </w:r>
      <w:proofErr w:type="gramStart"/>
      <w:r w:rsidRPr="001217EC">
        <w:rPr>
          <w:b/>
          <w:bCs/>
          <w:i/>
          <w:iCs/>
        </w:rPr>
        <w:t>1000 character</w:t>
      </w:r>
      <w:proofErr w:type="gramEnd"/>
      <w:r w:rsidRPr="001217EC">
        <w:rPr>
          <w:b/>
          <w:bCs/>
          <w:i/>
          <w:iCs/>
        </w:rPr>
        <w:t xml:space="preserve"> limit): </w:t>
      </w:r>
    </w:p>
    <w:p w14:paraId="53337C92" w14:textId="77777777" w:rsidR="001217EC" w:rsidRPr="001217EC" w:rsidRDefault="001217EC" w:rsidP="001217EC">
      <w:pPr>
        <w:jc w:val="both"/>
        <w:rPr>
          <w:b/>
          <w:bCs/>
          <w:i/>
          <w:iCs/>
        </w:rPr>
      </w:pPr>
    </w:p>
    <w:p w14:paraId="64D9B266" w14:textId="793ED63C" w:rsidR="001217EC" w:rsidRDefault="001217EC" w:rsidP="001217EC">
      <w:pPr>
        <w:jc w:val="both"/>
      </w:pPr>
      <w:r>
        <w:t>Graduation ceremonies for participants who successfully completed the training programmes through WFP.     </w:t>
      </w:r>
    </w:p>
    <w:p w14:paraId="7AADBCE5" w14:textId="77777777" w:rsidR="001217EC" w:rsidRDefault="001217EC" w:rsidP="001217EC">
      <w:pPr>
        <w:jc w:val="both"/>
      </w:pPr>
    </w:p>
    <w:p w14:paraId="73ABC7D3" w14:textId="77777777" w:rsidR="00A90E8F" w:rsidRDefault="00A90E8F" w:rsidP="00A90E8F">
      <w:pPr>
        <w:jc w:val="both"/>
      </w:pPr>
      <w:r w:rsidRPr="00D03C6C">
        <w:t xml:space="preserve">UNFPA will </w:t>
      </w:r>
      <w:r>
        <w:t xml:space="preserve">set up a small radio station inside the University of Sirte for students. UNFPA will also </w:t>
      </w:r>
      <w:r w:rsidRPr="00D03C6C">
        <w:t>organize an awarding conference for young entrepreneurs who have received grants to start up their social enterprises</w:t>
      </w:r>
      <w:r>
        <w:t>.</w:t>
      </w:r>
    </w:p>
    <w:p w14:paraId="59486227" w14:textId="77777777" w:rsidR="001217EC" w:rsidRDefault="001217EC" w:rsidP="001217EC">
      <w:pPr>
        <w:jc w:val="both"/>
      </w:pPr>
    </w:p>
    <w:p w14:paraId="6D76B7ED" w14:textId="54D7DF96" w:rsidR="00CF3584" w:rsidRPr="001217EC" w:rsidRDefault="001217EC" w:rsidP="0C283D1D">
      <w:pPr>
        <w:jc w:val="both"/>
      </w:pPr>
      <w:r>
        <w:t xml:space="preserve">UNICEF Libya is one of 13 countries that rolled-out The Reimagine Your Future Youth Challenge on 2 November </w:t>
      </w:r>
      <w:r w:rsidR="00D03C6C">
        <w:t xml:space="preserve">2020 </w:t>
      </w:r>
      <w:r>
        <w:t xml:space="preserve">at the national level. The #ReimagineYourFuture challenge focuses on youth agency, encouraging participants to think big and define aspirations to realize their dreams in an empowered journey from learning to earning. This is an opportunity for youth to leverage their talents and build skills to be able to connect and explore pathways to discover techniques, knowledge, </w:t>
      </w:r>
      <w:proofErr w:type="gramStart"/>
      <w:r>
        <w:t>talents</w:t>
      </w:r>
      <w:proofErr w:type="gramEnd"/>
      <w:r>
        <w:t xml:space="preserve"> and aspirations for re-imagining their future. The challenge was launched by UNICEF and its partners Ministry of Foreign Affairs of Netherlands, </w:t>
      </w:r>
      <w:proofErr w:type="spellStart"/>
      <w:r>
        <w:t>Cartedo</w:t>
      </w:r>
      <w:proofErr w:type="spellEnd"/>
      <w:r>
        <w:t xml:space="preserve">, </w:t>
      </w:r>
      <w:proofErr w:type="spellStart"/>
      <w:r>
        <w:t>Goodwall</w:t>
      </w:r>
      <w:proofErr w:type="spellEnd"/>
      <w:r>
        <w:t xml:space="preserve">, </w:t>
      </w:r>
      <w:proofErr w:type="spellStart"/>
      <w:r>
        <w:t>Atingi</w:t>
      </w:r>
      <w:proofErr w:type="spellEnd"/>
      <w:r>
        <w:t xml:space="preserve"> and other partners as globally one in five of the world’s 1.3 billion youth (15-24 years old) are neither in employment, education or training, and many of those who have employment are in precarious jobs making them vulnerable to income and job loss – and the rates are many times higher among refugees and migrant</w:t>
      </w:r>
      <w:r w:rsidR="167E82DF">
        <w:t xml:space="preserve">, </w:t>
      </w:r>
      <w:r w:rsidR="167E82DF" w:rsidRPr="0C283D1D">
        <w:t>In Libya</w:t>
      </w:r>
      <w:r w:rsidR="00D443B8">
        <w:t>,</w:t>
      </w:r>
      <w:r w:rsidR="167E82DF" w:rsidRPr="0C283D1D">
        <w:t xml:space="preserve"> UNICEF</w:t>
      </w:r>
      <w:r w:rsidR="00D443B8">
        <w:t xml:space="preserve">'s </w:t>
      </w:r>
      <w:r w:rsidR="167E82DF" w:rsidRPr="0C283D1D">
        <w:t>implementing partner advocated for</w:t>
      </w:r>
      <w:r w:rsidR="00A662A0">
        <w:t xml:space="preserve"> </w:t>
      </w:r>
      <w:r w:rsidR="167E82DF" w:rsidRPr="0C283D1D">
        <w:t>the challenge through its networks and social media platforms.  Furthermore</w:t>
      </w:r>
      <w:r w:rsidR="167E82DF" w:rsidRPr="383BB8F1">
        <w:t>,</w:t>
      </w:r>
      <w:r w:rsidR="167E82DF" w:rsidRPr="0C283D1D">
        <w:t xml:space="preserve"> </w:t>
      </w:r>
      <w:r w:rsidR="167E82DF" w:rsidRPr="383BB8F1">
        <w:t xml:space="preserve">young </w:t>
      </w:r>
      <w:r w:rsidR="41E88F84">
        <w:t>people</w:t>
      </w:r>
      <w:r w:rsidR="167E82DF" w:rsidRPr="784A9665">
        <w:t xml:space="preserve"> </w:t>
      </w:r>
      <w:r w:rsidR="6B2F3BCA">
        <w:t>benefited</w:t>
      </w:r>
      <w:r w:rsidR="167E82DF" w:rsidRPr="1A73FF6D">
        <w:t xml:space="preserve"> from the life-skills </w:t>
      </w:r>
      <w:r w:rsidR="72A9D0D9" w:rsidRPr="49974885">
        <w:t xml:space="preserve">classes and </w:t>
      </w:r>
      <w:r w:rsidR="72A9D0D9" w:rsidRPr="3625D4C3">
        <w:t xml:space="preserve">clubs were </w:t>
      </w:r>
      <w:r w:rsidR="00DB53CE" w:rsidRPr="3625D4C3">
        <w:t>encouraged</w:t>
      </w:r>
      <w:r w:rsidR="72A9D0D9" w:rsidRPr="3625D4C3">
        <w:t xml:space="preserve"> to </w:t>
      </w:r>
      <w:r w:rsidR="0AC265DD">
        <w:t>regist</w:t>
      </w:r>
      <w:r w:rsidR="4768B3CF">
        <w:t>e</w:t>
      </w:r>
      <w:r w:rsidR="0AC265DD">
        <w:t>r</w:t>
      </w:r>
      <w:r w:rsidR="72A9D0D9" w:rsidRPr="3625D4C3">
        <w:t xml:space="preserve"> </w:t>
      </w:r>
      <w:r w:rsidR="72A9D0D9" w:rsidRPr="25EB6A4B">
        <w:t xml:space="preserve">in the challenge, as the </w:t>
      </w:r>
      <w:r w:rsidR="3B1EBB84">
        <w:t>challenge</w:t>
      </w:r>
      <w:r w:rsidR="72A9D0D9" w:rsidRPr="25EB6A4B">
        <w:t xml:space="preserve"> w</w:t>
      </w:r>
      <w:r w:rsidR="00BD651F">
        <w:t>as</w:t>
      </w:r>
      <w:r w:rsidR="72A9D0D9" w:rsidRPr="25EB6A4B">
        <w:t xml:space="preserve"> </w:t>
      </w:r>
      <w:r w:rsidR="00182F99">
        <w:t>shared</w:t>
      </w:r>
      <w:r w:rsidR="2C390D70" w:rsidRPr="7669379D">
        <w:t xml:space="preserve"> during the </w:t>
      </w:r>
      <w:r w:rsidR="2C390D70">
        <w:t xml:space="preserve">trainings </w:t>
      </w:r>
      <w:r w:rsidR="2C390D70" w:rsidRPr="38ADAD62">
        <w:t>conducted under this project</w:t>
      </w:r>
      <w:r w:rsidR="2C390D70" w:rsidRPr="2EE1557E">
        <w:t xml:space="preserve">. </w:t>
      </w:r>
    </w:p>
    <w:p w14:paraId="591AE54A" w14:textId="4F9E28C3" w:rsidR="00CF3584" w:rsidRPr="001217EC" w:rsidRDefault="001217EC" w:rsidP="00E450C3">
      <w:pPr>
        <w:jc w:val="both"/>
      </w:pPr>
      <w:r>
        <w:br/>
      </w:r>
      <w:r w:rsidR="00B32FC5">
        <w:t xml:space="preserve">UNICEF will focus on re-establishing the FYPU in Sirte and ensure its functionality through capacity building trainings to police officers, social </w:t>
      </w:r>
      <w:proofErr w:type="gramStart"/>
      <w:r w:rsidR="00B32FC5">
        <w:t>workers</w:t>
      </w:r>
      <w:proofErr w:type="gramEnd"/>
      <w:r w:rsidR="00B32FC5">
        <w:t xml:space="preserve"> and other justice professionals</w:t>
      </w:r>
      <w:r w:rsidR="001809F9">
        <w:t xml:space="preserve">. </w:t>
      </w:r>
      <w:r w:rsidR="001E21BC">
        <w:t>Further</w:t>
      </w:r>
      <w:r w:rsidR="001809F9">
        <w:t>,</w:t>
      </w:r>
      <w:r w:rsidR="001E21BC">
        <w:t xml:space="preserve"> mobile teams </w:t>
      </w:r>
      <w:r w:rsidR="001809F9">
        <w:t xml:space="preserve">will be dispatched, </w:t>
      </w:r>
      <w:r w:rsidR="001E21BC">
        <w:t xml:space="preserve">conducting outreach and referrals </w:t>
      </w:r>
      <w:r w:rsidR="001809F9">
        <w:t xml:space="preserve">to enhance access to MHPSS services amongst adolescents and children affected by family and other forms of violence through a national CSO.  </w:t>
      </w:r>
      <w:r w:rsidR="001E21BC">
        <w:t xml:space="preserve"> </w:t>
      </w:r>
    </w:p>
    <w:p w14:paraId="7B42A86B" w14:textId="77777777" w:rsidR="00AE17B1" w:rsidRDefault="00AE17B1" w:rsidP="0023653B">
      <w:pPr>
        <w:jc w:val="both"/>
        <w:rPr>
          <w:noProof/>
          <w:color w:val="000000" w:themeColor="text1"/>
        </w:rPr>
      </w:pPr>
    </w:p>
    <w:p w14:paraId="72B94C7D" w14:textId="67F8402F" w:rsidR="004D6232" w:rsidRDefault="004D6232" w:rsidP="0023653B">
      <w:pPr>
        <w:jc w:val="both"/>
        <w:rPr>
          <w:noProof/>
          <w:color w:val="000000" w:themeColor="text1"/>
        </w:rPr>
      </w:pPr>
      <w:r w:rsidRPr="001C44A6">
        <w:rPr>
          <w:noProof/>
          <w:color w:val="000000" w:themeColor="text1"/>
        </w:rPr>
        <w:t>UNDP</w:t>
      </w:r>
      <w:r w:rsidR="00AE17B1">
        <w:rPr>
          <w:noProof/>
          <w:color w:val="000000" w:themeColor="text1"/>
        </w:rPr>
        <w:t xml:space="preserve"> </w:t>
      </w:r>
      <w:r w:rsidR="006564AD">
        <w:rPr>
          <w:noProof/>
          <w:color w:val="000000" w:themeColor="text1"/>
        </w:rPr>
        <w:t>will</w:t>
      </w:r>
      <w:r w:rsidRPr="001C44A6">
        <w:rPr>
          <w:noProof/>
          <w:color w:val="000000" w:themeColor="text1"/>
        </w:rPr>
        <w:t xml:space="preserve"> </w:t>
      </w:r>
      <w:r w:rsidR="00AE17B1">
        <w:rPr>
          <w:noProof/>
          <w:color w:val="000000" w:themeColor="text1"/>
        </w:rPr>
        <w:t>r</w:t>
      </w:r>
      <w:r w:rsidRPr="001C44A6">
        <w:rPr>
          <w:noProof/>
          <w:color w:val="000000" w:themeColor="text1"/>
        </w:rPr>
        <w:t xml:space="preserve">ehabilate </w:t>
      </w:r>
      <w:r w:rsidR="00AE17B1">
        <w:rPr>
          <w:noProof/>
          <w:color w:val="000000" w:themeColor="text1"/>
        </w:rPr>
        <w:t xml:space="preserve">a </w:t>
      </w:r>
      <w:r w:rsidRPr="001C44A6">
        <w:rPr>
          <w:noProof/>
          <w:color w:val="000000" w:themeColor="text1"/>
        </w:rPr>
        <w:t xml:space="preserve">selected facility that would become a Youth Center in Sirte </w:t>
      </w:r>
      <w:r w:rsidR="00AE17B1">
        <w:rPr>
          <w:noProof/>
          <w:color w:val="000000" w:themeColor="text1"/>
        </w:rPr>
        <w:t>to</w:t>
      </w:r>
      <w:r w:rsidRPr="001C44A6">
        <w:rPr>
          <w:noProof/>
          <w:color w:val="000000" w:themeColor="text1"/>
        </w:rPr>
        <w:t xml:space="preserve"> </w:t>
      </w:r>
      <w:r w:rsidR="00D03C6C">
        <w:rPr>
          <w:noProof/>
          <w:color w:val="000000" w:themeColor="text1"/>
        </w:rPr>
        <w:t xml:space="preserve">provide a safe space for the young women and men in Sirte, including after the completion of this project.  </w:t>
      </w:r>
    </w:p>
    <w:p w14:paraId="06F84790" w14:textId="77777777" w:rsidR="001C292E" w:rsidRPr="001C292E" w:rsidRDefault="001C292E" w:rsidP="001C292E">
      <w:pPr>
        <w:jc w:val="both"/>
        <w:rPr>
          <w:noProof/>
          <w:color w:val="000000" w:themeColor="text1"/>
        </w:rPr>
      </w:pPr>
    </w:p>
    <w:p w14:paraId="28F530E6" w14:textId="430BAEA3" w:rsidR="001C292E" w:rsidRPr="001C44A6" w:rsidRDefault="001C292E" w:rsidP="001C292E">
      <w:pPr>
        <w:jc w:val="both"/>
        <w:rPr>
          <w:noProof/>
          <w:color w:val="000000" w:themeColor="text1"/>
        </w:rPr>
      </w:pPr>
      <w:r w:rsidRPr="001C292E">
        <w:rPr>
          <w:noProof/>
          <w:color w:val="000000" w:themeColor="text1"/>
        </w:rPr>
        <w:t>Five monthly meetings will be held between the members of the soon</w:t>
      </w:r>
      <w:r w:rsidR="00D03C6C">
        <w:rPr>
          <w:noProof/>
          <w:color w:val="000000" w:themeColor="text1"/>
        </w:rPr>
        <w:t>-</w:t>
      </w:r>
      <w:r w:rsidRPr="001C292E">
        <w:rPr>
          <w:noProof/>
          <w:color w:val="000000" w:themeColor="text1"/>
        </w:rPr>
        <w:t>to</w:t>
      </w:r>
      <w:r w:rsidR="00D03C6C">
        <w:rPr>
          <w:noProof/>
          <w:color w:val="000000" w:themeColor="text1"/>
        </w:rPr>
        <w:t>-</w:t>
      </w:r>
      <w:r w:rsidRPr="001C292E">
        <w:rPr>
          <w:noProof/>
          <w:color w:val="000000" w:themeColor="text1"/>
        </w:rPr>
        <w:t>be</w:t>
      </w:r>
      <w:r w:rsidR="00D03C6C">
        <w:rPr>
          <w:noProof/>
          <w:color w:val="000000" w:themeColor="text1"/>
        </w:rPr>
        <w:t>-</w:t>
      </w:r>
      <w:r w:rsidRPr="001C292E">
        <w:rPr>
          <w:noProof/>
          <w:color w:val="000000" w:themeColor="text1"/>
        </w:rPr>
        <w:t>established Youth Advisory Board and local officials. The meetings will serve as a platform for young people to convey their needs and insights to officials at the municipal level.</w:t>
      </w:r>
    </w:p>
    <w:p w14:paraId="3FE65521" w14:textId="77777777" w:rsidR="004D6232" w:rsidRPr="001C44A6" w:rsidRDefault="004D6232" w:rsidP="0023653B">
      <w:pPr>
        <w:jc w:val="both"/>
        <w:rPr>
          <w:noProof/>
          <w:color w:val="000000" w:themeColor="text1"/>
        </w:rPr>
      </w:pPr>
    </w:p>
    <w:p w14:paraId="6637FF99" w14:textId="77777777" w:rsidR="00764773" w:rsidRPr="001C44A6" w:rsidRDefault="00764773" w:rsidP="0023653B">
      <w:pPr>
        <w:jc w:val="both"/>
      </w:pPr>
    </w:p>
    <w:p w14:paraId="45F43C96" w14:textId="565D0849" w:rsidR="004D6232" w:rsidRPr="006564AD" w:rsidRDefault="006564AD" w:rsidP="0023653B">
      <w:pPr>
        <w:jc w:val="both"/>
        <w:rPr>
          <w:b/>
          <w:bCs/>
          <w:i/>
          <w:iCs/>
        </w:rPr>
      </w:pPr>
      <w:r w:rsidRPr="006564AD">
        <w:rPr>
          <w:b/>
          <w:bCs/>
          <w:i/>
          <w:iCs/>
        </w:rPr>
        <w:t>In a few sentences, explain whether the project has had a positive human impact. May include anecdotal stories about the project’s positive effect on the people’s lives. Include direct quotes where possible or weblinks to strategic communications pieces. (</w:t>
      </w:r>
      <w:proofErr w:type="gramStart"/>
      <w:r w:rsidRPr="006564AD">
        <w:rPr>
          <w:b/>
          <w:bCs/>
          <w:i/>
          <w:iCs/>
        </w:rPr>
        <w:t>2000 character</w:t>
      </w:r>
      <w:proofErr w:type="gramEnd"/>
      <w:r w:rsidRPr="006564AD">
        <w:rPr>
          <w:b/>
          <w:bCs/>
          <w:i/>
          <w:iCs/>
        </w:rPr>
        <w:t xml:space="preserve"> limit):</w:t>
      </w:r>
    </w:p>
    <w:p w14:paraId="4A13BDBF" w14:textId="77777777" w:rsidR="006564AD" w:rsidRPr="001C44A6" w:rsidRDefault="006564AD" w:rsidP="0023653B">
      <w:pPr>
        <w:jc w:val="both"/>
      </w:pPr>
    </w:p>
    <w:p w14:paraId="51D5163E" w14:textId="30278F5F" w:rsidR="00CE654C" w:rsidRDefault="00CE654C" w:rsidP="00CE654C">
      <w:pPr>
        <w:jc w:val="both"/>
      </w:pPr>
      <w:r w:rsidRPr="001C44A6">
        <w:t xml:space="preserve">Although it is early to cultivate any sustainable impact, the </w:t>
      </w:r>
      <w:r>
        <w:t>four</w:t>
      </w:r>
      <w:r w:rsidRPr="001C44A6">
        <w:t xml:space="preserve"> workshops that UNFPA has organized left </w:t>
      </w:r>
      <w:r w:rsidR="00AF74DF">
        <w:t xml:space="preserve">some </w:t>
      </w:r>
      <w:r w:rsidRPr="001C44A6">
        <w:t xml:space="preserve">positive impact. </w:t>
      </w:r>
      <w:r>
        <w:t xml:space="preserve">In the last training that UNFPA organized for </w:t>
      </w:r>
      <w:r>
        <w:lastRenderedPageBreak/>
        <w:t>young journalists in the Sirte, one of the participants describes his experience: “I was really pleased with the training about managing dialogue and communication with the public. Youth as agent of change can be a reckoning force to establish peace in local communities” said Khalid Youssef, Sirte. The training was aimed at strengthening journalists’ capacity from a vocational perspective, as well as to train them on concepts such as impartiality, which ultimately contribute to peacebuilding in Libya. In the four trainings that UNFPA organized, p</w:t>
      </w:r>
      <w:r w:rsidRPr="001C44A6">
        <w:t xml:space="preserve">articipants not only expressed their satisfaction of the training content and delivery, they </w:t>
      </w:r>
      <w:r>
        <w:t>reported to</w:t>
      </w:r>
      <w:r w:rsidRPr="001C44A6">
        <w:t xml:space="preserve"> UNFPA that it is their first time receiving a training even though they have been activists for years in the city. </w:t>
      </w:r>
    </w:p>
    <w:p w14:paraId="358D5907" w14:textId="77777777" w:rsidR="004D6232" w:rsidRPr="001C44A6" w:rsidRDefault="004D6232" w:rsidP="0023653B">
      <w:pPr>
        <w:jc w:val="both"/>
      </w:pPr>
    </w:p>
    <w:p w14:paraId="567DC207" w14:textId="4109302A" w:rsidR="001C292E" w:rsidRDefault="130AFAC5" w:rsidP="00F41874">
      <w:pPr>
        <w:ind w:right="-154"/>
        <w:jc w:val="both"/>
        <w:rPr>
          <w:lang w:val="en"/>
        </w:rPr>
      </w:pPr>
      <w:r w:rsidRPr="699A6768">
        <w:rPr>
          <w:lang w:val="en"/>
        </w:rPr>
        <w:t>As a result of the established volleyball club, the sport was revived and revitalized in the city after years of neglect. UNICEF’s implementing partner organized a volleyball tournament during the holy month of Ramadan which gathered audience from all age groups, enhancing community participation. Furthermore, those interested in volleyball took steps to officially revive the sport in the municipality of Sirte to give adolescents the chance to regularly participate in the sport</w:t>
      </w:r>
      <w:r w:rsidR="00D25CCB">
        <w:rPr>
          <w:lang w:val="en"/>
        </w:rPr>
        <w:t xml:space="preserve"> </w:t>
      </w:r>
      <w:r w:rsidRPr="699A6768">
        <w:rPr>
          <w:lang w:val="en"/>
        </w:rPr>
        <w:t xml:space="preserve">to increase their </w:t>
      </w:r>
      <w:r w:rsidR="6B21E39D" w:rsidRPr="699A6768">
        <w:rPr>
          <w:lang w:val="en"/>
        </w:rPr>
        <w:t xml:space="preserve">positive </w:t>
      </w:r>
      <w:r w:rsidRPr="699A6768">
        <w:rPr>
          <w:lang w:val="en"/>
        </w:rPr>
        <w:t>engagement</w:t>
      </w:r>
      <w:r w:rsidR="6BA04320" w:rsidRPr="699A6768">
        <w:rPr>
          <w:lang w:val="en"/>
        </w:rPr>
        <w:t xml:space="preserve"> in society</w:t>
      </w:r>
      <w:r w:rsidR="00D25CCB">
        <w:rPr>
          <w:lang w:val="en"/>
        </w:rPr>
        <w:t>.</w:t>
      </w:r>
      <w:r w:rsidR="6BA04320" w:rsidRPr="699A6768">
        <w:rPr>
          <w:lang w:val="en"/>
        </w:rPr>
        <w:t xml:space="preserve"> </w:t>
      </w:r>
      <w:r w:rsidR="00D25CCB">
        <w:rPr>
          <w:lang w:val="en"/>
        </w:rPr>
        <w:t>I</w:t>
      </w:r>
      <w:r w:rsidR="6BA04320" w:rsidRPr="699A6768">
        <w:rPr>
          <w:lang w:val="en"/>
        </w:rPr>
        <w:t>n addition</w:t>
      </w:r>
      <w:r w:rsidR="00D25CCB">
        <w:rPr>
          <w:lang w:val="en"/>
        </w:rPr>
        <w:t>, this gives</w:t>
      </w:r>
      <w:r w:rsidR="7746824B" w:rsidRPr="699A6768">
        <w:rPr>
          <w:lang w:val="en"/>
        </w:rPr>
        <w:t xml:space="preserve"> them</w:t>
      </w:r>
      <w:r w:rsidR="7CEC0F0E" w:rsidRPr="699A6768">
        <w:rPr>
          <w:lang w:val="en"/>
        </w:rPr>
        <w:t xml:space="preserve"> the opportunity</w:t>
      </w:r>
      <w:r w:rsidR="00D25CCB">
        <w:rPr>
          <w:lang w:val="en"/>
        </w:rPr>
        <w:t xml:space="preserve"> </w:t>
      </w:r>
      <w:r w:rsidR="540340E9" w:rsidRPr="699A6768">
        <w:rPr>
          <w:lang w:val="en"/>
        </w:rPr>
        <w:t>to use th</w:t>
      </w:r>
      <w:r w:rsidR="7B59B9FE" w:rsidRPr="699A6768">
        <w:rPr>
          <w:lang w:val="en"/>
        </w:rPr>
        <w:t>ei</w:t>
      </w:r>
      <w:r w:rsidR="540340E9" w:rsidRPr="699A6768">
        <w:rPr>
          <w:lang w:val="en"/>
        </w:rPr>
        <w:t xml:space="preserve">r time and </w:t>
      </w:r>
      <w:r w:rsidR="0099EDDA" w:rsidRPr="699A6768">
        <w:rPr>
          <w:lang w:val="en"/>
        </w:rPr>
        <w:t xml:space="preserve">energy </w:t>
      </w:r>
      <w:r w:rsidR="2A7F3B63" w:rsidRPr="699A6768">
        <w:rPr>
          <w:lang w:val="en"/>
        </w:rPr>
        <w:t xml:space="preserve">in </w:t>
      </w:r>
      <w:r w:rsidR="0069293B">
        <w:rPr>
          <w:lang w:val="en"/>
        </w:rPr>
        <w:t>playing</w:t>
      </w:r>
      <w:r w:rsidR="2A7F3B63" w:rsidRPr="699A6768">
        <w:rPr>
          <w:lang w:val="en"/>
        </w:rPr>
        <w:t xml:space="preserve"> sport</w:t>
      </w:r>
      <w:r w:rsidR="0069293B">
        <w:rPr>
          <w:lang w:val="en"/>
        </w:rPr>
        <w:t>s</w:t>
      </w:r>
      <w:r w:rsidR="2A7F3B63" w:rsidRPr="699A6768">
        <w:rPr>
          <w:lang w:val="en"/>
        </w:rPr>
        <w:t xml:space="preserve"> </w:t>
      </w:r>
      <w:r w:rsidR="0069293B">
        <w:rPr>
          <w:lang w:val="en"/>
        </w:rPr>
        <w:t>which</w:t>
      </w:r>
      <w:r w:rsidR="2A7F3B63" w:rsidRPr="699A6768">
        <w:rPr>
          <w:lang w:val="en"/>
        </w:rPr>
        <w:t xml:space="preserve"> </w:t>
      </w:r>
      <w:r w:rsidR="0069293B">
        <w:rPr>
          <w:lang w:val="en"/>
        </w:rPr>
        <w:t>decreases</w:t>
      </w:r>
      <w:r w:rsidR="2A7F3B63" w:rsidRPr="699A6768">
        <w:rPr>
          <w:lang w:val="en"/>
        </w:rPr>
        <w:t xml:space="preserve"> the probability</w:t>
      </w:r>
      <w:r w:rsidR="00FD6965">
        <w:rPr>
          <w:lang w:val="en"/>
        </w:rPr>
        <w:t xml:space="preserve"> </w:t>
      </w:r>
      <w:r w:rsidR="2A7F3B63" w:rsidRPr="699A6768">
        <w:rPr>
          <w:lang w:val="en"/>
        </w:rPr>
        <w:t xml:space="preserve">of </w:t>
      </w:r>
      <w:r w:rsidR="49CF520C" w:rsidRPr="699A6768">
        <w:rPr>
          <w:lang w:val="en"/>
        </w:rPr>
        <w:t>their</w:t>
      </w:r>
      <w:r w:rsidR="2A7F3B63" w:rsidRPr="699A6768">
        <w:rPr>
          <w:lang w:val="en"/>
        </w:rPr>
        <w:t xml:space="preserve"> </w:t>
      </w:r>
      <w:r w:rsidR="74A70B8A" w:rsidRPr="699A6768">
        <w:rPr>
          <w:lang w:val="en"/>
        </w:rPr>
        <w:t>engagement</w:t>
      </w:r>
      <w:r w:rsidR="2A7F3B63" w:rsidRPr="699A6768">
        <w:rPr>
          <w:lang w:val="en"/>
        </w:rPr>
        <w:t xml:space="preserve"> </w:t>
      </w:r>
      <w:r w:rsidR="77218F37" w:rsidRPr="699A6768">
        <w:rPr>
          <w:lang w:val="en"/>
        </w:rPr>
        <w:t xml:space="preserve">in risky </w:t>
      </w:r>
      <w:r w:rsidR="79CD4A9B" w:rsidRPr="699A6768">
        <w:rPr>
          <w:lang w:val="en"/>
        </w:rPr>
        <w:t>behaviors,</w:t>
      </w:r>
      <w:r w:rsidR="0069293B">
        <w:rPr>
          <w:lang w:val="en"/>
        </w:rPr>
        <w:t xml:space="preserve"> and</w:t>
      </w:r>
      <w:r w:rsidR="79CD4A9B" w:rsidRPr="699A6768">
        <w:rPr>
          <w:lang w:val="en"/>
        </w:rPr>
        <w:t xml:space="preserve"> as</w:t>
      </w:r>
      <w:r w:rsidR="6BA04320" w:rsidRPr="699A6768">
        <w:rPr>
          <w:lang w:val="en"/>
        </w:rPr>
        <w:t xml:space="preserve"> </w:t>
      </w:r>
      <w:r w:rsidR="79CD4A9B" w:rsidRPr="699A6768">
        <w:rPr>
          <w:lang w:val="en"/>
        </w:rPr>
        <w:t>a result</w:t>
      </w:r>
      <w:r w:rsidR="0069293B">
        <w:rPr>
          <w:lang w:val="en"/>
        </w:rPr>
        <w:t>,</w:t>
      </w:r>
      <w:r w:rsidR="79CD4A9B" w:rsidRPr="699A6768">
        <w:rPr>
          <w:lang w:val="en"/>
        </w:rPr>
        <w:t xml:space="preserve"> </w:t>
      </w:r>
      <w:r w:rsidR="00FD6965">
        <w:rPr>
          <w:lang w:val="en"/>
        </w:rPr>
        <w:t>strengthening s</w:t>
      </w:r>
      <w:r w:rsidR="79CD4A9B" w:rsidRPr="699A6768">
        <w:rPr>
          <w:lang w:val="en"/>
        </w:rPr>
        <w:t>ocial cohesion</w:t>
      </w:r>
      <w:r w:rsidR="00FD6965">
        <w:rPr>
          <w:lang w:val="en"/>
        </w:rPr>
        <w:t xml:space="preserve">, their </w:t>
      </w:r>
      <w:r w:rsidRPr="699A6768">
        <w:rPr>
          <w:lang w:val="en"/>
        </w:rPr>
        <w:t xml:space="preserve">wellbeing and healthy development. </w:t>
      </w:r>
    </w:p>
    <w:p w14:paraId="3189766A" w14:textId="77777777" w:rsidR="001C292E" w:rsidRDefault="001C292E" w:rsidP="001C292E">
      <w:pPr>
        <w:ind w:left="-810" w:right="-154"/>
        <w:rPr>
          <w:lang w:val="en"/>
        </w:rPr>
      </w:pPr>
    </w:p>
    <w:p w14:paraId="01907B41" w14:textId="771C6D4C" w:rsidR="001C292E" w:rsidRDefault="001C292E" w:rsidP="001C292E">
      <w:pPr>
        <w:ind w:right="-154"/>
        <w:rPr>
          <w:lang w:val="en"/>
        </w:rPr>
      </w:pPr>
      <w:r>
        <w:rPr>
          <w:lang w:val="en"/>
        </w:rPr>
        <w:t>The b</w:t>
      </w:r>
      <w:r w:rsidRPr="00A345F1">
        <w:rPr>
          <w:lang w:val="en"/>
        </w:rPr>
        <w:t xml:space="preserve">elow </w:t>
      </w:r>
      <w:r w:rsidRPr="08E1AE4C">
        <w:rPr>
          <w:lang w:val="en"/>
        </w:rPr>
        <w:t xml:space="preserve">two </w:t>
      </w:r>
      <w:r w:rsidRPr="41B62510">
        <w:rPr>
          <w:lang w:val="en"/>
        </w:rPr>
        <w:t>links</w:t>
      </w:r>
      <w:r w:rsidRPr="46836F15">
        <w:rPr>
          <w:lang w:val="en"/>
        </w:rPr>
        <w:t xml:space="preserve"> </w:t>
      </w:r>
      <w:r w:rsidRPr="2C6CD2A8">
        <w:rPr>
          <w:lang w:val="en"/>
        </w:rPr>
        <w:t>document</w:t>
      </w:r>
      <w:r>
        <w:rPr>
          <w:lang w:val="en"/>
        </w:rPr>
        <w:t xml:space="preserve"> </w:t>
      </w:r>
      <w:r w:rsidRPr="25DE747A">
        <w:rPr>
          <w:lang w:val="en"/>
        </w:rPr>
        <w:t xml:space="preserve">the </w:t>
      </w:r>
      <w:r w:rsidRPr="091C5038">
        <w:rPr>
          <w:lang w:val="en"/>
        </w:rPr>
        <w:t>to</w:t>
      </w:r>
      <w:r>
        <w:rPr>
          <w:lang w:val="en"/>
        </w:rPr>
        <w:t>u</w:t>
      </w:r>
      <w:r w:rsidRPr="091C5038">
        <w:rPr>
          <w:lang w:val="en"/>
        </w:rPr>
        <w:t>r</w:t>
      </w:r>
      <w:r>
        <w:rPr>
          <w:lang w:val="en"/>
        </w:rPr>
        <w:t>na</w:t>
      </w:r>
      <w:r w:rsidRPr="091C5038">
        <w:rPr>
          <w:lang w:val="en"/>
        </w:rPr>
        <w:t xml:space="preserve">ment </w:t>
      </w:r>
      <w:r w:rsidRPr="1DD528FD">
        <w:rPr>
          <w:lang w:val="en"/>
        </w:rPr>
        <w:t xml:space="preserve">and the meeting with </w:t>
      </w:r>
      <w:r w:rsidRPr="2DC3AC1A">
        <w:rPr>
          <w:lang w:val="en"/>
        </w:rPr>
        <w:t>the</w:t>
      </w:r>
      <w:r>
        <w:rPr>
          <w:lang w:val="en"/>
        </w:rPr>
        <w:t xml:space="preserve"> municipality’s</w:t>
      </w:r>
      <w:r w:rsidRPr="2DC3AC1A">
        <w:rPr>
          <w:lang w:val="en"/>
        </w:rPr>
        <w:t xml:space="preserve"> sport officials</w:t>
      </w:r>
      <w:r>
        <w:rPr>
          <w:lang w:val="en"/>
        </w:rPr>
        <w:t>.</w:t>
      </w:r>
    </w:p>
    <w:p w14:paraId="1ED52FAD" w14:textId="77777777" w:rsidR="001C292E" w:rsidRDefault="001C292E" w:rsidP="001C292E">
      <w:pPr>
        <w:ind w:right="-154"/>
        <w:rPr>
          <w:lang w:val="en"/>
        </w:rPr>
      </w:pPr>
    </w:p>
    <w:p w14:paraId="7392C920" w14:textId="77777777" w:rsidR="001C292E" w:rsidRDefault="00D92BF9" w:rsidP="001C292E">
      <w:pPr>
        <w:ind w:right="-154"/>
        <w:rPr>
          <w:lang w:val="en"/>
        </w:rPr>
      </w:pPr>
      <w:hyperlink r:id="rId14" w:history="1">
        <w:r w:rsidR="001C292E" w:rsidRPr="00257E6A">
          <w:rPr>
            <w:rStyle w:val="Hyperlink"/>
            <w:lang w:val="en"/>
          </w:rPr>
          <w:t>Tournament</w:t>
        </w:r>
      </w:hyperlink>
    </w:p>
    <w:p w14:paraId="613ACEB1" w14:textId="77777777" w:rsidR="001C292E" w:rsidRPr="00863B3B" w:rsidRDefault="001C292E" w:rsidP="001C292E">
      <w:pPr>
        <w:ind w:right="-154"/>
        <w:rPr>
          <w:rStyle w:val="Hyperlink"/>
          <w:lang w:val="en-US"/>
        </w:rPr>
      </w:pPr>
    </w:p>
    <w:p w14:paraId="28183A7D" w14:textId="77777777" w:rsidR="001C292E" w:rsidRPr="00863B3B" w:rsidRDefault="00D92BF9" w:rsidP="001C292E">
      <w:pPr>
        <w:ind w:right="-154"/>
        <w:rPr>
          <w:rStyle w:val="Hyperlink"/>
          <w:color w:val="auto"/>
          <w:u w:val="none"/>
          <w:lang w:val="en-US"/>
        </w:rPr>
      </w:pPr>
      <w:hyperlink r:id="rId15" w:history="1">
        <w:r w:rsidR="001C292E" w:rsidRPr="00863B3B">
          <w:rPr>
            <w:rStyle w:val="Hyperlink"/>
            <w:lang w:val="en-US"/>
          </w:rPr>
          <w:t>Meeting</w:t>
        </w:r>
      </w:hyperlink>
    </w:p>
    <w:p w14:paraId="44888D40" w14:textId="77777777" w:rsidR="001C292E" w:rsidRPr="00627A1C" w:rsidRDefault="001C292E" w:rsidP="001C292E">
      <w:pPr>
        <w:ind w:left="810"/>
      </w:pPr>
    </w:p>
    <w:p w14:paraId="48C15E7E" w14:textId="6F372075" w:rsidR="00DD73D4" w:rsidRDefault="063428AE" w:rsidP="00E2391F">
      <w:pPr>
        <w:jc w:val="both"/>
        <w:rPr>
          <w:lang w:val="en"/>
        </w:rPr>
      </w:pPr>
      <w:r w:rsidRPr="00BC60CA">
        <w:rPr>
          <w:lang w:val="en"/>
        </w:rPr>
        <w:t xml:space="preserve">The below </w:t>
      </w:r>
      <w:r w:rsidR="00635125">
        <w:rPr>
          <w:lang w:val="en"/>
        </w:rPr>
        <w:t>stories are</w:t>
      </w:r>
      <w:r w:rsidRPr="00BC60CA">
        <w:rPr>
          <w:lang w:val="en"/>
        </w:rPr>
        <w:t xml:space="preserve"> of young </w:t>
      </w:r>
      <w:r w:rsidR="09FF9519" w:rsidRPr="0DC6E535">
        <w:rPr>
          <w:lang w:val="en"/>
        </w:rPr>
        <w:t>people</w:t>
      </w:r>
      <w:r w:rsidRPr="00BC60CA">
        <w:rPr>
          <w:lang w:val="en"/>
        </w:rPr>
        <w:t xml:space="preserve"> who </w:t>
      </w:r>
      <w:r w:rsidR="3EDCC8E7" w:rsidRPr="4950C992">
        <w:rPr>
          <w:lang w:val="en"/>
        </w:rPr>
        <w:t>benefited</w:t>
      </w:r>
      <w:r w:rsidR="7AAAD9EA" w:rsidRPr="0DC6E535">
        <w:rPr>
          <w:lang w:val="en"/>
        </w:rPr>
        <w:t xml:space="preserve"> </w:t>
      </w:r>
      <w:r w:rsidR="7AAAD9EA" w:rsidRPr="51BDF5D7">
        <w:rPr>
          <w:lang w:val="en"/>
        </w:rPr>
        <w:t xml:space="preserve">from </w:t>
      </w:r>
      <w:r w:rsidR="00847D50">
        <w:rPr>
          <w:lang w:val="en"/>
        </w:rPr>
        <w:t xml:space="preserve">the </w:t>
      </w:r>
      <w:r w:rsidRPr="00BC60CA">
        <w:rPr>
          <w:lang w:val="en"/>
        </w:rPr>
        <w:t>life-skills</w:t>
      </w:r>
      <w:r w:rsidR="127DFD30" w:rsidRPr="65E9220E">
        <w:rPr>
          <w:lang w:val="en"/>
        </w:rPr>
        <w:t xml:space="preserve"> </w:t>
      </w:r>
      <w:r w:rsidR="0D102CA6" w:rsidRPr="11F87379">
        <w:rPr>
          <w:lang w:val="en"/>
        </w:rPr>
        <w:t>training</w:t>
      </w:r>
      <w:r w:rsidR="00635125">
        <w:rPr>
          <w:lang w:val="en"/>
        </w:rPr>
        <w:t>s</w:t>
      </w:r>
      <w:r w:rsidR="127DFD30" w:rsidRPr="151AA713">
        <w:rPr>
          <w:lang w:val="en"/>
        </w:rPr>
        <w:t xml:space="preserve"> through non-</w:t>
      </w:r>
      <w:r w:rsidR="42661280" w:rsidRPr="11F87379">
        <w:rPr>
          <w:lang w:val="en"/>
        </w:rPr>
        <w:t>competitive</w:t>
      </w:r>
      <w:r w:rsidR="127DFD30" w:rsidRPr="151AA713">
        <w:rPr>
          <w:lang w:val="en"/>
        </w:rPr>
        <w:t xml:space="preserve"> </w:t>
      </w:r>
      <w:r w:rsidR="127DFD30" w:rsidRPr="248F1663">
        <w:rPr>
          <w:lang w:val="en"/>
        </w:rPr>
        <w:t>sport</w:t>
      </w:r>
      <w:r w:rsidR="00847D50">
        <w:rPr>
          <w:lang w:val="en"/>
        </w:rPr>
        <w:t>s</w:t>
      </w:r>
      <w:r w:rsidR="00901295">
        <w:rPr>
          <w:lang w:val="en"/>
        </w:rPr>
        <w:t xml:space="preserve"> and</w:t>
      </w:r>
      <w:r w:rsidR="127DFD30" w:rsidRPr="248F1663">
        <w:rPr>
          <w:lang w:val="en"/>
        </w:rPr>
        <w:t xml:space="preserve"> </w:t>
      </w:r>
      <w:r w:rsidR="127DFD30" w:rsidRPr="45A043F3">
        <w:rPr>
          <w:lang w:val="en"/>
        </w:rPr>
        <w:t xml:space="preserve">art </w:t>
      </w:r>
      <w:r w:rsidR="127DFD30" w:rsidRPr="5897A3E8">
        <w:rPr>
          <w:lang w:val="en"/>
        </w:rPr>
        <w:t>clubs</w:t>
      </w:r>
      <w:r w:rsidR="0D10C41E" w:rsidRPr="6FBC2DFA">
        <w:rPr>
          <w:lang w:val="en"/>
        </w:rPr>
        <w:t xml:space="preserve">, </w:t>
      </w:r>
      <w:r w:rsidR="0D10C41E" w:rsidRPr="445F9D86">
        <w:rPr>
          <w:lang w:val="en"/>
        </w:rPr>
        <w:t>th</w:t>
      </w:r>
      <w:r w:rsidR="6926DF60" w:rsidRPr="445F9D86">
        <w:rPr>
          <w:lang w:val="en"/>
        </w:rPr>
        <w:t>e</w:t>
      </w:r>
      <w:r w:rsidR="6926DF60" w:rsidRPr="4950C992">
        <w:rPr>
          <w:lang w:val="en"/>
        </w:rPr>
        <w:t xml:space="preserve"> </w:t>
      </w:r>
      <w:r w:rsidR="6926DF60" w:rsidRPr="6C511DF6">
        <w:rPr>
          <w:lang w:val="en"/>
        </w:rPr>
        <w:t>trainin</w:t>
      </w:r>
      <w:r w:rsidR="3ED54103" w:rsidRPr="6C511DF6">
        <w:rPr>
          <w:lang w:val="en"/>
        </w:rPr>
        <w:t>g</w:t>
      </w:r>
      <w:r w:rsidR="00901295">
        <w:rPr>
          <w:lang w:val="en"/>
        </w:rPr>
        <w:t>s</w:t>
      </w:r>
      <w:r w:rsidR="6926DF60" w:rsidRPr="5F9F7E6B">
        <w:rPr>
          <w:lang w:val="en"/>
        </w:rPr>
        <w:t xml:space="preserve"> </w:t>
      </w:r>
      <w:r w:rsidR="3B76FBB3" w:rsidRPr="445F9D86">
        <w:rPr>
          <w:lang w:val="en"/>
        </w:rPr>
        <w:t xml:space="preserve">aim is to </w:t>
      </w:r>
      <w:r w:rsidR="6926DF60" w:rsidRPr="56CDA715">
        <w:rPr>
          <w:lang w:val="en"/>
        </w:rPr>
        <w:t xml:space="preserve">build the </w:t>
      </w:r>
      <w:r w:rsidR="3FEF75B3" w:rsidRPr="4F2A6970">
        <w:rPr>
          <w:lang w:val="en"/>
        </w:rPr>
        <w:t>resilience</w:t>
      </w:r>
      <w:r w:rsidR="6926DF60" w:rsidRPr="6C511DF6">
        <w:rPr>
          <w:lang w:val="en"/>
        </w:rPr>
        <w:t xml:space="preserve"> </w:t>
      </w:r>
      <w:r w:rsidR="354DE00E" w:rsidRPr="445F9D86">
        <w:rPr>
          <w:lang w:val="en"/>
        </w:rPr>
        <w:t>of</w:t>
      </w:r>
      <w:r w:rsidR="0D10C41E" w:rsidRPr="6FBC2DFA">
        <w:rPr>
          <w:lang w:val="en"/>
        </w:rPr>
        <w:t xml:space="preserve"> </w:t>
      </w:r>
      <w:r w:rsidR="354DE00E" w:rsidRPr="33FDF708">
        <w:rPr>
          <w:lang w:val="en"/>
        </w:rPr>
        <w:t xml:space="preserve">young </w:t>
      </w:r>
      <w:r w:rsidR="2C3D6ABD" w:rsidRPr="4F2A6970">
        <w:rPr>
          <w:lang w:val="en"/>
        </w:rPr>
        <w:t>people</w:t>
      </w:r>
      <w:r w:rsidR="354DE00E" w:rsidRPr="33FDF708">
        <w:rPr>
          <w:lang w:val="en"/>
        </w:rPr>
        <w:t xml:space="preserve"> </w:t>
      </w:r>
      <w:r w:rsidR="00901295">
        <w:rPr>
          <w:lang w:val="en"/>
        </w:rPr>
        <w:t xml:space="preserve">provide </w:t>
      </w:r>
      <w:r w:rsidR="354DE00E" w:rsidRPr="33FDF708">
        <w:rPr>
          <w:lang w:val="en"/>
        </w:rPr>
        <w:t xml:space="preserve">them </w:t>
      </w:r>
      <w:r w:rsidR="00901295">
        <w:rPr>
          <w:lang w:val="en"/>
        </w:rPr>
        <w:t xml:space="preserve">with </w:t>
      </w:r>
      <w:r w:rsidR="354DE00E" w:rsidRPr="33FDF708">
        <w:rPr>
          <w:lang w:val="en"/>
        </w:rPr>
        <w:t xml:space="preserve">the </w:t>
      </w:r>
      <w:r w:rsidR="78B7DAA9" w:rsidRPr="215DD684">
        <w:rPr>
          <w:lang w:val="en"/>
        </w:rPr>
        <w:t>opportunity</w:t>
      </w:r>
      <w:r w:rsidR="354DE00E" w:rsidRPr="33FDF708">
        <w:rPr>
          <w:lang w:val="en"/>
        </w:rPr>
        <w:t xml:space="preserve"> to </w:t>
      </w:r>
      <w:r w:rsidR="354DE00E" w:rsidRPr="725A399E">
        <w:rPr>
          <w:lang w:val="en"/>
        </w:rPr>
        <w:t xml:space="preserve">engage </w:t>
      </w:r>
      <w:r w:rsidR="1C4EE7A0" w:rsidRPr="215DD684">
        <w:rPr>
          <w:lang w:val="en"/>
        </w:rPr>
        <w:t>positively</w:t>
      </w:r>
      <w:r w:rsidR="354DE00E" w:rsidRPr="725A399E">
        <w:rPr>
          <w:lang w:val="en"/>
        </w:rPr>
        <w:t xml:space="preserve"> in </w:t>
      </w:r>
      <w:r w:rsidR="614078D0" w:rsidRPr="215DD684">
        <w:rPr>
          <w:lang w:val="en"/>
        </w:rPr>
        <w:t>their</w:t>
      </w:r>
      <w:r w:rsidR="354DE00E" w:rsidRPr="725A399E">
        <w:rPr>
          <w:lang w:val="en"/>
        </w:rPr>
        <w:t xml:space="preserve"> </w:t>
      </w:r>
      <w:r w:rsidR="3D38D92A" w:rsidRPr="334EC65D">
        <w:rPr>
          <w:lang w:val="en"/>
        </w:rPr>
        <w:t>society.</w:t>
      </w:r>
      <w:r w:rsidR="354DE00E" w:rsidRPr="4F2A6970">
        <w:rPr>
          <w:lang w:val="en"/>
        </w:rPr>
        <w:t xml:space="preserve"> </w:t>
      </w:r>
      <w:r w:rsidR="0D10C41E" w:rsidRPr="33FDF708">
        <w:rPr>
          <w:lang w:val="en"/>
        </w:rPr>
        <w:t xml:space="preserve"> </w:t>
      </w:r>
    </w:p>
    <w:p w14:paraId="315DE1EC" w14:textId="60F3D0BD" w:rsidR="00DD73D4" w:rsidRDefault="00DD73D4" w:rsidP="00E2391F">
      <w:pPr>
        <w:jc w:val="both"/>
        <w:rPr>
          <w:lang w:val="en"/>
        </w:rPr>
      </w:pPr>
    </w:p>
    <w:p w14:paraId="50D1C97D" w14:textId="77777777" w:rsidR="001C292E" w:rsidRPr="00644304" w:rsidRDefault="001C292E" w:rsidP="00E2391F">
      <w:pPr>
        <w:jc w:val="both"/>
        <w:rPr>
          <w:lang w:val="en"/>
        </w:rPr>
      </w:pPr>
      <w:r>
        <w:rPr>
          <w:lang w:val="en"/>
        </w:rPr>
        <w:t xml:space="preserve">Rashid is one of the adolescents who benefitted from attending the clubs that provide life-skills and sports activities. He suffers from autism and was initially reluctant about participating in the activities. With the support and guidance of the trainers at the clubs, Rashid overcame his fears and took part in playing sports, making drawings, writing, and participating in conversations with others. He has become one of the most active adolescents at the clubs.  </w:t>
      </w:r>
      <w:hyperlink r:id="rId16" w:history="1">
        <w:r w:rsidRPr="002968D5">
          <w:rPr>
            <w:rStyle w:val="Hyperlink"/>
            <w:lang w:val="en"/>
          </w:rPr>
          <w:t>Link to Rashid’s story.</w:t>
        </w:r>
      </w:hyperlink>
    </w:p>
    <w:p w14:paraId="1B2BACE9" w14:textId="77777777" w:rsidR="001C292E" w:rsidRDefault="001C292E" w:rsidP="00E2391F">
      <w:pPr>
        <w:jc w:val="both"/>
      </w:pPr>
    </w:p>
    <w:p w14:paraId="75951AB7" w14:textId="77777777" w:rsidR="001C292E" w:rsidRDefault="001C292E" w:rsidP="00E2391F">
      <w:pPr>
        <w:jc w:val="both"/>
      </w:pPr>
      <w:proofErr w:type="spellStart"/>
      <w:r>
        <w:t>Belqasem</w:t>
      </w:r>
      <w:proofErr w:type="spellEnd"/>
      <w:r>
        <w:t xml:space="preserve">, Abdullah, Issa and other adolescents who participated in the football club were spotted by a coach who worked at one of the established football clubs in Sirte. The coach was impressed by their abilities and ended up scouting them. </w:t>
      </w:r>
      <w:hyperlink r:id="rId17" w:history="1">
        <w:r w:rsidRPr="005F6A7F">
          <w:rPr>
            <w:rStyle w:val="Hyperlink"/>
          </w:rPr>
          <w:t>Link to story.</w:t>
        </w:r>
      </w:hyperlink>
      <w:r>
        <w:t xml:space="preserve"> </w:t>
      </w:r>
    </w:p>
    <w:p w14:paraId="742EE7E5" w14:textId="77777777" w:rsidR="001C292E" w:rsidRPr="00A9326F" w:rsidRDefault="001C292E" w:rsidP="00E2391F">
      <w:pPr>
        <w:ind w:left="810"/>
        <w:jc w:val="both"/>
      </w:pPr>
    </w:p>
    <w:p w14:paraId="4683417D" w14:textId="77777777" w:rsidR="001C292E" w:rsidRDefault="001C292E" w:rsidP="00E2391F">
      <w:pPr>
        <w:jc w:val="both"/>
        <w:rPr>
          <w:rStyle w:val="Hyperlink"/>
        </w:rPr>
      </w:pPr>
      <w:r>
        <w:t xml:space="preserve">Farah is one of the girls who participated in the art club. She has a strong passion for art and the club allowed her to practice one of her favourite hobbies. Art brings her joy and she was proud to share her artwork with her peers. </w:t>
      </w:r>
      <w:hyperlink r:id="rId18">
        <w:r w:rsidRPr="4B849B7A">
          <w:rPr>
            <w:rStyle w:val="Hyperlink"/>
          </w:rPr>
          <w:t>Link to Farah’s story</w:t>
        </w:r>
      </w:hyperlink>
    </w:p>
    <w:p w14:paraId="215A8516" w14:textId="77777777" w:rsidR="001C292E" w:rsidRPr="001C44A6" w:rsidRDefault="001C292E" w:rsidP="0023653B">
      <w:pPr>
        <w:jc w:val="both"/>
      </w:pPr>
    </w:p>
    <w:p w14:paraId="08773E50" w14:textId="77777777" w:rsidR="00206D45" w:rsidRPr="001C44A6" w:rsidRDefault="00206D45" w:rsidP="0023653B">
      <w:pPr>
        <w:jc w:val="both"/>
        <w:rPr>
          <w:b/>
        </w:rPr>
      </w:pPr>
    </w:p>
    <w:p w14:paraId="619E3770" w14:textId="77777777" w:rsidR="00F5504F" w:rsidRPr="001C44A6" w:rsidRDefault="00206D45" w:rsidP="0023653B">
      <w:pPr>
        <w:jc w:val="both"/>
        <w:rPr>
          <w:b/>
          <w:u w:val="single"/>
        </w:rPr>
      </w:pPr>
      <w:r w:rsidRPr="001C44A6">
        <w:rPr>
          <w:b/>
          <w:u w:val="single"/>
        </w:rPr>
        <w:t xml:space="preserve">PART II: RESULT PROGRESS BY PROJECT OUTCOME </w:t>
      </w:r>
    </w:p>
    <w:p w14:paraId="243656BC" w14:textId="77777777" w:rsidR="003D4CD7" w:rsidRPr="001C44A6" w:rsidRDefault="003D4CD7" w:rsidP="0023653B">
      <w:pPr>
        <w:jc w:val="both"/>
        <w:rPr>
          <w:b/>
          <w:u w:val="single"/>
        </w:rPr>
      </w:pPr>
    </w:p>
    <w:p w14:paraId="53AA26EA" w14:textId="2094E7D5" w:rsidR="005216B2" w:rsidRPr="001C44A6" w:rsidRDefault="007626C9" w:rsidP="0023653B">
      <w:pPr>
        <w:jc w:val="both"/>
        <w:rPr>
          <w:b/>
        </w:rPr>
      </w:pPr>
      <w:r w:rsidRPr="001C44A6">
        <w:rPr>
          <w:b/>
          <w:u w:val="single"/>
        </w:rPr>
        <w:lastRenderedPageBreak/>
        <w:t xml:space="preserve">Outcome </w:t>
      </w:r>
      <w:r w:rsidR="005216B2" w:rsidRPr="001C44A6">
        <w:rPr>
          <w:b/>
          <w:u w:val="single"/>
        </w:rPr>
        <w:t>1:</w:t>
      </w:r>
      <w:r w:rsidR="005216B2" w:rsidRPr="001C44A6">
        <w:rPr>
          <w:b/>
        </w:rPr>
        <w:t xml:space="preserve"> </w:t>
      </w:r>
      <w:r w:rsidR="0067017C" w:rsidRPr="0067017C">
        <w:rPr>
          <w:bCs/>
        </w:rPr>
        <w:t xml:space="preserve">Young men and women, and adolescents </w:t>
      </w:r>
      <w:proofErr w:type="gramStart"/>
      <w:r w:rsidR="0067017C" w:rsidRPr="0067017C">
        <w:rPr>
          <w:bCs/>
        </w:rPr>
        <w:t>are able to</w:t>
      </w:r>
      <w:proofErr w:type="gramEnd"/>
      <w:r w:rsidR="0067017C" w:rsidRPr="0067017C">
        <w:rPr>
          <w:bCs/>
        </w:rPr>
        <w:t xml:space="preserve"> manage psychosocial stress factors and their vulnerability, and to peacefully participate and collaborate in resolving socio- economic challenges with other members of the community in Sirte.</w:t>
      </w:r>
    </w:p>
    <w:p w14:paraId="41A3C253" w14:textId="77777777" w:rsidR="00D3351A" w:rsidRPr="001C44A6" w:rsidRDefault="00D3351A" w:rsidP="0023653B">
      <w:pPr>
        <w:jc w:val="both"/>
        <w:rPr>
          <w:b/>
        </w:rPr>
      </w:pPr>
    </w:p>
    <w:p w14:paraId="52F10A38" w14:textId="77777777" w:rsidR="008952BB" w:rsidRDefault="002E1CED" w:rsidP="0023653B">
      <w:pPr>
        <w:jc w:val="both"/>
      </w:pPr>
      <w:r w:rsidRPr="001C44A6">
        <w:rPr>
          <w:b/>
        </w:rPr>
        <w:t xml:space="preserve">Rate the </w:t>
      </w:r>
      <w:proofErr w:type="gramStart"/>
      <w:r w:rsidR="00A47DDA" w:rsidRPr="001C44A6">
        <w:rPr>
          <w:b/>
        </w:rPr>
        <w:t xml:space="preserve">current </w:t>
      </w:r>
      <w:r w:rsidRPr="001C44A6">
        <w:rPr>
          <w:b/>
        </w:rPr>
        <w:t>status</w:t>
      </w:r>
      <w:proofErr w:type="gramEnd"/>
      <w:r w:rsidRPr="001C44A6">
        <w:rPr>
          <w:b/>
        </w:rPr>
        <w:t xml:space="preserve"> of the </w:t>
      </w:r>
      <w:r w:rsidR="00323ABC" w:rsidRPr="001C44A6">
        <w:rPr>
          <w:b/>
        </w:rPr>
        <w:t>outcome</w:t>
      </w:r>
      <w:r w:rsidR="00764773" w:rsidRPr="001C44A6">
        <w:rPr>
          <w:b/>
        </w:rPr>
        <w:t xml:space="preserve"> progress</w:t>
      </w:r>
      <w:r w:rsidRPr="001C44A6">
        <w:rPr>
          <w:b/>
        </w:rPr>
        <w:t xml:space="preserve">: </w:t>
      </w:r>
      <w:r w:rsidR="00AC6824">
        <w:t>on track</w:t>
      </w:r>
    </w:p>
    <w:p w14:paraId="2303F85A" w14:textId="77777777" w:rsidR="008952BB" w:rsidRDefault="008952BB" w:rsidP="0023653B">
      <w:pPr>
        <w:jc w:val="both"/>
      </w:pPr>
    </w:p>
    <w:p w14:paraId="7AD1CAEE" w14:textId="733E9CD5" w:rsidR="00627A1C" w:rsidRPr="001C44A6" w:rsidRDefault="003235DF" w:rsidP="0023653B">
      <w:pPr>
        <w:jc w:val="both"/>
        <w:rPr>
          <w:b/>
          <w:bCs/>
        </w:rPr>
      </w:pPr>
      <w:r w:rsidRPr="001C44A6">
        <w:rPr>
          <w:b/>
        </w:rPr>
        <w:t>Progress summary:</w:t>
      </w:r>
    </w:p>
    <w:p w14:paraId="2A846C68" w14:textId="6AEB7356" w:rsidR="09988774" w:rsidRDefault="09988774" w:rsidP="0023653B">
      <w:pPr>
        <w:jc w:val="both"/>
        <w:rPr>
          <w:b/>
          <w:bCs/>
          <w:noProof/>
        </w:rPr>
      </w:pPr>
    </w:p>
    <w:p w14:paraId="7F04062E" w14:textId="3DA728A0" w:rsidR="00A90E8F" w:rsidRPr="00E2391F" w:rsidRDefault="00A90E8F" w:rsidP="00E2391F">
      <w:pPr>
        <w:jc w:val="both"/>
        <w:rPr>
          <w:iCs/>
        </w:rPr>
      </w:pPr>
      <w:r>
        <w:rPr>
          <w:iCs/>
        </w:rPr>
        <w:t xml:space="preserve">UNFPA has so far trained 188 young people in Sirte on different practical topics such as strategic planning, report writing, and journalism. Nearly half of those trainees were female, which is a high figure in a conservative city like Sirte. </w:t>
      </w:r>
      <w:r w:rsidRPr="0074217C">
        <w:t xml:space="preserve">UNFPA </w:t>
      </w:r>
      <w:r w:rsidR="00E2391F">
        <w:t xml:space="preserve">also </w:t>
      </w:r>
      <w:r>
        <w:t>organized an awarding ceremony for six young journalists in Sirte who won the six microgrants to launch media campaigns promoting peace and the role of young people. The City Mayor and the Dean of Sirte University attended the ceremony and pledged their support to facilitate the launching of these campaigns. Furthermore, t</w:t>
      </w:r>
      <w:r w:rsidRPr="0074217C">
        <w:t>hrough its local partner, Tracks Organization for Peace and Development (TOPD)</w:t>
      </w:r>
      <w:r>
        <w:t xml:space="preserve"> trained 18 young journalist from Sirte on journalism and media reporting</w:t>
      </w:r>
      <w:r w:rsidRPr="0074217C">
        <w:t>.</w:t>
      </w:r>
      <w:r>
        <w:t xml:space="preserve"> UNFPA has several </w:t>
      </w:r>
      <w:r w:rsidR="00E2391F">
        <w:t>meetings</w:t>
      </w:r>
      <w:r>
        <w:t xml:space="preserve"> with the University of Sirte and its students to discuss the idea of setting up a radio inside the university to be used by student. </w:t>
      </w:r>
      <w:r w:rsidRPr="0074217C">
        <w:t xml:space="preserve">   </w:t>
      </w:r>
    </w:p>
    <w:p w14:paraId="6D551B20" w14:textId="06A92654" w:rsidR="001056B0" w:rsidRDefault="001056B0" w:rsidP="0023653B">
      <w:pPr>
        <w:jc w:val="both"/>
        <w:rPr>
          <w:rFonts w:eastAsiaTheme="minorEastAsia"/>
        </w:rPr>
      </w:pPr>
    </w:p>
    <w:p w14:paraId="5E857BB0" w14:textId="1515C226" w:rsidR="00801F18" w:rsidRDefault="00801F18" w:rsidP="00801F18">
      <w:pPr>
        <w:jc w:val="both"/>
        <w:rPr>
          <w:lang w:val="en-US"/>
        </w:rPr>
      </w:pPr>
      <w:r>
        <w:rPr>
          <w:lang w:val="en-US"/>
        </w:rPr>
        <w:t xml:space="preserve">In March and April 2021, WFP trained approximately 350 people in a variety of vocational skills in demand in the city of Sirte, providing food assistance for 1,750 people. The trainings were informed by a </w:t>
      </w:r>
      <w:proofErr w:type="spellStart"/>
      <w:r>
        <w:rPr>
          <w:lang w:val="en-US"/>
        </w:rPr>
        <w:t>labour</w:t>
      </w:r>
      <w:proofErr w:type="spellEnd"/>
      <w:r>
        <w:rPr>
          <w:lang w:val="en-US"/>
        </w:rPr>
        <w:t xml:space="preserve"> market assessment conducted in October 2020, as reported in the 2020 PBF Annual Report. These trainings covered a wide range of skills, from mobile phone repair to heavy machine operating, from a photography course to plastering. These courses are followed by soft skills which train the participants how to manage and market their business. Moreover, a great number of them have already started </w:t>
      </w:r>
      <w:r w:rsidRPr="000F18E4">
        <w:rPr>
          <w:lang w:val="en-US"/>
        </w:rPr>
        <w:t>International Computer Driving License</w:t>
      </w:r>
      <w:r>
        <w:rPr>
          <w:lang w:val="en-US"/>
        </w:rPr>
        <w:t xml:space="preserve"> (ICDL) online courses.</w:t>
      </w:r>
      <w:r w:rsidR="00E2391F">
        <w:rPr>
          <w:lang w:val="en-US"/>
        </w:rPr>
        <w:t xml:space="preserve"> </w:t>
      </w:r>
      <w:r>
        <w:rPr>
          <w:lang w:val="en-US"/>
        </w:rPr>
        <w:t xml:space="preserve">Unemployed and low-income participants were selected through an interview process in February and March 2021 that assessed vulnerability to food insecurity and motivation to work. The first round of food assistance was provided to those who attended at least 80 percent of the trainings </w:t>
      </w:r>
      <w:proofErr w:type="gramStart"/>
      <w:r>
        <w:rPr>
          <w:lang w:val="en-US"/>
        </w:rPr>
        <w:t>in order to</w:t>
      </w:r>
      <w:proofErr w:type="gramEnd"/>
      <w:r>
        <w:rPr>
          <w:lang w:val="en-US"/>
        </w:rPr>
        <w:t xml:space="preserve"> meet immediate food needs. By the end of May, approximately 60 graduates were already working, increasing their household </w:t>
      </w:r>
      <w:proofErr w:type="gramStart"/>
      <w:r>
        <w:rPr>
          <w:lang w:val="en-US"/>
        </w:rPr>
        <w:t>income</w:t>
      </w:r>
      <w:proofErr w:type="gramEnd"/>
      <w:r>
        <w:rPr>
          <w:lang w:val="en-US"/>
        </w:rPr>
        <w:t xml:space="preserve"> and taking the first steps towards resilience and resolving some of the economic challenges faced by vulnerable young people in Sirte.</w:t>
      </w:r>
    </w:p>
    <w:p w14:paraId="2A962C34" w14:textId="77777777" w:rsidR="005526CC" w:rsidRPr="001056B0" w:rsidRDefault="005526CC" w:rsidP="0023653B">
      <w:pPr>
        <w:jc w:val="both"/>
        <w:rPr>
          <w:rFonts w:eastAsia="Calibri"/>
          <w:color w:val="000000" w:themeColor="text1"/>
        </w:rPr>
      </w:pPr>
    </w:p>
    <w:p w14:paraId="7E45FA6E" w14:textId="6B17A57D" w:rsidR="00801F18" w:rsidRDefault="00801F18" w:rsidP="00801F18">
      <w:pPr>
        <w:jc w:val="both"/>
        <w:rPr>
          <w:rFonts w:eastAsia="Calibri"/>
          <w:color w:val="000000" w:themeColor="text1"/>
          <w:lang w:val="en-US"/>
        </w:rPr>
      </w:pPr>
      <w:r w:rsidRPr="00546091">
        <w:rPr>
          <w:rFonts w:eastAsia="Calibri"/>
          <w:color w:val="000000" w:themeColor="text1"/>
        </w:rPr>
        <w:t xml:space="preserve">The Rehabilitation of the Youth </w:t>
      </w:r>
      <w:proofErr w:type="spellStart"/>
      <w:r w:rsidRPr="00546091">
        <w:rPr>
          <w:rFonts w:eastAsia="Calibri"/>
          <w:color w:val="000000" w:themeColor="text1"/>
        </w:rPr>
        <w:t>Center</w:t>
      </w:r>
      <w:proofErr w:type="spellEnd"/>
      <w:r w:rsidRPr="00546091">
        <w:rPr>
          <w:rFonts w:eastAsia="Calibri"/>
          <w:color w:val="000000" w:themeColor="text1"/>
        </w:rPr>
        <w:t xml:space="preserve"> is planned to start by June 2021. All </w:t>
      </w:r>
      <w:r>
        <w:rPr>
          <w:rFonts w:eastAsia="Calibri"/>
          <w:color w:val="000000" w:themeColor="text1"/>
        </w:rPr>
        <w:t xml:space="preserve">preparatory </w:t>
      </w:r>
      <w:r w:rsidRPr="00546091">
        <w:rPr>
          <w:rFonts w:eastAsia="Calibri"/>
          <w:color w:val="000000" w:themeColor="text1"/>
        </w:rPr>
        <w:t>processes have been completed</w:t>
      </w:r>
      <w:r>
        <w:rPr>
          <w:rFonts w:eastAsia="Calibri"/>
          <w:color w:val="000000" w:themeColor="text1"/>
        </w:rPr>
        <w:t xml:space="preserve">, as well as </w:t>
      </w:r>
      <w:r w:rsidRPr="00546091">
        <w:rPr>
          <w:rFonts w:eastAsia="Calibri"/>
          <w:color w:val="000000" w:themeColor="text1"/>
        </w:rPr>
        <w:t xml:space="preserve">the list of the essential items and equipment for the Youth </w:t>
      </w:r>
      <w:proofErr w:type="spellStart"/>
      <w:r w:rsidRPr="00546091">
        <w:rPr>
          <w:rFonts w:eastAsia="Calibri"/>
          <w:color w:val="000000" w:themeColor="text1"/>
        </w:rPr>
        <w:t>Center</w:t>
      </w:r>
      <w:proofErr w:type="spellEnd"/>
      <w:r w:rsidRPr="00546091">
        <w:rPr>
          <w:rFonts w:eastAsia="Calibri"/>
          <w:color w:val="000000" w:themeColor="text1"/>
        </w:rPr>
        <w:t xml:space="preserve"> was also developed and shared with the partners. UNDP is expecting to procure the items once the rehabilitation starts</w:t>
      </w:r>
      <w:r>
        <w:rPr>
          <w:rFonts w:eastAsia="Calibri"/>
          <w:color w:val="000000" w:themeColor="text1"/>
        </w:rPr>
        <w:t>.</w:t>
      </w:r>
    </w:p>
    <w:p w14:paraId="6D18DB8F" w14:textId="6DABF8E1" w:rsidR="001C292E" w:rsidRDefault="001C292E" w:rsidP="0023653B">
      <w:pPr>
        <w:jc w:val="both"/>
        <w:rPr>
          <w:rFonts w:eastAsia="Calibri"/>
          <w:color w:val="000000" w:themeColor="text1"/>
          <w:lang w:val="en-US"/>
        </w:rPr>
      </w:pPr>
    </w:p>
    <w:p w14:paraId="0135478C" w14:textId="5091197B" w:rsidR="00FC0D7C" w:rsidRPr="00FC0D7C" w:rsidRDefault="001C292E" w:rsidP="00E2391F">
      <w:pPr>
        <w:jc w:val="both"/>
      </w:pPr>
      <w:r>
        <w:t xml:space="preserve">Art and journalism clubs were established to provide life-skills and sports activities.  </w:t>
      </w:r>
      <w:r w:rsidRPr="00863B3B">
        <w:t xml:space="preserve">Life-skills activities were launched </w:t>
      </w:r>
      <w:r>
        <w:t>through a</w:t>
      </w:r>
      <w:r w:rsidRPr="00863B3B">
        <w:t xml:space="preserve"> training of trainers (</w:t>
      </w:r>
      <w:proofErr w:type="spellStart"/>
      <w:r w:rsidRPr="00863B3B">
        <w:t>ToT</w:t>
      </w:r>
      <w:proofErr w:type="spellEnd"/>
      <w:r w:rsidRPr="00863B3B">
        <w:t>) for more than 50 trainers on life-skills</w:t>
      </w:r>
      <w:r>
        <w:t>,</w:t>
      </w:r>
      <w:r w:rsidRPr="00863B3B">
        <w:t xml:space="preserve"> </w:t>
      </w:r>
      <w:r>
        <w:t>conducted by</w:t>
      </w:r>
      <w:r w:rsidRPr="00863B3B">
        <w:t xml:space="preserve"> the Arab Institute for Human Rights</w:t>
      </w:r>
      <w:r>
        <w:t xml:space="preserve">, </w:t>
      </w:r>
      <w:r w:rsidRPr="00863B3B">
        <w:t xml:space="preserve">a service provider </w:t>
      </w:r>
      <w:r>
        <w:t>contracted</w:t>
      </w:r>
      <w:r w:rsidRPr="00863B3B">
        <w:t xml:space="preserve"> by UNICEF</w:t>
      </w:r>
      <w:r w:rsidR="651C9B2B">
        <w:t xml:space="preserve"> during late December 2020</w:t>
      </w:r>
      <w:r>
        <w:t>. M</w:t>
      </w:r>
      <w:r w:rsidRPr="00863B3B">
        <w:t>ost of the</w:t>
      </w:r>
      <w:r>
        <w:t>se</w:t>
      </w:r>
      <w:r w:rsidRPr="00863B3B">
        <w:t xml:space="preserve"> trainers </w:t>
      </w:r>
      <w:r>
        <w:t xml:space="preserve">provided </w:t>
      </w:r>
      <w:r w:rsidRPr="00863B3B">
        <w:t>life-skills classes</w:t>
      </w:r>
      <w:r>
        <w:t xml:space="preserve"> at the clubs,</w:t>
      </w:r>
      <w:r w:rsidRPr="00863B3B">
        <w:t xml:space="preserve"> in different parts of the city of Sirte</w:t>
      </w:r>
      <w:r w:rsidR="00FF07AD">
        <w:t>.</w:t>
      </w:r>
      <w:r w:rsidR="00B9441D">
        <w:t xml:space="preserve"> </w:t>
      </w:r>
      <w:r w:rsidR="00AD6CBA">
        <w:t>Adolescents</w:t>
      </w:r>
      <w:r w:rsidR="00B9441D">
        <w:t xml:space="preserve"> will be trained </w:t>
      </w:r>
      <w:r w:rsidR="00AD6CBA">
        <w:t xml:space="preserve">on </w:t>
      </w:r>
      <w:r w:rsidR="005C4F7F">
        <w:t xml:space="preserve">life-skills that include </w:t>
      </w:r>
      <w:r w:rsidR="00AD6CBA">
        <w:t>creativity</w:t>
      </w:r>
      <w:r w:rsidR="005C4F7F">
        <w:t xml:space="preserve">, </w:t>
      </w:r>
      <w:r w:rsidR="00AD6CBA">
        <w:t>critical</w:t>
      </w:r>
      <w:r w:rsidR="005C4F7F">
        <w:t xml:space="preserve"> thinking, problem solving, communication, </w:t>
      </w:r>
      <w:r w:rsidR="00AD6CBA">
        <w:t>resilience</w:t>
      </w:r>
      <w:r w:rsidR="005C4F7F">
        <w:t xml:space="preserve">, </w:t>
      </w:r>
      <w:r w:rsidR="00AD6CBA">
        <w:t xml:space="preserve">teamwork, respect for diversity, cooperation, </w:t>
      </w:r>
      <w:proofErr w:type="gramStart"/>
      <w:r w:rsidR="00AD6CBA">
        <w:t>negotiation</w:t>
      </w:r>
      <w:proofErr w:type="gramEnd"/>
      <w:r w:rsidR="00AD6CBA">
        <w:t xml:space="preserve"> and decision-making. The </w:t>
      </w:r>
      <w:r w:rsidR="00FF07AD">
        <w:t>l</w:t>
      </w:r>
      <w:r w:rsidR="4EFE0BFD">
        <w:t>ife-skills trainings were l</w:t>
      </w:r>
      <w:r w:rsidR="00FF07AD">
        <w:t>aun</w:t>
      </w:r>
      <w:r w:rsidR="4EFE0BFD">
        <w:t xml:space="preserve">ched </w:t>
      </w:r>
      <w:r w:rsidR="00FF07AD">
        <w:t>during the period between</w:t>
      </w:r>
      <w:r w:rsidR="4EFE0BFD">
        <w:t xml:space="preserve"> Ja</w:t>
      </w:r>
      <w:r w:rsidR="00FF07AD">
        <w:t>nuary</w:t>
      </w:r>
      <w:r w:rsidR="00F264F3">
        <w:t xml:space="preserve"> </w:t>
      </w:r>
      <w:r w:rsidR="00E2391F">
        <w:t xml:space="preserve">2021 </w:t>
      </w:r>
      <w:r w:rsidR="00FF07AD">
        <w:t xml:space="preserve">to </w:t>
      </w:r>
      <w:r w:rsidR="77A2D0F8">
        <w:t xml:space="preserve">May </w:t>
      </w:r>
      <w:r w:rsidR="77A2D0F8" w:rsidRPr="00AD6CBA">
        <w:t>2021</w:t>
      </w:r>
      <w:r w:rsidR="00E2391F">
        <w:t>,</w:t>
      </w:r>
      <w:r w:rsidR="77A2D0F8" w:rsidRPr="00AD6CBA">
        <w:t xml:space="preserve"> </w:t>
      </w:r>
      <w:r w:rsidRPr="00AD6CBA">
        <w:t xml:space="preserve">benefiting 360 adolescents (50 </w:t>
      </w:r>
      <w:r w:rsidRPr="00AD6CBA">
        <w:lastRenderedPageBreak/>
        <w:t>per cent females)</w:t>
      </w:r>
      <w:r w:rsidR="00D37983" w:rsidRPr="00AD6CBA">
        <w:t xml:space="preserve"> with </w:t>
      </w:r>
      <w:r w:rsidRPr="00AD6CBA">
        <w:t>50 hours of life-skills training. These included displaced and disabled children. In addition to receiving 50 hours of life</w:t>
      </w:r>
      <w:r w:rsidRPr="00863B3B">
        <w:t>-skills trainings</w:t>
      </w:r>
      <w:r>
        <w:t>,</w:t>
      </w:r>
      <w:r w:rsidRPr="00863B3B">
        <w:t xml:space="preserve"> </w:t>
      </w:r>
      <w:r w:rsidRPr="00584AF1">
        <w:t>440 adolescents (50</w:t>
      </w:r>
      <w:r>
        <w:t xml:space="preserve"> per cent </w:t>
      </w:r>
      <w:r w:rsidRPr="00584AF1">
        <w:t>females) benefited from the non-competitive sports clubs</w:t>
      </w:r>
      <w:r w:rsidR="00187FB2">
        <w:t xml:space="preserve"> (</w:t>
      </w:r>
      <w:r>
        <w:t xml:space="preserve">football, </w:t>
      </w:r>
      <w:r w:rsidR="00E2391F" w:rsidRPr="00584AF1">
        <w:t>basketball,</w:t>
      </w:r>
      <w:r w:rsidRPr="00584AF1">
        <w:t xml:space="preserve"> and volleyball</w:t>
      </w:r>
      <w:r w:rsidR="00187FB2">
        <w:t>).</w:t>
      </w:r>
      <w:r w:rsidR="00187FB2" w:rsidDel="00187FB2">
        <w:t xml:space="preserve"> </w:t>
      </w:r>
    </w:p>
    <w:p w14:paraId="082A82F5" w14:textId="755BB49E" w:rsidR="037A70E4" w:rsidRDefault="037A70E4" w:rsidP="037A70E4"/>
    <w:p w14:paraId="7545020E" w14:textId="3E7D4F6F" w:rsidR="0C7AD694" w:rsidRPr="00E450C3" w:rsidRDefault="0C7AD694" w:rsidP="00E2391F">
      <w:pPr>
        <w:spacing w:line="257" w:lineRule="auto"/>
        <w:jc w:val="both"/>
      </w:pPr>
      <w:r w:rsidRPr="00E450C3">
        <w:t xml:space="preserve">The establishment of a Young Family Protection Unit (YFPU) (officially known as the Family Child Protection Unit but in this project referred to as the YFPU) has been delayed, </w:t>
      </w:r>
      <w:r w:rsidR="00E2391F">
        <w:t>mostly due</w:t>
      </w:r>
      <w:r w:rsidRPr="00E450C3">
        <w:t xml:space="preserve"> to COVID</w:t>
      </w:r>
      <w:r w:rsidR="00E2391F">
        <w:t>-</w:t>
      </w:r>
      <w:r w:rsidRPr="00E450C3">
        <w:t xml:space="preserve">19 and </w:t>
      </w:r>
      <w:r w:rsidR="00E2391F">
        <w:t xml:space="preserve">the </w:t>
      </w:r>
      <w:r w:rsidRPr="00E450C3">
        <w:t>conflict. Additionally, due to the formation of a new</w:t>
      </w:r>
      <w:r w:rsidR="00E2391F">
        <w:t>ly</w:t>
      </w:r>
      <w:r w:rsidRPr="00E450C3">
        <w:t xml:space="preserve"> unified government in February 2021, the Government of National Unity, UNICEF had to re-establish discussions with the Family and Child Protection Office (FCPO) of the Ministry of Interior (MOI) through a renewal of a multi-year cooperation framework between UNICEF and FCPO/MOI which was finally concluded in June 2021. Within the multi-year cooperation framework, UNICEF will support Ministry of Interior with the establishment and strengthening of Family and Child Protection Units’ functionality (YFPU under this project). The support will be two</w:t>
      </w:r>
      <w:r w:rsidR="00E2391F">
        <w:t>-</w:t>
      </w:r>
      <w:r w:rsidRPr="00E450C3">
        <w:t>fold, to facilitate the development of specific policies and decrees that will support the functioning of the FCPUs, as well as the operational level through the support in the development of dedicated S</w:t>
      </w:r>
      <w:r w:rsidR="00AD4261" w:rsidRPr="00E450C3">
        <w:t>O</w:t>
      </w:r>
      <w:r w:rsidRPr="00E450C3">
        <w:t xml:space="preserve">P </w:t>
      </w:r>
      <w:r w:rsidR="00AD4261" w:rsidRPr="00E450C3">
        <w:t>and</w:t>
      </w:r>
      <w:r w:rsidRPr="00E450C3">
        <w:t xml:space="preserve"> capacity building activities for dedicated personnel. This is also in line with the EU Joint programme on Justice for Children which complements this project. While this project is focused on the establishment of the YFPU in Sirte, the EU Joint Programme will focus on the provision of technical input into policy and legislative reform at the upstream level to facilitate improved justice for children, particularly in support of the institutionalization of the FCPUs within the legislative environment; to enhance and ensure technical capacity at the FCPUs level; and to support the establishment and oversight of FCPUs, including with regards to standard setting, coordination among relevant authorities, and finalization of SOPs and set-up of the case management system. In addition, with regards to the provision of Mental Health services and PSS activities, mobile outreach teams managed by a national NGO will be set up, to provide mental health and psychosocial support (MHPSS) to conflict-affected</w:t>
      </w:r>
      <w:r w:rsidR="009B4CD1" w:rsidRPr="00E450C3">
        <w:t xml:space="preserve"> </w:t>
      </w:r>
      <w:r w:rsidRPr="00E450C3">
        <w:t>children, adolescents and their parents. The agreement with this national NGO will be finalized by the end of June 2021. The national NGO will also target women and girls, especially gender-based violence (GBV) survivors with provision of mobile services, including</w:t>
      </w:r>
      <w:r w:rsidR="00BF41A4" w:rsidRPr="00E450C3">
        <w:t xml:space="preserve"> </w:t>
      </w:r>
      <w:r w:rsidRPr="00E450C3">
        <w:t xml:space="preserve">awareness raising sessions, case management and referrals </w:t>
      </w:r>
      <w:r w:rsidR="00BF41A4" w:rsidRPr="00E450C3">
        <w:t>to</w:t>
      </w:r>
      <w:r w:rsidRPr="00E450C3">
        <w:t xml:space="preserve"> specialized services</w:t>
      </w:r>
      <w:r w:rsidR="00E2391F">
        <w:t xml:space="preserve"> </w:t>
      </w:r>
      <w:r w:rsidR="00E2391F" w:rsidRPr="00E450C3">
        <w:t>through mobile outreach services</w:t>
      </w:r>
      <w:r w:rsidR="00E2391F">
        <w:t>, g</w:t>
      </w:r>
      <w:r w:rsidRPr="00E450C3">
        <w:t>iven the timeframe and the o</w:t>
      </w:r>
      <w:r w:rsidR="00E2391F">
        <w:t>ngoing a</w:t>
      </w:r>
      <w:r w:rsidRPr="00E450C3">
        <w:t xml:space="preserve">ccess issues </w:t>
      </w:r>
      <w:r w:rsidR="00E2391F">
        <w:t>to</w:t>
      </w:r>
      <w:r w:rsidRPr="00E450C3">
        <w:t xml:space="preserve"> Sirte</w:t>
      </w:r>
      <w:r w:rsidR="00BF41A4" w:rsidRPr="00E450C3">
        <w:t xml:space="preserve">. </w:t>
      </w:r>
      <w:r w:rsidRPr="00E450C3">
        <w:t xml:space="preserve">Finally, UNICEF will coordinate with UNFPA following the update of the YFCPU’s TOR and the case management protocols for referral pathways, especially for GBV victims/survivors.  </w:t>
      </w:r>
    </w:p>
    <w:p w14:paraId="7977BA5C" w14:textId="18A7A204" w:rsidR="001C292E" w:rsidRPr="001C292E" w:rsidRDefault="001C292E" w:rsidP="0023653B">
      <w:pPr>
        <w:jc w:val="both"/>
        <w:rPr>
          <w:rFonts w:eastAsia="Calibri"/>
          <w:color w:val="000000" w:themeColor="text1"/>
        </w:rPr>
      </w:pPr>
    </w:p>
    <w:p w14:paraId="5D6315E1" w14:textId="77777777" w:rsidR="00627A1C" w:rsidRPr="001C44A6" w:rsidRDefault="00627A1C" w:rsidP="0023653B">
      <w:pPr>
        <w:jc w:val="both"/>
        <w:rPr>
          <w:b/>
        </w:rPr>
      </w:pPr>
    </w:p>
    <w:p w14:paraId="647B9211" w14:textId="685255F7" w:rsidR="00B6342F" w:rsidRPr="001C44A6" w:rsidRDefault="00627A1C" w:rsidP="0023653B">
      <w:pPr>
        <w:jc w:val="both"/>
        <w:rPr>
          <w:b/>
        </w:rPr>
      </w:pPr>
      <w:r w:rsidRPr="001C44A6">
        <w:rPr>
          <w:b/>
          <w:bCs/>
          <w:color w:val="000000"/>
          <w:lang w:val="en-US" w:eastAsia="en-US"/>
        </w:rPr>
        <w:t>Indicate any additional analysis on how Gender Equality and Women’s Empowerment and/or Youth Inclusion and Responsiveness has been ensured under this Outcome</w:t>
      </w:r>
      <w:r w:rsidR="00161D02" w:rsidRPr="001C44A6">
        <w:rPr>
          <w:b/>
        </w:rPr>
        <w:t xml:space="preserve">: </w:t>
      </w:r>
    </w:p>
    <w:p w14:paraId="5AF1C792" w14:textId="57FED78B" w:rsidR="00603113" w:rsidRPr="001C44A6" w:rsidRDefault="00603113" w:rsidP="0023653B">
      <w:pPr>
        <w:jc w:val="both"/>
        <w:rPr>
          <w:b/>
          <w:bCs/>
          <w:color w:val="2B579A"/>
          <w:shd w:val="clear" w:color="auto" w:fill="E6E6E6"/>
        </w:rPr>
      </w:pPr>
    </w:p>
    <w:p w14:paraId="703EF223" w14:textId="77777777" w:rsidR="00A90E8F" w:rsidRDefault="00A90E8F" w:rsidP="00A90E8F">
      <w:pPr>
        <w:jc w:val="both"/>
        <w:rPr>
          <w:rFonts w:eastAsia="Calibri"/>
        </w:rPr>
      </w:pPr>
      <w:r>
        <w:rPr>
          <w:rFonts w:eastAsia="Calibri"/>
        </w:rPr>
        <w:t>As mentioned above, UNFPA ensured a high women representation (nearly half) in its training and grants recipient. UNFPA aims to increase it to above 50% by organizing female-only trainings. UNFPA will train a total of forty young social workers in Sirte as part of its women empowerment component by the end of this month.</w:t>
      </w:r>
    </w:p>
    <w:p w14:paraId="023D85E8" w14:textId="77777777" w:rsidR="00CE654C" w:rsidRDefault="00CE654C" w:rsidP="00CE654C">
      <w:pPr>
        <w:jc w:val="both"/>
        <w:rPr>
          <w:rFonts w:eastAsia="Calibri"/>
        </w:rPr>
      </w:pPr>
    </w:p>
    <w:p w14:paraId="6556A7A4" w14:textId="59829474" w:rsidR="00323ABC" w:rsidRDefault="006564AD" w:rsidP="00CE654C">
      <w:pPr>
        <w:jc w:val="both"/>
        <w:rPr>
          <w:rFonts w:eastAsia="Calibri"/>
        </w:rPr>
      </w:pPr>
      <w:r w:rsidRPr="006564AD">
        <w:rPr>
          <w:rFonts w:eastAsia="Calibri"/>
        </w:rPr>
        <w:lastRenderedPageBreak/>
        <w:t>The activities under the life skills intervention are designed to be gender-sensitive, taking in</w:t>
      </w:r>
      <w:r w:rsidR="008973F5">
        <w:rPr>
          <w:rFonts w:eastAsia="Calibri"/>
        </w:rPr>
        <w:t>to</w:t>
      </w:r>
      <w:r w:rsidRPr="006564AD">
        <w:rPr>
          <w:rFonts w:eastAsia="Calibri"/>
        </w:rPr>
        <w:t xml:space="preserve"> consideration </w:t>
      </w:r>
      <w:r w:rsidR="008973F5">
        <w:rPr>
          <w:rFonts w:eastAsia="Calibri"/>
        </w:rPr>
        <w:t xml:space="preserve">of </w:t>
      </w:r>
      <w:r w:rsidRPr="006564AD">
        <w:rPr>
          <w:rFonts w:eastAsia="Calibri"/>
        </w:rPr>
        <w:t>Sirte’s social structure and norms associated with conservative communit</w:t>
      </w:r>
      <w:r w:rsidR="008973F5">
        <w:rPr>
          <w:rFonts w:eastAsia="Calibri"/>
        </w:rPr>
        <w:t>ies</w:t>
      </w:r>
      <w:r w:rsidRPr="006564AD">
        <w:rPr>
          <w:rFonts w:eastAsia="Calibri"/>
        </w:rPr>
        <w:t xml:space="preserve">. These norms are particularly applicable to girls, as it can sometimes lead to difficulties in accessing the training opportunities. UNICEF </w:t>
      </w:r>
      <w:r w:rsidR="005C1AB6">
        <w:rPr>
          <w:rFonts w:eastAsia="Calibri"/>
        </w:rPr>
        <w:t>is ensuring</w:t>
      </w:r>
      <w:r w:rsidRPr="006564AD">
        <w:rPr>
          <w:rFonts w:eastAsia="Calibri"/>
        </w:rPr>
        <w:t xml:space="preserve"> that at least 50% of the target beneficiaries are female. In addition, the activities </w:t>
      </w:r>
      <w:r w:rsidR="005C1AB6">
        <w:rPr>
          <w:rFonts w:eastAsia="Calibri"/>
        </w:rPr>
        <w:t>are</w:t>
      </w:r>
      <w:r w:rsidRPr="006564AD">
        <w:rPr>
          <w:rFonts w:eastAsia="Calibri"/>
        </w:rPr>
        <w:t xml:space="preserve"> based on an inclusive approach, whereby young people with disabilities </w:t>
      </w:r>
      <w:r w:rsidR="009B2D7F">
        <w:rPr>
          <w:rFonts w:eastAsia="Calibri"/>
        </w:rPr>
        <w:t xml:space="preserve">are being </w:t>
      </w:r>
      <w:r w:rsidRPr="006564AD">
        <w:rPr>
          <w:rFonts w:eastAsia="Calibri"/>
        </w:rPr>
        <w:t xml:space="preserve">prioritized. These activities </w:t>
      </w:r>
      <w:r w:rsidR="003258C1">
        <w:rPr>
          <w:rFonts w:eastAsia="Calibri"/>
        </w:rPr>
        <w:t>are</w:t>
      </w:r>
      <w:r w:rsidRPr="006564AD">
        <w:rPr>
          <w:rFonts w:eastAsia="Calibri"/>
        </w:rPr>
        <w:t xml:space="preserve"> focus</w:t>
      </w:r>
      <w:r w:rsidR="003258C1">
        <w:rPr>
          <w:rFonts w:eastAsia="Calibri"/>
        </w:rPr>
        <w:t>ing</w:t>
      </w:r>
      <w:r w:rsidRPr="006564AD">
        <w:rPr>
          <w:rFonts w:eastAsia="Calibri"/>
        </w:rPr>
        <w:t xml:space="preserve"> mainly on vulnerable adolescents and young people, including internally displaced, minorities, and adolescents associated with armed groups. By engaging Sirte-based trainers (including young influencers), UNICEF </w:t>
      </w:r>
      <w:r w:rsidR="002965BD">
        <w:rPr>
          <w:rFonts w:eastAsia="Calibri"/>
        </w:rPr>
        <w:t xml:space="preserve">is </w:t>
      </w:r>
      <w:r w:rsidR="007A46AF">
        <w:rPr>
          <w:rFonts w:eastAsia="Calibri"/>
        </w:rPr>
        <w:t>aiming</w:t>
      </w:r>
      <w:r w:rsidRPr="006564AD">
        <w:rPr>
          <w:rFonts w:eastAsia="Calibri"/>
        </w:rPr>
        <w:t xml:space="preserve"> to sustain the learning of life skills for resilience and social cohesion at the local level. UNICEF </w:t>
      </w:r>
      <w:r w:rsidR="003258C1">
        <w:rPr>
          <w:rFonts w:eastAsia="Calibri"/>
        </w:rPr>
        <w:t xml:space="preserve">is </w:t>
      </w:r>
      <w:r w:rsidRPr="006564AD">
        <w:rPr>
          <w:rFonts w:eastAsia="Calibri"/>
        </w:rPr>
        <w:t>also mobiliz</w:t>
      </w:r>
      <w:r w:rsidR="003258C1">
        <w:rPr>
          <w:rFonts w:eastAsia="Calibri"/>
        </w:rPr>
        <w:t>ing</w:t>
      </w:r>
      <w:r w:rsidRPr="006564AD">
        <w:rPr>
          <w:rFonts w:eastAsia="Calibri"/>
        </w:rPr>
        <w:t xml:space="preserve"> young people as peer trainers for other young people which </w:t>
      </w:r>
      <w:r w:rsidR="003258C1">
        <w:rPr>
          <w:rFonts w:eastAsia="Calibri"/>
        </w:rPr>
        <w:t>is</w:t>
      </w:r>
      <w:r w:rsidRPr="006564AD">
        <w:rPr>
          <w:rFonts w:eastAsia="Calibri"/>
        </w:rPr>
        <w:t xml:space="preserve"> </w:t>
      </w:r>
      <w:r w:rsidR="00DA4219">
        <w:rPr>
          <w:rFonts w:eastAsia="Calibri"/>
        </w:rPr>
        <w:t>promoting the</w:t>
      </w:r>
      <w:r w:rsidRPr="006564AD">
        <w:rPr>
          <w:rFonts w:eastAsia="Calibri"/>
        </w:rPr>
        <w:t xml:space="preserve"> long-term sustainability of the results. For this purpose, UNICEF maintain</w:t>
      </w:r>
      <w:r w:rsidR="003258C1">
        <w:rPr>
          <w:rFonts w:eastAsia="Calibri"/>
        </w:rPr>
        <w:t>s</w:t>
      </w:r>
      <w:r w:rsidRPr="006564AD">
        <w:rPr>
          <w:rFonts w:eastAsia="Calibri"/>
        </w:rPr>
        <w:t xml:space="preserve"> close coordination and consultation with the young influencers and the transitional Municipality Steering Committee members (and later the municipal council when elected).</w:t>
      </w:r>
    </w:p>
    <w:p w14:paraId="3E0738FD" w14:textId="362228A3" w:rsidR="001C292E" w:rsidRDefault="001C292E" w:rsidP="00CE654C">
      <w:pPr>
        <w:jc w:val="both"/>
        <w:rPr>
          <w:rFonts w:eastAsia="Calibri"/>
        </w:rPr>
      </w:pPr>
    </w:p>
    <w:p w14:paraId="577DD02D" w14:textId="4864D890" w:rsidR="001C292E" w:rsidRPr="001C292E" w:rsidRDefault="001C292E" w:rsidP="00F35637">
      <w:pPr>
        <w:jc w:val="both"/>
        <w:rPr>
          <w:noProof/>
        </w:rPr>
      </w:pPr>
      <w:r w:rsidRPr="00863B3B">
        <w:rPr>
          <w:noProof/>
        </w:rPr>
        <w:t xml:space="preserve">The project activities under this outcome </w:t>
      </w:r>
      <w:r>
        <w:rPr>
          <w:noProof/>
        </w:rPr>
        <w:t>are</w:t>
      </w:r>
      <w:r w:rsidRPr="00863B3B">
        <w:rPr>
          <w:noProof/>
        </w:rPr>
        <w:t xml:space="preserve"> </w:t>
      </w:r>
      <w:r>
        <w:rPr>
          <w:noProof/>
        </w:rPr>
        <w:t>directed</w:t>
      </w:r>
      <w:r w:rsidRPr="00863B3B">
        <w:rPr>
          <w:noProof/>
        </w:rPr>
        <w:t xml:space="preserve"> to adole</w:t>
      </w:r>
      <w:r>
        <w:rPr>
          <w:noProof/>
        </w:rPr>
        <w:t>s</w:t>
      </w:r>
      <w:r w:rsidRPr="00863B3B">
        <w:rPr>
          <w:noProof/>
        </w:rPr>
        <w:t>cents between the age of 10</w:t>
      </w:r>
      <w:r>
        <w:rPr>
          <w:noProof/>
        </w:rPr>
        <w:t xml:space="preserve"> and </w:t>
      </w:r>
      <w:r w:rsidRPr="00863B3B">
        <w:rPr>
          <w:noProof/>
        </w:rPr>
        <w:t>18 years</w:t>
      </w:r>
      <w:r>
        <w:rPr>
          <w:noProof/>
        </w:rPr>
        <w:t xml:space="preserve">, where </w:t>
      </w:r>
      <w:r w:rsidRPr="00863B3B">
        <w:rPr>
          <w:noProof/>
        </w:rPr>
        <w:t>50</w:t>
      </w:r>
      <w:r>
        <w:rPr>
          <w:noProof/>
        </w:rPr>
        <w:t xml:space="preserve"> per cent</w:t>
      </w:r>
      <w:r w:rsidRPr="00863B3B">
        <w:rPr>
          <w:noProof/>
        </w:rPr>
        <w:t xml:space="preserve"> of the </w:t>
      </w:r>
      <w:r>
        <w:rPr>
          <w:noProof/>
        </w:rPr>
        <w:t>targeted</w:t>
      </w:r>
      <w:r w:rsidRPr="00863B3B">
        <w:rPr>
          <w:noProof/>
        </w:rPr>
        <w:t xml:space="preserve"> participants were girls</w:t>
      </w:r>
      <w:r>
        <w:rPr>
          <w:noProof/>
        </w:rPr>
        <w:t>. S</w:t>
      </w:r>
      <w:r w:rsidRPr="00863B3B">
        <w:rPr>
          <w:noProof/>
        </w:rPr>
        <w:t xml:space="preserve">pecial </w:t>
      </w:r>
      <w:r>
        <w:rPr>
          <w:noProof/>
        </w:rPr>
        <w:t>focus was</w:t>
      </w:r>
      <w:r w:rsidRPr="00863B3B">
        <w:rPr>
          <w:noProof/>
        </w:rPr>
        <w:t xml:space="preserve"> on </w:t>
      </w:r>
      <w:r>
        <w:rPr>
          <w:noProof/>
        </w:rPr>
        <w:t>female</w:t>
      </w:r>
      <w:r w:rsidRPr="00863B3B">
        <w:rPr>
          <w:noProof/>
        </w:rPr>
        <w:t xml:space="preserve"> participation </w:t>
      </w:r>
      <w:r>
        <w:rPr>
          <w:noProof/>
        </w:rPr>
        <w:t>between</w:t>
      </w:r>
      <w:r w:rsidRPr="00863B3B">
        <w:rPr>
          <w:noProof/>
        </w:rPr>
        <w:t xml:space="preserve"> the age</w:t>
      </w:r>
      <w:r>
        <w:rPr>
          <w:noProof/>
        </w:rPr>
        <w:t>s of</w:t>
      </w:r>
      <w:r w:rsidRPr="00863B3B">
        <w:rPr>
          <w:noProof/>
        </w:rPr>
        <w:t xml:space="preserve"> 17</w:t>
      </w:r>
      <w:r>
        <w:rPr>
          <w:noProof/>
        </w:rPr>
        <w:t xml:space="preserve"> and</w:t>
      </w:r>
      <w:r w:rsidRPr="00863B3B">
        <w:rPr>
          <w:noProof/>
        </w:rPr>
        <w:t xml:space="preserve"> 18 at the life-skills clubs, </w:t>
      </w:r>
      <w:r w:rsidRPr="00584AF1">
        <w:rPr>
          <w:noProof/>
        </w:rPr>
        <w:t>by establis</w:t>
      </w:r>
      <w:r>
        <w:rPr>
          <w:noProof/>
        </w:rPr>
        <w:t>h</w:t>
      </w:r>
      <w:r w:rsidRPr="00584AF1">
        <w:rPr>
          <w:noProof/>
        </w:rPr>
        <w:t>ing girls</w:t>
      </w:r>
      <w:r>
        <w:rPr>
          <w:noProof/>
        </w:rPr>
        <w:t>-</w:t>
      </w:r>
      <w:r w:rsidRPr="00584AF1">
        <w:rPr>
          <w:noProof/>
        </w:rPr>
        <w:t>only clubs in the most conserv</w:t>
      </w:r>
      <w:r>
        <w:rPr>
          <w:noProof/>
        </w:rPr>
        <w:t>a</w:t>
      </w:r>
      <w:r w:rsidRPr="00584AF1">
        <w:rPr>
          <w:noProof/>
        </w:rPr>
        <w:t>tive areas of the municipality</w:t>
      </w:r>
      <w:r>
        <w:rPr>
          <w:noProof/>
        </w:rPr>
        <w:t xml:space="preserve">, </w:t>
      </w:r>
      <w:r w:rsidRPr="00863B3B">
        <w:rPr>
          <w:noProof/>
        </w:rPr>
        <w:t>as social norms are stricter on girls of this age.</w:t>
      </w:r>
    </w:p>
    <w:p w14:paraId="1B5DF877" w14:textId="77777777" w:rsidR="00597AC0" w:rsidRPr="0067017C" w:rsidRDefault="00597AC0" w:rsidP="001C44A6">
      <w:pPr>
        <w:rPr>
          <w:rFonts w:ascii="Times" w:hAnsi="Times"/>
          <w:b/>
        </w:rPr>
      </w:pPr>
    </w:p>
    <w:p w14:paraId="486A2647" w14:textId="7087EFA6" w:rsidR="00D3351A" w:rsidRPr="0067017C" w:rsidRDefault="00D3351A" w:rsidP="0067017C">
      <w:pPr>
        <w:jc w:val="both"/>
        <w:rPr>
          <w:rFonts w:ascii="Times" w:hAnsi="Times"/>
          <w:b/>
          <w:bCs/>
        </w:rPr>
      </w:pPr>
      <w:r w:rsidRPr="6F86E8E3">
        <w:rPr>
          <w:rFonts w:ascii="Times" w:hAnsi="Times"/>
          <w:b/>
          <w:bCs/>
          <w:u w:val="single"/>
        </w:rPr>
        <w:t>Outcome 2:</w:t>
      </w:r>
      <w:r w:rsidRPr="6F86E8E3">
        <w:rPr>
          <w:rFonts w:ascii="Times" w:hAnsi="Times"/>
          <w:b/>
          <w:bCs/>
        </w:rPr>
        <w:t xml:space="preserve"> </w:t>
      </w:r>
      <w:r w:rsidR="0067017C" w:rsidRPr="6F86E8E3">
        <w:rPr>
          <w:rFonts w:ascii="Times" w:hAnsi="Times"/>
          <w:lang w:eastAsia="en-US"/>
        </w:rPr>
        <w:t>Young people are empowered through the activities and services at the Youth Friendly Safe Space to represent his and her community or constituency, and to actively participate in political forums and meetings with decision makers to ensure that the voices of young people and adolescents are recognized and reflected in local political processes.</w:t>
      </w:r>
    </w:p>
    <w:p w14:paraId="44B8E6ED" w14:textId="087171B8" w:rsidR="00F3207D" w:rsidRPr="0067017C" w:rsidRDefault="00F3207D" w:rsidP="001C44A6">
      <w:pPr>
        <w:rPr>
          <w:rFonts w:ascii="Times" w:hAnsi="Times"/>
          <w:b/>
          <w:bCs/>
        </w:rPr>
      </w:pPr>
    </w:p>
    <w:p w14:paraId="04E03DAA" w14:textId="4204079F" w:rsidR="00B0370E" w:rsidRPr="001C44A6" w:rsidRDefault="00B0370E" w:rsidP="001C44A6">
      <w:pPr>
        <w:rPr>
          <w:b/>
        </w:rPr>
      </w:pPr>
      <w:r w:rsidRPr="0067017C">
        <w:rPr>
          <w:rFonts w:ascii="Times" w:hAnsi="Times"/>
          <w:b/>
        </w:rPr>
        <w:t>Rate the</w:t>
      </w:r>
      <w:r w:rsidRPr="001C44A6">
        <w:rPr>
          <w:b/>
        </w:rPr>
        <w:t xml:space="preserve"> </w:t>
      </w:r>
      <w:proofErr w:type="gramStart"/>
      <w:r w:rsidRPr="001C44A6">
        <w:rPr>
          <w:b/>
        </w:rPr>
        <w:t>current status</w:t>
      </w:r>
      <w:proofErr w:type="gramEnd"/>
      <w:r w:rsidRPr="001C44A6">
        <w:rPr>
          <w:b/>
        </w:rPr>
        <w:t xml:space="preserve"> of the outcome progress: </w:t>
      </w:r>
      <w:r w:rsidR="004D141E" w:rsidRPr="001C44A6">
        <w:rPr>
          <w:b/>
          <w:color w:val="2B579A"/>
          <w:shd w:val="clear" w:color="auto" w:fill="E6E6E6"/>
        </w:rPr>
        <w:fldChar w:fldCharType="begin">
          <w:ffData>
            <w:name w:val=""/>
            <w:enabled/>
            <w:calcOnExit w:val="0"/>
            <w:ddList>
              <w:result w:val="3"/>
              <w:listEntry w:val="Please select "/>
              <w:listEntry w:val="on track"/>
              <w:listEntry w:val="on track with significant peacebuilding results"/>
              <w:listEntry w:val="off track"/>
            </w:ddList>
          </w:ffData>
        </w:fldChar>
      </w:r>
      <w:r w:rsidR="004D141E" w:rsidRPr="001C44A6">
        <w:rPr>
          <w:b/>
        </w:rPr>
        <w:instrText xml:space="preserve"> FORMDROPDOWN </w:instrText>
      </w:r>
      <w:r w:rsidR="00D92BF9">
        <w:rPr>
          <w:b/>
          <w:color w:val="2B579A"/>
          <w:shd w:val="clear" w:color="auto" w:fill="E6E6E6"/>
        </w:rPr>
      </w:r>
      <w:r w:rsidR="00D92BF9">
        <w:rPr>
          <w:b/>
          <w:color w:val="2B579A"/>
          <w:shd w:val="clear" w:color="auto" w:fill="E6E6E6"/>
        </w:rPr>
        <w:fldChar w:fldCharType="separate"/>
      </w:r>
      <w:r w:rsidR="004D141E" w:rsidRPr="001C44A6">
        <w:rPr>
          <w:b/>
          <w:color w:val="2B579A"/>
          <w:shd w:val="clear" w:color="auto" w:fill="E6E6E6"/>
        </w:rPr>
        <w:fldChar w:fldCharType="end"/>
      </w:r>
    </w:p>
    <w:p w14:paraId="29AA4334" w14:textId="77777777" w:rsidR="00B0370E" w:rsidRPr="001C44A6" w:rsidRDefault="00B0370E" w:rsidP="001C44A6">
      <w:pPr>
        <w:rPr>
          <w:b/>
        </w:rPr>
      </w:pPr>
    </w:p>
    <w:p w14:paraId="03E0EE52" w14:textId="3DD692AE" w:rsidR="00627A1C" w:rsidRPr="001C44A6" w:rsidRDefault="00627A1C" w:rsidP="001C44A6">
      <w:pPr>
        <w:jc w:val="both"/>
        <w:rPr>
          <w:i/>
        </w:rPr>
      </w:pPr>
      <w:r w:rsidRPr="001C44A6">
        <w:rPr>
          <w:b/>
        </w:rPr>
        <w:t xml:space="preserve">Progress summary: </w:t>
      </w:r>
    </w:p>
    <w:p w14:paraId="67237DC1" w14:textId="6B4E8586" w:rsidR="006D75BB" w:rsidRPr="006D75BB" w:rsidRDefault="006D75BB" w:rsidP="006D75BB">
      <w:pPr>
        <w:rPr>
          <w:b/>
          <w:bCs/>
        </w:rPr>
      </w:pPr>
    </w:p>
    <w:p w14:paraId="70822D43" w14:textId="16FE482D" w:rsidR="002F64C1" w:rsidRDefault="09A98032">
      <w:pPr>
        <w:jc w:val="both"/>
      </w:pPr>
      <w:r w:rsidRPr="00E450C3">
        <w:t xml:space="preserve">UNICEF </w:t>
      </w:r>
      <w:r w:rsidR="00682FDE">
        <w:t xml:space="preserve">had </w:t>
      </w:r>
      <w:r w:rsidRPr="00E450C3">
        <w:t xml:space="preserve">committed the funds to cover the </w:t>
      </w:r>
      <w:r w:rsidR="34B2361B" w:rsidRPr="00E450C3">
        <w:t xml:space="preserve">amendment of the </w:t>
      </w:r>
      <w:r w:rsidRPr="00E450C3">
        <w:t>partner</w:t>
      </w:r>
      <w:r w:rsidR="55D612A1" w:rsidRPr="00E450C3">
        <w:t>ship agreement</w:t>
      </w:r>
      <w:r w:rsidR="00A2576A">
        <w:t xml:space="preserve"> with the current </w:t>
      </w:r>
      <w:r w:rsidR="00E7144C">
        <w:t>national implementing partner</w:t>
      </w:r>
      <w:r w:rsidR="55D612A1" w:rsidRPr="00E450C3">
        <w:t xml:space="preserve"> </w:t>
      </w:r>
      <w:r w:rsidR="00E7144C">
        <w:t>to</w:t>
      </w:r>
      <w:r w:rsidR="59DDEF5D" w:rsidRPr="00E450C3">
        <w:t xml:space="preserve"> </w:t>
      </w:r>
      <w:r w:rsidR="00F35637">
        <w:t>implement</w:t>
      </w:r>
      <w:r w:rsidR="59DDEF5D" w:rsidRPr="00E450C3">
        <w:t xml:space="preserve"> the activities outlined </w:t>
      </w:r>
      <w:r w:rsidRPr="00E450C3">
        <w:t>under outputs 2.2</w:t>
      </w:r>
      <w:r w:rsidR="00CD3995">
        <w:t xml:space="preserve"> and</w:t>
      </w:r>
      <w:r w:rsidRPr="00E450C3">
        <w:t xml:space="preserve"> 2.3</w:t>
      </w:r>
      <w:r w:rsidR="00406438">
        <w:t xml:space="preserve">. </w:t>
      </w:r>
      <w:r w:rsidR="00FD36B3">
        <w:t xml:space="preserve">The </w:t>
      </w:r>
      <w:r w:rsidR="00ED5042">
        <w:t>activities</w:t>
      </w:r>
      <w:r w:rsidR="00FD36B3">
        <w:t xml:space="preserve"> focus on promoting youth </w:t>
      </w:r>
      <w:r w:rsidR="00ED5042">
        <w:t>participating</w:t>
      </w:r>
      <w:r w:rsidR="00FD36B3">
        <w:t xml:space="preserve"> in decision making </w:t>
      </w:r>
      <w:r w:rsidR="0935A604" w:rsidRPr="00E450C3">
        <w:t>at the local level</w:t>
      </w:r>
      <w:r w:rsidR="48C0C011">
        <w:t xml:space="preserve"> </w:t>
      </w:r>
      <w:r w:rsidR="00633185">
        <w:t>through t</w:t>
      </w:r>
      <w:r w:rsidR="48C0C011" w:rsidRPr="00E450C3">
        <w:t>heir school</w:t>
      </w:r>
      <w:r w:rsidR="00633185">
        <w:t>s. F</w:t>
      </w:r>
      <w:r w:rsidR="48C0C011" w:rsidRPr="00E450C3">
        <w:t>ive schools</w:t>
      </w:r>
      <w:r w:rsidR="00633185">
        <w:t xml:space="preserve"> will be targeted with</w:t>
      </w:r>
      <w:r w:rsidR="48C0C011" w:rsidRPr="00E450C3">
        <w:t xml:space="preserve"> </w:t>
      </w:r>
      <w:r w:rsidR="00633185">
        <w:t xml:space="preserve">the provision </w:t>
      </w:r>
      <w:r w:rsidR="00154DE4">
        <w:t xml:space="preserve">of </w:t>
      </w:r>
      <w:r w:rsidR="48C0C011" w:rsidRPr="00E450C3">
        <w:t>leadership training</w:t>
      </w:r>
      <w:r w:rsidR="00633185">
        <w:t xml:space="preserve"> for the </w:t>
      </w:r>
      <w:r w:rsidR="00154DE4">
        <w:t>youth</w:t>
      </w:r>
      <w:r w:rsidR="48C0C011" w:rsidRPr="00E450C3">
        <w:t xml:space="preserve">, establishing </w:t>
      </w:r>
      <w:r w:rsidR="00154DE4">
        <w:t>Y</w:t>
      </w:r>
      <w:r w:rsidR="48C0C011" w:rsidRPr="00E450C3">
        <w:t xml:space="preserve">outh </w:t>
      </w:r>
      <w:r w:rsidR="00154DE4">
        <w:t>A</w:t>
      </w:r>
      <w:r w:rsidR="48C0C011" w:rsidRPr="00E450C3">
        <w:t xml:space="preserve">dvisory </w:t>
      </w:r>
      <w:r w:rsidR="00154DE4">
        <w:t>B</w:t>
      </w:r>
      <w:r w:rsidR="48C0C011" w:rsidRPr="00E450C3">
        <w:t xml:space="preserve">oards and developing an electronic platform where </w:t>
      </w:r>
      <w:r w:rsidR="00154DE4">
        <w:t>youth</w:t>
      </w:r>
      <w:r w:rsidR="48C0C011" w:rsidRPr="00E450C3">
        <w:t xml:space="preserve"> </w:t>
      </w:r>
      <w:r w:rsidR="7E380394" w:rsidRPr="00E450C3">
        <w:t>could exp</w:t>
      </w:r>
      <w:r w:rsidR="00154DE4">
        <w:t>ress</w:t>
      </w:r>
      <w:r w:rsidR="7E380394" w:rsidRPr="00E450C3">
        <w:t xml:space="preserve"> their views and </w:t>
      </w:r>
      <w:r w:rsidR="00154DE4" w:rsidRPr="00B169D7">
        <w:t>concerns</w:t>
      </w:r>
      <w:r w:rsidR="7E380394" w:rsidRPr="00E450C3">
        <w:t xml:space="preserve"> about</w:t>
      </w:r>
      <w:r w:rsidR="2DBCC67F" w:rsidRPr="00E450C3">
        <w:t xml:space="preserve"> matters important to them and their communities.  M</w:t>
      </w:r>
      <w:r w:rsidR="00154DE4">
        <w:t xml:space="preserve">oreover, </w:t>
      </w:r>
      <w:r w:rsidR="2DBCC67F" w:rsidRPr="00E450C3">
        <w:t>UNICEF and its imp</w:t>
      </w:r>
      <w:r w:rsidR="4B8F6B4F" w:rsidRPr="00E450C3">
        <w:t>lementing partner</w:t>
      </w:r>
      <w:r w:rsidR="00F35637">
        <w:t>s</w:t>
      </w:r>
      <w:r w:rsidR="4B8F6B4F" w:rsidRPr="00E450C3">
        <w:t xml:space="preserve"> will </w:t>
      </w:r>
      <w:r w:rsidR="6667FAB9" w:rsidRPr="00E450C3">
        <w:t>conduct</w:t>
      </w:r>
      <w:r w:rsidR="4B8F6B4F" w:rsidRPr="00E450C3">
        <w:t xml:space="preserve"> five </w:t>
      </w:r>
      <w:r w:rsidR="7195FFD3" w:rsidRPr="00E450C3">
        <w:t xml:space="preserve">monthly </w:t>
      </w:r>
      <w:r w:rsidR="00154DE4" w:rsidRPr="00B169D7">
        <w:t>meetings between</w:t>
      </w:r>
      <w:r w:rsidR="7195FFD3" w:rsidRPr="00E450C3">
        <w:t xml:space="preserve"> the members of the soon-to-be-established Youth Advisory Board and local officials. The meetings will serve as a platform for young people to convey their needs and insights to officials at the municipal level</w:t>
      </w:r>
      <w:r w:rsidR="2EE0A804" w:rsidRPr="00E450C3">
        <w:t xml:space="preserve">. </w:t>
      </w:r>
      <w:r w:rsidR="513D15B3" w:rsidRPr="00E450C3">
        <w:t xml:space="preserve"> </w:t>
      </w:r>
      <w:r w:rsidR="77CD6B19">
        <w:t>T</w:t>
      </w:r>
      <w:r w:rsidR="513D15B3" w:rsidRPr="00E450C3">
        <w:t xml:space="preserve">he implementation of </w:t>
      </w:r>
      <w:r w:rsidR="00154DE4">
        <w:t xml:space="preserve">these </w:t>
      </w:r>
      <w:r w:rsidR="481C479B" w:rsidRPr="00E450C3">
        <w:t>activities</w:t>
      </w:r>
      <w:r w:rsidR="513D15B3" w:rsidRPr="00E450C3">
        <w:t xml:space="preserve"> will sta</w:t>
      </w:r>
      <w:r w:rsidR="19A4973A" w:rsidRPr="00E450C3">
        <w:t xml:space="preserve">rt </w:t>
      </w:r>
      <w:r w:rsidR="00CD3995">
        <w:t>in the end</w:t>
      </w:r>
      <w:r w:rsidR="19A4973A" w:rsidRPr="00E450C3">
        <w:t xml:space="preserve"> of June 2021.</w:t>
      </w:r>
      <w:r w:rsidR="007E5F02">
        <w:t xml:space="preserve"> </w:t>
      </w:r>
    </w:p>
    <w:p w14:paraId="0D0FCF59" w14:textId="32924E7E" w:rsidR="00A90E8F" w:rsidRDefault="00A90E8F">
      <w:pPr>
        <w:jc w:val="both"/>
      </w:pPr>
    </w:p>
    <w:p w14:paraId="31DA045A" w14:textId="51FC326B" w:rsidR="00A90E8F" w:rsidRPr="00E450C3" w:rsidRDefault="00A90E8F" w:rsidP="00F35637">
      <w:pPr>
        <w:jc w:val="both"/>
      </w:pPr>
      <w:r>
        <w:rPr>
          <w:bCs/>
        </w:rPr>
        <w:t>UNFPA has so far trained 56 young activists from Sirte on leadership and debate skills. These 56 activists are active individuals in the city, but due to the political sensitivity in the Sirte, UNFPA was not able to organize any political forums or meetings so far</w:t>
      </w:r>
      <w:r w:rsidR="00F35637">
        <w:rPr>
          <w:bCs/>
        </w:rPr>
        <w:t xml:space="preserve"> but has committed resources to implement the remaining activities until the end date of the project implementation</w:t>
      </w:r>
      <w:r>
        <w:rPr>
          <w:bCs/>
        </w:rPr>
        <w:t>.</w:t>
      </w:r>
    </w:p>
    <w:p w14:paraId="436EEC00" w14:textId="2BBFD7CC" w:rsidR="00851203" w:rsidRPr="00E450C3" w:rsidRDefault="00851203" w:rsidP="63DEF4AE"/>
    <w:p w14:paraId="579C3745" w14:textId="50729695" w:rsidR="00627A1C" w:rsidRPr="001C44A6" w:rsidRDefault="00627A1C" w:rsidP="001C44A6">
      <w:pPr>
        <w:rPr>
          <w:b/>
          <w:bCs/>
        </w:rPr>
      </w:pPr>
    </w:p>
    <w:p w14:paraId="1F0129F6" w14:textId="6BC60433" w:rsidR="00627A1C" w:rsidRPr="00552373" w:rsidRDefault="00627A1C" w:rsidP="001C44A6">
      <w:pPr>
        <w:rPr>
          <w:b/>
          <w:i/>
          <w:iCs/>
        </w:rPr>
      </w:pPr>
      <w:r w:rsidRPr="00552373">
        <w:rPr>
          <w:b/>
          <w:bCs/>
          <w:i/>
          <w:iCs/>
          <w:color w:val="000000"/>
          <w:lang w:val="en-US" w:eastAsia="en-US"/>
        </w:rPr>
        <w:t>Indicate any additional analysis on how Gender Equality and Women’s Empowerment and/or Youth Inclusion and Responsiveness has been ensured under this Outcome</w:t>
      </w:r>
      <w:r w:rsidRPr="00552373">
        <w:rPr>
          <w:b/>
          <w:i/>
          <w:iCs/>
        </w:rPr>
        <w:t xml:space="preserve">: </w:t>
      </w:r>
    </w:p>
    <w:p w14:paraId="5BD53209" w14:textId="77777777" w:rsidR="00B6342F" w:rsidRPr="001C44A6" w:rsidRDefault="00B6342F" w:rsidP="001C44A6">
      <w:pPr>
        <w:rPr>
          <w:b/>
        </w:rPr>
      </w:pPr>
    </w:p>
    <w:p w14:paraId="0297B09E" w14:textId="77777777" w:rsidR="00627A1C" w:rsidRPr="001C44A6" w:rsidRDefault="00627A1C" w:rsidP="001C44A6">
      <w:pPr>
        <w:rPr>
          <w:b/>
        </w:rPr>
      </w:pPr>
    </w:p>
    <w:p w14:paraId="439D70B7" w14:textId="77777777" w:rsidR="00206D45" w:rsidRPr="001C44A6" w:rsidRDefault="00206D45" w:rsidP="001C44A6">
      <w:pPr>
        <w:rPr>
          <w:b/>
        </w:rPr>
      </w:pPr>
    </w:p>
    <w:p w14:paraId="09F9EEE8" w14:textId="77777777" w:rsidR="00997347" w:rsidRPr="001C44A6" w:rsidRDefault="00206D45" w:rsidP="001C44A6">
      <w:pPr>
        <w:ind w:hanging="810"/>
        <w:jc w:val="both"/>
        <w:rPr>
          <w:b/>
          <w:u w:val="single"/>
        </w:rPr>
      </w:pPr>
      <w:r w:rsidRPr="00B6342F">
        <w:rPr>
          <w:b/>
          <w:u w:val="single"/>
        </w:rPr>
        <w:t>PART III: CROSS-CUTTING ISSUES</w:t>
      </w:r>
      <w:r w:rsidRPr="001C44A6">
        <w:rPr>
          <w:b/>
          <w:u w:val="single"/>
        </w:rPr>
        <w:t xml:space="preserve"> </w:t>
      </w:r>
    </w:p>
    <w:p w14:paraId="544EE643" w14:textId="77777777" w:rsidR="00997347" w:rsidRPr="001C44A6" w:rsidRDefault="00997347" w:rsidP="001C44A6"/>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473918" w:rsidRPr="001C44A6" w14:paraId="76D87A8D" w14:textId="77777777" w:rsidTr="765707C4">
        <w:tc>
          <w:tcPr>
            <w:tcW w:w="4230" w:type="dxa"/>
            <w:shd w:val="clear" w:color="auto" w:fill="auto"/>
          </w:tcPr>
          <w:p w14:paraId="71E48A14" w14:textId="269BF8BD" w:rsidR="007118F5" w:rsidRPr="001C44A6" w:rsidRDefault="003D4CD7" w:rsidP="001C44A6">
            <w:r w:rsidRPr="001C44A6">
              <w:rPr>
                <w:b/>
                <w:bCs/>
                <w:u w:val="single"/>
              </w:rPr>
              <w:t>M</w:t>
            </w:r>
            <w:r w:rsidR="006C1819" w:rsidRPr="001C44A6">
              <w:rPr>
                <w:b/>
                <w:bCs/>
                <w:u w:val="single"/>
              </w:rPr>
              <w:t>onitoring</w:t>
            </w:r>
            <w:r w:rsidR="00513612" w:rsidRPr="001C44A6">
              <w:rPr>
                <w:b/>
                <w:bCs/>
              </w:rPr>
              <w:t xml:space="preserve">: </w:t>
            </w:r>
            <w:r w:rsidR="007118F5" w:rsidRPr="001C44A6">
              <w:t>Please list monitoring activities undertaken in the reporting period</w:t>
            </w:r>
          </w:p>
          <w:p w14:paraId="67921720" w14:textId="77777777" w:rsidR="007118F5" w:rsidRPr="001C44A6" w:rsidRDefault="007118F5" w:rsidP="001C44A6">
            <w:pPr>
              <w:rPr>
                <w:iCs/>
              </w:rPr>
            </w:pPr>
          </w:p>
          <w:p w14:paraId="05129D68" w14:textId="77777777" w:rsidR="001C292E" w:rsidRPr="00627A1C" w:rsidRDefault="001C292E" w:rsidP="001C292E">
            <w:r>
              <w:t xml:space="preserve">34 third-party programme monitoring visits were conducted at the project sites throughout the reporting period. </w:t>
            </w:r>
          </w:p>
          <w:p w14:paraId="68DC370D" w14:textId="77777777" w:rsidR="007118F5" w:rsidRPr="001C44A6" w:rsidRDefault="007118F5" w:rsidP="001C44A6"/>
        </w:tc>
        <w:tc>
          <w:tcPr>
            <w:tcW w:w="5940" w:type="dxa"/>
            <w:shd w:val="clear" w:color="auto" w:fill="auto"/>
          </w:tcPr>
          <w:p w14:paraId="6338D0DA" w14:textId="443F4FE7" w:rsidR="00997347" w:rsidRPr="001C44A6" w:rsidRDefault="007118F5" w:rsidP="001C44A6">
            <w:r w:rsidRPr="001C44A6">
              <w:t>Do outcome indicators have baselines?</w:t>
            </w:r>
            <w:r w:rsidR="00EF019A">
              <w:rPr>
                <w:color w:val="2B579A"/>
                <w:shd w:val="clear" w:color="auto" w:fill="E6E6E6"/>
              </w:rPr>
              <w:t xml:space="preserve"> Yes</w:t>
            </w:r>
          </w:p>
          <w:p w14:paraId="15B120F3" w14:textId="77777777" w:rsidR="007118F5" w:rsidRPr="001C44A6" w:rsidRDefault="007118F5" w:rsidP="001C44A6"/>
          <w:p w14:paraId="4749D761" w14:textId="5016E2C7" w:rsidR="007118F5" w:rsidRPr="001C44A6" w:rsidRDefault="007118F5" w:rsidP="001C44A6">
            <w:r w:rsidRPr="001C44A6">
              <w:t xml:space="preserve">Has the project launched perception surveys or other community-based data collection? </w:t>
            </w:r>
            <w:r w:rsidR="000E5AB3">
              <w:rPr>
                <w:color w:val="2B579A"/>
                <w:shd w:val="clear" w:color="auto" w:fill="E6E6E6"/>
              </w:rPr>
              <w:t>Yes</w:t>
            </w:r>
          </w:p>
        </w:tc>
      </w:tr>
      <w:tr w:rsidR="00473918" w:rsidRPr="001C44A6" w14:paraId="27203492" w14:textId="77777777" w:rsidTr="765707C4">
        <w:tc>
          <w:tcPr>
            <w:tcW w:w="4230" w:type="dxa"/>
            <w:shd w:val="clear" w:color="auto" w:fill="auto"/>
          </w:tcPr>
          <w:p w14:paraId="69E27D03" w14:textId="77777777" w:rsidR="006C1819" w:rsidRPr="001C44A6" w:rsidRDefault="003D4CD7" w:rsidP="001C44A6">
            <w:r w:rsidRPr="001C44A6">
              <w:rPr>
                <w:b/>
                <w:bCs/>
                <w:u w:val="single"/>
              </w:rPr>
              <w:t>E</w:t>
            </w:r>
            <w:r w:rsidR="006C1819" w:rsidRPr="001C44A6">
              <w:rPr>
                <w:b/>
                <w:bCs/>
                <w:u w:val="single"/>
              </w:rPr>
              <w:t>valuation:</w:t>
            </w:r>
            <w:r w:rsidR="006C1819" w:rsidRPr="001C44A6">
              <w:t xml:space="preserve"> </w:t>
            </w:r>
            <w:r w:rsidR="007118F5" w:rsidRPr="001C44A6">
              <w:t>Has an evaluation been conducted during the reporting period?</w:t>
            </w:r>
          </w:p>
          <w:p w14:paraId="30E2DDCB" w14:textId="6FC9E581" w:rsidR="007118F5" w:rsidRPr="001C44A6" w:rsidRDefault="007118F5" w:rsidP="001C44A6">
            <w:r w:rsidRPr="001C44A6">
              <w:rPr>
                <w:color w:val="2B579A"/>
                <w:shd w:val="clear" w:color="auto" w:fill="E6E6E6"/>
              </w:rPr>
              <w:fldChar w:fldCharType="begin">
                <w:ffData>
                  <w:name w:val="Dropdown3"/>
                  <w:enabled/>
                  <w:calcOnExit w:val="0"/>
                  <w:ddList>
                    <w:result w:val="2"/>
                    <w:listEntry w:val="please select"/>
                    <w:listEntry w:val="yes"/>
                    <w:listEntry w:val="no"/>
                  </w:ddList>
                </w:ffData>
              </w:fldChar>
            </w:r>
            <w:r w:rsidRPr="001C44A6">
              <w:instrText xml:space="preserve"> FORMDROPDOWN </w:instrText>
            </w:r>
            <w:r w:rsidR="00D92BF9">
              <w:rPr>
                <w:color w:val="2B579A"/>
                <w:shd w:val="clear" w:color="auto" w:fill="E6E6E6"/>
              </w:rPr>
            </w:r>
            <w:r w:rsidR="00D92BF9">
              <w:rPr>
                <w:color w:val="2B579A"/>
                <w:shd w:val="clear" w:color="auto" w:fill="E6E6E6"/>
              </w:rPr>
              <w:fldChar w:fldCharType="separate"/>
            </w:r>
            <w:r w:rsidRPr="001C44A6">
              <w:rPr>
                <w:color w:val="2B579A"/>
                <w:shd w:val="clear" w:color="auto" w:fill="E6E6E6"/>
              </w:rPr>
              <w:fldChar w:fldCharType="end"/>
            </w:r>
          </w:p>
        </w:tc>
        <w:tc>
          <w:tcPr>
            <w:tcW w:w="5940" w:type="dxa"/>
            <w:shd w:val="clear" w:color="auto" w:fill="auto"/>
          </w:tcPr>
          <w:p w14:paraId="0A637856" w14:textId="108FD3C2" w:rsidR="006C1819" w:rsidRPr="001C44A6" w:rsidRDefault="004D141E" w:rsidP="001C44A6">
            <w:r w:rsidRPr="001C44A6">
              <w:t xml:space="preserve">Evaluation </w:t>
            </w:r>
            <w:r w:rsidRPr="001056B0">
              <w:t>budget</w:t>
            </w:r>
            <w:r w:rsidR="007118F5" w:rsidRPr="001056B0">
              <w:t xml:space="preserve"> (response required)</w:t>
            </w:r>
            <w:r w:rsidRPr="001056B0">
              <w:t>:</w:t>
            </w:r>
            <w:r w:rsidRPr="001C44A6">
              <w:t xml:space="preserve">  </w:t>
            </w:r>
            <w:r w:rsidR="00801F18">
              <w:rPr>
                <w:color w:val="2B579A"/>
                <w:shd w:val="clear" w:color="auto" w:fill="E6E6E6"/>
              </w:rPr>
              <w:t>Estimated US$ 50,000</w:t>
            </w:r>
          </w:p>
          <w:p w14:paraId="250C2893" w14:textId="77777777" w:rsidR="004D141E" w:rsidRPr="001C44A6" w:rsidRDefault="004D141E" w:rsidP="001C44A6"/>
          <w:p w14:paraId="5E7D651E" w14:textId="62219F68" w:rsidR="004D141E" w:rsidRPr="001C44A6" w:rsidRDefault="001B6DFD" w:rsidP="001C44A6">
            <w:r w:rsidRPr="001C44A6">
              <w:t>If project will end in next six months, describe the e</w:t>
            </w:r>
            <w:r w:rsidR="004D141E" w:rsidRPr="001C44A6">
              <w:t xml:space="preserve">valuation preparations: </w:t>
            </w:r>
            <w:r w:rsidR="00EF019A">
              <w:rPr>
                <w:color w:val="2B579A"/>
                <w:shd w:val="clear" w:color="auto" w:fill="E6E6E6"/>
              </w:rPr>
              <w:t xml:space="preserve">The project </w:t>
            </w:r>
            <w:r w:rsidR="007431B5">
              <w:rPr>
                <w:color w:val="2B579A"/>
                <w:shd w:val="clear" w:color="auto" w:fill="E6E6E6"/>
              </w:rPr>
              <w:t xml:space="preserve">is planning to conduct a terminal evaluation in next few months. </w:t>
            </w:r>
            <w:r w:rsidR="00EF019A">
              <w:rPr>
                <w:color w:val="2B579A"/>
                <w:shd w:val="clear" w:color="auto" w:fill="E6E6E6"/>
              </w:rPr>
              <w:t xml:space="preserve"> </w:t>
            </w:r>
          </w:p>
          <w:p w14:paraId="0B9D2850" w14:textId="77777777" w:rsidR="00156C4C" w:rsidRPr="001C44A6" w:rsidRDefault="00156C4C" w:rsidP="001C44A6"/>
        </w:tc>
      </w:tr>
      <w:tr w:rsidR="00473918" w:rsidRPr="001C44A6" w14:paraId="7A0799D1" w14:textId="77777777" w:rsidTr="765707C4">
        <w:tc>
          <w:tcPr>
            <w:tcW w:w="4230" w:type="dxa"/>
            <w:shd w:val="clear" w:color="auto" w:fill="auto"/>
          </w:tcPr>
          <w:p w14:paraId="198D7EA9" w14:textId="6803BB26" w:rsidR="00997347" w:rsidRPr="001C44A6" w:rsidRDefault="00513612" w:rsidP="001C44A6">
            <w:r w:rsidRPr="001C44A6">
              <w:rPr>
                <w:b/>
                <w:bCs/>
                <w:u w:val="single"/>
              </w:rPr>
              <w:t>Catalytic effects</w:t>
            </w:r>
            <w:r w:rsidR="005F439F" w:rsidRPr="001C44A6">
              <w:rPr>
                <w:b/>
                <w:bCs/>
                <w:u w:val="single"/>
              </w:rPr>
              <w:t xml:space="preserve"> (financial)</w:t>
            </w:r>
            <w:r w:rsidRPr="001C44A6">
              <w:rPr>
                <w:b/>
                <w:bCs/>
              </w:rPr>
              <w:t>:</w:t>
            </w:r>
            <w:r w:rsidRPr="001C44A6">
              <w:t xml:space="preserve"> </w:t>
            </w:r>
            <w:r w:rsidR="00156C4C" w:rsidRPr="001C44A6">
              <w:t>Indicate name of funding agent and amount of additional non-PBF funding support that has been leveraged by the project.</w:t>
            </w:r>
            <w:r w:rsidR="002E10E6" w:rsidRPr="001C44A6">
              <w:t xml:space="preserve"> </w:t>
            </w:r>
          </w:p>
        </w:tc>
        <w:tc>
          <w:tcPr>
            <w:tcW w:w="5940" w:type="dxa"/>
            <w:shd w:val="clear" w:color="auto" w:fill="auto"/>
          </w:tcPr>
          <w:p w14:paraId="6440E705" w14:textId="77777777" w:rsidR="00997347" w:rsidRPr="001C44A6" w:rsidRDefault="00156C4C" w:rsidP="001C44A6">
            <w:r w:rsidRPr="001C44A6">
              <w:t>Name of funder:          Amount:</w:t>
            </w:r>
          </w:p>
          <w:p w14:paraId="28EB8B8D" w14:textId="77777777" w:rsidR="00156C4C" w:rsidRPr="001C44A6" w:rsidRDefault="00156C4C" w:rsidP="001C44A6">
            <w:r w:rsidRPr="001C44A6">
              <w:rPr>
                <w:color w:val="2B579A"/>
                <w:shd w:val="clear" w:color="auto" w:fill="E6E6E6"/>
              </w:rPr>
              <w:fldChar w:fldCharType="begin">
                <w:ffData>
                  <w:name w:val="Text46"/>
                  <w:enabled/>
                  <w:calcOnExit w:val="0"/>
                  <w:textInput/>
                </w:ffData>
              </w:fldChar>
            </w:r>
            <w:bookmarkStart w:id="15" w:name="Text46"/>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5"/>
            <w:r w:rsidRPr="001C44A6">
              <w:t xml:space="preserve">                          </w:t>
            </w:r>
            <w:r w:rsidRPr="001C44A6">
              <w:rPr>
                <w:color w:val="2B579A"/>
                <w:shd w:val="clear" w:color="auto" w:fill="E6E6E6"/>
              </w:rPr>
              <w:fldChar w:fldCharType="begin">
                <w:ffData>
                  <w:name w:val=""/>
                  <w:enabled/>
                  <w:calcOnExit w:val="0"/>
                  <w:textInput>
                    <w:type w:val="number"/>
                    <w:format w:val="0.00"/>
                  </w:textInput>
                </w:ffData>
              </w:fldChar>
            </w:r>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p>
          <w:p w14:paraId="6F5566CD" w14:textId="77777777" w:rsidR="00156C4C" w:rsidRPr="001C44A6" w:rsidRDefault="00156C4C" w:rsidP="001C44A6"/>
          <w:p w14:paraId="3A55CAB9" w14:textId="77777777" w:rsidR="00156C4C" w:rsidRPr="001C44A6" w:rsidRDefault="00156C4C" w:rsidP="001C44A6">
            <w:r w:rsidRPr="001C44A6">
              <w:rPr>
                <w:color w:val="2B579A"/>
                <w:shd w:val="clear" w:color="auto" w:fill="E6E6E6"/>
              </w:rPr>
              <w:fldChar w:fldCharType="begin">
                <w:ffData>
                  <w:name w:val="Text47"/>
                  <w:enabled/>
                  <w:calcOnExit w:val="0"/>
                  <w:textInput/>
                </w:ffData>
              </w:fldChar>
            </w:r>
            <w:bookmarkStart w:id="16" w:name="Text47"/>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6"/>
            <w:r w:rsidRPr="001C44A6">
              <w:t xml:space="preserve">                          </w:t>
            </w:r>
            <w:r w:rsidRPr="001C44A6">
              <w:rPr>
                <w:color w:val="2B579A"/>
                <w:shd w:val="clear" w:color="auto" w:fill="E6E6E6"/>
              </w:rPr>
              <w:fldChar w:fldCharType="begin">
                <w:ffData>
                  <w:name w:val="Text48"/>
                  <w:enabled/>
                  <w:calcOnExit w:val="0"/>
                  <w:textInput>
                    <w:type w:val="number"/>
                    <w:format w:val="0.00"/>
                  </w:textInput>
                </w:ffData>
              </w:fldChar>
            </w:r>
            <w:bookmarkStart w:id="17" w:name="Text48"/>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7"/>
          </w:p>
          <w:p w14:paraId="084EE59D" w14:textId="77777777" w:rsidR="00156C4C" w:rsidRPr="001C44A6" w:rsidRDefault="00156C4C" w:rsidP="001C44A6"/>
          <w:p w14:paraId="55CB79AC" w14:textId="77777777" w:rsidR="00156C4C" w:rsidRPr="001C44A6" w:rsidRDefault="00156C4C" w:rsidP="001C44A6">
            <w:r w:rsidRPr="001C44A6">
              <w:rPr>
                <w:color w:val="2B579A"/>
                <w:shd w:val="clear" w:color="auto" w:fill="E6E6E6"/>
              </w:rPr>
              <w:fldChar w:fldCharType="begin">
                <w:ffData>
                  <w:name w:val="Text49"/>
                  <w:enabled/>
                  <w:calcOnExit w:val="0"/>
                  <w:textInput/>
                </w:ffData>
              </w:fldChar>
            </w:r>
            <w:bookmarkStart w:id="18" w:name="Text49"/>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8"/>
            <w:r w:rsidRPr="001C44A6">
              <w:t xml:space="preserve">                          </w:t>
            </w:r>
            <w:r w:rsidRPr="001C44A6">
              <w:rPr>
                <w:color w:val="2B579A"/>
                <w:shd w:val="clear" w:color="auto" w:fill="E6E6E6"/>
              </w:rPr>
              <w:fldChar w:fldCharType="begin">
                <w:ffData>
                  <w:name w:val="Text50"/>
                  <w:enabled/>
                  <w:calcOnExit w:val="0"/>
                  <w:textInput>
                    <w:type w:val="number"/>
                    <w:format w:val="0.00"/>
                  </w:textInput>
                </w:ffData>
              </w:fldChar>
            </w:r>
            <w:bookmarkStart w:id="19" w:name="Text50"/>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9"/>
          </w:p>
        </w:tc>
      </w:tr>
      <w:tr w:rsidR="00473918" w:rsidRPr="001C44A6" w14:paraId="5E21C55B" w14:textId="77777777" w:rsidTr="765707C4">
        <w:tc>
          <w:tcPr>
            <w:tcW w:w="4230" w:type="dxa"/>
            <w:shd w:val="clear" w:color="auto" w:fill="auto"/>
          </w:tcPr>
          <w:p w14:paraId="10A4DB11" w14:textId="306308AC" w:rsidR="007F7257" w:rsidRPr="001C44A6" w:rsidRDefault="002C187A" w:rsidP="001C44A6">
            <w:pPr>
              <w:ind w:hanging="15"/>
            </w:pPr>
            <w:r w:rsidRPr="001C44A6">
              <w:rPr>
                <w:b/>
                <w:bCs/>
                <w:u w:val="single"/>
              </w:rPr>
              <w:t>Other:</w:t>
            </w:r>
            <w:r w:rsidRPr="001C44A6">
              <w:t xml:space="preserve"> Are there any other issues concerning project implementation that you want to share</w:t>
            </w:r>
            <w:r w:rsidR="006A07CA" w:rsidRPr="001C44A6">
              <w:t>, including any capacity needs of the recipient organizations</w:t>
            </w:r>
            <w:r w:rsidRPr="001C44A6">
              <w:t xml:space="preserve">? </w:t>
            </w:r>
          </w:p>
          <w:p w14:paraId="1F74E3A2" w14:textId="77777777" w:rsidR="002C187A" w:rsidRPr="001C44A6" w:rsidRDefault="002C187A" w:rsidP="001C44A6"/>
          <w:p w14:paraId="624D8A20" w14:textId="77777777" w:rsidR="002C187A" w:rsidRPr="001C44A6" w:rsidRDefault="002C187A" w:rsidP="001C44A6">
            <w:pPr>
              <w:rPr>
                <w:b/>
                <w:bCs/>
                <w:u w:val="single"/>
              </w:rPr>
            </w:pPr>
          </w:p>
        </w:tc>
        <w:tc>
          <w:tcPr>
            <w:tcW w:w="5940" w:type="dxa"/>
            <w:shd w:val="clear" w:color="auto" w:fill="auto"/>
          </w:tcPr>
          <w:p w14:paraId="53B8EA61" w14:textId="77777777" w:rsidR="007118F5" w:rsidRPr="001C44A6" w:rsidRDefault="007118F5" w:rsidP="001C44A6"/>
          <w:p w14:paraId="780475A2" w14:textId="3EED3159" w:rsidR="002C187A" w:rsidRPr="001C44A6" w:rsidRDefault="002C187A" w:rsidP="001C44A6"/>
        </w:tc>
      </w:tr>
    </w:tbl>
    <w:p w14:paraId="7D7AB1E2" w14:textId="77777777" w:rsidR="00552373" w:rsidRDefault="00552373" w:rsidP="00552373">
      <w:pPr>
        <w:rPr>
          <w:b/>
          <w:u w:val="single"/>
        </w:rPr>
      </w:pPr>
    </w:p>
    <w:p w14:paraId="7B0F6D9F" w14:textId="17C1B648" w:rsidR="00552373" w:rsidRDefault="00552373" w:rsidP="00552373">
      <w:pPr>
        <w:rPr>
          <w:b/>
          <w:u w:val="single"/>
        </w:rPr>
      </w:pPr>
      <w:r>
        <w:rPr>
          <w:b/>
          <w:u w:val="single"/>
        </w:rPr>
        <w:t>PART IV: COVID-19</w:t>
      </w:r>
    </w:p>
    <w:p w14:paraId="19ED6E04" w14:textId="77777777" w:rsidR="00552373" w:rsidRDefault="00552373" w:rsidP="00552373">
      <w:pPr>
        <w:rPr>
          <w:b/>
          <w:u w:val="single"/>
        </w:rPr>
      </w:pPr>
      <w:r>
        <w:rPr>
          <w:i/>
        </w:rPr>
        <w:t>Please respond to these questions if the project underwent any monetary or non-monetary adjustments due to the COVID-19 pandemic.</w:t>
      </w:r>
    </w:p>
    <w:p w14:paraId="21D72026" w14:textId="77777777" w:rsidR="00552373" w:rsidRDefault="00552373" w:rsidP="00552373">
      <w:pPr>
        <w:pBdr>
          <w:top w:val="nil"/>
          <w:left w:val="nil"/>
          <w:bottom w:val="nil"/>
          <w:right w:val="nil"/>
          <w:between w:val="nil"/>
        </w:pBdr>
        <w:rPr>
          <w:color w:val="000000"/>
        </w:rPr>
      </w:pPr>
    </w:p>
    <w:p w14:paraId="54F92127" w14:textId="77777777" w:rsidR="00552373" w:rsidRDefault="00552373" w:rsidP="00BF089C">
      <w:pPr>
        <w:numPr>
          <w:ilvl w:val="0"/>
          <w:numId w:val="3"/>
        </w:numPr>
        <w:pBdr>
          <w:top w:val="nil"/>
          <w:left w:val="nil"/>
          <w:bottom w:val="nil"/>
          <w:right w:val="nil"/>
          <w:between w:val="nil"/>
        </w:pBdr>
      </w:pPr>
      <w:r>
        <w:rPr>
          <w:color w:val="000000"/>
        </w:rPr>
        <w:t>Monetary adjustments: Please indicate the total amount in USD of adjustments due to COVID-19:</w:t>
      </w:r>
    </w:p>
    <w:p w14:paraId="7479BCB7" w14:textId="77777777" w:rsidR="00552373" w:rsidRDefault="00552373" w:rsidP="00552373"/>
    <w:p w14:paraId="7D49B9BA" w14:textId="77777777" w:rsidR="00552373" w:rsidRDefault="00552373" w:rsidP="00552373"/>
    <w:p w14:paraId="10672183" w14:textId="2C8AF1A2" w:rsidR="00552373" w:rsidRDefault="00552373" w:rsidP="00552373">
      <w:pPr>
        <w:ind w:left="2160"/>
      </w:pPr>
      <w:r>
        <w:t>$   </w:t>
      </w:r>
      <w:r w:rsidR="007431B5">
        <w:t>n/a</w:t>
      </w:r>
      <w:r>
        <w:t>  </w:t>
      </w:r>
    </w:p>
    <w:p w14:paraId="5F7D6BB1" w14:textId="77777777" w:rsidR="00552373" w:rsidRDefault="00552373" w:rsidP="00552373"/>
    <w:p w14:paraId="69993B9E" w14:textId="77777777" w:rsidR="00552373" w:rsidRDefault="00552373" w:rsidP="00BF089C">
      <w:pPr>
        <w:numPr>
          <w:ilvl w:val="0"/>
          <w:numId w:val="3"/>
        </w:numPr>
        <w:pBdr>
          <w:top w:val="nil"/>
          <w:left w:val="nil"/>
          <w:bottom w:val="nil"/>
          <w:right w:val="nil"/>
          <w:between w:val="nil"/>
        </w:pBdr>
      </w:pPr>
      <w:r>
        <w:rPr>
          <w:color w:val="000000"/>
        </w:rPr>
        <w:t>Non-monetary adjustments: Please indicate any adjustments to the project which did not have any financial implications:</w:t>
      </w:r>
    </w:p>
    <w:p w14:paraId="1DD0CCD3" w14:textId="3FDBF30B" w:rsidR="00552373" w:rsidRDefault="00552373" w:rsidP="00CE654C">
      <w:pPr>
        <w:spacing w:before="240" w:after="240" w:line="256" w:lineRule="auto"/>
        <w:ind w:left="720"/>
        <w:jc w:val="both"/>
        <w:rPr>
          <w:iCs/>
          <w:color w:val="000000" w:themeColor="text1"/>
        </w:rPr>
      </w:pPr>
      <w:r w:rsidRPr="00552373">
        <w:rPr>
          <w:iCs/>
          <w:color w:val="000000" w:themeColor="text1"/>
        </w:rPr>
        <w:lastRenderedPageBreak/>
        <w:t>In the call for proposal for the promotion of life-skill, UNICEF requested the service providers to submit a training plan which include a combination of face-to-face and online training scenarios taking into consideration</w:t>
      </w:r>
      <w:r w:rsidR="00EF019A">
        <w:rPr>
          <w:iCs/>
          <w:color w:val="000000" w:themeColor="text1"/>
        </w:rPr>
        <w:t xml:space="preserve"> of</w:t>
      </w:r>
      <w:r w:rsidRPr="00552373">
        <w:rPr>
          <w:iCs/>
          <w:color w:val="000000" w:themeColor="text1"/>
        </w:rPr>
        <w:t xml:space="preserve"> the dynamics of COVID-19 situation in Libya.</w:t>
      </w:r>
    </w:p>
    <w:p w14:paraId="67FC8194" w14:textId="77777777" w:rsidR="001C292E" w:rsidRPr="00552373" w:rsidRDefault="001C292E" w:rsidP="001C292E">
      <w:pPr>
        <w:spacing w:before="240" w:after="240" w:line="256" w:lineRule="auto"/>
        <w:ind w:left="720"/>
        <w:jc w:val="both"/>
        <w:rPr>
          <w:iCs/>
          <w:color w:val="000000" w:themeColor="text1"/>
        </w:rPr>
      </w:pPr>
      <w:r>
        <w:rPr>
          <w:iCs/>
          <w:color w:val="000000" w:themeColor="text1"/>
        </w:rPr>
        <w:t>In coordination with other PBF recipient organizations, WFP also adjusted the Food-Assistance-For-Training project arrangements by applying COVID-19 precautionary measures. The number of each training session was reduced to about 20 to allow participants and trainers to keep distance from each other. The Personal Protection Equipment were distributed to participants and trainers. ICDL online courses were also provided to participants to ensure continuity of learning.</w:t>
      </w:r>
    </w:p>
    <w:p w14:paraId="7407BD77" w14:textId="77777777" w:rsidR="001C292E" w:rsidRPr="00552373" w:rsidRDefault="001C292E" w:rsidP="00CE654C">
      <w:pPr>
        <w:spacing w:before="240" w:after="240" w:line="256" w:lineRule="auto"/>
        <w:ind w:left="720"/>
        <w:jc w:val="both"/>
        <w:rPr>
          <w:iCs/>
          <w:color w:val="000000" w:themeColor="text1"/>
        </w:rPr>
      </w:pPr>
    </w:p>
    <w:p w14:paraId="6E4E7099" w14:textId="77777777" w:rsidR="00552373" w:rsidRDefault="00552373" w:rsidP="00552373"/>
    <w:p w14:paraId="52429564" w14:textId="77777777" w:rsidR="00552373" w:rsidRDefault="00552373" w:rsidP="00BF089C">
      <w:pPr>
        <w:numPr>
          <w:ilvl w:val="0"/>
          <w:numId w:val="3"/>
        </w:numPr>
        <w:pBdr>
          <w:top w:val="nil"/>
          <w:left w:val="nil"/>
          <w:bottom w:val="nil"/>
          <w:right w:val="nil"/>
          <w:between w:val="nil"/>
        </w:pBdr>
      </w:pPr>
      <w:r>
        <w:rPr>
          <w:color w:val="000000"/>
        </w:rPr>
        <w:t>Please select all categories which describe the adjustments made to the project (</w:t>
      </w:r>
      <w:r>
        <w:rPr>
          <w:i/>
          <w:color w:val="000000"/>
        </w:rPr>
        <w:t>and include details in general sections of this report</w:t>
      </w:r>
      <w:r>
        <w:rPr>
          <w:color w:val="000000"/>
        </w:rPr>
        <w:t>):</w:t>
      </w:r>
    </w:p>
    <w:p w14:paraId="5F6A0840" w14:textId="77777777" w:rsidR="00552373" w:rsidRDefault="00552373" w:rsidP="00552373"/>
    <w:p w14:paraId="01CB60D0" w14:textId="293F2176" w:rsidR="00552373" w:rsidRDefault="00EF019A" w:rsidP="00552373">
      <w:r>
        <w:rPr>
          <w:rFonts w:ascii="MS Gothic" w:eastAsia="MS Gothic" w:hAnsi="MS Gothic" w:cs="MS Gothic" w:hint="eastAsia"/>
        </w:rPr>
        <w:t>☒</w:t>
      </w:r>
      <w:r w:rsidR="00552373">
        <w:t xml:space="preserve"> Reinforce crisis management capacities and communications</w:t>
      </w:r>
    </w:p>
    <w:p w14:paraId="724DABB4" w14:textId="77777777" w:rsidR="00552373" w:rsidRDefault="00552373" w:rsidP="00552373">
      <w:r>
        <w:rPr>
          <w:rFonts w:ascii="MS Gothic" w:eastAsia="MS Gothic" w:hAnsi="MS Gothic" w:cs="MS Gothic"/>
        </w:rPr>
        <w:t>☐</w:t>
      </w:r>
      <w:r>
        <w:t xml:space="preserve"> Ensure inclusive and equitable response and recovery</w:t>
      </w:r>
    </w:p>
    <w:p w14:paraId="28C115AD" w14:textId="77777777" w:rsidR="00552373" w:rsidRDefault="00552373" w:rsidP="00552373">
      <w:r>
        <w:rPr>
          <w:rFonts w:ascii="MS Gothic" w:eastAsia="MS Gothic" w:hAnsi="MS Gothic" w:cs="MS Gothic"/>
        </w:rPr>
        <w:t>☐</w:t>
      </w:r>
      <w:r>
        <w:t xml:space="preserve"> Strengthen inter-community social cohesion and border management</w:t>
      </w:r>
    </w:p>
    <w:p w14:paraId="12694D04" w14:textId="77777777" w:rsidR="00552373" w:rsidRDefault="00552373" w:rsidP="00552373">
      <w:r>
        <w:rPr>
          <w:rFonts w:ascii="MS Gothic" w:eastAsia="MS Gothic" w:hAnsi="MS Gothic" w:cs="MS Gothic"/>
        </w:rPr>
        <w:t>☐</w:t>
      </w:r>
      <w:r>
        <w:t xml:space="preserve"> Counter hate speech and stigmatization and address trauma</w:t>
      </w:r>
    </w:p>
    <w:p w14:paraId="0E88A4FD" w14:textId="6964A692" w:rsidR="00552373" w:rsidRDefault="007431B5" w:rsidP="00552373">
      <w:r>
        <w:rPr>
          <w:rFonts w:ascii="MS Gothic" w:eastAsia="MS Gothic" w:hAnsi="MS Gothic" w:cs="MS Gothic" w:hint="eastAsia"/>
        </w:rPr>
        <w:t>☒</w:t>
      </w:r>
      <w:r w:rsidR="00552373">
        <w:t xml:space="preserve"> Support the SG’s call for a global ceasefire</w:t>
      </w:r>
    </w:p>
    <w:p w14:paraId="2B2E39EE" w14:textId="77777777" w:rsidR="00552373" w:rsidRDefault="00552373" w:rsidP="00552373">
      <w:r>
        <w:rPr>
          <w:rFonts w:ascii="MS Gothic" w:eastAsia="MS Gothic" w:hAnsi="MS Gothic" w:cs="MS Gothic"/>
        </w:rPr>
        <w:t>☐</w:t>
      </w:r>
      <w:r>
        <w:t xml:space="preserve"> Other (please describe):      </w:t>
      </w:r>
    </w:p>
    <w:p w14:paraId="277125E5" w14:textId="77777777" w:rsidR="00552373" w:rsidRDefault="00552373" w:rsidP="00552373">
      <w:pPr>
        <w:ind w:left="2160"/>
      </w:pPr>
    </w:p>
    <w:p w14:paraId="3AC79224" w14:textId="77777777" w:rsidR="00552373" w:rsidRDefault="00552373" w:rsidP="00552373">
      <w:r>
        <w:t>If relevant, please share a COVID-19 success story of this project (</w:t>
      </w:r>
      <w:r>
        <w:rPr>
          <w:i/>
        </w:rPr>
        <w:t>i.e. how adjustments of this project made a difference and contributed to a positive response to the pandemic/prevented tensions or violence related to the pandemic etc.</w:t>
      </w:r>
      <w:r>
        <w:t>)</w:t>
      </w:r>
    </w:p>
    <w:p w14:paraId="153E41A7" w14:textId="77777777" w:rsidR="00552373" w:rsidRDefault="00552373" w:rsidP="00552373"/>
    <w:p w14:paraId="10695D97" w14:textId="75F37658" w:rsidR="00552373" w:rsidRPr="00552373" w:rsidRDefault="00552373" w:rsidP="00552373">
      <w:pPr>
        <w:rPr>
          <w:iCs/>
        </w:rPr>
      </w:pPr>
      <w:r w:rsidRPr="00552373">
        <w:rPr>
          <w:iCs/>
        </w:rPr>
        <w:t xml:space="preserve">Through this adjustment, UNFPA is now supporting young people in becoming agents of </w:t>
      </w:r>
      <w:r w:rsidR="00CE654C" w:rsidRPr="00552373">
        <w:rPr>
          <w:iCs/>
        </w:rPr>
        <w:t>behavioural</w:t>
      </w:r>
      <w:r w:rsidRPr="00552373">
        <w:rPr>
          <w:iCs/>
        </w:rPr>
        <w:t xml:space="preserve"> change within their communities </w:t>
      </w:r>
      <w:r w:rsidR="00EF019A">
        <w:rPr>
          <w:iCs/>
        </w:rPr>
        <w:t>by</w:t>
      </w:r>
      <w:r w:rsidRPr="00552373">
        <w:rPr>
          <w:iCs/>
        </w:rPr>
        <w:t xml:space="preserve"> actively engaging in the COVID-19 response. Specifically, UNFPA awarded four grants to four youth initiatives. These initiatives have been working on increasing community awareness, promoting innovative prevention </w:t>
      </w:r>
      <w:proofErr w:type="gramStart"/>
      <w:r w:rsidRPr="00552373">
        <w:rPr>
          <w:iCs/>
        </w:rPr>
        <w:t>measures</w:t>
      </w:r>
      <w:proofErr w:type="gramEnd"/>
      <w:r w:rsidRPr="00552373">
        <w:rPr>
          <w:iCs/>
        </w:rPr>
        <w:t xml:space="preserve"> and supporting frontline health workers. The initiatives are still ongoing. Below is the names and links for the four initiatives:</w:t>
      </w:r>
    </w:p>
    <w:p w14:paraId="35382CFE" w14:textId="77777777" w:rsidR="00552373" w:rsidRPr="00552373" w:rsidRDefault="00552373" w:rsidP="00552373">
      <w:pPr>
        <w:rPr>
          <w:iCs/>
        </w:rPr>
      </w:pPr>
    </w:p>
    <w:p w14:paraId="4722DC86" w14:textId="77777777" w:rsidR="00552373" w:rsidRPr="00552373" w:rsidRDefault="00D92BF9" w:rsidP="00BF089C">
      <w:pPr>
        <w:numPr>
          <w:ilvl w:val="0"/>
          <w:numId w:val="2"/>
        </w:numPr>
        <w:rPr>
          <w:iCs/>
        </w:rPr>
      </w:pPr>
      <w:hyperlink r:id="rId19">
        <w:r w:rsidR="00552373" w:rsidRPr="00552373">
          <w:rPr>
            <w:iCs/>
            <w:color w:val="1155CC"/>
            <w:u w:val="single"/>
          </w:rPr>
          <w:t>COVID-19 Awareness Campaign</w:t>
        </w:r>
      </w:hyperlink>
      <w:r w:rsidR="00552373" w:rsidRPr="00552373">
        <w:rPr>
          <w:iCs/>
        </w:rPr>
        <w:t xml:space="preserve">, implemented by </w:t>
      </w:r>
      <w:proofErr w:type="spellStart"/>
      <w:r w:rsidR="00552373" w:rsidRPr="00552373">
        <w:rPr>
          <w:iCs/>
        </w:rPr>
        <w:t>Elbadiya</w:t>
      </w:r>
      <w:proofErr w:type="spellEnd"/>
      <w:r w:rsidR="00552373" w:rsidRPr="00552373">
        <w:rPr>
          <w:iCs/>
        </w:rPr>
        <w:t xml:space="preserve"> Organization for Charity and Human Development </w:t>
      </w:r>
    </w:p>
    <w:p w14:paraId="118CB0A4" w14:textId="759CDE0F" w:rsidR="00552373" w:rsidRPr="00552373" w:rsidRDefault="00D92BF9" w:rsidP="00BF089C">
      <w:pPr>
        <w:numPr>
          <w:ilvl w:val="0"/>
          <w:numId w:val="2"/>
        </w:numPr>
        <w:rPr>
          <w:iCs/>
        </w:rPr>
      </w:pPr>
      <w:hyperlink r:id="rId20">
        <w:r w:rsidR="00552373" w:rsidRPr="00552373">
          <w:rPr>
            <w:iCs/>
            <w:color w:val="1155CC"/>
            <w:u w:val="single"/>
          </w:rPr>
          <w:t>Youths of Sirte Campaign</w:t>
        </w:r>
      </w:hyperlink>
      <w:r w:rsidR="00552373" w:rsidRPr="00552373">
        <w:rPr>
          <w:iCs/>
        </w:rPr>
        <w:t xml:space="preserve">, implemented by </w:t>
      </w:r>
      <w:proofErr w:type="spellStart"/>
      <w:r w:rsidR="00552373" w:rsidRPr="00552373">
        <w:rPr>
          <w:iCs/>
        </w:rPr>
        <w:t>Sirtana</w:t>
      </w:r>
      <w:proofErr w:type="spellEnd"/>
      <w:r w:rsidR="00552373" w:rsidRPr="00552373">
        <w:rPr>
          <w:iCs/>
        </w:rPr>
        <w:t xml:space="preserve"> Foundation </w:t>
      </w:r>
    </w:p>
    <w:p w14:paraId="781C2824" w14:textId="17F182F9" w:rsidR="00552373" w:rsidRPr="00552373" w:rsidRDefault="00D92BF9" w:rsidP="00BF089C">
      <w:pPr>
        <w:numPr>
          <w:ilvl w:val="0"/>
          <w:numId w:val="2"/>
        </w:numPr>
        <w:rPr>
          <w:iCs/>
        </w:rPr>
      </w:pPr>
      <w:hyperlink r:id="rId21">
        <w:r w:rsidR="00552373" w:rsidRPr="00552373">
          <w:rPr>
            <w:iCs/>
            <w:color w:val="1155CC"/>
            <w:u w:val="single"/>
          </w:rPr>
          <w:t>Sirte Youth Initiative</w:t>
        </w:r>
      </w:hyperlink>
      <w:r w:rsidR="00552373" w:rsidRPr="00552373">
        <w:rPr>
          <w:iCs/>
        </w:rPr>
        <w:t xml:space="preserve">, implemented by </w:t>
      </w:r>
      <w:proofErr w:type="spellStart"/>
      <w:r w:rsidR="00552373" w:rsidRPr="00552373">
        <w:rPr>
          <w:iCs/>
        </w:rPr>
        <w:t>Qabas</w:t>
      </w:r>
      <w:proofErr w:type="spellEnd"/>
      <w:r w:rsidR="00552373" w:rsidRPr="00552373">
        <w:rPr>
          <w:iCs/>
        </w:rPr>
        <w:t xml:space="preserve"> Media Organization </w:t>
      </w:r>
    </w:p>
    <w:p w14:paraId="6B3CD5D3" w14:textId="5ABF9407" w:rsidR="00552373" w:rsidRPr="00552373" w:rsidRDefault="00D92BF9" w:rsidP="00BF089C">
      <w:pPr>
        <w:numPr>
          <w:ilvl w:val="0"/>
          <w:numId w:val="2"/>
        </w:numPr>
        <w:rPr>
          <w:iCs/>
        </w:rPr>
        <w:sectPr w:rsidR="00552373" w:rsidRPr="00552373">
          <w:pgSz w:w="11906" w:h="16838"/>
          <w:pgMar w:top="1440" w:right="1800" w:bottom="1440" w:left="1800" w:header="720" w:footer="720" w:gutter="0"/>
          <w:cols w:space="720"/>
        </w:sectPr>
      </w:pPr>
      <w:hyperlink r:id="rId22">
        <w:r w:rsidR="00552373" w:rsidRPr="00552373">
          <w:rPr>
            <w:iCs/>
            <w:color w:val="1155CC"/>
            <w:u w:val="single"/>
          </w:rPr>
          <w:t>Youths of Sirte Against COVID-19</w:t>
        </w:r>
      </w:hyperlink>
      <w:r w:rsidR="00552373" w:rsidRPr="00552373">
        <w:rPr>
          <w:iCs/>
        </w:rPr>
        <w:t xml:space="preserve">, implemented by Youth Foundation for Peace and </w:t>
      </w:r>
      <w:proofErr w:type="spellStart"/>
      <w:r w:rsidR="00552373" w:rsidRPr="00552373">
        <w:rPr>
          <w:iCs/>
        </w:rPr>
        <w:t>Developme</w:t>
      </w:r>
      <w:r w:rsidR="00552373">
        <w:rPr>
          <w:iCs/>
        </w:rPr>
        <w:t>nnt</w:t>
      </w:r>
      <w:proofErr w:type="spellEnd"/>
      <w:r w:rsidR="00552373">
        <w:rPr>
          <w:iCs/>
        </w:rPr>
        <w:t>.</w:t>
      </w:r>
    </w:p>
    <w:p w14:paraId="7ED44B0B" w14:textId="273A3B89" w:rsidR="00206D45" w:rsidRPr="001C44A6" w:rsidRDefault="00206D45" w:rsidP="00552373">
      <w:pPr>
        <w:jc w:val="both"/>
        <w:rPr>
          <w:b/>
          <w:u w:val="single"/>
        </w:rPr>
      </w:pPr>
      <w:r w:rsidRPr="001C44A6">
        <w:rPr>
          <w:b/>
          <w:u w:val="single"/>
        </w:rPr>
        <w:lastRenderedPageBreak/>
        <w:t>PART V:</w:t>
      </w:r>
      <w:r w:rsidR="004E3B3E" w:rsidRPr="001C44A6">
        <w:rPr>
          <w:b/>
          <w:u w:val="single"/>
        </w:rPr>
        <w:t xml:space="preserve"> INDICATOR BASED PERFORMANCE ASSESSMENT</w:t>
      </w:r>
    </w:p>
    <w:p w14:paraId="31553759" w14:textId="77777777" w:rsidR="004E3B3E" w:rsidRPr="001C44A6" w:rsidRDefault="004E3B3E" w:rsidP="001C44A6">
      <w:pPr>
        <w:outlineLvl w:val="0"/>
        <w:rPr>
          <w:lang w:val="en-US" w:eastAsia="en-US"/>
        </w:rPr>
      </w:pPr>
    </w:p>
    <w:tbl>
      <w:tblPr>
        <w:tblW w:w="1467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gridCol w:w="3515"/>
        <w:gridCol w:w="1260"/>
        <w:gridCol w:w="1530"/>
        <w:gridCol w:w="1080"/>
        <w:gridCol w:w="1170"/>
        <w:gridCol w:w="3690"/>
      </w:tblGrid>
      <w:tr w:rsidR="00AD4261" w:rsidRPr="00B6342F" w14:paraId="2FB3856E" w14:textId="77777777" w:rsidTr="568EB8CC">
        <w:trPr>
          <w:tblHeader/>
        </w:trPr>
        <w:tc>
          <w:tcPr>
            <w:tcW w:w="2425" w:type="dxa"/>
          </w:tcPr>
          <w:p w14:paraId="2D392B53" w14:textId="77777777" w:rsidR="00751324" w:rsidRPr="00B6342F" w:rsidRDefault="00751324" w:rsidP="001C44A6">
            <w:pPr>
              <w:jc w:val="center"/>
              <w:rPr>
                <w:rFonts w:ascii="Times" w:hAnsi="Times"/>
                <w:bCs/>
                <w:sz w:val="20"/>
                <w:szCs w:val="20"/>
                <w:lang w:val="en-US" w:eastAsia="en-US"/>
              </w:rPr>
            </w:pPr>
          </w:p>
        </w:tc>
        <w:tc>
          <w:tcPr>
            <w:tcW w:w="3515" w:type="dxa"/>
            <w:shd w:val="clear" w:color="auto" w:fill="EEECE1"/>
            <w:vAlign w:val="center"/>
          </w:tcPr>
          <w:p w14:paraId="053FC867" w14:textId="77777777" w:rsidR="00751324" w:rsidRPr="00B6342F" w:rsidRDefault="00751324" w:rsidP="00B6342F">
            <w:pPr>
              <w:jc w:val="center"/>
              <w:rPr>
                <w:rFonts w:ascii="Times" w:hAnsi="Times"/>
                <w:b/>
                <w:sz w:val="20"/>
                <w:szCs w:val="20"/>
                <w:lang w:val="en-US" w:eastAsia="en-US"/>
              </w:rPr>
            </w:pPr>
            <w:r w:rsidRPr="00B6342F">
              <w:rPr>
                <w:rFonts w:ascii="Times" w:hAnsi="Times"/>
                <w:b/>
                <w:sz w:val="20"/>
                <w:szCs w:val="20"/>
                <w:lang w:val="en-US" w:eastAsia="en-US"/>
              </w:rPr>
              <w:t>Performance Indicators</w:t>
            </w:r>
          </w:p>
        </w:tc>
        <w:tc>
          <w:tcPr>
            <w:tcW w:w="1260" w:type="dxa"/>
            <w:shd w:val="clear" w:color="auto" w:fill="EEECE1"/>
            <w:vAlign w:val="center"/>
          </w:tcPr>
          <w:p w14:paraId="7AF7C233" w14:textId="77777777" w:rsidR="00751324" w:rsidRPr="00B6342F" w:rsidRDefault="00751324" w:rsidP="00B6342F">
            <w:pPr>
              <w:jc w:val="center"/>
              <w:rPr>
                <w:rFonts w:ascii="Times" w:hAnsi="Times"/>
                <w:b/>
                <w:sz w:val="20"/>
                <w:szCs w:val="20"/>
                <w:lang w:val="en-US" w:eastAsia="en-US"/>
              </w:rPr>
            </w:pPr>
            <w:r w:rsidRPr="00B6342F">
              <w:rPr>
                <w:rFonts w:ascii="Times" w:hAnsi="Times"/>
                <w:b/>
                <w:sz w:val="20"/>
                <w:szCs w:val="20"/>
                <w:lang w:val="en-US" w:eastAsia="en-US"/>
              </w:rPr>
              <w:t>Indicator Baseline</w:t>
            </w:r>
          </w:p>
        </w:tc>
        <w:tc>
          <w:tcPr>
            <w:tcW w:w="1530" w:type="dxa"/>
            <w:shd w:val="clear" w:color="auto" w:fill="EEECE1"/>
            <w:vAlign w:val="center"/>
          </w:tcPr>
          <w:p w14:paraId="0DE213DE" w14:textId="77777777" w:rsidR="00751324" w:rsidRPr="00B6342F" w:rsidRDefault="00751324" w:rsidP="00B6342F">
            <w:pPr>
              <w:jc w:val="center"/>
              <w:rPr>
                <w:rFonts w:ascii="Times" w:hAnsi="Times"/>
                <w:b/>
                <w:sz w:val="20"/>
                <w:szCs w:val="20"/>
                <w:lang w:val="en-US" w:eastAsia="en-US"/>
              </w:rPr>
            </w:pPr>
            <w:r w:rsidRPr="00B6342F">
              <w:rPr>
                <w:rFonts w:ascii="Times" w:hAnsi="Times"/>
                <w:b/>
                <w:sz w:val="20"/>
                <w:szCs w:val="20"/>
                <w:lang w:val="en-US" w:eastAsia="en-US"/>
              </w:rPr>
              <w:t>End of project Indicator Target</w:t>
            </w:r>
          </w:p>
        </w:tc>
        <w:tc>
          <w:tcPr>
            <w:tcW w:w="1080" w:type="dxa"/>
            <w:vAlign w:val="center"/>
          </w:tcPr>
          <w:p w14:paraId="3520F082" w14:textId="77777777" w:rsidR="00751324" w:rsidRPr="00B6342F" w:rsidRDefault="00751324" w:rsidP="00B6342F">
            <w:pPr>
              <w:jc w:val="center"/>
              <w:rPr>
                <w:rFonts w:ascii="Times" w:hAnsi="Times"/>
                <w:b/>
                <w:sz w:val="20"/>
                <w:szCs w:val="20"/>
                <w:lang w:val="en-US" w:eastAsia="en-US"/>
              </w:rPr>
            </w:pPr>
            <w:r w:rsidRPr="00B6342F">
              <w:rPr>
                <w:rFonts w:ascii="Times" w:hAnsi="Times"/>
                <w:b/>
                <w:sz w:val="20"/>
                <w:szCs w:val="20"/>
                <w:lang w:val="en-US" w:eastAsia="en-US"/>
              </w:rPr>
              <w:t>Indicator Milestone</w:t>
            </w:r>
          </w:p>
        </w:tc>
        <w:tc>
          <w:tcPr>
            <w:tcW w:w="1170" w:type="dxa"/>
            <w:vAlign w:val="center"/>
          </w:tcPr>
          <w:p w14:paraId="4BB7824B" w14:textId="2B89A017" w:rsidR="00751324" w:rsidRPr="00B6342F" w:rsidRDefault="00751324" w:rsidP="00B6342F">
            <w:pPr>
              <w:jc w:val="center"/>
              <w:rPr>
                <w:rFonts w:ascii="Times" w:hAnsi="Times"/>
                <w:b/>
                <w:sz w:val="20"/>
                <w:szCs w:val="20"/>
                <w:lang w:val="en-US" w:eastAsia="en-US"/>
              </w:rPr>
            </w:pPr>
            <w:r w:rsidRPr="00B6342F">
              <w:rPr>
                <w:rFonts w:ascii="Times" w:hAnsi="Times"/>
                <w:b/>
                <w:sz w:val="20"/>
                <w:szCs w:val="20"/>
                <w:lang w:val="en-US" w:eastAsia="en-US"/>
              </w:rPr>
              <w:t>Current indicator progress</w:t>
            </w:r>
          </w:p>
        </w:tc>
        <w:tc>
          <w:tcPr>
            <w:tcW w:w="3690" w:type="dxa"/>
            <w:vAlign w:val="center"/>
          </w:tcPr>
          <w:p w14:paraId="5A0E53A2" w14:textId="77777777" w:rsidR="00751324" w:rsidRPr="00B6342F" w:rsidRDefault="00751324" w:rsidP="00B6342F">
            <w:pPr>
              <w:jc w:val="center"/>
              <w:rPr>
                <w:rFonts w:ascii="Times" w:hAnsi="Times"/>
                <w:b/>
                <w:sz w:val="20"/>
                <w:szCs w:val="20"/>
                <w:lang w:val="en-US" w:eastAsia="en-US"/>
              </w:rPr>
            </w:pPr>
            <w:r w:rsidRPr="00B6342F">
              <w:rPr>
                <w:rFonts w:ascii="Times" w:hAnsi="Times"/>
                <w:b/>
                <w:sz w:val="20"/>
                <w:szCs w:val="20"/>
                <w:lang w:val="en-US" w:eastAsia="en-US"/>
              </w:rPr>
              <w:t>Reasons for Variance/ Delay</w:t>
            </w:r>
          </w:p>
          <w:p w14:paraId="72AB4644" w14:textId="59CF5CD5" w:rsidR="00751324" w:rsidRPr="00B6342F" w:rsidRDefault="00751324" w:rsidP="00B6342F">
            <w:pPr>
              <w:jc w:val="center"/>
              <w:rPr>
                <w:rFonts w:ascii="Times" w:hAnsi="Times"/>
                <w:b/>
                <w:sz w:val="20"/>
                <w:szCs w:val="20"/>
                <w:lang w:val="en-US" w:eastAsia="en-US"/>
              </w:rPr>
            </w:pPr>
            <w:r w:rsidRPr="00B6342F">
              <w:rPr>
                <w:rFonts w:ascii="Times" w:hAnsi="Times"/>
                <w:b/>
                <w:sz w:val="20"/>
                <w:szCs w:val="20"/>
                <w:lang w:val="en-US" w:eastAsia="en-US"/>
              </w:rPr>
              <w:t>(if any)</w:t>
            </w:r>
          </w:p>
        </w:tc>
      </w:tr>
      <w:tr w:rsidR="00473918" w:rsidRPr="00B6342F" w14:paraId="5350169E" w14:textId="77777777" w:rsidTr="568EB8CC">
        <w:trPr>
          <w:trHeight w:val="548"/>
        </w:trPr>
        <w:tc>
          <w:tcPr>
            <w:tcW w:w="14670" w:type="dxa"/>
            <w:gridSpan w:val="7"/>
            <w:vAlign w:val="center"/>
          </w:tcPr>
          <w:p w14:paraId="0E905D18" w14:textId="4CAFB573" w:rsidR="00B6342F" w:rsidRPr="0067017C" w:rsidRDefault="00B6342F" w:rsidP="008E1971">
            <w:pPr>
              <w:rPr>
                <w:b/>
                <w:sz w:val="20"/>
                <w:szCs w:val="20"/>
              </w:rPr>
            </w:pPr>
            <w:r w:rsidRPr="00B6342F">
              <w:rPr>
                <w:rFonts w:ascii="Times" w:hAnsi="Times"/>
                <w:b/>
                <w:sz w:val="20"/>
                <w:szCs w:val="20"/>
                <w:lang w:val="en-US" w:eastAsia="en-US"/>
              </w:rPr>
              <w:t>Outcome 1</w:t>
            </w:r>
            <w:r w:rsidR="008E1971">
              <w:rPr>
                <w:rFonts w:ascii="Times" w:hAnsi="Times"/>
                <w:b/>
                <w:sz w:val="20"/>
                <w:szCs w:val="20"/>
                <w:lang w:val="en-US" w:eastAsia="en-US"/>
              </w:rPr>
              <w:t xml:space="preserve">: </w:t>
            </w:r>
            <w:r w:rsidR="0067017C" w:rsidRPr="0067017C">
              <w:rPr>
                <w:bCs/>
                <w:sz w:val="20"/>
                <w:szCs w:val="20"/>
              </w:rPr>
              <w:t xml:space="preserve">Young men and women, and adolescents </w:t>
            </w:r>
            <w:proofErr w:type="gramStart"/>
            <w:r w:rsidR="0067017C" w:rsidRPr="0067017C">
              <w:rPr>
                <w:bCs/>
                <w:sz w:val="20"/>
                <w:szCs w:val="20"/>
              </w:rPr>
              <w:t>are able to</w:t>
            </w:r>
            <w:proofErr w:type="gramEnd"/>
            <w:r w:rsidR="0067017C" w:rsidRPr="0067017C">
              <w:rPr>
                <w:bCs/>
                <w:sz w:val="20"/>
                <w:szCs w:val="20"/>
              </w:rPr>
              <w:t xml:space="preserve"> manage psychosocial stress factors and their vulnerability, and to peacefully participate and collaborate in resolving socio- economic challenges with other members of the community in Sirte.</w:t>
            </w:r>
          </w:p>
        </w:tc>
      </w:tr>
      <w:tr w:rsidR="00AD4261" w:rsidRPr="00B6342F" w14:paraId="328F4662" w14:textId="77777777" w:rsidTr="568EB8CC">
        <w:trPr>
          <w:trHeight w:val="548"/>
        </w:trPr>
        <w:tc>
          <w:tcPr>
            <w:tcW w:w="2425" w:type="dxa"/>
            <w:vMerge w:val="restart"/>
            <w:vAlign w:val="center"/>
          </w:tcPr>
          <w:p w14:paraId="07C3D614" w14:textId="5E2E8F34" w:rsidR="00751324" w:rsidRPr="00B6342F" w:rsidRDefault="00751324" w:rsidP="00B6342F">
            <w:pPr>
              <w:rPr>
                <w:rFonts w:ascii="Times" w:hAnsi="Times"/>
                <w:bCs/>
                <w:sz w:val="20"/>
                <w:szCs w:val="20"/>
                <w:lang w:val="en-US" w:eastAsia="en-US"/>
              </w:rPr>
            </w:pPr>
          </w:p>
        </w:tc>
        <w:tc>
          <w:tcPr>
            <w:tcW w:w="3515" w:type="dxa"/>
            <w:shd w:val="clear" w:color="auto" w:fill="EEECE1"/>
            <w:vAlign w:val="center"/>
          </w:tcPr>
          <w:p w14:paraId="7EF87B14" w14:textId="77777777" w:rsidR="00751324" w:rsidRPr="00B6342F" w:rsidRDefault="00751324" w:rsidP="00B6342F">
            <w:pPr>
              <w:rPr>
                <w:rFonts w:ascii="Times" w:hAnsi="Times"/>
                <w:bCs/>
                <w:sz w:val="20"/>
                <w:szCs w:val="20"/>
                <w:lang w:val="en-US" w:eastAsia="en-US"/>
              </w:rPr>
            </w:pPr>
            <w:r w:rsidRPr="00B6342F">
              <w:rPr>
                <w:rFonts w:ascii="Times" w:hAnsi="Times"/>
                <w:bCs/>
                <w:sz w:val="20"/>
                <w:szCs w:val="20"/>
                <w:lang w:val="en-US" w:eastAsia="en-US"/>
              </w:rPr>
              <w:t>Indicator 1.1</w:t>
            </w:r>
          </w:p>
          <w:p w14:paraId="1D96A8DA" w14:textId="266FF075" w:rsidR="00751324" w:rsidRPr="00B6342F" w:rsidRDefault="00571C6E" w:rsidP="00B6342F">
            <w:pPr>
              <w:rPr>
                <w:rFonts w:ascii="Times" w:hAnsi="Times"/>
                <w:bCs/>
                <w:sz w:val="20"/>
                <w:szCs w:val="20"/>
                <w:lang w:eastAsia="en-US"/>
              </w:rPr>
            </w:pPr>
            <w:r w:rsidRPr="00B6342F">
              <w:rPr>
                <w:rFonts w:ascii="Times" w:hAnsi="Times"/>
                <w:bCs/>
                <w:sz w:val="20"/>
                <w:szCs w:val="20"/>
                <w:lang w:val="en-US" w:eastAsia="en-US"/>
              </w:rPr>
              <w:t>Young people and adolescents apply gained skills and capabilities that reinforce their resilience to factors of joining or associating themselves with armed groups or smugglers and have developed resilient attitudes and are engaged in rebuilding their community and promote meaningful non-violent options for civic engagement and social change.</w:t>
            </w:r>
          </w:p>
        </w:tc>
        <w:tc>
          <w:tcPr>
            <w:tcW w:w="1260" w:type="dxa"/>
            <w:shd w:val="clear" w:color="auto" w:fill="EEECE1"/>
            <w:vAlign w:val="center"/>
          </w:tcPr>
          <w:p w14:paraId="1CADC8D9" w14:textId="77777777" w:rsidR="006B776C" w:rsidRPr="00B6342F" w:rsidRDefault="006B776C" w:rsidP="00B6342F">
            <w:pPr>
              <w:rPr>
                <w:rFonts w:ascii="Times" w:hAnsi="Times"/>
                <w:bCs/>
                <w:sz w:val="20"/>
                <w:szCs w:val="20"/>
                <w:lang w:val="en-US" w:eastAsia="en-US"/>
              </w:rPr>
            </w:pPr>
          </w:p>
          <w:p w14:paraId="37D86CF7" w14:textId="3478E31E" w:rsidR="00751324"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3A602354" w14:textId="77777777" w:rsidR="006B776C" w:rsidRPr="00B6342F" w:rsidRDefault="006B776C" w:rsidP="00B6342F">
            <w:pPr>
              <w:rPr>
                <w:rFonts w:ascii="Times" w:hAnsi="Times"/>
                <w:bCs/>
                <w:sz w:val="20"/>
                <w:szCs w:val="20"/>
                <w:lang w:val="en-US" w:eastAsia="en-US"/>
              </w:rPr>
            </w:pPr>
          </w:p>
          <w:p w14:paraId="04D91B4C" w14:textId="51FEE33B" w:rsidR="00751324"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7F8E4BD" w14:textId="77777777" w:rsidR="00751324" w:rsidRPr="00B6342F" w:rsidRDefault="00751324"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426BEDFE" w14:textId="77777777" w:rsidR="00751324" w:rsidRPr="00B6342F" w:rsidRDefault="00751324"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4196001E" w14:textId="30971037" w:rsidR="00751324" w:rsidRPr="00B6342F" w:rsidRDefault="00633B88"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1C54105C" w14:textId="77777777" w:rsidTr="568EB8CC">
        <w:trPr>
          <w:trHeight w:val="548"/>
        </w:trPr>
        <w:tc>
          <w:tcPr>
            <w:tcW w:w="2425" w:type="dxa"/>
            <w:vMerge/>
            <w:vAlign w:val="center"/>
          </w:tcPr>
          <w:p w14:paraId="3D8BDC04" w14:textId="77777777" w:rsidR="00751324" w:rsidRPr="00B6342F" w:rsidRDefault="00751324" w:rsidP="00B6342F">
            <w:pPr>
              <w:rPr>
                <w:rFonts w:ascii="Times" w:hAnsi="Times"/>
                <w:bCs/>
                <w:sz w:val="20"/>
                <w:szCs w:val="20"/>
                <w:lang w:val="en-US" w:eastAsia="en-US"/>
              </w:rPr>
            </w:pPr>
          </w:p>
        </w:tc>
        <w:tc>
          <w:tcPr>
            <w:tcW w:w="3515" w:type="dxa"/>
            <w:shd w:val="clear" w:color="auto" w:fill="EEECE1"/>
            <w:vAlign w:val="center"/>
          </w:tcPr>
          <w:p w14:paraId="39846B0E" w14:textId="77777777" w:rsidR="00751324" w:rsidRPr="00B6342F" w:rsidRDefault="00751324" w:rsidP="00B6342F">
            <w:pPr>
              <w:rPr>
                <w:rFonts w:ascii="Times" w:hAnsi="Times"/>
                <w:bCs/>
                <w:sz w:val="20"/>
                <w:szCs w:val="20"/>
                <w:lang w:val="en-US" w:eastAsia="en-US"/>
              </w:rPr>
            </w:pPr>
            <w:r w:rsidRPr="00B6342F">
              <w:rPr>
                <w:rFonts w:ascii="Times" w:hAnsi="Times"/>
                <w:bCs/>
                <w:sz w:val="20"/>
                <w:szCs w:val="20"/>
                <w:lang w:val="en-US" w:eastAsia="en-US"/>
              </w:rPr>
              <w:t>Indicator 1.2</w:t>
            </w:r>
          </w:p>
          <w:p w14:paraId="280BDD9E" w14:textId="648D4407" w:rsidR="00751324"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people and adolescents, and particularly women and girls use tools from counselling to manage psychological distress, trauma and GBV; as well as are engaged in supporting other women and girl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people and adolescents, and particularly women and girls use tools from counselling to manage psychological distress, trauma and GBV; as well as are engaged in supporting other women and girl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25228D0E" w14:textId="77777777" w:rsidR="006B776C" w:rsidRPr="00B6342F" w:rsidRDefault="006B776C" w:rsidP="00B6342F">
            <w:pPr>
              <w:rPr>
                <w:rFonts w:ascii="Times" w:hAnsi="Times"/>
                <w:bCs/>
                <w:sz w:val="20"/>
                <w:szCs w:val="20"/>
                <w:lang w:val="en-US" w:eastAsia="en-US"/>
              </w:rPr>
            </w:pPr>
          </w:p>
          <w:p w14:paraId="6A41AE98" w14:textId="15381FA4" w:rsidR="00751324"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7F51D37D" w14:textId="77777777" w:rsidR="006B776C" w:rsidRPr="00B6342F" w:rsidRDefault="006B776C" w:rsidP="00B6342F">
            <w:pPr>
              <w:rPr>
                <w:rFonts w:ascii="Times" w:hAnsi="Times"/>
                <w:bCs/>
                <w:sz w:val="20"/>
                <w:szCs w:val="20"/>
                <w:lang w:val="en-US" w:eastAsia="en-US"/>
              </w:rPr>
            </w:pPr>
          </w:p>
          <w:p w14:paraId="74D3DFE5" w14:textId="398A0796" w:rsidR="00751324"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F415CDB" w14:textId="77777777" w:rsidR="00751324" w:rsidRPr="00B6342F" w:rsidRDefault="00751324"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099449C1" w14:textId="77777777" w:rsidR="00751324" w:rsidRPr="00B6342F" w:rsidRDefault="00751324"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18DE1EE6" w14:textId="267AD364" w:rsidR="00751324" w:rsidRPr="00B6342F" w:rsidRDefault="00633B88"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73E5354D" w14:textId="77777777" w:rsidTr="568EB8CC">
        <w:trPr>
          <w:trHeight w:val="548"/>
        </w:trPr>
        <w:tc>
          <w:tcPr>
            <w:tcW w:w="2425" w:type="dxa"/>
            <w:vMerge/>
            <w:vAlign w:val="center"/>
          </w:tcPr>
          <w:p w14:paraId="600452BE" w14:textId="77777777" w:rsidR="00751324" w:rsidRPr="00B6342F" w:rsidRDefault="00751324" w:rsidP="00B6342F">
            <w:pPr>
              <w:rPr>
                <w:rFonts w:ascii="Times" w:hAnsi="Times"/>
                <w:bCs/>
                <w:sz w:val="20"/>
                <w:szCs w:val="20"/>
                <w:lang w:val="en-US" w:eastAsia="en-US"/>
              </w:rPr>
            </w:pPr>
          </w:p>
        </w:tc>
        <w:tc>
          <w:tcPr>
            <w:tcW w:w="3515" w:type="dxa"/>
            <w:shd w:val="clear" w:color="auto" w:fill="EEECE1"/>
            <w:vAlign w:val="center"/>
          </w:tcPr>
          <w:p w14:paraId="20E71B24" w14:textId="77777777" w:rsidR="00751324" w:rsidRPr="00B6342F" w:rsidRDefault="00751324" w:rsidP="00B6342F">
            <w:pPr>
              <w:rPr>
                <w:rFonts w:ascii="Times" w:hAnsi="Times"/>
                <w:bCs/>
                <w:sz w:val="20"/>
                <w:szCs w:val="20"/>
                <w:lang w:val="en-US" w:eastAsia="en-US"/>
              </w:rPr>
            </w:pPr>
            <w:r w:rsidRPr="00B6342F">
              <w:rPr>
                <w:rFonts w:ascii="Times" w:hAnsi="Times"/>
                <w:bCs/>
                <w:sz w:val="20"/>
                <w:szCs w:val="20"/>
                <w:lang w:val="en-US" w:eastAsia="en-US"/>
              </w:rPr>
              <w:t>Indicator 1.3</w:t>
            </w:r>
          </w:p>
          <w:p w14:paraId="5D08FEEE" w14:textId="795A08FD" w:rsidR="00751324"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th-led initiatives and social enterprises have enabled the creation of job opportunities for young men and women who have participated in the trainings and activities at the Youth Friendly Safe Space."/>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th-led initiatives and social enterprises have enabled the creation of job opportunities for young men and women who have participated in the trainings and activities at the Youth Friendly Safe Space.</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5CA36CF0" w14:textId="77777777" w:rsidR="006B776C" w:rsidRPr="00B6342F" w:rsidRDefault="006B776C" w:rsidP="00B6342F">
            <w:pPr>
              <w:rPr>
                <w:rFonts w:ascii="Times" w:hAnsi="Times"/>
                <w:bCs/>
                <w:sz w:val="20"/>
                <w:szCs w:val="20"/>
                <w:lang w:val="en-US" w:eastAsia="en-US"/>
              </w:rPr>
            </w:pPr>
          </w:p>
          <w:p w14:paraId="3D28DBE9" w14:textId="6F02E1F5" w:rsidR="00751324"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32D88BD6" w14:textId="77777777" w:rsidR="006B776C" w:rsidRPr="00B6342F" w:rsidRDefault="006B776C" w:rsidP="00B6342F">
            <w:pPr>
              <w:rPr>
                <w:rFonts w:ascii="Times" w:hAnsi="Times"/>
                <w:bCs/>
                <w:sz w:val="20"/>
                <w:szCs w:val="20"/>
                <w:lang w:val="en-US" w:eastAsia="en-US"/>
              </w:rPr>
            </w:pPr>
          </w:p>
          <w:p w14:paraId="63893F40" w14:textId="049713A0" w:rsidR="00751324"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234C70A4" w14:textId="77777777" w:rsidR="00751324" w:rsidRPr="00B6342F" w:rsidRDefault="00751324"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4689F6C1" w14:textId="77777777" w:rsidR="00751324" w:rsidRPr="00B6342F" w:rsidRDefault="00751324"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35CC2647" w14:textId="2DFC7516" w:rsidR="00751324" w:rsidRPr="00B6342F" w:rsidRDefault="00633B88"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79F24B6E" w14:textId="77777777" w:rsidTr="568EB8CC">
        <w:trPr>
          <w:trHeight w:val="548"/>
        </w:trPr>
        <w:tc>
          <w:tcPr>
            <w:tcW w:w="2425" w:type="dxa"/>
            <w:vMerge w:val="restart"/>
            <w:vAlign w:val="center"/>
          </w:tcPr>
          <w:p w14:paraId="3B3ABE10" w14:textId="77777777" w:rsidR="002E2430" w:rsidRPr="00B6342F" w:rsidRDefault="002E2430" w:rsidP="00B6342F">
            <w:pPr>
              <w:rPr>
                <w:rFonts w:ascii="Times" w:hAnsi="Times"/>
                <w:b/>
                <w:sz w:val="20"/>
                <w:szCs w:val="20"/>
                <w:lang w:val="en-US" w:eastAsia="en-US"/>
              </w:rPr>
            </w:pPr>
            <w:r w:rsidRPr="00B6342F">
              <w:rPr>
                <w:rFonts w:ascii="Times" w:hAnsi="Times"/>
                <w:b/>
                <w:sz w:val="20"/>
                <w:szCs w:val="20"/>
                <w:lang w:val="en-US" w:eastAsia="en-US"/>
              </w:rPr>
              <w:t>Output 1.1</w:t>
            </w:r>
          </w:p>
          <w:p w14:paraId="546EE957" w14:textId="74F6792F" w:rsidR="002E2430" w:rsidRPr="00B6342F" w:rsidRDefault="002E2430" w:rsidP="008E1971">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th Friendly Space is established in Sirte for critical youth-led activiti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th Friendly Space is established in Sirte for critical youth-led activities.</w:t>
            </w:r>
            <w:r w:rsidRPr="00B6342F">
              <w:rPr>
                <w:rFonts w:ascii="Times" w:hAnsi="Times"/>
                <w:bCs/>
                <w:color w:val="2B579A"/>
                <w:sz w:val="20"/>
                <w:szCs w:val="20"/>
                <w:shd w:val="clear" w:color="auto" w:fill="E6E6E6"/>
                <w:lang w:val="en-US" w:eastAsia="en-US"/>
              </w:rPr>
              <w:fldChar w:fldCharType="end"/>
            </w:r>
          </w:p>
        </w:tc>
        <w:tc>
          <w:tcPr>
            <w:tcW w:w="3515" w:type="dxa"/>
            <w:shd w:val="clear" w:color="auto" w:fill="EEECE1"/>
            <w:vAlign w:val="center"/>
          </w:tcPr>
          <w:p w14:paraId="3DFA87FF" w14:textId="761C15EE" w:rsidR="002E2430" w:rsidRPr="00B6342F" w:rsidRDefault="002E2430" w:rsidP="00B6342F">
            <w:pPr>
              <w:rPr>
                <w:rFonts w:ascii="Times" w:hAnsi="Times"/>
                <w:bCs/>
                <w:sz w:val="20"/>
                <w:szCs w:val="20"/>
                <w:lang w:val="en-US" w:eastAsia="en-US"/>
              </w:rPr>
            </w:pPr>
            <w:r w:rsidRPr="00B6342F">
              <w:rPr>
                <w:rFonts w:ascii="Times" w:hAnsi="Times"/>
                <w:bCs/>
                <w:sz w:val="20"/>
                <w:szCs w:val="20"/>
                <w:lang w:val="en-US" w:eastAsia="en-US"/>
              </w:rPr>
              <w:t>Indicator 1.1.1</w:t>
            </w:r>
          </w:p>
          <w:p w14:paraId="4F400FDC" w14:textId="30CCBEF5" w:rsidR="002E2430" w:rsidRPr="00B6342F" w:rsidRDefault="002E2430"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Focus Group Discussions with youth"/>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Focus Group Discussions with youth</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00F07492" w14:textId="77777777" w:rsidR="002E2430" w:rsidRPr="00B6342F" w:rsidRDefault="002E2430" w:rsidP="00B6342F">
            <w:pPr>
              <w:rPr>
                <w:rFonts w:ascii="Times" w:hAnsi="Times"/>
                <w:bCs/>
                <w:sz w:val="20"/>
                <w:szCs w:val="20"/>
                <w:lang w:val="en-US" w:eastAsia="en-US"/>
              </w:rPr>
            </w:pPr>
          </w:p>
          <w:p w14:paraId="67AD5D09" w14:textId="23B4B97E" w:rsidR="002E2430" w:rsidRPr="00B6342F" w:rsidRDefault="002E2430"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88086B1" w14:textId="77777777" w:rsidR="002E2430" w:rsidRPr="00B6342F" w:rsidRDefault="002E2430" w:rsidP="00B6342F">
            <w:pPr>
              <w:rPr>
                <w:rFonts w:ascii="Times" w:hAnsi="Times"/>
                <w:bCs/>
                <w:sz w:val="20"/>
                <w:szCs w:val="20"/>
                <w:lang w:val="en-US" w:eastAsia="en-US"/>
              </w:rPr>
            </w:pPr>
          </w:p>
          <w:p w14:paraId="00D7149D" w14:textId="02D10A30" w:rsidR="002E2430" w:rsidRPr="00B6342F" w:rsidRDefault="002E2430"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At leas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At leas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63E858E" w14:textId="7A5F096E" w:rsidR="002E2430" w:rsidRPr="00B6342F" w:rsidRDefault="00801F18"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t>2</w:t>
            </w:r>
          </w:p>
        </w:tc>
        <w:tc>
          <w:tcPr>
            <w:tcW w:w="1170" w:type="dxa"/>
            <w:vAlign w:val="center"/>
          </w:tcPr>
          <w:p w14:paraId="37966D1B" w14:textId="4A999840" w:rsidR="002E2430" w:rsidRPr="00B6342F" w:rsidRDefault="00801F18" w:rsidP="00B6342F">
            <w:pPr>
              <w:rPr>
                <w:rFonts w:ascii="Times" w:hAnsi="Times"/>
                <w:bCs/>
                <w:sz w:val="20"/>
                <w:szCs w:val="20"/>
              </w:rPr>
            </w:pPr>
            <w:r>
              <w:rPr>
                <w:rFonts w:ascii="Times" w:hAnsi="Times"/>
                <w:bCs/>
                <w:color w:val="2B579A"/>
                <w:sz w:val="20"/>
                <w:szCs w:val="20"/>
                <w:shd w:val="clear" w:color="auto" w:fill="E6E6E6"/>
                <w:lang w:val="en-US" w:eastAsia="en-US"/>
              </w:rPr>
              <w:t>2</w:t>
            </w:r>
          </w:p>
        </w:tc>
        <w:tc>
          <w:tcPr>
            <w:tcW w:w="3690" w:type="dxa"/>
            <w:vAlign w:val="center"/>
          </w:tcPr>
          <w:p w14:paraId="20E485EB" w14:textId="4123892F" w:rsidR="002E2430" w:rsidRPr="00B6342F" w:rsidRDefault="002E2430" w:rsidP="00B6342F">
            <w:pPr>
              <w:rPr>
                <w:rFonts w:ascii="Times" w:hAnsi="Times"/>
                <w:bCs/>
                <w:sz w:val="20"/>
                <w:szCs w:val="20"/>
              </w:rPr>
            </w:pPr>
          </w:p>
        </w:tc>
      </w:tr>
      <w:tr w:rsidR="00AD4261" w:rsidRPr="00B6342F" w14:paraId="0BBCA21C" w14:textId="77777777" w:rsidTr="568EB8CC">
        <w:trPr>
          <w:trHeight w:val="512"/>
        </w:trPr>
        <w:tc>
          <w:tcPr>
            <w:tcW w:w="2425" w:type="dxa"/>
            <w:vMerge/>
            <w:vAlign w:val="center"/>
          </w:tcPr>
          <w:p w14:paraId="5F44AA9A" w14:textId="77777777" w:rsidR="002E2430" w:rsidRPr="00B6342F" w:rsidRDefault="002E2430" w:rsidP="00B6342F">
            <w:pPr>
              <w:rPr>
                <w:rFonts w:ascii="Times" w:hAnsi="Times"/>
                <w:bCs/>
                <w:sz w:val="20"/>
                <w:szCs w:val="20"/>
                <w:lang w:val="en-US" w:eastAsia="en-US"/>
              </w:rPr>
            </w:pPr>
          </w:p>
        </w:tc>
        <w:tc>
          <w:tcPr>
            <w:tcW w:w="3515" w:type="dxa"/>
            <w:shd w:val="clear" w:color="auto" w:fill="EEECE1"/>
            <w:vAlign w:val="center"/>
          </w:tcPr>
          <w:p w14:paraId="6851C8A9" w14:textId="77777777" w:rsidR="002E2430" w:rsidRPr="00B6342F" w:rsidRDefault="002E2430" w:rsidP="00B6342F">
            <w:pPr>
              <w:rPr>
                <w:rFonts w:ascii="Times" w:hAnsi="Times"/>
                <w:bCs/>
                <w:sz w:val="20"/>
                <w:szCs w:val="20"/>
                <w:lang w:val="en-US" w:eastAsia="en-US"/>
              </w:rPr>
            </w:pPr>
            <w:r w:rsidRPr="00B6342F">
              <w:rPr>
                <w:rFonts w:ascii="Times" w:hAnsi="Times"/>
                <w:bCs/>
                <w:sz w:val="20"/>
                <w:szCs w:val="20"/>
                <w:lang w:val="en-US" w:eastAsia="en-US"/>
              </w:rPr>
              <w:t>Indicator 1.1.2</w:t>
            </w:r>
          </w:p>
          <w:p w14:paraId="248BD8C2" w14:textId="31C1CB99" w:rsidR="002E2430" w:rsidRPr="00B6342F" w:rsidRDefault="002E2430"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n agreement exists about rehabilitation prioritie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n agreement exists about rehabilitation prioritie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24074A64" w14:textId="2A01F1AF" w:rsidR="002E2430" w:rsidRPr="00B6342F" w:rsidRDefault="002E2430"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There is no agreement with the municipality."/>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Baseline: There is no agreement </w:t>
            </w:r>
            <w:r w:rsidRPr="00B6342F">
              <w:rPr>
                <w:rFonts w:ascii="Times" w:hAnsi="Times"/>
                <w:bCs/>
                <w:noProof/>
                <w:sz w:val="20"/>
                <w:szCs w:val="20"/>
                <w:lang w:val="en-US" w:eastAsia="en-US"/>
              </w:rPr>
              <w:lastRenderedPageBreak/>
              <w:t>with the municipality.</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46BDB5D8" w14:textId="76CB171E" w:rsidR="002E2430" w:rsidRPr="00B6342F" w:rsidRDefault="002E2430" w:rsidP="00B6342F">
            <w:pPr>
              <w:rPr>
                <w:rFonts w:ascii="Times" w:hAnsi="Times"/>
                <w:bCs/>
                <w:sz w:val="20"/>
                <w:szCs w:val="20"/>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Target: Municipality agrees on the space to be rehabilitated."/>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Target: Municipality agrees on the </w:t>
            </w:r>
            <w:r w:rsidRPr="00B6342F">
              <w:rPr>
                <w:rFonts w:ascii="Times" w:hAnsi="Times"/>
                <w:bCs/>
                <w:noProof/>
                <w:sz w:val="20"/>
                <w:szCs w:val="20"/>
                <w:lang w:val="en-US" w:eastAsia="en-US"/>
              </w:rPr>
              <w:lastRenderedPageBreak/>
              <w:t>space to be rehabilitated.</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6F5FF4D" w14:textId="19FF41E4" w:rsidR="002E2430" w:rsidRPr="00B6342F" w:rsidRDefault="00F3469B"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Signed agreement"/>
                    <w:maxLength w:val="300"/>
                  </w:textInput>
                </w:ffData>
              </w:fldChar>
            </w:r>
            <w:r w:rsidRPr="00B6342F">
              <w:rPr>
                <w:rFonts w:ascii="Times" w:hAnsi="Times"/>
                <w:bCs/>
                <w:color w:val="2B579A"/>
                <w:sz w:val="20"/>
                <w:szCs w:val="20"/>
                <w:shd w:val="clear" w:color="auto" w:fill="E6E6E6"/>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color w:val="2B579A"/>
                <w:sz w:val="20"/>
                <w:szCs w:val="20"/>
                <w:shd w:val="clear" w:color="auto" w:fill="E6E6E6"/>
                <w:lang w:val="en-US" w:eastAsia="en-US"/>
              </w:rPr>
              <w:t>Signed agreement</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56501306" w14:textId="03ABE8F4" w:rsidR="002E2430" w:rsidRPr="00B6342F" w:rsidRDefault="00F3469B"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greement has been reached"/>
                    <w:maxLength w:val="300"/>
                  </w:textInput>
                </w:ffData>
              </w:fldChar>
            </w:r>
            <w:r w:rsidRPr="00B6342F">
              <w:rPr>
                <w:rFonts w:ascii="Times" w:hAnsi="Times"/>
                <w:bCs/>
                <w:color w:val="2B579A"/>
                <w:sz w:val="20"/>
                <w:szCs w:val="20"/>
                <w:shd w:val="clear" w:color="auto" w:fill="E6E6E6"/>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color w:val="2B579A"/>
                <w:sz w:val="20"/>
                <w:szCs w:val="20"/>
                <w:shd w:val="clear" w:color="auto" w:fill="E6E6E6"/>
                <w:lang w:val="en-US" w:eastAsia="en-US"/>
              </w:rPr>
              <w:t>Agreement has been reached</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58F6B64E" w14:textId="77777777" w:rsidR="002E2430" w:rsidRPr="00B6342F" w:rsidRDefault="002E2430"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r>
      <w:tr w:rsidR="00AD4261" w:rsidRPr="00B6342F" w14:paraId="758DEDFF" w14:textId="77777777" w:rsidTr="568EB8CC">
        <w:trPr>
          <w:trHeight w:val="440"/>
        </w:trPr>
        <w:tc>
          <w:tcPr>
            <w:tcW w:w="2425" w:type="dxa"/>
            <w:vMerge/>
            <w:vAlign w:val="center"/>
          </w:tcPr>
          <w:p w14:paraId="5BB3A886" w14:textId="77777777" w:rsidR="008E1971" w:rsidRPr="00B6342F" w:rsidRDefault="008E1971" w:rsidP="00B6342F">
            <w:pPr>
              <w:rPr>
                <w:rFonts w:ascii="Times" w:hAnsi="Times"/>
                <w:bCs/>
                <w:sz w:val="20"/>
                <w:szCs w:val="20"/>
                <w:lang w:val="en-US" w:eastAsia="en-US"/>
              </w:rPr>
            </w:pPr>
          </w:p>
        </w:tc>
        <w:tc>
          <w:tcPr>
            <w:tcW w:w="3515" w:type="dxa"/>
            <w:shd w:val="clear" w:color="auto" w:fill="EEECE1"/>
            <w:vAlign w:val="center"/>
          </w:tcPr>
          <w:p w14:paraId="1CB75428" w14:textId="5C8F7BD7" w:rsidR="008E1971" w:rsidRPr="00B6342F" w:rsidRDefault="008E1971" w:rsidP="00B6342F">
            <w:pPr>
              <w:rPr>
                <w:rFonts w:ascii="Times" w:hAnsi="Times"/>
                <w:bCs/>
                <w:sz w:val="20"/>
                <w:szCs w:val="20"/>
                <w:lang w:val="en-US" w:eastAsia="en-US"/>
              </w:rPr>
            </w:pPr>
            <w:r w:rsidRPr="00B6342F">
              <w:rPr>
                <w:rFonts w:ascii="Times" w:hAnsi="Times"/>
                <w:bCs/>
                <w:sz w:val="20"/>
                <w:szCs w:val="20"/>
                <w:lang w:val="en-US" w:eastAsia="en-US"/>
              </w:rPr>
              <w:t>Indicator 1.1.3</w:t>
            </w:r>
          </w:p>
          <w:p w14:paraId="1654F9AC" w14:textId="69C69929" w:rsidR="008E1971" w:rsidRPr="00B6342F" w:rsidRDefault="008E1971"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he facility is rehabilitated."/>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he facility is rehabilitated.</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54FAEF8F" w14:textId="5354A4E2" w:rsidR="008E1971" w:rsidRPr="00B6342F" w:rsidRDefault="008E1971"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Youth friendly space exist in Sirt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 Youth friendly space exist in Sirte</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39C52401" w14:textId="04A67FB2" w:rsidR="008E1971" w:rsidRPr="00B6342F" w:rsidRDefault="008E1971"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One Youth Friendly space is rehabilitated"/>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One Youth Friendly space is rehabilitated</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B031925" w14:textId="77777777" w:rsidR="008E1971" w:rsidRPr="00B6342F" w:rsidRDefault="008E1971" w:rsidP="00B6342F">
            <w:pPr>
              <w:rPr>
                <w:rFonts w:ascii="Times" w:hAnsi="Times"/>
                <w:bCs/>
                <w:sz w:val="20"/>
                <w:szCs w:val="20"/>
                <w:lang w:val="en-US" w:eastAsia="en-US"/>
              </w:rPr>
            </w:pPr>
          </w:p>
        </w:tc>
        <w:tc>
          <w:tcPr>
            <w:tcW w:w="1170" w:type="dxa"/>
            <w:vAlign w:val="center"/>
          </w:tcPr>
          <w:p w14:paraId="1847C35F" w14:textId="77777777" w:rsidR="008E1971" w:rsidRPr="00B6342F" w:rsidRDefault="008E1971" w:rsidP="00B6342F">
            <w:pPr>
              <w:rPr>
                <w:rFonts w:ascii="Times" w:hAnsi="Times"/>
                <w:bCs/>
                <w:sz w:val="20"/>
                <w:szCs w:val="20"/>
                <w:lang w:val="en-US" w:eastAsia="en-US"/>
              </w:rPr>
            </w:pPr>
          </w:p>
          <w:p w14:paraId="6A01973B" w14:textId="781E1A9F" w:rsidR="008E1971" w:rsidRPr="00B6342F" w:rsidRDefault="00F90607" w:rsidP="00B6342F">
            <w:pPr>
              <w:rPr>
                <w:rFonts w:ascii="Times" w:hAnsi="Times"/>
                <w:bCs/>
                <w:sz w:val="20"/>
                <w:szCs w:val="20"/>
                <w:lang w:val="en-US" w:eastAsia="en-US"/>
              </w:rPr>
            </w:pPr>
            <w:r>
              <w:rPr>
                <w:rFonts w:ascii="Times" w:hAnsi="Times"/>
                <w:bCs/>
                <w:sz w:val="20"/>
                <w:szCs w:val="20"/>
                <w:lang w:val="en-US" w:eastAsia="en-US"/>
              </w:rPr>
              <w:t>ongoing</w:t>
            </w:r>
          </w:p>
          <w:p w14:paraId="20E89807" w14:textId="3F1D8199" w:rsidR="008E1971" w:rsidRPr="00B6342F" w:rsidRDefault="008E1971" w:rsidP="00B6342F">
            <w:pPr>
              <w:rPr>
                <w:rFonts w:ascii="Times" w:hAnsi="Times"/>
                <w:bCs/>
                <w:sz w:val="20"/>
                <w:szCs w:val="20"/>
                <w:lang w:val="en-US" w:eastAsia="en-US"/>
              </w:rPr>
            </w:pPr>
          </w:p>
        </w:tc>
        <w:tc>
          <w:tcPr>
            <w:tcW w:w="3690" w:type="dxa"/>
            <w:vMerge w:val="restart"/>
            <w:vAlign w:val="center"/>
          </w:tcPr>
          <w:p w14:paraId="161D1A7D" w14:textId="401AADB8" w:rsidR="008E1971" w:rsidRPr="00B6342F" w:rsidRDefault="00801F18" w:rsidP="008E1971">
            <w:pPr>
              <w:rPr>
                <w:rFonts w:ascii="Times" w:hAnsi="Times"/>
                <w:bCs/>
                <w:sz w:val="20"/>
                <w:szCs w:val="20"/>
                <w:lang w:val="en-US" w:eastAsia="en-US"/>
              </w:rPr>
            </w:pPr>
            <w:r>
              <w:rPr>
                <w:rFonts w:ascii="Times" w:hAnsi="Times"/>
                <w:bCs/>
                <w:sz w:val="20"/>
                <w:szCs w:val="20"/>
                <w:lang w:val="en-US" w:eastAsia="en-US"/>
              </w:rPr>
              <w:t xml:space="preserve">The work is progressing. </w:t>
            </w:r>
          </w:p>
        </w:tc>
      </w:tr>
      <w:tr w:rsidR="00AD4261" w:rsidRPr="00B6342F" w14:paraId="25EBE2C9" w14:textId="77777777" w:rsidTr="568EB8CC">
        <w:trPr>
          <w:trHeight w:val="791"/>
        </w:trPr>
        <w:tc>
          <w:tcPr>
            <w:tcW w:w="2425" w:type="dxa"/>
            <w:vMerge/>
            <w:vAlign w:val="center"/>
          </w:tcPr>
          <w:p w14:paraId="70EF3D01" w14:textId="77777777" w:rsidR="008E1971" w:rsidRPr="00B6342F" w:rsidRDefault="008E1971" w:rsidP="00B6342F">
            <w:pPr>
              <w:rPr>
                <w:rFonts w:ascii="Times" w:hAnsi="Times"/>
                <w:bCs/>
                <w:sz w:val="20"/>
                <w:szCs w:val="20"/>
                <w:lang w:val="en-US" w:eastAsia="en-US"/>
              </w:rPr>
            </w:pPr>
          </w:p>
        </w:tc>
        <w:tc>
          <w:tcPr>
            <w:tcW w:w="3515" w:type="dxa"/>
            <w:shd w:val="clear" w:color="auto" w:fill="EEECE1"/>
            <w:vAlign w:val="center"/>
          </w:tcPr>
          <w:p w14:paraId="2E426FD4" w14:textId="67570840" w:rsidR="008E1971" w:rsidRPr="00B6342F" w:rsidRDefault="008E1971" w:rsidP="00B6342F">
            <w:pPr>
              <w:rPr>
                <w:rFonts w:ascii="Times" w:hAnsi="Times"/>
                <w:bCs/>
                <w:sz w:val="20"/>
                <w:szCs w:val="20"/>
                <w:lang w:val="en-US" w:eastAsia="en-US"/>
              </w:rPr>
            </w:pPr>
            <w:r w:rsidRPr="00B6342F">
              <w:rPr>
                <w:rFonts w:ascii="Times" w:hAnsi="Times"/>
                <w:bCs/>
                <w:sz w:val="20"/>
                <w:szCs w:val="20"/>
                <w:lang w:val="en-US" w:eastAsia="en-US"/>
              </w:rPr>
              <w:t>Indicator 1.1.4</w:t>
            </w:r>
          </w:p>
          <w:p w14:paraId="250450C4" w14:textId="4487126E" w:rsidR="008E1971" w:rsidRPr="00B6342F" w:rsidRDefault="008E1971"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Equipment is available to be used at the facility."/>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Equipment is available to be used at the facility.</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319B3D5B" w14:textId="48DD4531" w:rsidR="008E1971" w:rsidRPr="00B6342F" w:rsidRDefault="008E1971"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Youth friendly space exist in Sirt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 Youth friendly space exist in Sirte</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B8D90D8" w14:textId="7BC24FA4" w:rsidR="008E1971" w:rsidRPr="00B6342F" w:rsidRDefault="008E1971"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One Youth friendly space is equipped."/>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One Youth friendly space is equipped.</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0FA7E90" w14:textId="77777777" w:rsidR="008E1971" w:rsidRPr="00B6342F" w:rsidRDefault="008E1971" w:rsidP="00B6342F">
            <w:pPr>
              <w:rPr>
                <w:rFonts w:ascii="Times" w:hAnsi="Times"/>
                <w:bCs/>
                <w:sz w:val="20"/>
                <w:szCs w:val="20"/>
                <w:lang w:val="en-US" w:eastAsia="en-US"/>
              </w:rPr>
            </w:pPr>
          </w:p>
        </w:tc>
        <w:tc>
          <w:tcPr>
            <w:tcW w:w="1170" w:type="dxa"/>
            <w:vAlign w:val="center"/>
          </w:tcPr>
          <w:p w14:paraId="396BC71C" w14:textId="77777777" w:rsidR="008E1971" w:rsidRPr="00B6342F" w:rsidRDefault="008E1971" w:rsidP="00B6342F">
            <w:pPr>
              <w:rPr>
                <w:rFonts w:ascii="Times" w:hAnsi="Times"/>
                <w:bCs/>
                <w:sz w:val="20"/>
                <w:szCs w:val="20"/>
                <w:lang w:val="en-US" w:eastAsia="en-US"/>
              </w:rPr>
            </w:pPr>
          </w:p>
          <w:p w14:paraId="18B4CE1C" w14:textId="6BEAF619" w:rsidR="008E1971" w:rsidRPr="00B6342F" w:rsidRDefault="00F90607" w:rsidP="00B6342F">
            <w:pPr>
              <w:rPr>
                <w:rFonts w:ascii="Times" w:hAnsi="Times"/>
                <w:bCs/>
                <w:sz w:val="20"/>
                <w:szCs w:val="20"/>
                <w:lang w:val="en-US" w:eastAsia="en-US"/>
              </w:rPr>
            </w:pPr>
            <w:r>
              <w:rPr>
                <w:rFonts w:ascii="Times" w:hAnsi="Times"/>
                <w:bCs/>
                <w:sz w:val="20"/>
                <w:szCs w:val="20"/>
                <w:lang w:val="en-US" w:eastAsia="en-US"/>
              </w:rPr>
              <w:t>ongoing</w:t>
            </w:r>
          </w:p>
          <w:p w14:paraId="54D6612F" w14:textId="1CBA7D76" w:rsidR="008E1971" w:rsidRPr="00B6342F" w:rsidRDefault="008E1971" w:rsidP="00B6342F">
            <w:pPr>
              <w:rPr>
                <w:rFonts w:ascii="Times" w:hAnsi="Times"/>
                <w:bCs/>
                <w:sz w:val="20"/>
                <w:szCs w:val="20"/>
                <w:lang w:val="en-US" w:eastAsia="en-US"/>
              </w:rPr>
            </w:pPr>
          </w:p>
        </w:tc>
        <w:tc>
          <w:tcPr>
            <w:tcW w:w="3690" w:type="dxa"/>
            <w:vMerge/>
            <w:vAlign w:val="center"/>
          </w:tcPr>
          <w:p w14:paraId="3F5B201E" w14:textId="007346E5" w:rsidR="008E1971" w:rsidRPr="00B6342F" w:rsidRDefault="008E1971" w:rsidP="00B6342F">
            <w:pPr>
              <w:rPr>
                <w:rFonts w:ascii="Times" w:hAnsi="Times"/>
                <w:bCs/>
                <w:sz w:val="20"/>
                <w:szCs w:val="20"/>
                <w:lang w:val="en-US" w:eastAsia="en-US"/>
              </w:rPr>
            </w:pPr>
          </w:p>
        </w:tc>
      </w:tr>
      <w:tr w:rsidR="00AD4261" w:rsidRPr="00B6342F" w14:paraId="5F1FD2CB" w14:textId="77777777" w:rsidTr="568EB8CC">
        <w:trPr>
          <w:trHeight w:val="440"/>
        </w:trPr>
        <w:tc>
          <w:tcPr>
            <w:tcW w:w="2425" w:type="dxa"/>
            <w:vMerge w:val="restart"/>
            <w:vAlign w:val="center"/>
          </w:tcPr>
          <w:p w14:paraId="5EA3C27E" w14:textId="77777777" w:rsidR="004C3567" w:rsidRPr="00B6342F" w:rsidRDefault="004C3567" w:rsidP="00B6342F">
            <w:pPr>
              <w:rPr>
                <w:rFonts w:ascii="Times" w:hAnsi="Times"/>
                <w:b/>
                <w:sz w:val="20"/>
                <w:szCs w:val="20"/>
                <w:lang w:val="en-US" w:eastAsia="en-US"/>
              </w:rPr>
            </w:pPr>
            <w:r w:rsidRPr="00B6342F">
              <w:rPr>
                <w:rFonts w:ascii="Times" w:hAnsi="Times"/>
                <w:b/>
                <w:sz w:val="20"/>
                <w:szCs w:val="20"/>
                <w:lang w:val="en-US" w:eastAsia="en-US"/>
              </w:rPr>
              <w:t>Output 1.2</w:t>
            </w:r>
          </w:p>
          <w:p w14:paraId="398DCAE3" w14:textId="77777777"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men and women, and adolescents in Sirte have gained skills and commitment to be resilient and seek non-violent options for resolving challeng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men and women, and adolescents in Sirte have gained skills and commitment to be resilient and seek non-violent options for resolving challenges.</w:t>
            </w:r>
            <w:r w:rsidRPr="00B6342F">
              <w:rPr>
                <w:rFonts w:ascii="Times" w:hAnsi="Times"/>
                <w:bCs/>
                <w:color w:val="2B579A"/>
                <w:sz w:val="20"/>
                <w:szCs w:val="20"/>
                <w:shd w:val="clear" w:color="auto" w:fill="E6E6E6"/>
                <w:lang w:val="en-US" w:eastAsia="en-US"/>
              </w:rPr>
              <w:fldChar w:fldCharType="end"/>
            </w:r>
          </w:p>
          <w:p w14:paraId="00EE0B87" w14:textId="77777777" w:rsidR="006B776C" w:rsidRPr="00B6342F" w:rsidRDefault="006B776C" w:rsidP="00B6342F">
            <w:pPr>
              <w:rPr>
                <w:rFonts w:ascii="Times" w:hAnsi="Times"/>
                <w:bCs/>
                <w:sz w:val="20"/>
                <w:szCs w:val="20"/>
                <w:lang w:val="en-US" w:eastAsia="en-US"/>
              </w:rPr>
            </w:pPr>
          </w:p>
          <w:p w14:paraId="4B695010" w14:textId="136693C5" w:rsidR="006B776C" w:rsidRPr="00B6342F" w:rsidRDefault="006B776C" w:rsidP="00B6342F">
            <w:pPr>
              <w:rPr>
                <w:rFonts w:ascii="Times" w:hAnsi="Times"/>
                <w:bCs/>
                <w:sz w:val="20"/>
                <w:szCs w:val="20"/>
                <w:lang w:val="en-US" w:eastAsia="en-US"/>
              </w:rPr>
            </w:pPr>
          </w:p>
        </w:tc>
        <w:tc>
          <w:tcPr>
            <w:tcW w:w="3515" w:type="dxa"/>
            <w:shd w:val="clear" w:color="auto" w:fill="EEECE1"/>
            <w:vAlign w:val="center"/>
          </w:tcPr>
          <w:p w14:paraId="22314C0F" w14:textId="2A1D8A61" w:rsidR="004C3567" w:rsidRPr="00B6342F" w:rsidRDefault="004C3567" w:rsidP="00B6342F">
            <w:pPr>
              <w:rPr>
                <w:rFonts w:ascii="Times" w:hAnsi="Times"/>
                <w:bCs/>
                <w:sz w:val="20"/>
                <w:szCs w:val="20"/>
                <w:lang w:val="en-US" w:eastAsia="en-US"/>
              </w:rPr>
            </w:pPr>
            <w:r w:rsidRPr="00B6342F">
              <w:rPr>
                <w:rFonts w:ascii="Times" w:hAnsi="Times"/>
                <w:bCs/>
                <w:sz w:val="20"/>
                <w:szCs w:val="20"/>
                <w:lang w:val="en-US" w:eastAsia="en-US"/>
              </w:rPr>
              <w:t>Indicator 1.2.1</w:t>
            </w:r>
          </w:p>
          <w:p w14:paraId="583F918C" w14:textId="3683FDA3"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adolescents engaged in life-skills training, and 50 % are female adolesce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adolescents engaged in life-skills training, and 50 % are female adolescent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19BF873F" w14:textId="3ADC9F70" w:rsidR="004C3567" w:rsidRPr="00B6342F" w:rsidRDefault="004C356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3B43821" w14:textId="747B0C52" w:rsidR="004C3567" w:rsidRPr="00B6342F" w:rsidRDefault="004C356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400 (50% female adolescent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400 (50% female adolescent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3DA2554" w14:textId="2EDA62B0" w:rsidR="004C3567" w:rsidRPr="00B6342F" w:rsidRDefault="004C3567" w:rsidP="00B6342F">
            <w:pPr>
              <w:rPr>
                <w:rFonts w:ascii="Times" w:hAnsi="Times"/>
                <w:bCs/>
                <w:sz w:val="20"/>
                <w:szCs w:val="20"/>
                <w:lang w:val="en-US" w:eastAsia="en-US"/>
              </w:rPr>
            </w:pPr>
          </w:p>
        </w:tc>
        <w:tc>
          <w:tcPr>
            <w:tcW w:w="1170" w:type="dxa"/>
            <w:vAlign w:val="center"/>
          </w:tcPr>
          <w:p w14:paraId="32D6CB1A" w14:textId="68FCB5A4" w:rsidR="004C3567" w:rsidRPr="00B6342F" w:rsidRDefault="00F90607" w:rsidP="00B6342F">
            <w:pPr>
              <w:rPr>
                <w:rFonts w:ascii="Times" w:hAnsi="Times"/>
                <w:bCs/>
                <w:sz w:val="20"/>
                <w:szCs w:val="20"/>
              </w:rPr>
            </w:pPr>
            <w:r>
              <w:rPr>
                <w:rFonts w:ascii="Times" w:hAnsi="Times"/>
                <w:bCs/>
                <w:color w:val="2B579A"/>
                <w:sz w:val="20"/>
                <w:szCs w:val="20"/>
                <w:shd w:val="clear" w:color="auto" w:fill="E6E6E6"/>
                <w:lang w:val="en-US" w:eastAsia="en-US"/>
              </w:rPr>
              <w:t>360 (50% female)</w:t>
            </w:r>
          </w:p>
        </w:tc>
        <w:tc>
          <w:tcPr>
            <w:tcW w:w="3690" w:type="dxa"/>
            <w:vAlign w:val="center"/>
          </w:tcPr>
          <w:p w14:paraId="753A7823" w14:textId="739185C3" w:rsidR="004C3567" w:rsidRPr="00B6342F" w:rsidRDefault="004C3567" w:rsidP="00B6342F">
            <w:pPr>
              <w:rPr>
                <w:rFonts w:ascii="Times" w:hAnsi="Times"/>
                <w:sz w:val="20"/>
                <w:szCs w:val="20"/>
              </w:rPr>
            </w:pPr>
          </w:p>
        </w:tc>
      </w:tr>
      <w:tr w:rsidR="00AD4261" w:rsidRPr="00B6342F" w14:paraId="151DAB91" w14:textId="77777777" w:rsidTr="568EB8CC">
        <w:trPr>
          <w:trHeight w:val="467"/>
        </w:trPr>
        <w:tc>
          <w:tcPr>
            <w:tcW w:w="2425" w:type="dxa"/>
            <w:vMerge/>
            <w:vAlign w:val="center"/>
          </w:tcPr>
          <w:p w14:paraId="62E6AE27" w14:textId="77777777" w:rsidR="004C3567" w:rsidRPr="00B6342F" w:rsidRDefault="004C3567" w:rsidP="00B6342F">
            <w:pPr>
              <w:rPr>
                <w:rFonts w:ascii="Times" w:hAnsi="Times"/>
                <w:bCs/>
                <w:sz w:val="20"/>
                <w:szCs w:val="20"/>
                <w:lang w:val="en-US" w:eastAsia="en-US"/>
              </w:rPr>
            </w:pPr>
          </w:p>
        </w:tc>
        <w:tc>
          <w:tcPr>
            <w:tcW w:w="3515" w:type="dxa"/>
            <w:shd w:val="clear" w:color="auto" w:fill="EEECE1"/>
            <w:vAlign w:val="center"/>
          </w:tcPr>
          <w:p w14:paraId="46B40A66" w14:textId="77777777" w:rsidR="004C3567" w:rsidRPr="00B6342F" w:rsidRDefault="004C3567" w:rsidP="00B6342F">
            <w:pPr>
              <w:rPr>
                <w:rFonts w:ascii="Times" w:hAnsi="Times"/>
                <w:bCs/>
                <w:sz w:val="20"/>
                <w:szCs w:val="20"/>
                <w:lang w:val="en-US" w:eastAsia="en-US"/>
              </w:rPr>
            </w:pPr>
            <w:r w:rsidRPr="00B6342F">
              <w:rPr>
                <w:rFonts w:ascii="Times" w:hAnsi="Times"/>
                <w:bCs/>
                <w:sz w:val="20"/>
                <w:szCs w:val="20"/>
                <w:lang w:val="en-US" w:eastAsia="en-US"/>
              </w:rPr>
              <w:t>Indicator 1.2.2</w:t>
            </w:r>
          </w:p>
          <w:p w14:paraId="03FFCB0B" w14:textId="51C94BE7"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adolescents engaged in non- competitive sports, arts and media, and 50 % are female adolesce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adolescents engaged in non- competitive sports, arts and media, and 50 % are female adolescent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071D0C43" w14:textId="4EBE5AF7" w:rsidR="004C3567" w:rsidRPr="00B6342F" w:rsidRDefault="004C356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006C20B7" w14:textId="22E329B0" w:rsidR="004C3567" w:rsidRPr="00B6342F" w:rsidRDefault="004C356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400 (50% female adolescent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400 (50% female adolescent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F2FACB3" w14:textId="28C8A565" w:rsidR="004C3567" w:rsidRPr="00B6342F" w:rsidRDefault="004C3567" w:rsidP="00B6342F">
            <w:pPr>
              <w:rPr>
                <w:rFonts w:ascii="Times" w:hAnsi="Times"/>
                <w:bCs/>
                <w:sz w:val="20"/>
                <w:szCs w:val="20"/>
                <w:lang w:val="en-US" w:eastAsia="en-US"/>
              </w:rPr>
            </w:pPr>
          </w:p>
        </w:tc>
        <w:tc>
          <w:tcPr>
            <w:tcW w:w="1170" w:type="dxa"/>
            <w:vAlign w:val="center"/>
          </w:tcPr>
          <w:p w14:paraId="73012CE9" w14:textId="5D64B3B5" w:rsidR="004C3567" w:rsidRPr="00B6342F" w:rsidRDefault="00F90607"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440 (50% female)"/>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440 (50% female)</w:t>
            </w:r>
            <w:r>
              <w:rPr>
                <w:rFonts w:ascii="Times" w:hAnsi="Times"/>
                <w:bCs/>
                <w:color w:val="2B579A"/>
                <w:sz w:val="20"/>
                <w:szCs w:val="20"/>
                <w:shd w:val="clear" w:color="auto" w:fill="E6E6E6"/>
                <w:lang w:val="en-US" w:eastAsia="en-US"/>
              </w:rPr>
              <w:fldChar w:fldCharType="end"/>
            </w:r>
          </w:p>
        </w:tc>
        <w:tc>
          <w:tcPr>
            <w:tcW w:w="3690" w:type="dxa"/>
            <w:vAlign w:val="center"/>
          </w:tcPr>
          <w:p w14:paraId="0F24E2CE" w14:textId="455B7FEE" w:rsidR="004C3567" w:rsidRPr="00B6342F" w:rsidRDefault="001C292E"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Complete"/>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Complete</w:t>
            </w:r>
            <w:r>
              <w:rPr>
                <w:rFonts w:ascii="Times" w:hAnsi="Times"/>
                <w:bCs/>
                <w:color w:val="2B579A"/>
                <w:sz w:val="20"/>
                <w:szCs w:val="20"/>
                <w:shd w:val="clear" w:color="auto" w:fill="E6E6E6"/>
                <w:lang w:val="en-US" w:eastAsia="en-US"/>
              </w:rPr>
              <w:fldChar w:fldCharType="end"/>
            </w:r>
            <w:r w:rsidR="00F90607">
              <w:rPr>
                <w:rFonts w:ascii="Times" w:hAnsi="Times"/>
                <w:bCs/>
                <w:color w:val="2B579A"/>
                <w:sz w:val="20"/>
                <w:szCs w:val="20"/>
                <w:shd w:val="clear" w:color="auto" w:fill="E6E6E6"/>
                <w:lang w:val="en-US" w:eastAsia="en-US"/>
              </w:rPr>
              <w:t xml:space="preserve">d (110% of the target)  </w:t>
            </w:r>
          </w:p>
        </w:tc>
      </w:tr>
      <w:tr w:rsidR="00AD4261" w:rsidRPr="00B6342F" w14:paraId="3B4F2712" w14:textId="77777777" w:rsidTr="568EB8CC">
        <w:trPr>
          <w:trHeight w:val="422"/>
        </w:trPr>
        <w:tc>
          <w:tcPr>
            <w:tcW w:w="2425" w:type="dxa"/>
            <w:vMerge/>
            <w:vAlign w:val="center"/>
          </w:tcPr>
          <w:p w14:paraId="0DFD5B1E" w14:textId="77777777" w:rsidR="004C3567" w:rsidRPr="00B6342F" w:rsidRDefault="004C3567" w:rsidP="00B6342F">
            <w:pPr>
              <w:rPr>
                <w:rFonts w:ascii="Times" w:hAnsi="Times"/>
                <w:bCs/>
                <w:sz w:val="20"/>
                <w:szCs w:val="20"/>
                <w:lang w:val="en-US" w:eastAsia="en-US"/>
              </w:rPr>
            </w:pPr>
          </w:p>
        </w:tc>
        <w:tc>
          <w:tcPr>
            <w:tcW w:w="3515" w:type="dxa"/>
            <w:shd w:val="clear" w:color="auto" w:fill="EEECE1"/>
            <w:vAlign w:val="center"/>
          </w:tcPr>
          <w:p w14:paraId="38A5DDC2" w14:textId="396064A2" w:rsidR="004C3567" w:rsidRPr="00B6342F" w:rsidRDefault="004C3567" w:rsidP="00B6342F">
            <w:pPr>
              <w:rPr>
                <w:rFonts w:ascii="Times" w:hAnsi="Times"/>
                <w:bCs/>
                <w:sz w:val="20"/>
                <w:szCs w:val="20"/>
                <w:lang w:val="en-US" w:eastAsia="en-US"/>
              </w:rPr>
            </w:pPr>
            <w:r w:rsidRPr="00B6342F">
              <w:rPr>
                <w:rFonts w:ascii="Times" w:hAnsi="Times"/>
                <w:bCs/>
                <w:sz w:val="20"/>
                <w:szCs w:val="20"/>
                <w:lang w:val="en-US" w:eastAsia="en-US"/>
              </w:rPr>
              <w:t>Indicator 1.2.3</w:t>
            </w:r>
          </w:p>
          <w:p w14:paraId="4B9D3FA7" w14:textId="0E9B5C76"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men and women engaged in life-skills training, and 50% are women."/>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men and women engaged in life-skills training, and 50% are women.</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6A9FB485" w14:textId="5F7ACD0B"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 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 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0BDD3DC4" w14:textId="471AB0F7"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900 (50% young women)"/>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900 (50% young women)</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1974DD0" w14:textId="50CD4EF5"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6490F496" w14:textId="4FECDF21" w:rsidR="004C3567" w:rsidRPr="00B6342F" w:rsidRDefault="00A90E8F"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t>98</w:t>
            </w:r>
          </w:p>
        </w:tc>
        <w:tc>
          <w:tcPr>
            <w:tcW w:w="3690" w:type="dxa"/>
            <w:vAlign w:val="center"/>
          </w:tcPr>
          <w:p w14:paraId="2803F809" w14:textId="0F75D7B2"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r>
      <w:tr w:rsidR="00AD4261" w:rsidRPr="00B6342F" w14:paraId="7FE2909D" w14:textId="77777777" w:rsidTr="568EB8CC">
        <w:trPr>
          <w:trHeight w:val="422"/>
        </w:trPr>
        <w:tc>
          <w:tcPr>
            <w:tcW w:w="2425" w:type="dxa"/>
            <w:vMerge/>
            <w:vAlign w:val="center"/>
          </w:tcPr>
          <w:p w14:paraId="7FD4AA66" w14:textId="77777777" w:rsidR="004C3567" w:rsidRPr="00B6342F" w:rsidRDefault="004C3567" w:rsidP="00B6342F">
            <w:pPr>
              <w:rPr>
                <w:rFonts w:ascii="Times" w:hAnsi="Times"/>
                <w:bCs/>
                <w:sz w:val="20"/>
                <w:szCs w:val="20"/>
                <w:lang w:val="en-US" w:eastAsia="en-US"/>
              </w:rPr>
            </w:pPr>
          </w:p>
        </w:tc>
        <w:tc>
          <w:tcPr>
            <w:tcW w:w="3515" w:type="dxa"/>
            <w:shd w:val="clear" w:color="auto" w:fill="EEECE1"/>
            <w:vAlign w:val="center"/>
          </w:tcPr>
          <w:p w14:paraId="24DDD450" w14:textId="004EC0EA" w:rsidR="004C3567" w:rsidRPr="00B6342F" w:rsidRDefault="004C3567" w:rsidP="00B6342F">
            <w:pPr>
              <w:rPr>
                <w:rFonts w:ascii="Times" w:hAnsi="Times"/>
                <w:bCs/>
                <w:sz w:val="20"/>
                <w:szCs w:val="20"/>
                <w:lang w:val="en-US" w:eastAsia="en-US"/>
              </w:rPr>
            </w:pPr>
            <w:r w:rsidRPr="00B6342F">
              <w:rPr>
                <w:rFonts w:ascii="Times" w:hAnsi="Times"/>
                <w:bCs/>
                <w:sz w:val="20"/>
                <w:szCs w:val="20"/>
                <w:lang w:val="en-US" w:eastAsia="en-US"/>
              </w:rPr>
              <w:t>Indicator 1.2.4</w:t>
            </w:r>
          </w:p>
          <w:p w14:paraId="1C9A0FAE" w14:textId="04818FC7"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local CSOs supported through micro- gra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local CSOs supported through micro- grant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5D584D2B" w14:textId="3DF9D31A"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UNFPA): 2 Baseline (UNDP):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UNFPA): 2 Baseline (UNDP):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F9544FD" w14:textId="7579EF46"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UNFPA): 4  Target (UNDP):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UNFPA): 4  Target (UNDP):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3C8453A2" w14:textId="124982B4"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3B8950C2" w14:textId="5B863C18" w:rsidR="004C3567" w:rsidRPr="00B6342F" w:rsidRDefault="00552373"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fldChar w:fldCharType="begin">
                <w:ffData>
                  <w:name w:val=""/>
                  <w:enabled/>
                  <w:calcOnExit w:val="0"/>
                  <w:textInput>
                    <w:default w:val="UNFPA: 4"/>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UNFPA: 4</w:t>
            </w:r>
            <w:r>
              <w:rPr>
                <w:rFonts w:ascii="Times" w:hAnsi="Times"/>
                <w:bCs/>
                <w:color w:val="2B579A"/>
                <w:sz w:val="20"/>
                <w:szCs w:val="20"/>
                <w:shd w:val="clear" w:color="auto" w:fill="E6E6E6"/>
                <w:lang w:val="en-US" w:eastAsia="en-US"/>
              </w:rPr>
              <w:fldChar w:fldCharType="end"/>
            </w:r>
          </w:p>
        </w:tc>
        <w:tc>
          <w:tcPr>
            <w:tcW w:w="3690" w:type="dxa"/>
            <w:vAlign w:val="center"/>
          </w:tcPr>
          <w:p w14:paraId="1DEBF354" w14:textId="67F23D29" w:rsidR="004C3567" w:rsidRPr="00B6342F" w:rsidRDefault="00552373"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fldChar w:fldCharType="begin">
                <w:ffData>
                  <w:name w:val=""/>
                  <w:enabled/>
                  <w:calcOnExit w:val="0"/>
                  <w:textInput>
                    <w:default w:val="UNFPA has reached its target for this indicator"/>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UNFPA has reached its target for this indicator</w:t>
            </w:r>
            <w:r>
              <w:rPr>
                <w:rFonts w:ascii="Times" w:hAnsi="Times"/>
                <w:bCs/>
                <w:color w:val="2B579A"/>
                <w:sz w:val="20"/>
                <w:szCs w:val="20"/>
                <w:shd w:val="clear" w:color="auto" w:fill="E6E6E6"/>
                <w:lang w:val="en-US" w:eastAsia="en-US"/>
              </w:rPr>
              <w:fldChar w:fldCharType="end"/>
            </w:r>
          </w:p>
        </w:tc>
      </w:tr>
      <w:tr w:rsidR="00AD4261" w:rsidRPr="00B6342F" w14:paraId="6850B6F5" w14:textId="77777777" w:rsidTr="568EB8CC">
        <w:trPr>
          <w:trHeight w:val="422"/>
        </w:trPr>
        <w:tc>
          <w:tcPr>
            <w:tcW w:w="2425" w:type="dxa"/>
            <w:vMerge/>
            <w:vAlign w:val="center"/>
          </w:tcPr>
          <w:p w14:paraId="1D519331" w14:textId="77777777" w:rsidR="004C3567" w:rsidRPr="00B6342F" w:rsidRDefault="004C3567" w:rsidP="00B6342F">
            <w:pPr>
              <w:rPr>
                <w:rFonts w:ascii="Times" w:hAnsi="Times"/>
                <w:bCs/>
                <w:sz w:val="20"/>
                <w:szCs w:val="20"/>
                <w:lang w:val="en-US" w:eastAsia="en-US"/>
              </w:rPr>
            </w:pPr>
          </w:p>
        </w:tc>
        <w:tc>
          <w:tcPr>
            <w:tcW w:w="3515" w:type="dxa"/>
            <w:shd w:val="clear" w:color="auto" w:fill="EEECE1"/>
            <w:vAlign w:val="center"/>
          </w:tcPr>
          <w:p w14:paraId="19424C9B" w14:textId="194BB383" w:rsidR="004C3567" w:rsidRPr="00B6342F" w:rsidRDefault="004C3567" w:rsidP="00B6342F">
            <w:pPr>
              <w:rPr>
                <w:rFonts w:ascii="Times" w:hAnsi="Times"/>
                <w:bCs/>
                <w:sz w:val="20"/>
                <w:szCs w:val="20"/>
                <w:lang w:val="en-US" w:eastAsia="en-US"/>
              </w:rPr>
            </w:pPr>
            <w:r w:rsidRPr="00B6342F">
              <w:rPr>
                <w:rFonts w:ascii="Times" w:hAnsi="Times"/>
                <w:bCs/>
                <w:sz w:val="20"/>
                <w:szCs w:val="20"/>
                <w:lang w:val="en-US" w:eastAsia="en-US"/>
              </w:rPr>
              <w:t>Indicator 1.2.5</w:t>
            </w:r>
          </w:p>
          <w:p w14:paraId="5D887CD7" w14:textId="7129CE3B"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who have completed the training course with food incentive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who have completed the training course with food incentive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582A2D3B" w14:textId="653E40EC"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5160434" w14:textId="2C3FE342"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90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90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8AC1B94" w14:textId="7055286E" w:rsidR="004C3567" w:rsidRPr="00B6342F" w:rsidRDefault="004C356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1DAACAB2" w14:textId="3A3B2C68" w:rsidR="004C3567" w:rsidRPr="00B6342F" w:rsidRDefault="00801F18"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t>435</w:t>
            </w:r>
          </w:p>
        </w:tc>
        <w:tc>
          <w:tcPr>
            <w:tcW w:w="3690" w:type="dxa"/>
            <w:vAlign w:val="center"/>
          </w:tcPr>
          <w:p w14:paraId="3C2EBE8B" w14:textId="0B23633B" w:rsidR="004C3567" w:rsidRPr="00B6342F" w:rsidRDefault="004C3567" w:rsidP="00B6342F">
            <w:pPr>
              <w:rPr>
                <w:rFonts w:ascii="Times" w:hAnsi="Times"/>
                <w:bCs/>
                <w:sz w:val="20"/>
                <w:szCs w:val="20"/>
                <w:lang w:val="en-US" w:eastAsia="en-US"/>
              </w:rPr>
            </w:pPr>
          </w:p>
        </w:tc>
      </w:tr>
      <w:tr w:rsidR="00AD4261" w:rsidRPr="00B6342F" w14:paraId="27DD6D97" w14:textId="77777777" w:rsidTr="568EB8CC">
        <w:trPr>
          <w:trHeight w:val="422"/>
        </w:trPr>
        <w:tc>
          <w:tcPr>
            <w:tcW w:w="2425" w:type="dxa"/>
            <w:vMerge w:val="restart"/>
            <w:vAlign w:val="center"/>
          </w:tcPr>
          <w:p w14:paraId="2E4B8C07" w14:textId="77777777" w:rsidR="00651A77" w:rsidRPr="00B6342F" w:rsidRDefault="00651A77" w:rsidP="00B6342F">
            <w:pPr>
              <w:rPr>
                <w:rFonts w:ascii="Times" w:hAnsi="Times"/>
                <w:b/>
                <w:sz w:val="20"/>
                <w:szCs w:val="20"/>
                <w:lang w:val="en-US" w:eastAsia="en-US"/>
              </w:rPr>
            </w:pPr>
            <w:r w:rsidRPr="00B6342F">
              <w:rPr>
                <w:rFonts w:ascii="Times" w:hAnsi="Times"/>
                <w:b/>
                <w:sz w:val="20"/>
                <w:szCs w:val="20"/>
                <w:lang w:val="en-US" w:eastAsia="en-US"/>
              </w:rPr>
              <w:t>Output 1.3</w:t>
            </w:r>
          </w:p>
          <w:p w14:paraId="6337EC4E" w14:textId="7777777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Young Family Protection Unit (FYPU) is established in Sirte to support young men and women, and adolescents and their families, and to address family violence, which includes other aspects of violence than street and war violenc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Family Protection Unit (FYPU) is established in Sirte to support young men and women, and adolescents and their families, and to address family violence, which includes other aspects of violence than street and war violence.</w:t>
            </w:r>
            <w:r w:rsidRPr="00B6342F">
              <w:rPr>
                <w:rFonts w:ascii="Times" w:hAnsi="Times"/>
                <w:bCs/>
                <w:color w:val="2B579A"/>
                <w:sz w:val="20"/>
                <w:szCs w:val="20"/>
                <w:shd w:val="clear" w:color="auto" w:fill="E6E6E6"/>
                <w:lang w:val="en-US" w:eastAsia="en-US"/>
              </w:rPr>
              <w:fldChar w:fldCharType="end"/>
            </w:r>
          </w:p>
          <w:p w14:paraId="2347C4C8" w14:textId="3A4FF76D" w:rsidR="00651A77" w:rsidRPr="00B6342F" w:rsidRDefault="00651A77" w:rsidP="00B6342F">
            <w:pPr>
              <w:rPr>
                <w:rFonts w:ascii="Times" w:hAnsi="Times"/>
                <w:bCs/>
                <w:sz w:val="20"/>
                <w:szCs w:val="20"/>
                <w:lang w:val="en-US" w:eastAsia="en-US"/>
              </w:rPr>
            </w:pPr>
          </w:p>
        </w:tc>
        <w:tc>
          <w:tcPr>
            <w:tcW w:w="3515" w:type="dxa"/>
            <w:shd w:val="clear" w:color="auto" w:fill="EEECE1"/>
            <w:vAlign w:val="center"/>
          </w:tcPr>
          <w:p w14:paraId="1354F723" w14:textId="77777777"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lastRenderedPageBreak/>
              <w:t>Indicator 1.3.1</w:t>
            </w:r>
          </w:p>
          <w:p w14:paraId="3D99C252" w14:textId="0B62640F"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Functional FYPU"/>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Functional FYPU</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4EC09E01" w14:textId="0ABC2240"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4E7A5A83" w14:textId="55DC3BC0"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6EF3EBD" w14:textId="7777777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6346A8C2" w14:textId="6247B981" w:rsidR="00651A77" w:rsidRPr="00B6342F" w:rsidRDefault="004D7683" w:rsidP="00B6342F">
            <w:pPr>
              <w:rPr>
                <w:rFonts w:ascii="Times" w:hAnsi="Times"/>
                <w:bCs/>
                <w:sz w:val="20"/>
                <w:szCs w:val="20"/>
              </w:rPr>
            </w:pPr>
            <w:r>
              <w:t>ongoing</w:t>
            </w:r>
          </w:p>
        </w:tc>
        <w:tc>
          <w:tcPr>
            <w:tcW w:w="3690" w:type="dxa"/>
            <w:vAlign w:val="center"/>
          </w:tcPr>
          <w:p w14:paraId="28C4FAFC" w14:textId="0079E9C3" w:rsidR="00651A77" w:rsidRPr="00B6342F" w:rsidRDefault="004D7683" w:rsidP="00B6342F">
            <w:pPr>
              <w:rPr>
                <w:rFonts w:ascii="Times" w:hAnsi="Times"/>
                <w:bCs/>
                <w:sz w:val="20"/>
                <w:szCs w:val="20"/>
              </w:rPr>
            </w:pPr>
            <w:r w:rsidRPr="00E450C3">
              <w:rPr>
                <w:sz w:val="20"/>
                <w:szCs w:val="20"/>
              </w:rPr>
              <w:t xml:space="preserve">Following the instatement of the new </w:t>
            </w:r>
            <w:r w:rsidR="00693889" w:rsidRPr="00E450C3">
              <w:rPr>
                <w:sz w:val="20"/>
                <w:szCs w:val="20"/>
              </w:rPr>
              <w:t>G</w:t>
            </w:r>
            <w:r w:rsidRPr="00E450C3">
              <w:rPr>
                <w:sz w:val="20"/>
                <w:szCs w:val="20"/>
              </w:rPr>
              <w:t xml:space="preserve">overnment </w:t>
            </w:r>
            <w:r w:rsidR="00693889" w:rsidRPr="00E450C3">
              <w:rPr>
                <w:sz w:val="20"/>
                <w:szCs w:val="20"/>
              </w:rPr>
              <w:t xml:space="preserve">of National Unity </w:t>
            </w:r>
            <w:r w:rsidRPr="00E450C3">
              <w:rPr>
                <w:sz w:val="20"/>
                <w:szCs w:val="20"/>
              </w:rPr>
              <w:t xml:space="preserve">(GNU), </w:t>
            </w:r>
            <w:r w:rsidRPr="00E450C3">
              <w:rPr>
                <w:sz w:val="20"/>
                <w:szCs w:val="20"/>
              </w:rPr>
              <w:lastRenderedPageBreak/>
              <w:t>UNICEF has been able to re</w:t>
            </w:r>
            <w:r w:rsidR="00693889" w:rsidRPr="00E450C3">
              <w:rPr>
                <w:sz w:val="20"/>
                <w:szCs w:val="20"/>
              </w:rPr>
              <w:t>s</w:t>
            </w:r>
            <w:r w:rsidRPr="00E450C3">
              <w:rPr>
                <w:sz w:val="20"/>
                <w:szCs w:val="20"/>
              </w:rPr>
              <w:t xml:space="preserve">tart discussions with the FCPO/MOI </w:t>
            </w:r>
            <w:r w:rsidR="00693889" w:rsidRPr="00E450C3">
              <w:rPr>
                <w:sz w:val="20"/>
                <w:szCs w:val="20"/>
              </w:rPr>
              <w:t>on</w:t>
            </w:r>
            <w:r w:rsidRPr="00E450C3">
              <w:rPr>
                <w:sz w:val="20"/>
                <w:szCs w:val="20"/>
              </w:rPr>
              <w:t xml:space="preserve"> the YFPU in Sirte. </w:t>
            </w:r>
          </w:p>
        </w:tc>
      </w:tr>
      <w:tr w:rsidR="00AD4261" w:rsidRPr="00B6342F" w14:paraId="1C5B14C3" w14:textId="77777777" w:rsidTr="568EB8CC">
        <w:trPr>
          <w:trHeight w:val="422"/>
        </w:trPr>
        <w:tc>
          <w:tcPr>
            <w:tcW w:w="2425" w:type="dxa"/>
            <w:vMerge/>
            <w:vAlign w:val="center"/>
          </w:tcPr>
          <w:p w14:paraId="74C1FDBD" w14:textId="77777777" w:rsidR="00651A77" w:rsidRPr="00B6342F" w:rsidRDefault="00651A77" w:rsidP="00B6342F">
            <w:pPr>
              <w:rPr>
                <w:rFonts w:ascii="Times" w:hAnsi="Times"/>
                <w:bCs/>
                <w:sz w:val="20"/>
                <w:szCs w:val="20"/>
                <w:lang w:val="en-US" w:eastAsia="en-US"/>
              </w:rPr>
            </w:pPr>
          </w:p>
        </w:tc>
        <w:tc>
          <w:tcPr>
            <w:tcW w:w="3515" w:type="dxa"/>
            <w:shd w:val="clear" w:color="auto" w:fill="EEECE1"/>
            <w:vAlign w:val="center"/>
          </w:tcPr>
          <w:p w14:paraId="51302B3A" w14:textId="77777777"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1.3.2</w:t>
            </w:r>
          </w:p>
          <w:p w14:paraId="3FF73BBE" w14:textId="072764DA"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trained officials. "/>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Number of trained officials. </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0ABBC28A" w14:textId="71A6C9E5"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022EBCB" w14:textId="2CC8AEDE"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2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2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36BCA569" w14:textId="7777777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7E227EBD" w14:textId="60097FDB" w:rsidR="00651A77" w:rsidRPr="00B6342F" w:rsidRDefault="004D7683" w:rsidP="00B6342F">
            <w:pPr>
              <w:rPr>
                <w:rFonts w:ascii="Times" w:hAnsi="Times"/>
                <w:bCs/>
                <w:sz w:val="20"/>
                <w:szCs w:val="20"/>
              </w:rPr>
            </w:pPr>
            <w:r>
              <w:t>0</w:t>
            </w:r>
          </w:p>
        </w:tc>
        <w:tc>
          <w:tcPr>
            <w:tcW w:w="3690" w:type="dxa"/>
            <w:vAlign w:val="center"/>
          </w:tcPr>
          <w:p w14:paraId="0C651173" w14:textId="677AE03B" w:rsidR="00651A77" w:rsidRPr="00422550"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r w:rsidR="00422550">
              <w:t xml:space="preserve">. </w:t>
            </w:r>
            <w:r w:rsidR="00693889" w:rsidRPr="00E450C3">
              <w:rPr>
                <w:sz w:val="20"/>
                <w:szCs w:val="20"/>
              </w:rPr>
              <w:t>The t</w:t>
            </w:r>
            <w:r w:rsidR="00422550" w:rsidRPr="00E450C3">
              <w:rPr>
                <w:sz w:val="20"/>
                <w:szCs w:val="20"/>
              </w:rPr>
              <w:t xml:space="preserve">raining will commence no later than September/October 2021. </w:t>
            </w:r>
          </w:p>
        </w:tc>
      </w:tr>
      <w:tr w:rsidR="00AD4261" w:rsidRPr="00B6342F" w14:paraId="78223889" w14:textId="77777777" w:rsidTr="568EB8CC">
        <w:trPr>
          <w:trHeight w:val="422"/>
        </w:trPr>
        <w:tc>
          <w:tcPr>
            <w:tcW w:w="2425" w:type="dxa"/>
            <w:vMerge/>
            <w:vAlign w:val="center"/>
          </w:tcPr>
          <w:p w14:paraId="63EB2863" w14:textId="77777777" w:rsidR="00651A77" w:rsidRPr="00B6342F" w:rsidRDefault="00651A77" w:rsidP="00B6342F">
            <w:pPr>
              <w:rPr>
                <w:rFonts w:ascii="Times" w:hAnsi="Times"/>
                <w:bCs/>
                <w:sz w:val="20"/>
                <w:szCs w:val="20"/>
                <w:lang w:val="en-US" w:eastAsia="en-US"/>
              </w:rPr>
            </w:pPr>
          </w:p>
        </w:tc>
        <w:tc>
          <w:tcPr>
            <w:tcW w:w="3515" w:type="dxa"/>
            <w:shd w:val="clear" w:color="auto" w:fill="EEECE1"/>
            <w:vAlign w:val="center"/>
          </w:tcPr>
          <w:p w14:paraId="36E63313" w14:textId="7D32A9B8"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1.3.3</w:t>
            </w:r>
          </w:p>
          <w:p w14:paraId="4F793E19" w14:textId="03C553D2"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trained officials to manage referral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trained officials to manage referral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795020A4" w14:textId="5A15EFDD"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201326F" w14:textId="7311027B"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2F893BB" w14:textId="7C96C0FD"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25484ABF" w14:textId="6FF91D69" w:rsidR="00651A77" w:rsidRPr="00B6342F" w:rsidRDefault="004D7683" w:rsidP="00B6342F">
            <w:pPr>
              <w:rPr>
                <w:rFonts w:ascii="Times" w:hAnsi="Times"/>
                <w:bCs/>
                <w:sz w:val="20"/>
                <w:szCs w:val="20"/>
                <w:lang w:val="en-US" w:eastAsia="en-US"/>
              </w:rPr>
            </w:pPr>
            <w:r>
              <w:t>0</w:t>
            </w:r>
          </w:p>
        </w:tc>
        <w:tc>
          <w:tcPr>
            <w:tcW w:w="3690" w:type="dxa"/>
            <w:vAlign w:val="center"/>
          </w:tcPr>
          <w:p w14:paraId="616844BF" w14:textId="368602D1" w:rsidR="00651A77" w:rsidRPr="00E450C3" w:rsidRDefault="00CE654C" w:rsidP="00B6342F">
            <w:pPr>
              <w:rPr>
                <w:rFonts w:ascii="Times" w:hAnsi="Times"/>
                <w:bCs/>
                <w:sz w:val="20"/>
                <w:szCs w:val="20"/>
                <w:lang w:eastAsia="en-US"/>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r w:rsidR="009F7F6A">
              <w:rPr>
                <w:rFonts w:ascii="Times" w:hAnsi="Times"/>
                <w:bCs/>
                <w:color w:val="2B579A"/>
                <w:sz w:val="20"/>
                <w:szCs w:val="20"/>
                <w:shd w:val="clear" w:color="auto" w:fill="E6E6E6"/>
                <w:lang w:val="en-US" w:eastAsia="en-US"/>
              </w:rPr>
              <w:t xml:space="preserve">. </w:t>
            </w:r>
            <w:r w:rsidR="00422550" w:rsidRPr="00E450C3">
              <w:rPr>
                <w:sz w:val="20"/>
                <w:szCs w:val="20"/>
              </w:rPr>
              <w:t>The national CS</w:t>
            </w:r>
            <w:r w:rsidR="00693889" w:rsidRPr="00E450C3">
              <w:rPr>
                <w:sz w:val="20"/>
                <w:szCs w:val="20"/>
              </w:rPr>
              <w:t>O</w:t>
            </w:r>
            <w:r w:rsidR="00422550" w:rsidRPr="00E450C3">
              <w:rPr>
                <w:sz w:val="20"/>
                <w:szCs w:val="20"/>
              </w:rPr>
              <w:t xml:space="preserve"> will facilitate referrals for MHPSS and YFPU</w:t>
            </w:r>
            <w:r w:rsidR="00856FB6">
              <w:rPr>
                <w:sz w:val="20"/>
                <w:szCs w:val="20"/>
              </w:rPr>
              <w:t xml:space="preserve">, </w:t>
            </w:r>
            <w:r w:rsidR="00422550" w:rsidRPr="00E450C3">
              <w:rPr>
                <w:sz w:val="20"/>
                <w:szCs w:val="20"/>
              </w:rPr>
              <w:t xml:space="preserve">its trained officials will manage referrals to YFPU. </w:t>
            </w:r>
          </w:p>
        </w:tc>
      </w:tr>
      <w:tr w:rsidR="00AD4261" w:rsidRPr="00B6342F" w14:paraId="01CA5C65" w14:textId="77777777" w:rsidTr="568EB8CC">
        <w:trPr>
          <w:trHeight w:val="422"/>
        </w:trPr>
        <w:tc>
          <w:tcPr>
            <w:tcW w:w="2425" w:type="dxa"/>
            <w:vMerge/>
            <w:vAlign w:val="center"/>
          </w:tcPr>
          <w:p w14:paraId="69AB5417" w14:textId="77777777" w:rsidR="00651A77" w:rsidRPr="00B6342F" w:rsidRDefault="00651A77" w:rsidP="00B6342F">
            <w:pPr>
              <w:rPr>
                <w:rFonts w:ascii="Times" w:hAnsi="Times"/>
                <w:bCs/>
                <w:sz w:val="20"/>
                <w:szCs w:val="20"/>
                <w:lang w:val="en-US" w:eastAsia="en-US"/>
              </w:rPr>
            </w:pPr>
          </w:p>
        </w:tc>
        <w:tc>
          <w:tcPr>
            <w:tcW w:w="3515" w:type="dxa"/>
            <w:shd w:val="clear" w:color="auto" w:fill="EEECE1"/>
            <w:vAlign w:val="center"/>
          </w:tcPr>
          <w:p w14:paraId="3C8E7757" w14:textId="490177EB"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1.3.4</w:t>
            </w:r>
          </w:p>
          <w:p w14:paraId="6CC5F3EF" w14:textId="406751C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adolescents engaged in psychosocial support and play activities, and 50 % are female adolesce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adolescents engaged in psychosocial support and play activities, and 50 % are female adolescent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012C0227" w14:textId="04E4DCAA"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05B3C0E" w14:textId="14126C3B"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200 (50% female adolescent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200 (50% female adolescent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71BAD2C" w14:textId="28E0CDF3"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1BCF25EC" w14:textId="4E26DC9F" w:rsidR="00651A77" w:rsidRPr="00B6342F" w:rsidRDefault="00422550" w:rsidP="00B6342F">
            <w:pPr>
              <w:rPr>
                <w:rFonts w:ascii="Times" w:hAnsi="Times"/>
                <w:bCs/>
                <w:sz w:val="20"/>
                <w:szCs w:val="20"/>
                <w:lang w:val="en-US" w:eastAsia="en-US"/>
              </w:rPr>
            </w:pPr>
            <w:r>
              <w:t>0</w:t>
            </w:r>
          </w:p>
        </w:tc>
        <w:tc>
          <w:tcPr>
            <w:tcW w:w="3690" w:type="dxa"/>
            <w:vAlign w:val="center"/>
          </w:tcPr>
          <w:p w14:paraId="74EEA204" w14:textId="4F3F258B" w:rsidR="00651A77" w:rsidRPr="00B6342F" w:rsidRDefault="00D04F07" w:rsidP="00B6342F">
            <w:pPr>
              <w:rPr>
                <w:rFonts w:ascii="Times" w:hAnsi="Times"/>
                <w:bCs/>
                <w:sz w:val="20"/>
                <w:szCs w:val="20"/>
                <w:lang w:val="en-US" w:eastAsia="en-US"/>
              </w:rPr>
            </w:pPr>
            <w:r w:rsidRPr="00E450C3">
              <w:rPr>
                <w:rFonts w:asciiTheme="majorBidi" w:eastAsia="Calibri" w:hAnsiTheme="majorBidi" w:cstheme="majorBidi"/>
                <w:bCs/>
                <w:noProof/>
                <w:sz w:val="20"/>
                <w:szCs w:val="20"/>
                <w:lang w:val="en-US"/>
              </w:rPr>
              <w:t>Delay occurred due to the political and  security implications followed  by COVID-19, which resulted in restriction of movement and complete lockdown in Libya. As a result, implementation of activity was delayed</w:t>
            </w:r>
            <w:r w:rsidR="007732FA">
              <w:rPr>
                <w:rFonts w:asciiTheme="majorBidi" w:eastAsia="Calibri" w:hAnsiTheme="majorBidi" w:cstheme="majorBidi"/>
                <w:bCs/>
                <w:noProof/>
                <w:sz w:val="20"/>
                <w:szCs w:val="20"/>
                <w:lang w:val="en-US"/>
              </w:rPr>
              <w:t>,</w:t>
            </w:r>
            <w:r w:rsidR="00422550" w:rsidRPr="00E450C3">
              <w:rPr>
                <w:rFonts w:asciiTheme="majorBidi" w:eastAsia="Calibri" w:hAnsiTheme="majorBidi" w:cstheme="majorBidi"/>
                <w:sz w:val="20"/>
                <w:szCs w:val="20"/>
              </w:rPr>
              <w:t xml:space="preserve"> and only in June 2021 </w:t>
            </w:r>
            <w:r w:rsidR="007732FA">
              <w:rPr>
                <w:rFonts w:asciiTheme="majorBidi" w:eastAsia="Calibri" w:hAnsiTheme="majorBidi" w:cstheme="majorBidi"/>
                <w:sz w:val="20"/>
                <w:szCs w:val="20"/>
              </w:rPr>
              <w:t xml:space="preserve">will </w:t>
            </w:r>
            <w:r w:rsidR="00422550" w:rsidRPr="00E450C3">
              <w:rPr>
                <w:rFonts w:asciiTheme="majorBidi" w:eastAsia="Calibri" w:hAnsiTheme="majorBidi" w:cstheme="majorBidi"/>
                <w:sz w:val="20"/>
                <w:szCs w:val="20"/>
              </w:rPr>
              <w:t>the agreement be finalized</w:t>
            </w:r>
            <w:r w:rsidR="00422550" w:rsidRPr="00E450C3">
              <w:rPr>
                <w:rFonts w:eastAsia="Calibri"/>
                <w:sz w:val="20"/>
                <w:szCs w:val="20"/>
              </w:rPr>
              <w:t xml:space="preserve"> with a national CSO</w:t>
            </w:r>
            <w:r w:rsidR="0045369F">
              <w:rPr>
                <w:rFonts w:eastAsia="Calibri"/>
                <w:sz w:val="20"/>
                <w:szCs w:val="20"/>
              </w:rPr>
              <w:t>,</w:t>
            </w:r>
            <w:r w:rsidR="00422550" w:rsidRPr="00E450C3">
              <w:rPr>
                <w:rFonts w:eastAsia="Calibri"/>
                <w:sz w:val="20"/>
                <w:szCs w:val="20"/>
              </w:rPr>
              <w:t xml:space="preserve"> </w:t>
            </w:r>
            <w:r w:rsidR="0045369F">
              <w:rPr>
                <w:rFonts w:eastAsia="Calibri"/>
                <w:sz w:val="20"/>
                <w:szCs w:val="20"/>
              </w:rPr>
              <w:t xml:space="preserve">and from </w:t>
            </w:r>
            <w:r w:rsidR="00422550" w:rsidRPr="00E450C3">
              <w:rPr>
                <w:rFonts w:eastAsia="Calibri"/>
                <w:sz w:val="20"/>
                <w:szCs w:val="20"/>
              </w:rPr>
              <w:t>July</w:t>
            </w:r>
            <w:r w:rsidR="0045369F">
              <w:rPr>
                <w:rFonts w:eastAsia="Calibri"/>
                <w:sz w:val="20"/>
                <w:szCs w:val="20"/>
              </w:rPr>
              <w:t xml:space="preserve"> onwards, the</w:t>
            </w:r>
            <w:r w:rsidR="00422550" w:rsidRPr="00E450C3">
              <w:rPr>
                <w:rFonts w:eastAsia="Calibri"/>
                <w:sz w:val="20"/>
                <w:szCs w:val="20"/>
              </w:rPr>
              <w:t xml:space="preserve"> implementation will be accelerated to</w:t>
            </w:r>
            <w:r w:rsidR="0045369F">
              <w:rPr>
                <w:rFonts w:eastAsia="Calibri"/>
                <w:sz w:val="20"/>
                <w:szCs w:val="20"/>
              </w:rPr>
              <w:t xml:space="preserve"> reach</w:t>
            </w:r>
            <w:r w:rsidR="00422550" w:rsidRPr="00E450C3">
              <w:rPr>
                <w:rFonts w:eastAsia="Calibri"/>
                <w:sz w:val="20"/>
                <w:szCs w:val="20"/>
              </w:rPr>
              <w:t xml:space="preserve"> the target number.</w:t>
            </w:r>
            <w:r w:rsidR="00422550">
              <w:rPr>
                <w:rFonts w:eastAsia="Calibri"/>
              </w:rPr>
              <w:t xml:space="preserve"> </w:t>
            </w:r>
          </w:p>
        </w:tc>
      </w:tr>
      <w:tr w:rsidR="00AD4261" w:rsidRPr="00B6342F" w14:paraId="55EF9264" w14:textId="77777777" w:rsidTr="568EB8CC">
        <w:trPr>
          <w:trHeight w:val="422"/>
        </w:trPr>
        <w:tc>
          <w:tcPr>
            <w:tcW w:w="2425" w:type="dxa"/>
            <w:vMerge/>
            <w:vAlign w:val="center"/>
          </w:tcPr>
          <w:p w14:paraId="028C24ED" w14:textId="77777777" w:rsidR="00651A77" w:rsidRPr="00B6342F" w:rsidRDefault="00651A77" w:rsidP="00B6342F">
            <w:pPr>
              <w:rPr>
                <w:rFonts w:ascii="Times" w:hAnsi="Times"/>
                <w:bCs/>
                <w:sz w:val="20"/>
                <w:szCs w:val="20"/>
                <w:lang w:val="en-US" w:eastAsia="en-US"/>
              </w:rPr>
            </w:pPr>
          </w:p>
        </w:tc>
        <w:tc>
          <w:tcPr>
            <w:tcW w:w="3515" w:type="dxa"/>
            <w:shd w:val="clear" w:color="auto" w:fill="EEECE1"/>
            <w:vAlign w:val="center"/>
          </w:tcPr>
          <w:p w14:paraId="5001E87E" w14:textId="4C327AE3"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1.3.5</w:t>
            </w:r>
          </w:p>
          <w:p w14:paraId="55714009" w14:textId="66FF141A"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who have been provided psychosocial support."/>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who have been provided psychosocial support.</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74B26BFD" w14:textId="172FCD9C"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7BE5CE21" w14:textId="44D5B32A"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3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3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3A21C6B1" w14:textId="7F708A3C"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3CD05422" w14:textId="1B7423D3"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1F388268" w14:textId="0781F10E" w:rsidR="00651A77" w:rsidRPr="00B6342F" w:rsidRDefault="00CE654C"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 xml:space="preserve">Delay occurred due to the political and  security implications followed by COVID-19, which resulted in restriction of movement and complete lockdown in </w:t>
            </w:r>
            <w:r>
              <w:rPr>
                <w:rFonts w:ascii="Times" w:hAnsi="Times"/>
                <w:bCs/>
                <w:noProof/>
                <w:color w:val="2B579A"/>
                <w:sz w:val="20"/>
                <w:szCs w:val="20"/>
                <w:shd w:val="clear" w:color="auto" w:fill="E6E6E6"/>
                <w:lang w:val="en-US" w:eastAsia="en-US"/>
              </w:rPr>
              <w:lastRenderedPageBreak/>
              <w:t>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326C7CCF" w14:textId="77777777" w:rsidTr="568EB8CC">
        <w:trPr>
          <w:trHeight w:val="422"/>
        </w:trPr>
        <w:tc>
          <w:tcPr>
            <w:tcW w:w="2425" w:type="dxa"/>
            <w:vMerge w:val="restart"/>
            <w:vAlign w:val="center"/>
          </w:tcPr>
          <w:p w14:paraId="6D384837" w14:textId="77777777" w:rsidR="00651A77" w:rsidRPr="00B6342F" w:rsidRDefault="00651A77" w:rsidP="00B6342F">
            <w:pPr>
              <w:rPr>
                <w:rFonts w:ascii="Times" w:hAnsi="Times"/>
                <w:b/>
                <w:sz w:val="20"/>
                <w:szCs w:val="20"/>
                <w:lang w:val="en-US" w:eastAsia="en-US"/>
              </w:rPr>
            </w:pPr>
            <w:r w:rsidRPr="00B6342F">
              <w:rPr>
                <w:rFonts w:ascii="Times" w:hAnsi="Times"/>
                <w:b/>
                <w:sz w:val="20"/>
                <w:szCs w:val="20"/>
                <w:lang w:val="en-US" w:eastAsia="en-US"/>
              </w:rPr>
              <w:t>Output 1.4</w:t>
            </w:r>
          </w:p>
          <w:p w14:paraId="23375BD8" w14:textId="1D3577AA"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th have gained skills and capacity to develop and manage initiatives and social enterpris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th have gained skills and capacity to develop and manage initiatives and social enterprises.</w:t>
            </w:r>
            <w:r w:rsidRPr="00B6342F">
              <w:rPr>
                <w:rFonts w:ascii="Times" w:hAnsi="Times"/>
                <w:bCs/>
                <w:color w:val="2B579A"/>
                <w:sz w:val="20"/>
                <w:szCs w:val="20"/>
                <w:shd w:val="clear" w:color="auto" w:fill="E6E6E6"/>
                <w:lang w:val="en-US" w:eastAsia="en-US"/>
              </w:rPr>
              <w:fldChar w:fldCharType="end"/>
            </w:r>
          </w:p>
        </w:tc>
        <w:tc>
          <w:tcPr>
            <w:tcW w:w="3515" w:type="dxa"/>
            <w:shd w:val="clear" w:color="auto" w:fill="EEECE1"/>
            <w:vAlign w:val="center"/>
          </w:tcPr>
          <w:p w14:paraId="1DCB3CAC" w14:textId="77777777"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1.4.1</w:t>
            </w:r>
          </w:p>
          <w:p w14:paraId="18E345BD" w14:textId="6F227768"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benefited from social entrepreneurship training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benefited from social entrepreneurship training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61F7206D" w14:textId="2A8E1DFD"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0A3DB59" w14:textId="4C605A73"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3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3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0922D8CD" w14:textId="7777777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18E3E06E" w14:textId="77777777"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79259906" w14:textId="45C90EF5" w:rsidR="00651A77" w:rsidRPr="00B6342F"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3918BC28" w14:textId="77777777" w:rsidTr="568EB8CC">
        <w:trPr>
          <w:trHeight w:val="422"/>
        </w:trPr>
        <w:tc>
          <w:tcPr>
            <w:tcW w:w="2425" w:type="dxa"/>
            <w:vMerge/>
            <w:vAlign w:val="center"/>
          </w:tcPr>
          <w:p w14:paraId="06FCCDF8" w14:textId="77777777" w:rsidR="00651A77" w:rsidRPr="00B6342F" w:rsidRDefault="00651A77" w:rsidP="00B6342F">
            <w:pPr>
              <w:rPr>
                <w:rFonts w:ascii="Times" w:hAnsi="Times"/>
                <w:bCs/>
                <w:sz w:val="20"/>
                <w:szCs w:val="20"/>
                <w:lang w:val="en-US" w:eastAsia="en-US"/>
              </w:rPr>
            </w:pPr>
          </w:p>
        </w:tc>
        <w:tc>
          <w:tcPr>
            <w:tcW w:w="3515" w:type="dxa"/>
            <w:shd w:val="clear" w:color="auto" w:fill="EEECE1"/>
            <w:vAlign w:val="center"/>
          </w:tcPr>
          <w:p w14:paraId="2B76627C" w14:textId="77777777"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1.4.2</w:t>
            </w:r>
          </w:p>
          <w:p w14:paraId="77ACFC25" w14:textId="46AA1F81"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sustainable social enterprises supported through seed gra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sustainable social enterprises supported through seed grant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4252141F" w14:textId="7AD85275"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1DACCB1" w14:textId="27E93BF1"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21EB7D91" w14:textId="7777777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623CE04A" w14:textId="7777777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54757510" w14:textId="03BD9E46" w:rsidR="00651A77" w:rsidRPr="00B6342F" w:rsidRDefault="00CE654C"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02CBF46E" w14:textId="77777777" w:rsidTr="568EB8CC">
        <w:trPr>
          <w:trHeight w:val="422"/>
        </w:trPr>
        <w:tc>
          <w:tcPr>
            <w:tcW w:w="2425" w:type="dxa"/>
            <w:vMerge/>
            <w:vAlign w:val="center"/>
          </w:tcPr>
          <w:p w14:paraId="002C6572" w14:textId="77777777" w:rsidR="00651A77" w:rsidRPr="00B6342F" w:rsidRDefault="00651A77" w:rsidP="00B6342F">
            <w:pPr>
              <w:rPr>
                <w:rFonts w:ascii="Times" w:hAnsi="Times"/>
                <w:bCs/>
                <w:sz w:val="20"/>
                <w:szCs w:val="20"/>
                <w:lang w:val="en-US" w:eastAsia="en-US"/>
              </w:rPr>
            </w:pPr>
          </w:p>
        </w:tc>
        <w:tc>
          <w:tcPr>
            <w:tcW w:w="3515" w:type="dxa"/>
            <w:shd w:val="clear" w:color="auto" w:fill="EEECE1"/>
            <w:vAlign w:val="center"/>
          </w:tcPr>
          <w:p w14:paraId="5288A444" w14:textId="4F3714B9"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1.4.</w:t>
            </w:r>
            <w:r w:rsidR="00F41874">
              <w:rPr>
                <w:rFonts w:ascii="Times" w:hAnsi="Times"/>
                <w:bCs/>
                <w:sz w:val="20"/>
                <w:szCs w:val="20"/>
                <w:lang w:val="en-US" w:eastAsia="en-US"/>
              </w:rPr>
              <w:t>3</w:t>
            </w:r>
          </w:p>
          <w:p w14:paraId="423C78EA" w14:textId="0D01CD92"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who have completed the training course with food incentive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who have completed the training course with food incentive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24F7932F" w14:textId="5E74B319"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48D642B2" w14:textId="527E8AC3"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90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90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EC99196" w14:textId="02620572"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75E3090C" w14:textId="3D8DEB2E" w:rsidR="00651A77" w:rsidRPr="00B6342F" w:rsidRDefault="00801F18"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t>440</w:t>
            </w:r>
          </w:p>
        </w:tc>
        <w:tc>
          <w:tcPr>
            <w:tcW w:w="3690" w:type="dxa"/>
            <w:vAlign w:val="center"/>
          </w:tcPr>
          <w:p w14:paraId="21DEFE3B" w14:textId="088415C3" w:rsidR="00651A77" w:rsidRPr="00B6342F" w:rsidRDefault="00651A77" w:rsidP="00B6342F">
            <w:pPr>
              <w:rPr>
                <w:rFonts w:ascii="Times" w:hAnsi="Times"/>
                <w:bCs/>
                <w:sz w:val="20"/>
                <w:szCs w:val="20"/>
                <w:lang w:val="en-US" w:eastAsia="en-US"/>
              </w:rPr>
            </w:pPr>
          </w:p>
        </w:tc>
      </w:tr>
      <w:tr w:rsidR="00473918" w:rsidRPr="00B6342F" w14:paraId="7612D2F9" w14:textId="77777777" w:rsidTr="568EB8CC">
        <w:trPr>
          <w:trHeight w:val="422"/>
        </w:trPr>
        <w:tc>
          <w:tcPr>
            <w:tcW w:w="14670" w:type="dxa"/>
            <w:gridSpan w:val="7"/>
            <w:vAlign w:val="center"/>
          </w:tcPr>
          <w:p w14:paraId="6E52B5BC" w14:textId="65513EA9" w:rsidR="00B6342F" w:rsidRPr="008E1971" w:rsidRDefault="00B6342F" w:rsidP="008E1971">
            <w:pPr>
              <w:rPr>
                <w:rFonts w:ascii="Times" w:hAnsi="Times"/>
                <w:b/>
                <w:sz w:val="20"/>
                <w:szCs w:val="20"/>
                <w:lang w:val="en-US" w:eastAsia="en-US"/>
              </w:rPr>
            </w:pPr>
            <w:r w:rsidRPr="00B6342F">
              <w:rPr>
                <w:rFonts w:ascii="Times" w:hAnsi="Times"/>
                <w:b/>
                <w:sz w:val="20"/>
                <w:szCs w:val="20"/>
                <w:lang w:val="en-US" w:eastAsia="en-US"/>
              </w:rPr>
              <w:t>Outcome 2:</w:t>
            </w:r>
            <w:r w:rsidR="008E1971">
              <w:rPr>
                <w:rFonts w:ascii="Times" w:hAnsi="Times"/>
                <w:b/>
                <w:sz w:val="20"/>
                <w:szCs w:val="20"/>
                <w:lang w:val="en-US" w:eastAsia="en-US"/>
              </w:rPr>
              <w:t xml:space="preserve"> </w:t>
            </w:r>
            <w:r w:rsidRPr="00B6342F">
              <w:rPr>
                <w:rFonts w:ascii="Times" w:hAnsi="Times"/>
                <w:bCs/>
                <w:sz w:val="20"/>
                <w:szCs w:val="20"/>
                <w:lang w:eastAsia="en-US"/>
              </w:rPr>
              <w:t>Young people are empowered through the activities and services at the Youth Friendly Safe Space to represent his and her community or constituency, and to actively participate in political forums and meetings with decision makers to ensure that the voices of young people and adolescents are recognized and reflected in local political processes.</w:t>
            </w:r>
          </w:p>
        </w:tc>
      </w:tr>
      <w:tr w:rsidR="00AD4261" w:rsidRPr="00B6342F" w14:paraId="44809174" w14:textId="77777777" w:rsidTr="568EB8CC">
        <w:trPr>
          <w:trHeight w:val="422"/>
        </w:trPr>
        <w:tc>
          <w:tcPr>
            <w:tcW w:w="2425" w:type="dxa"/>
            <w:vMerge w:val="restart"/>
            <w:vAlign w:val="center"/>
          </w:tcPr>
          <w:p w14:paraId="21EDAAB3" w14:textId="1DCDEABB" w:rsidR="00651A77" w:rsidRPr="00B6342F" w:rsidRDefault="00651A77" w:rsidP="00B6342F">
            <w:pPr>
              <w:rPr>
                <w:rFonts w:ascii="Times" w:hAnsi="Times"/>
                <w:bCs/>
                <w:sz w:val="20"/>
                <w:szCs w:val="20"/>
                <w:lang w:eastAsia="en-US"/>
              </w:rPr>
            </w:pPr>
          </w:p>
        </w:tc>
        <w:tc>
          <w:tcPr>
            <w:tcW w:w="3515" w:type="dxa"/>
            <w:shd w:val="clear" w:color="auto" w:fill="EEECE1"/>
            <w:vAlign w:val="center"/>
          </w:tcPr>
          <w:p w14:paraId="35BA4DE6" w14:textId="77777777"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2.1</w:t>
            </w:r>
          </w:p>
          <w:p w14:paraId="474B4539" w14:textId="3AA95D40" w:rsidR="00651A77"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 strategy for the inclusion of young men and women in democratic processes at the municipal level in Sirte is developed."/>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 strategy for the inclusion of young men and women in democratic processes at the municipal level in Sirte is developed.</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2DAB7F4A" w14:textId="484972FB" w:rsidR="00651A77"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73EFCB8" w14:textId="0237DC7C" w:rsidR="00651A77"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3671F995" w14:textId="7777777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4D80A1B2" w14:textId="77777777"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5AC7F7F6" w14:textId="6509C811" w:rsidR="00651A77" w:rsidRPr="00B6342F"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1F38D121" w14:textId="77777777" w:rsidTr="568EB8CC">
        <w:trPr>
          <w:trHeight w:val="422"/>
        </w:trPr>
        <w:tc>
          <w:tcPr>
            <w:tcW w:w="2425" w:type="dxa"/>
            <w:vMerge/>
            <w:vAlign w:val="center"/>
          </w:tcPr>
          <w:p w14:paraId="1358D700" w14:textId="77777777" w:rsidR="00651A77" w:rsidRPr="00B6342F" w:rsidRDefault="00651A77" w:rsidP="00B6342F">
            <w:pPr>
              <w:rPr>
                <w:rFonts w:ascii="Times" w:hAnsi="Times"/>
                <w:bCs/>
                <w:sz w:val="20"/>
                <w:szCs w:val="20"/>
                <w:lang w:val="en-US" w:eastAsia="en-US"/>
              </w:rPr>
            </w:pPr>
          </w:p>
        </w:tc>
        <w:tc>
          <w:tcPr>
            <w:tcW w:w="3515" w:type="dxa"/>
            <w:shd w:val="clear" w:color="auto" w:fill="EEECE1"/>
            <w:vAlign w:val="center"/>
          </w:tcPr>
          <w:p w14:paraId="523CD5E5" w14:textId="77777777"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2.2</w:t>
            </w:r>
          </w:p>
          <w:p w14:paraId="02E68331" w14:textId="1718F872" w:rsidR="00651A77"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 commitment by decision-makers to promote and respect the strategy in relation to peace process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 commitment by decision-makers to promote and respect the strategy in relation to peace processe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6043AFD6" w14:textId="503DBC60" w:rsidR="00651A77"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FBD9810" w14:textId="3B55D4C2" w:rsidR="00651A77"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77F56D5" w14:textId="7777777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7B330BFB" w14:textId="77777777"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705F9DE2" w14:textId="7EE5D833" w:rsidR="00651A77" w:rsidRPr="00B6342F"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69B651BE" w14:textId="77777777" w:rsidTr="568EB8CC">
        <w:trPr>
          <w:trHeight w:val="422"/>
        </w:trPr>
        <w:tc>
          <w:tcPr>
            <w:tcW w:w="2425" w:type="dxa"/>
            <w:vMerge/>
            <w:vAlign w:val="center"/>
          </w:tcPr>
          <w:p w14:paraId="61BB935D" w14:textId="77777777" w:rsidR="00651A77" w:rsidRPr="00B6342F" w:rsidRDefault="00651A77" w:rsidP="00B6342F">
            <w:pPr>
              <w:rPr>
                <w:rFonts w:ascii="Times" w:hAnsi="Times"/>
                <w:bCs/>
                <w:sz w:val="20"/>
                <w:szCs w:val="20"/>
                <w:lang w:val="en-US" w:eastAsia="en-US"/>
              </w:rPr>
            </w:pPr>
          </w:p>
        </w:tc>
        <w:tc>
          <w:tcPr>
            <w:tcW w:w="3515" w:type="dxa"/>
            <w:shd w:val="clear" w:color="auto" w:fill="EEECE1"/>
            <w:vAlign w:val="center"/>
          </w:tcPr>
          <w:p w14:paraId="74112F59" w14:textId="77777777" w:rsidR="00651A77" w:rsidRPr="00B6342F" w:rsidRDefault="00651A77" w:rsidP="00B6342F">
            <w:pPr>
              <w:rPr>
                <w:rFonts w:ascii="Times" w:hAnsi="Times"/>
                <w:bCs/>
                <w:sz w:val="20"/>
                <w:szCs w:val="20"/>
                <w:lang w:val="en-US" w:eastAsia="en-US"/>
              </w:rPr>
            </w:pPr>
            <w:r w:rsidRPr="00B6342F">
              <w:rPr>
                <w:rFonts w:ascii="Times" w:hAnsi="Times"/>
                <w:bCs/>
                <w:sz w:val="20"/>
                <w:szCs w:val="20"/>
                <w:lang w:val="en-US" w:eastAsia="en-US"/>
              </w:rPr>
              <w:t>Indicator 2.3</w:t>
            </w:r>
          </w:p>
          <w:p w14:paraId="52525DFF" w14:textId="5B3DE9A1" w:rsidR="00651A77"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Adolescents and young people are active participants in political and peacebuilding process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dolescents and young people are active participants in political and peacebuilding processe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3CECD26F" w14:textId="407FE0D5" w:rsidR="00651A77"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451BB26" w14:textId="5916D0AF" w:rsidR="00651A77"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2E857DF1" w14:textId="77777777" w:rsidR="00651A77" w:rsidRPr="00B6342F" w:rsidRDefault="00651A7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523D57EC" w14:textId="77777777" w:rsidR="00651A77" w:rsidRPr="00B6342F" w:rsidRDefault="00651A77"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1662DC9E" w14:textId="7A7F3FD1" w:rsidR="00651A77" w:rsidRPr="00B6342F"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 xml:space="preserve">Delay occurred due to the political and  security implications followed by COVID-19, which resulted in restriction of </w:t>
            </w:r>
            <w:r>
              <w:rPr>
                <w:rFonts w:ascii="Times" w:hAnsi="Times"/>
                <w:bCs/>
                <w:noProof/>
                <w:color w:val="2B579A"/>
                <w:sz w:val="20"/>
                <w:szCs w:val="20"/>
                <w:shd w:val="clear" w:color="auto" w:fill="E6E6E6"/>
                <w:lang w:val="en-US" w:eastAsia="en-US"/>
              </w:rPr>
              <w:lastRenderedPageBreak/>
              <w:t>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249EBBA2" w14:textId="77777777" w:rsidTr="568EB8CC">
        <w:trPr>
          <w:trHeight w:val="422"/>
        </w:trPr>
        <w:tc>
          <w:tcPr>
            <w:tcW w:w="2425" w:type="dxa"/>
            <w:vMerge w:val="restart"/>
            <w:vAlign w:val="center"/>
          </w:tcPr>
          <w:p w14:paraId="126AD6A5" w14:textId="77777777" w:rsidR="00265F33" w:rsidRPr="00B6342F" w:rsidRDefault="00265F33" w:rsidP="00B6342F">
            <w:pPr>
              <w:rPr>
                <w:rFonts w:ascii="Times" w:hAnsi="Times"/>
                <w:b/>
                <w:sz w:val="20"/>
                <w:szCs w:val="20"/>
                <w:lang w:val="en-US" w:eastAsia="en-US"/>
              </w:rPr>
            </w:pPr>
            <w:r w:rsidRPr="00B6342F">
              <w:rPr>
                <w:rFonts w:ascii="Times" w:hAnsi="Times"/>
                <w:b/>
                <w:sz w:val="20"/>
                <w:szCs w:val="20"/>
                <w:lang w:val="en-US" w:eastAsia="en-US"/>
              </w:rPr>
              <w:t>Output 2.1</w:t>
            </w:r>
          </w:p>
          <w:p w14:paraId="27B92BA5" w14:textId="4491B47E"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leaders have gained knowledge, skills, confidence, commitment and readiness to participate in political processes in Sirt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leaders have gained knowledge, skills, confidence, commitment and readiness to participate in political processes in Sirte.</w:t>
            </w:r>
            <w:r w:rsidRPr="00B6342F">
              <w:rPr>
                <w:rFonts w:ascii="Times" w:hAnsi="Times"/>
                <w:bCs/>
                <w:color w:val="2B579A"/>
                <w:sz w:val="20"/>
                <w:szCs w:val="20"/>
                <w:shd w:val="clear" w:color="auto" w:fill="E6E6E6"/>
                <w:lang w:val="en-US" w:eastAsia="en-US"/>
              </w:rPr>
              <w:fldChar w:fldCharType="end"/>
            </w:r>
          </w:p>
          <w:p w14:paraId="05CC1929" w14:textId="77777777" w:rsidR="00265F33" w:rsidRPr="00B6342F" w:rsidRDefault="00265F33" w:rsidP="00B6342F">
            <w:pPr>
              <w:rPr>
                <w:rFonts w:ascii="Times" w:hAnsi="Times"/>
                <w:bCs/>
                <w:sz w:val="20"/>
                <w:szCs w:val="20"/>
                <w:lang w:val="en-US" w:eastAsia="en-US"/>
              </w:rPr>
            </w:pPr>
          </w:p>
        </w:tc>
        <w:tc>
          <w:tcPr>
            <w:tcW w:w="3515" w:type="dxa"/>
            <w:shd w:val="clear" w:color="auto" w:fill="EEECE1"/>
            <w:vAlign w:val="center"/>
          </w:tcPr>
          <w:p w14:paraId="01EDE090" w14:textId="315B5634" w:rsidR="00265F33" w:rsidRPr="00B6342F" w:rsidRDefault="00265F33" w:rsidP="00B6342F">
            <w:pPr>
              <w:rPr>
                <w:rFonts w:ascii="Times" w:hAnsi="Times"/>
                <w:bCs/>
                <w:sz w:val="20"/>
                <w:szCs w:val="20"/>
                <w:lang w:val="en-US" w:eastAsia="en-US"/>
              </w:rPr>
            </w:pPr>
            <w:r w:rsidRPr="00B6342F">
              <w:rPr>
                <w:rFonts w:ascii="Times" w:hAnsi="Times"/>
                <w:bCs/>
                <w:sz w:val="20"/>
                <w:szCs w:val="20"/>
                <w:lang w:val="en-US" w:eastAsia="en-US"/>
              </w:rPr>
              <w:t>Indicator 2.1.1</w:t>
            </w:r>
          </w:p>
          <w:p w14:paraId="1DCC9D4D" w14:textId="358BE32C"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ssessment on conflict risks and peace opportunities (vulnerability and resilience)."/>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ssessment on conflict risks and peace opportunities (vulnerability and resilience).</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4DBB5429" w14:textId="3B05FEA7" w:rsidR="00265F33"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6989ACA" w14:textId="4EA24CE4" w:rsidR="00265F33"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776EE74" w14:textId="77777777"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38A6C563" w14:textId="77777777" w:rsidR="00265F33"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70EF3A5B" w14:textId="2CD1BB2F" w:rsidR="00265F33" w:rsidRPr="00B6342F"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072EAFE9" w14:textId="77777777" w:rsidTr="568EB8CC">
        <w:trPr>
          <w:trHeight w:val="458"/>
        </w:trPr>
        <w:tc>
          <w:tcPr>
            <w:tcW w:w="2425" w:type="dxa"/>
            <w:vMerge/>
            <w:vAlign w:val="center"/>
          </w:tcPr>
          <w:p w14:paraId="7890F204" w14:textId="77777777" w:rsidR="00265F33" w:rsidRPr="00B6342F" w:rsidRDefault="00265F33" w:rsidP="00B6342F">
            <w:pPr>
              <w:rPr>
                <w:rFonts w:ascii="Times" w:hAnsi="Times"/>
                <w:bCs/>
                <w:sz w:val="20"/>
                <w:szCs w:val="20"/>
                <w:lang w:val="en-US" w:eastAsia="en-US"/>
              </w:rPr>
            </w:pPr>
          </w:p>
        </w:tc>
        <w:tc>
          <w:tcPr>
            <w:tcW w:w="3515" w:type="dxa"/>
            <w:shd w:val="clear" w:color="auto" w:fill="EEECE1"/>
            <w:vAlign w:val="center"/>
          </w:tcPr>
          <w:p w14:paraId="6BA17E2F" w14:textId="5A9C9875" w:rsidR="00265F33" w:rsidRPr="00B6342F" w:rsidRDefault="00265F33" w:rsidP="00B6342F">
            <w:pPr>
              <w:rPr>
                <w:rFonts w:ascii="Times" w:hAnsi="Times"/>
                <w:bCs/>
                <w:sz w:val="20"/>
                <w:szCs w:val="20"/>
                <w:lang w:val="en-US" w:eastAsia="en-US"/>
              </w:rPr>
            </w:pPr>
            <w:r w:rsidRPr="00B6342F">
              <w:rPr>
                <w:rFonts w:ascii="Times" w:hAnsi="Times"/>
                <w:bCs/>
                <w:sz w:val="20"/>
                <w:szCs w:val="20"/>
                <w:lang w:val="en-US" w:eastAsia="en-US"/>
              </w:rPr>
              <w:t>Indicator 2.1.2</w:t>
            </w:r>
          </w:p>
          <w:p w14:paraId="2D72BF4C" w14:textId="3E5C79B6"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wareness and understanding among youth and adolescents about what are the underlying conflict risks and drivers (vulnerability and resilience), and builds social cohesion and peace"/>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wareness and understanding among youth and adolescents about what are the underlying conflict risks and drivers (vulnerability and resilience), and builds social cohesion and peace</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26218194" w14:textId="0942F578" w:rsidR="00265F33"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E74E2BB" w14:textId="5DE154F3" w:rsidR="00265F33"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52B0337" w14:textId="77777777"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2E272262" w14:textId="77777777" w:rsidR="00265F33" w:rsidRPr="00B6342F" w:rsidRDefault="00265F33"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2E5ED56E" w14:textId="71A08DD1" w:rsidR="00265F33" w:rsidRPr="00B6342F"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07F8DADD" w14:textId="77777777" w:rsidTr="568EB8CC">
        <w:trPr>
          <w:trHeight w:val="458"/>
        </w:trPr>
        <w:tc>
          <w:tcPr>
            <w:tcW w:w="2425" w:type="dxa"/>
            <w:vMerge/>
            <w:vAlign w:val="center"/>
          </w:tcPr>
          <w:p w14:paraId="48E52D0B" w14:textId="77777777" w:rsidR="00265F33" w:rsidRPr="00B6342F" w:rsidRDefault="00265F33" w:rsidP="00B6342F">
            <w:pPr>
              <w:rPr>
                <w:rFonts w:ascii="Times" w:hAnsi="Times"/>
                <w:bCs/>
                <w:sz w:val="20"/>
                <w:szCs w:val="20"/>
                <w:lang w:val="en-US" w:eastAsia="en-US"/>
              </w:rPr>
            </w:pPr>
          </w:p>
        </w:tc>
        <w:tc>
          <w:tcPr>
            <w:tcW w:w="3515" w:type="dxa"/>
            <w:shd w:val="clear" w:color="auto" w:fill="EEECE1"/>
            <w:vAlign w:val="center"/>
          </w:tcPr>
          <w:p w14:paraId="0294955A" w14:textId="2D583716" w:rsidR="00265F33" w:rsidRPr="00B6342F" w:rsidRDefault="00265F33" w:rsidP="00B6342F">
            <w:pPr>
              <w:rPr>
                <w:rFonts w:ascii="Times" w:hAnsi="Times"/>
                <w:bCs/>
                <w:sz w:val="20"/>
                <w:szCs w:val="20"/>
                <w:lang w:val="en-US" w:eastAsia="en-US"/>
              </w:rPr>
            </w:pPr>
            <w:r w:rsidRPr="00B6342F">
              <w:rPr>
                <w:rFonts w:ascii="Times" w:hAnsi="Times"/>
                <w:bCs/>
                <w:sz w:val="20"/>
                <w:szCs w:val="20"/>
                <w:lang w:val="en-US" w:eastAsia="en-US"/>
              </w:rPr>
              <w:t>Indicator 2.1.3</w:t>
            </w:r>
          </w:p>
          <w:p w14:paraId="1AFDDB9C" w14:textId="3F2F3AA0"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who benefited from leadership and debate training"/>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who benefited from leadership and debate training</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17DEB6A2" w14:textId="04FE190E"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561118DA" w14:textId="4F398688"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68F33F48" w14:textId="4D417D2A"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56CF900F" w14:textId="584172FC" w:rsidR="00265F33" w:rsidRPr="00B6342F" w:rsidRDefault="00A90E8F"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t>56</w:t>
            </w:r>
          </w:p>
        </w:tc>
        <w:tc>
          <w:tcPr>
            <w:tcW w:w="3690" w:type="dxa"/>
            <w:vAlign w:val="center"/>
          </w:tcPr>
          <w:p w14:paraId="73D686A8" w14:textId="10AC7EED" w:rsidR="00265F33" w:rsidRPr="00B6342F" w:rsidRDefault="00265F33"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r>
      <w:tr w:rsidR="00AD4261" w:rsidRPr="00B6342F" w14:paraId="7E4F2C87" w14:textId="77777777" w:rsidTr="568EB8CC">
        <w:trPr>
          <w:trHeight w:val="512"/>
        </w:trPr>
        <w:tc>
          <w:tcPr>
            <w:tcW w:w="2425" w:type="dxa"/>
            <w:vMerge w:val="restart"/>
            <w:vAlign w:val="center"/>
          </w:tcPr>
          <w:p w14:paraId="391C5EE4" w14:textId="77777777" w:rsidR="006B776C" w:rsidRPr="00B6342F" w:rsidRDefault="006B776C" w:rsidP="00B6342F">
            <w:pPr>
              <w:rPr>
                <w:rFonts w:ascii="Times" w:hAnsi="Times"/>
                <w:b/>
                <w:sz w:val="20"/>
                <w:szCs w:val="20"/>
                <w:lang w:val="en-US" w:eastAsia="en-US"/>
              </w:rPr>
            </w:pPr>
            <w:r w:rsidRPr="00B6342F">
              <w:rPr>
                <w:rFonts w:ascii="Times" w:hAnsi="Times"/>
                <w:b/>
                <w:sz w:val="20"/>
                <w:szCs w:val="20"/>
                <w:lang w:val="en-US" w:eastAsia="en-US"/>
              </w:rPr>
              <w:t>Output 2.2</w:t>
            </w:r>
          </w:p>
          <w:p w14:paraId="107122F4" w14:textId="6090929F" w:rsidR="006B776C" w:rsidRPr="00B6342F" w:rsidRDefault="006B776C" w:rsidP="00B6342F">
            <w:pPr>
              <w:rPr>
                <w:rFonts w:ascii="Times" w:hAnsi="Times"/>
                <w:bCs/>
                <w:sz w:val="20"/>
                <w:szCs w:val="20"/>
                <w:lang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leaders have learned how to plan and develop campaigns to engage youth and local policy-makers to promote social cohesion and peace in Sirt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leaders have learned how to plan and develop campaigns to engage youth and local policy-makers to promote social cohesion and peace in Sirte.</w:t>
            </w:r>
            <w:r w:rsidRPr="00B6342F">
              <w:rPr>
                <w:rFonts w:ascii="Times" w:hAnsi="Times"/>
                <w:bCs/>
                <w:color w:val="2B579A"/>
                <w:sz w:val="20"/>
                <w:szCs w:val="20"/>
                <w:shd w:val="clear" w:color="auto" w:fill="E6E6E6"/>
                <w:lang w:val="en-US" w:eastAsia="en-US"/>
              </w:rPr>
              <w:fldChar w:fldCharType="end"/>
            </w:r>
          </w:p>
        </w:tc>
        <w:tc>
          <w:tcPr>
            <w:tcW w:w="3515" w:type="dxa"/>
            <w:shd w:val="clear" w:color="auto" w:fill="EEECE1"/>
            <w:vAlign w:val="center"/>
          </w:tcPr>
          <w:p w14:paraId="5F56A11D" w14:textId="1D53FE08" w:rsidR="006B776C" w:rsidRPr="00B6342F" w:rsidRDefault="006B776C" w:rsidP="00B6342F">
            <w:pPr>
              <w:rPr>
                <w:rFonts w:ascii="Times" w:hAnsi="Times"/>
                <w:bCs/>
                <w:sz w:val="20"/>
                <w:szCs w:val="20"/>
                <w:lang w:val="en-US" w:eastAsia="en-US"/>
              </w:rPr>
            </w:pPr>
            <w:r w:rsidRPr="00B6342F">
              <w:rPr>
                <w:rFonts w:ascii="Times" w:hAnsi="Times"/>
                <w:bCs/>
                <w:sz w:val="20"/>
                <w:szCs w:val="20"/>
                <w:lang w:val="en-US" w:eastAsia="en-US"/>
              </w:rPr>
              <w:t>Indicator 2.2.1</w:t>
            </w:r>
          </w:p>
          <w:p w14:paraId="196FB166" w14:textId="4207B3D9" w:rsidR="006B776C" w:rsidRPr="00B6342F" w:rsidRDefault="006B776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th-led initiatives on UNSCR 2250."/>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th-led initiatives on UNSCR 2250.</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6CF5640D" w14:textId="617310B9" w:rsidR="006B776C" w:rsidRPr="00B6342F" w:rsidRDefault="006B776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D0C4A4D" w14:textId="36AB790B" w:rsidR="006B776C" w:rsidRPr="00B6342F" w:rsidRDefault="006B776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B8B1DF2" w14:textId="77777777" w:rsidR="006B776C" w:rsidRPr="00B6342F" w:rsidRDefault="006B776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2308D30A" w14:textId="77777777" w:rsidR="006B776C" w:rsidRPr="00B6342F" w:rsidRDefault="006B776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2494DF81" w14:textId="652BE08A" w:rsidR="006B776C" w:rsidRPr="00B6342F"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6D235372" w14:textId="77777777" w:rsidTr="568EB8CC">
        <w:trPr>
          <w:trHeight w:val="458"/>
        </w:trPr>
        <w:tc>
          <w:tcPr>
            <w:tcW w:w="2425" w:type="dxa"/>
            <w:vMerge/>
            <w:vAlign w:val="center"/>
          </w:tcPr>
          <w:p w14:paraId="3E6C40FD" w14:textId="77777777" w:rsidR="006B776C" w:rsidRPr="00B6342F" w:rsidRDefault="006B776C" w:rsidP="00B6342F">
            <w:pPr>
              <w:rPr>
                <w:rFonts w:ascii="Times" w:hAnsi="Times"/>
                <w:bCs/>
                <w:sz w:val="20"/>
                <w:szCs w:val="20"/>
                <w:lang w:val="en-US" w:eastAsia="en-US"/>
              </w:rPr>
            </w:pPr>
          </w:p>
        </w:tc>
        <w:tc>
          <w:tcPr>
            <w:tcW w:w="3515" w:type="dxa"/>
            <w:shd w:val="clear" w:color="auto" w:fill="EEECE1"/>
            <w:vAlign w:val="center"/>
          </w:tcPr>
          <w:p w14:paraId="5A05ECD2" w14:textId="7B2B4D89" w:rsidR="006B776C" w:rsidRPr="00B6342F" w:rsidRDefault="006B776C" w:rsidP="00B6342F">
            <w:pPr>
              <w:rPr>
                <w:rFonts w:ascii="Times" w:hAnsi="Times"/>
                <w:bCs/>
                <w:sz w:val="20"/>
                <w:szCs w:val="20"/>
                <w:lang w:val="en-US" w:eastAsia="en-US"/>
              </w:rPr>
            </w:pPr>
            <w:r w:rsidRPr="00B6342F">
              <w:rPr>
                <w:rFonts w:ascii="Times" w:hAnsi="Times"/>
                <w:bCs/>
                <w:sz w:val="20"/>
                <w:szCs w:val="20"/>
                <w:lang w:val="en-US" w:eastAsia="en-US"/>
              </w:rPr>
              <w:t>Indicator 2.2.2</w:t>
            </w:r>
          </w:p>
          <w:p w14:paraId="305B15FF" w14:textId="44E1ACFA" w:rsidR="006B776C" w:rsidRPr="00B6342F" w:rsidRDefault="006B776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reached through awareness raising campaign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reached through awareness raising campaign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3167AC15" w14:textId="0D0E1006" w:rsidR="006B776C" w:rsidRPr="00B6342F" w:rsidRDefault="006B776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7141704D" w14:textId="082B06BD" w:rsidR="006B776C" w:rsidRPr="00B6342F" w:rsidRDefault="006B776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00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00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67E2F88" w14:textId="77777777" w:rsidR="006B776C" w:rsidRPr="00B6342F" w:rsidRDefault="006B776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61F27475" w14:textId="77777777" w:rsidR="006B776C" w:rsidRPr="00B6342F" w:rsidRDefault="006B776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2D6A96AE" w14:textId="651D430A" w:rsidR="006B776C" w:rsidRPr="00B6342F"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451ADB0E" w14:textId="77777777" w:rsidTr="568EB8CC">
        <w:trPr>
          <w:trHeight w:val="458"/>
        </w:trPr>
        <w:tc>
          <w:tcPr>
            <w:tcW w:w="2425" w:type="dxa"/>
            <w:vMerge/>
            <w:vAlign w:val="center"/>
          </w:tcPr>
          <w:p w14:paraId="2A1036FC" w14:textId="77777777" w:rsidR="006B776C" w:rsidRPr="00B6342F" w:rsidRDefault="006B776C" w:rsidP="00B6342F">
            <w:pPr>
              <w:rPr>
                <w:rFonts w:ascii="Times" w:hAnsi="Times"/>
                <w:bCs/>
                <w:sz w:val="20"/>
                <w:szCs w:val="20"/>
                <w:lang w:val="en-US" w:eastAsia="en-US"/>
              </w:rPr>
            </w:pPr>
          </w:p>
        </w:tc>
        <w:tc>
          <w:tcPr>
            <w:tcW w:w="3515" w:type="dxa"/>
            <w:shd w:val="clear" w:color="auto" w:fill="EEECE1"/>
            <w:vAlign w:val="center"/>
          </w:tcPr>
          <w:p w14:paraId="19AFB07C" w14:textId="22F664BB" w:rsidR="006B776C" w:rsidRPr="00B6342F" w:rsidRDefault="006B776C" w:rsidP="00B6342F">
            <w:pPr>
              <w:rPr>
                <w:rFonts w:ascii="Times" w:hAnsi="Times"/>
                <w:bCs/>
                <w:sz w:val="20"/>
                <w:szCs w:val="20"/>
                <w:lang w:val="en-US" w:eastAsia="en-US"/>
              </w:rPr>
            </w:pPr>
            <w:r w:rsidRPr="00B6342F">
              <w:rPr>
                <w:rFonts w:ascii="Times" w:hAnsi="Times"/>
                <w:bCs/>
                <w:sz w:val="20"/>
                <w:szCs w:val="20"/>
                <w:lang w:val="en-US" w:eastAsia="en-US"/>
              </w:rPr>
              <w:t>Indicator 2.2.3</w:t>
            </w:r>
          </w:p>
          <w:p w14:paraId="4B1A2714" w14:textId="7F80B110" w:rsidR="006B776C" w:rsidRPr="00B6342F" w:rsidRDefault="006B776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U-reports produced and responded by municipal council."/>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U-reports produced and responded by municipal council.</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455A19AF" w14:textId="68F2E4EB" w:rsidR="006B776C" w:rsidRPr="00B6342F" w:rsidRDefault="006B776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C982C3C" w14:textId="79021643" w:rsidR="006B776C" w:rsidRPr="00B6342F" w:rsidRDefault="006B776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64E5D595" w14:textId="62BC3BB5" w:rsidR="006B776C" w:rsidRPr="00B6342F" w:rsidRDefault="006B776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603FA286" w14:textId="6F105200" w:rsidR="006B776C" w:rsidRPr="00B6342F" w:rsidRDefault="0028602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0%"/>
                    <w:maxLength w:val="300"/>
                  </w:textInput>
                </w:ffData>
              </w:fldChar>
            </w:r>
            <w:r w:rsidRPr="00B6342F">
              <w:rPr>
                <w:rFonts w:ascii="Times" w:hAnsi="Times"/>
                <w:bCs/>
                <w:color w:val="2B579A"/>
                <w:sz w:val="20"/>
                <w:szCs w:val="20"/>
                <w:shd w:val="clear" w:color="auto" w:fill="E6E6E6"/>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color w:val="2B579A"/>
                <w:sz w:val="20"/>
                <w:szCs w:val="20"/>
                <w:shd w:val="clear" w:color="auto" w:fill="E6E6E6"/>
                <w:lang w:val="en-US" w:eastAsia="en-US"/>
              </w:rPr>
              <w:t>0%</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61D7F3F0" w14:textId="009D631E" w:rsidR="006B776C" w:rsidRPr="00B6342F" w:rsidRDefault="008263C9" w:rsidP="568EB8CC">
            <w:pPr>
              <w:rPr>
                <w:rFonts w:ascii="Times" w:hAnsi="Times"/>
                <w:noProof/>
                <w:color w:val="2B579A"/>
                <w:sz w:val="20"/>
                <w:szCs w:val="20"/>
                <w:lang w:val="en-US" w:eastAsia="en-US"/>
              </w:rPr>
            </w:pPr>
            <w:r>
              <w:rPr>
                <w:rFonts w:ascii="Times" w:hAnsi="Times"/>
                <w:noProof/>
                <w:color w:val="2B579A"/>
                <w:sz w:val="20"/>
                <w:szCs w:val="20"/>
                <w:lang w:val="en-US" w:eastAsia="en-US"/>
              </w:rPr>
              <w:t>U</w:t>
            </w:r>
            <w:r w:rsidR="609657D4" w:rsidRPr="568EB8CC">
              <w:rPr>
                <w:rFonts w:ascii="Times" w:hAnsi="Times"/>
                <w:noProof/>
                <w:color w:val="2B579A"/>
                <w:sz w:val="20"/>
                <w:szCs w:val="20"/>
                <w:lang w:val="en-US" w:eastAsia="en-US"/>
              </w:rPr>
              <w:t>NICEF</w:t>
            </w:r>
            <w:r w:rsidR="007770C2">
              <w:t xml:space="preserve"> </w:t>
            </w:r>
            <w:r w:rsidR="609657D4" w:rsidRPr="568EB8CC">
              <w:rPr>
                <w:rFonts w:ascii="Times" w:hAnsi="Times"/>
                <w:noProof/>
                <w:color w:val="2B579A"/>
                <w:sz w:val="20"/>
                <w:szCs w:val="20"/>
                <w:lang w:val="en-US" w:eastAsia="en-US"/>
              </w:rPr>
              <w:t xml:space="preserve">committed the funds, the implementation of activities will </w:t>
            </w:r>
            <w:r w:rsidR="007770C2" w:rsidRPr="00E450C3">
              <w:rPr>
                <w:rFonts w:ascii="Times" w:hAnsi="Times"/>
                <w:noProof/>
                <w:color w:val="2B579A"/>
                <w:sz w:val="20"/>
                <w:szCs w:val="20"/>
                <w:lang w:val="en-US" w:eastAsia="en-US"/>
              </w:rPr>
              <w:t xml:space="preserve">commence </w:t>
            </w:r>
            <w:r w:rsidRPr="00E450C3">
              <w:rPr>
                <w:rFonts w:ascii="Times" w:hAnsi="Times"/>
                <w:noProof/>
                <w:color w:val="2B579A"/>
                <w:sz w:val="20"/>
                <w:szCs w:val="20"/>
                <w:lang w:val="en-US" w:eastAsia="en-US"/>
              </w:rPr>
              <w:t>at the</w:t>
            </w:r>
            <w:r w:rsidR="609657D4" w:rsidRPr="568EB8CC">
              <w:rPr>
                <w:rFonts w:ascii="Times" w:hAnsi="Times"/>
                <w:noProof/>
                <w:color w:val="2B579A"/>
                <w:sz w:val="20"/>
                <w:szCs w:val="20"/>
                <w:lang w:val="en-US" w:eastAsia="en-US"/>
              </w:rPr>
              <w:t xml:space="preserve"> end of June 2021</w:t>
            </w:r>
          </w:p>
          <w:p w14:paraId="044AD004" w14:textId="48BC72D1" w:rsidR="006B776C" w:rsidRPr="00B6342F" w:rsidRDefault="006B776C" w:rsidP="00B6342F">
            <w:pPr>
              <w:rPr>
                <w:lang w:val="en-US"/>
              </w:rPr>
            </w:pPr>
          </w:p>
        </w:tc>
      </w:tr>
      <w:tr w:rsidR="00AD4261" w:rsidRPr="00B6342F" w14:paraId="3AA4D706" w14:textId="77777777" w:rsidTr="568EB8CC">
        <w:trPr>
          <w:trHeight w:val="458"/>
        </w:trPr>
        <w:tc>
          <w:tcPr>
            <w:tcW w:w="2425" w:type="dxa"/>
            <w:vMerge w:val="restart"/>
            <w:vAlign w:val="center"/>
          </w:tcPr>
          <w:p w14:paraId="1BBAE799" w14:textId="77777777" w:rsidR="00571C6E" w:rsidRPr="00B6342F" w:rsidRDefault="00571C6E" w:rsidP="00B6342F">
            <w:pPr>
              <w:rPr>
                <w:rFonts w:ascii="Times" w:hAnsi="Times"/>
                <w:b/>
                <w:sz w:val="20"/>
                <w:szCs w:val="20"/>
                <w:lang w:val="en-US" w:eastAsia="en-US"/>
              </w:rPr>
            </w:pPr>
            <w:r w:rsidRPr="00B6342F">
              <w:rPr>
                <w:rFonts w:ascii="Times" w:hAnsi="Times"/>
                <w:b/>
                <w:sz w:val="20"/>
                <w:szCs w:val="20"/>
                <w:lang w:val="en-US" w:eastAsia="en-US"/>
              </w:rPr>
              <w:lastRenderedPageBreak/>
              <w:t>Output 2.3</w:t>
            </w:r>
          </w:p>
          <w:p w14:paraId="4E7C6E3B" w14:textId="77777777" w:rsidR="00571C6E"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leaders and local decision-makers participate in dialogue meetings to learn about concerns and needs, and develop mechanisms for incorporating youth views into municipal strategy."/>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leaders and local decision-makers participate in dialogue meetings to learn about concerns and needs, and develop mechanisms for incorporating youth views into municipal strategy.</w:t>
            </w:r>
            <w:r w:rsidRPr="00B6342F">
              <w:rPr>
                <w:rFonts w:ascii="Times" w:hAnsi="Times"/>
                <w:bCs/>
                <w:color w:val="2B579A"/>
                <w:sz w:val="20"/>
                <w:szCs w:val="20"/>
                <w:shd w:val="clear" w:color="auto" w:fill="E6E6E6"/>
                <w:lang w:val="en-US" w:eastAsia="en-US"/>
              </w:rPr>
              <w:fldChar w:fldCharType="end"/>
            </w:r>
          </w:p>
          <w:p w14:paraId="6C53AAED" w14:textId="26FD1E33" w:rsidR="006B776C" w:rsidRPr="00B6342F" w:rsidRDefault="006B776C" w:rsidP="00B6342F">
            <w:pPr>
              <w:rPr>
                <w:rFonts w:ascii="Times" w:hAnsi="Times"/>
                <w:bCs/>
                <w:sz w:val="20"/>
                <w:szCs w:val="20"/>
                <w:lang w:val="en-US" w:eastAsia="en-US"/>
              </w:rPr>
            </w:pPr>
          </w:p>
        </w:tc>
        <w:tc>
          <w:tcPr>
            <w:tcW w:w="3515" w:type="dxa"/>
            <w:shd w:val="clear" w:color="auto" w:fill="EEECE1"/>
            <w:vAlign w:val="center"/>
          </w:tcPr>
          <w:p w14:paraId="60D137D6" w14:textId="3441A6EC" w:rsidR="00571C6E" w:rsidRPr="00B6342F" w:rsidRDefault="00571C6E" w:rsidP="00B6342F">
            <w:pPr>
              <w:rPr>
                <w:rFonts w:ascii="Times" w:hAnsi="Times"/>
                <w:bCs/>
                <w:sz w:val="20"/>
                <w:szCs w:val="20"/>
                <w:lang w:val="en-US" w:eastAsia="en-US"/>
              </w:rPr>
            </w:pPr>
            <w:r w:rsidRPr="00B6342F">
              <w:rPr>
                <w:rFonts w:ascii="Times" w:hAnsi="Times"/>
                <w:bCs/>
                <w:sz w:val="20"/>
                <w:szCs w:val="20"/>
                <w:lang w:val="en-US" w:eastAsia="en-US"/>
              </w:rPr>
              <w:t>Indicator 2.3.1</w:t>
            </w:r>
          </w:p>
          <w:p w14:paraId="555802C1" w14:textId="36346F35" w:rsidR="00571C6E"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th participation mechanism for political processes is developed."/>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th participation mechanism for political processes is developed.</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2C6E832D" w14:textId="51E6B062" w:rsidR="00571C6E"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6AB1FC1" w14:textId="7B8FB2AC" w:rsidR="00571C6E"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0DEDF0C1" w14:textId="77777777" w:rsidR="00571C6E"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7C39D415" w14:textId="77777777" w:rsidR="00571C6E"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518A1DC4" w14:textId="0F7CBB48" w:rsidR="00571C6E" w:rsidRPr="00B6342F" w:rsidRDefault="00CE654C" w:rsidP="00B6342F">
            <w:pPr>
              <w:rPr>
                <w:rFonts w:ascii="Times" w:hAnsi="Times"/>
                <w:bCs/>
                <w:sz w:val="20"/>
                <w:szCs w:val="20"/>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r w:rsidR="00AD4261" w:rsidRPr="00B6342F" w14:paraId="2DE8412A" w14:textId="77777777" w:rsidTr="568EB8CC">
        <w:trPr>
          <w:trHeight w:val="458"/>
        </w:trPr>
        <w:tc>
          <w:tcPr>
            <w:tcW w:w="2425" w:type="dxa"/>
            <w:vMerge/>
            <w:vAlign w:val="center"/>
          </w:tcPr>
          <w:p w14:paraId="60D9CD74" w14:textId="77777777" w:rsidR="00571C6E" w:rsidRPr="00B6342F" w:rsidRDefault="00571C6E" w:rsidP="00B6342F">
            <w:pPr>
              <w:rPr>
                <w:rFonts w:ascii="Times" w:hAnsi="Times"/>
                <w:bCs/>
                <w:sz w:val="20"/>
                <w:szCs w:val="20"/>
                <w:lang w:val="en-US" w:eastAsia="en-US"/>
              </w:rPr>
            </w:pPr>
          </w:p>
        </w:tc>
        <w:tc>
          <w:tcPr>
            <w:tcW w:w="3515" w:type="dxa"/>
            <w:shd w:val="clear" w:color="auto" w:fill="EEECE1"/>
            <w:vAlign w:val="center"/>
          </w:tcPr>
          <w:p w14:paraId="1EABD7E6" w14:textId="5FE8AFFE" w:rsidR="00571C6E" w:rsidRPr="00B6342F" w:rsidRDefault="00571C6E" w:rsidP="00B6342F">
            <w:pPr>
              <w:rPr>
                <w:rFonts w:ascii="Times" w:hAnsi="Times"/>
                <w:bCs/>
                <w:sz w:val="20"/>
                <w:szCs w:val="20"/>
                <w:lang w:val="en-US" w:eastAsia="en-US"/>
              </w:rPr>
            </w:pPr>
            <w:r w:rsidRPr="00B6342F">
              <w:rPr>
                <w:rFonts w:ascii="Times" w:hAnsi="Times"/>
                <w:bCs/>
                <w:sz w:val="20"/>
                <w:szCs w:val="20"/>
                <w:lang w:val="en-US" w:eastAsia="en-US"/>
              </w:rPr>
              <w:t>Indicator 2.3.2</w:t>
            </w:r>
          </w:p>
          <w:p w14:paraId="41865697" w14:textId="7BA9FB56" w:rsidR="00571C6E"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Decision-makers and youth meet regularly in meeting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Decision-makers and youth meet regularly in meeting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59B4B5FF" w14:textId="2128C9C2" w:rsidR="00571C6E"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 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 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04B6DAFF" w14:textId="4D5F3243" w:rsidR="00571C6E"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Minimum quarterly meetings, or on reques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Minimum quarterly meetings, or on request.</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5FC1691" w14:textId="77777777" w:rsidR="00571C6E"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62FA9FC6" w14:textId="77777777" w:rsidR="00571C6E" w:rsidRPr="00B6342F" w:rsidRDefault="00571C6E"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720A5E9F" w14:textId="30F02567" w:rsidR="008263C9" w:rsidRPr="00B6342F" w:rsidRDefault="008263C9" w:rsidP="008263C9">
            <w:pPr>
              <w:rPr>
                <w:rFonts w:ascii="Times" w:hAnsi="Times"/>
                <w:noProof/>
                <w:color w:val="2B579A"/>
                <w:sz w:val="20"/>
                <w:szCs w:val="20"/>
                <w:lang w:val="en-US" w:eastAsia="en-US"/>
              </w:rPr>
            </w:pPr>
            <w:r>
              <w:rPr>
                <w:rFonts w:ascii="Times" w:hAnsi="Times"/>
                <w:noProof/>
                <w:color w:val="2B579A"/>
                <w:sz w:val="20"/>
                <w:szCs w:val="20"/>
                <w:lang w:val="en-US" w:eastAsia="en-US"/>
              </w:rPr>
              <w:t>U</w:t>
            </w:r>
            <w:r w:rsidRPr="568EB8CC">
              <w:rPr>
                <w:rFonts w:ascii="Times" w:hAnsi="Times"/>
                <w:noProof/>
                <w:color w:val="2B579A"/>
                <w:sz w:val="20"/>
                <w:szCs w:val="20"/>
                <w:lang w:val="en-US" w:eastAsia="en-US"/>
              </w:rPr>
              <w:t>NICEF</w:t>
            </w:r>
            <w:r>
              <w:t xml:space="preserve"> </w:t>
            </w:r>
            <w:r w:rsidRPr="568EB8CC">
              <w:rPr>
                <w:rFonts w:ascii="Times" w:hAnsi="Times"/>
                <w:noProof/>
                <w:color w:val="2B579A"/>
                <w:sz w:val="20"/>
                <w:szCs w:val="20"/>
                <w:lang w:val="en-US" w:eastAsia="en-US"/>
              </w:rPr>
              <w:t xml:space="preserve">committed the funds, the implementation of activities will </w:t>
            </w:r>
            <w:r w:rsidRPr="00CA6E77">
              <w:rPr>
                <w:rFonts w:ascii="Times" w:hAnsi="Times"/>
                <w:noProof/>
                <w:color w:val="2B579A"/>
                <w:sz w:val="20"/>
                <w:szCs w:val="20"/>
                <w:lang w:val="en-US" w:eastAsia="en-US"/>
              </w:rPr>
              <w:t>commence at the</w:t>
            </w:r>
            <w:r w:rsidRPr="568EB8CC">
              <w:rPr>
                <w:rFonts w:ascii="Times" w:hAnsi="Times"/>
                <w:noProof/>
                <w:color w:val="2B579A"/>
                <w:sz w:val="20"/>
                <w:szCs w:val="20"/>
                <w:lang w:val="en-US" w:eastAsia="en-US"/>
              </w:rPr>
              <w:t xml:space="preserve"> end of June 2021</w:t>
            </w:r>
          </w:p>
          <w:p w14:paraId="43D06CBC" w14:textId="50F79DD8" w:rsidR="00571C6E" w:rsidRPr="00B6342F" w:rsidRDefault="00571C6E" w:rsidP="00B6342F">
            <w:pPr>
              <w:rPr>
                <w:rFonts w:ascii="Times" w:hAnsi="Times"/>
                <w:color w:val="2B579A"/>
                <w:sz w:val="20"/>
                <w:szCs w:val="20"/>
                <w:lang w:val="en-US" w:eastAsia="en-US"/>
              </w:rPr>
            </w:pPr>
          </w:p>
        </w:tc>
      </w:tr>
      <w:tr w:rsidR="00AD4261" w:rsidRPr="00B6342F" w14:paraId="13103B5E" w14:textId="77777777" w:rsidTr="568EB8CC">
        <w:trPr>
          <w:trHeight w:val="458"/>
        </w:trPr>
        <w:tc>
          <w:tcPr>
            <w:tcW w:w="2425" w:type="dxa"/>
            <w:vMerge/>
            <w:vAlign w:val="center"/>
          </w:tcPr>
          <w:p w14:paraId="7A9BD2C2" w14:textId="77777777" w:rsidR="00571C6E" w:rsidRPr="00B6342F" w:rsidRDefault="00571C6E" w:rsidP="00B6342F">
            <w:pPr>
              <w:rPr>
                <w:rFonts w:ascii="Times" w:hAnsi="Times"/>
                <w:bCs/>
                <w:sz w:val="20"/>
                <w:szCs w:val="20"/>
                <w:lang w:val="en-US" w:eastAsia="en-US"/>
              </w:rPr>
            </w:pPr>
          </w:p>
        </w:tc>
        <w:tc>
          <w:tcPr>
            <w:tcW w:w="3515" w:type="dxa"/>
            <w:shd w:val="clear" w:color="auto" w:fill="EEECE1"/>
            <w:vAlign w:val="center"/>
          </w:tcPr>
          <w:p w14:paraId="194D7A89" w14:textId="082866A6" w:rsidR="00571C6E" w:rsidRPr="00B6342F" w:rsidRDefault="00571C6E" w:rsidP="00B6342F">
            <w:pPr>
              <w:rPr>
                <w:rFonts w:ascii="Times" w:hAnsi="Times"/>
                <w:bCs/>
                <w:sz w:val="20"/>
                <w:szCs w:val="20"/>
                <w:lang w:val="en-US" w:eastAsia="en-US"/>
              </w:rPr>
            </w:pPr>
            <w:r w:rsidRPr="00B6342F">
              <w:rPr>
                <w:rFonts w:ascii="Times" w:hAnsi="Times"/>
                <w:bCs/>
                <w:sz w:val="20"/>
                <w:szCs w:val="20"/>
                <w:lang w:val="en-US" w:eastAsia="en-US"/>
              </w:rPr>
              <w:t>Indicator 2.3.3</w:t>
            </w:r>
          </w:p>
          <w:p w14:paraId="46F168F8" w14:textId="7F066DA8" w:rsidR="00571C6E"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Intersectoral cooperation and coordination within the municipality about youth and women issue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Intersectoral cooperation and coordination within the municipality about youth and women issues.</w:t>
            </w:r>
            <w:r w:rsidRPr="00B6342F">
              <w:rPr>
                <w:rFonts w:ascii="Times" w:hAnsi="Times"/>
                <w:bCs/>
                <w:color w:val="2B579A"/>
                <w:sz w:val="20"/>
                <w:szCs w:val="20"/>
                <w:shd w:val="clear" w:color="auto" w:fill="E6E6E6"/>
                <w:lang w:val="en-US" w:eastAsia="en-US"/>
              </w:rPr>
              <w:fldChar w:fldCharType="end"/>
            </w:r>
          </w:p>
        </w:tc>
        <w:tc>
          <w:tcPr>
            <w:tcW w:w="1260" w:type="dxa"/>
            <w:shd w:val="clear" w:color="auto" w:fill="EEECE1"/>
            <w:vAlign w:val="center"/>
          </w:tcPr>
          <w:p w14:paraId="3654BBC0" w14:textId="304910D6" w:rsidR="00571C6E"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 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 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BB37D6E" w14:textId="70222DAF" w:rsidR="00571C6E"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FDFC624" w14:textId="44D3A5B9" w:rsidR="00571C6E" w:rsidRPr="00B6342F" w:rsidRDefault="00571C6E"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noProof/>
                <w:sz w:val="20"/>
                <w:szCs w:val="20"/>
                <w:lang w:val="en-US" w:eastAsia="en-US"/>
              </w:rPr>
              <w:t> </w:t>
            </w:r>
            <w:r w:rsidRPr="00B6342F">
              <w:rPr>
                <w:rFonts w:ascii="Times" w:hAnsi="Times"/>
                <w:bCs/>
                <w:color w:val="2B579A"/>
                <w:sz w:val="20"/>
                <w:szCs w:val="20"/>
                <w:shd w:val="clear" w:color="auto" w:fill="E6E6E6"/>
                <w:lang w:val="en-US" w:eastAsia="en-US"/>
              </w:rPr>
              <w:fldChar w:fldCharType="end"/>
            </w:r>
          </w:p>
        </w:tc>
        <w:tc>
          <w:tcPr>
            <w:tcW w:w="1170" w:type="dxa"/>
            <w:vAlign w:val="center"/>
          </w:tcPr>
          <w:p w14:paraId="26C1438C" w14:textId="6026B11A" w:rsidR="00571C6E" w:rsidRPr="00B6342F" w:rsidRDefault="00286027"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0%"/>
                    <w:maxLength w:val="300"/>
                  </w:textInput>
                </w:ffData>
              </w:fldChar>
            </w:r>
            <w:r w:rsidRPr="00B6342F">
              <w:rPr>
                <w:rFonts w:ascii="Times" w:hAnsi="Times"/>
                <w:bCs/>
                <w:color w:val="2B579A"/>
                <w:sz w:val="20"/>
                <w:szCs w:val="20"/>
                <w:shd w:val="clear" w:color="auto" w:fill="E6E6E6"/>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color w:val="2B579A"/>
                <w:sz w:val="20"/>
                <w:szCs w:val="20"/>
                <w:shd w:val="clear" w:color="auto" w:fill="E6E6E6"/>
                <w:lang w:val="en-US" w:eastAsia="en-US"/>
              </w:rPr>
              <w:t>0%</w:t>
            </w:r>
            <w:r w:rsidRPr="00B6342F">
              <w:rPr>
                <w:rFonts w:ascii="Times" w:hAnsi="Times"/>
                <w:bCs/>
                <w:color w:val="2B579A"/>
                <w:sz w:val="20"/>
                <w:szCs w:val="20"/>
                <w:shd w:val="clear" w:color="auto" w:fill="E6E6E6"/>
                <w:lang w:val="en-US" w:eastAsia="en-US"/>
              </w:rPr>
              <w:fldChar w:fldCharType="end"/>
            </w:r>
          </w:p>
        </w:tc>
        <w:tc>
          <w:tcPr>
            <w:tcW w:w="3690" w:type="dxa"/>
            <w:vAlign w:val="center"/>
          </w:tcPr>
          <w:p w14:paraId="5F491DFC" w14:textId="2E84BBD6" w:rsidR="00571C6E" w:rsidRPr="00B6342F" w:rsidRDefault="00CE654C" w:rsidP="00B6342F">
            <w:pPr>
              <w:rPr>
                <w:rFonts w:ascii="Times" w:hAnsi="Times"/>
                <w:bCs/>
                <w:sz w:val="20"/>
                <w:szCs w:val="20"/>
                <w:lang w:val="en-US" w:eastAsia="en-US"/>
              </w:rPr>
            </w:pPr>
            <w:r>
              <w:rPr>
                <w:rFonts w:ascii="Times" w:hAnsi="Times"/>
                <w:bCs/>
                <w:color w:val="2B579A"/>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Pr>
                <w:rFonts w:ascii="Times" w:hAnsi="Times"/>
                <w:bCs/>
                <w:color w:val="2B579A"/>
                <w:sz w:val="20"/>
                <w:szCs w:val="20"/>
                <w:shd w:val="clear" w:color="auto" w:fill="E6E6E6"/>
                <w:lang w:val="en-US" w:eastAsia="en-US"/>
              </w:rPr>
              <w:instrText xml:space="preserve"> FORMTEXT </w:instrText>
            </w:r>
            <w:r>
              <w:rPr>
                <w:rFonts w:ascii="Times" w:hAnsi="Times"/>
                <w:bCs/>
                <w:color w:val="2B579A"/>
                <w:sz w:val="20"/>
                <w:szCs w:val="20"/>
                <w:shd w:val="clear" w:color="auto" w:fill="E6E6E6"/>
                <w:lang w:val="en-US" w:eastAsia="en-US"/>
              </w:rPr>
            </w:r>
            <w:r>
              <w:rPr>
                <w:rFonts w:ascii="Times" w:hAnsi="Times"/>
                <w:bCs/>
                <w:color w:val="2B579A"/>
                <w:sz w:val="20"/>
                <w:szCs w:val="20"/>
                <w:shd w:val="clear" w:color="auto" w:fill="E6E6E6"/>
                <w:lang w:val="en-US" w:eastAsia="en-US"/>
              </w:rPr>
              <w:fldChar w:fldCharType="separate"/>
            </w:r>
            <w:r>
              <w:rPr>
                <w:rFonts w:ascii="Times" w:hAnsi="Times"/>
                <w:bCs/>
                <w:noProof/>
                <w:color w:val="2B579A"/>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Pr>
                <w:rFonts w:ascii="Times" w:hAnsi="Times"/>
                <w:bCs/>
                <w:color w:val="2B579A"/>
                <w:sz w:val="20"/>
                <w:szCs w:val="20"/>
                <w:shd w:val="clear" w:color="auto" w:fill="E6E6E6"/>
                <w:lang w:val="en-US" w:eastAsia="en-US"/>
              </w:rPr>
              <w:fldChar w:fldCharType="end"/>
            </w:r>
          </w:p>
        </w:tc>
      </w:tr>
    </w:tbl>
    <w:p w14:paraId="0916B1C4" w14:textId="77777777" w:rsidR="00B652A1" w:rsidRPr="004C3567" w:rsidRDefault="00B652A1" w:rsidP="001C44A6">
      <w:pPr>
        <w:tabs>
          <w:tab w:val="left" w:pos="0"/>
        </w:tabs>
        <w:rPr>
          <w:sz w:val="16"/>
          <w:szCs w:val="16"/>
        </w:rPr>
      </w:pPr>
    </w:p>
    <w:sectPr w:rsidR="00B652A1" w:rsidRPr="004C3567" w:rsidSect="00C63B48">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99166" w14:textId="77777777" w:rsidR="00D92BF9" w:rsidRDefault="00D92BF9" w:rsidP="00E76CA1">
      <w:r>
        <w:separator/>
      </w:r>
    </w:p>
  </w:endnote>
  <w:endnote w:type="continuationSeparator" w:id="0">
    <w:p w14:paraId="5396C2AA" w14:textId="77777777" w:rsidR="00D92BF9" w:rsidRDefault="00D92BF9" w:rsidP="00E76CA1">
      <w:r>
        <w:continuationSeparator/>
      </w:r>
    </w:p>
  </w:endnote>
  <w:endnote w:type="continuationNotice" w:id="1">
    <w:p w14:paraId="58920EDE" w14:textId="77777777" w:rsidR="00D92BF9" w:rsidRDefault="00D92B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3BC" w14:textId="77777777" w:rsidR="00502E45" w:rsidRDefault="00502E45">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p w14:paraId="4AB9848E" w14:textId="77777777" w:rsidR="00502E45" w:rsidRDefault="00502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1CB95" w14:textId="77777777" w:rsidR="00D92BF9" w:rsidRDefault="00D92BF9" w:rsidP="00E76CA1">
      <w:r>
        <w:separator/>
      </w:r>
    </w:p>
  </w:footnote>
  <w:footnote w:type="continuationSeparator" w:id="0">
    <w:p w14:paraId="4240F5E6" w14:textId="77777777" w:rsidR="00D92BF9" w:rsidRDefault="00D92BF9" w:rsidP="00E76CA1">
      <w:r>
        <w:continuationSeparator/>
      </w:r>
    </w:p>
  </w:footnote>
  <w:footnote w:type="continuationNotice" w:id="1">
    <w:p w14:paraId="464D9D33" w14:textId="77777777" w:rsidR="00D92BF9" w:rsidRDefault="00D92BF9"/>
  </w:footnote>
</w:footnotes>
</file>

<file path=word/intelligence.xml><?xml version="1.0" encoding="utf-8"?>
<int:Intelligence xmlns:int="http://schemas.microsoft.com/office/intelligence/2019/intelligence">
  <int:IntelligenceSettings/>
  <int:Manifest>
    <int:WordHash hashCode="5N/MziX9es78Db" id="BrVS4xUP"/>
  </int:Manifest>
  <int:Observations>
    <int:Content id="BrVS4xU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144E1"/>
    <w:multiLevelType w:val="multilevel"/>
    <w:tmpl w:val="64E87CC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24FA55ED"/>
    <w:multiLevelType w:val="hybridMultilevel"/>
    <w:tmpl w:val="6B0E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EE073F"/>
    <w:multiLevelType w:val="multilevel"/>
    <w:tmpl w:val="356E3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CC120FE"/>
    <w:multiLevelType w:val="hybridMultilevel"/>
    <w:tmpl w:val="FFFFFFFF"/>
    <w:lvl w:ilvl="0" w:tplc="DD800534">
      <w:start w:val="1"/>
      <w:numFmt w:val="lowerLetter"/>
      <w:lvlText w:val="%1."/>
      <w:lvlJc w:val="left"/>
      <w:pPr>
        <w:ind w:left="720" w:hanging="360"/>
      </w:pPr>
    </w:lvl>
    <w:lvl w:ilvl="1" w:tplc="08E698EA">
      <w:start w:val="1"/>
      <w:numFmt w:val="lowerLetter"/>
      <w:lvlText w:val="%2."/>
      <w:lvlJc w:val="left"/>
      <w:pPr>
        <w:ind w:left="1440" w:hanging="360"/>
      </w:pPr>
    </w:lvl>
    <w:lvl w:ilvl="2" w:tplc="CB646DD4">
      <w:start w:val="1"/>
      <w:numFmt w:val="lowerRoman"/>
      <w:lvlText w:val="%3."/>
      <w:lvlJc w:val="right"/>
      <w:pPr>
        <w:ind w:left="2160" w:hanging="180"/>
      </w:pPr>
    </w:lvl>
    <w:lvl w:ilvl="3" w:tplc="DDE2DE14">
      <w:start w:val="1"/>
      <w:numFmt w:val="decimal"/>
      <w:lvlText w:val="%4."/>
      <w:lvlJc w:val="left"/>
      <w:pPr>
        <w:ind w:left="2880" w:hanging="360"/>
      </w:pPr>
    </w:lvl>
    <w:lvl w:ilvl="4" w:tplc="3A902584">
      <w:start w:val="1"/>
      <w:numFmt w:val="lowerLetter"/>
      <w:lvlText w:val="%5."/>
      <w:lvlJc w:val="left"/>
      <w:pPr>
        <w:ind w:left="3600" w:hanging="360"/>
      </w:pPr>
    </w:lvl>
    <w:lvl w:ilvl="5" w:tplc="A5F63D32">
      <w:start w:val="1"/>
      <w:numFmt w:val="lowerRoman"/>
      <w:lvlText w:val="%6."/>
      <w:lvlJc w:val="right"/>
      <w:pPr>
        <w:ind w:left="4320" w:hanging="180"/>
      </w:pPr>
    </w:lvl>
    <w:lvl w:ilvl="6" w:tplc="36C451CC">
      <w:start w:val="1"/>
      <w:numFmt w:val="decimal"/>
      <w:lvlText w:val="%7."/>
      <w:lvlJc w:val="left"/>
      <w:pPr>
        <w:ind w:left="5040" w:hanging="360"/>
      </w:pPr>
    </w:lvl>
    <w:lvl w:ilvl="7" w:tplc="728CCE9C">
      <w:start w:val="1"/>
      <w:numFmt w:val="lowerLetter"/>
      <w:lvlText w:val="%8."/>
      <w:lvlJc w:val="left"/>
      <w:pPr>
        <w:ind w:left="5760" w:hanging="360"/>
      </w:pPr>
    </w:lvl>
    <w:lvl w:ilvl="8" w:tplc="CF7A2B32">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IyNzIwN7IwNLJQ0lEKTi0uzszPAymwrAUAfmq0LiwAAAA="/>
  </w:docVars>
  <w:rsids>
    <w:rsidRoot w:val="00E76CA1"/>
    <w:rsid w:val="00001E0B"/>
    <w:rsid w:val="000022C4"/>
    <w:rsid w:val="00002815"/>
    <w:rsid w:val="000028C6"/>
    <w:rsid w:val="0000389C"/>
    <w:rsid w:val="000048AD"/>
    <w:rsid w:val="00005737"/>
    <w:rsid w:val="00006DBE"/>
    <w:rsid w:val="00006EC0"/>
    <w:rsid w:val="00010A1C"/>
    <w:rsid w:val="00010CB0"/>
    <w:rsid w:val="00010EB0"/>
    <w:rsid w:val="0001109A"/>
    <w:rsid w:val="00013D36"/>
    <w:rsid w:val="00013D69"/>
    <w:rsid w:val="00014B13"/>
    <w:rsid w:val="00016204"/>
    <w:rsid w:val="00016A58"/>
    <w:rsid w:val="00021BE6"/>
    <w:rsid w:val="0002228A"/>
    <w:rsid w:val="000251BE"/>
    <w:rsid w:val="00025EFA"/>
    <w:rsid w:val="00025F1D"/>
    <w:rsid w:val="00025FD2"/>
    <w:rsid w:val="00031640"/>
    <w:rsid w:val="0003382E"/>
    <w:rsid w:val="00036313"/>
    <w:rsid w:val="00045C24"/>
    <w:rsid w:val="00050759"/>
    <w:rsid w:val="0005155B"/>
    <w:rsid w:val="00051F71"/>
    <w:rsid w:val="0005216F"/>
    <w:rsid w:val="00052745"/>
    <w:rsid w:val="00052DE5"/>
    <w:rsid w:val="000540C2"/>
    <w:rsid w:val="00054CFC"/>
    <w:rsid w:val="000554F8"/>
    <w:rsid w:val="000557B1"/>
    <w:rsid w:val="00063017"/>
    <w:rsid w:val="00063357"/>
    <w:rsid w:val="00065BF7"/>
    <w:rsid w:val="000731D0"/>
    <w:rsid w:val="00075D98"/>
    <w:rsid w:val="00077EA5"/>
    <w:rsid w:val="00080822"/>
    <w:rsid w:val="0008134A"/>
    <w:rsid w:val="0008233D"/>
    <w:rsid w:val="00082738"/>
    <w:rsid w:val="00084279"/>
    <w:rsid w:val="00084F64"/>
    <w:rsid w:val="00085024"/>
    <w:rsid w:val="00091CFD"/>
    <w:rsid w:val="00092442"/>
    <w:rsid w:val="000A322A"/>
    <w:rsid w:val="000A4460"/>
    <w:rsid w:val="000A45F4"/>
    <w:rsid w:val="000A4660"/>
    <w:rsid w:val="000A4ECD"/>
    <w:rsid w:val="000A51DA"/>
    <w:rsid w:val="000A6719"/>
    <w:rsid w:val="000B4E5C"/>
    <w:rsid w:val="000B7954"/>
    <w:rsid w:val="000C7EA0"/>
    <w:rsid w:val="000D14A6"/>
    <w:rsid w:val="000D3EA4"/>
    <w:rsid w:val="000D4F4B"/>
    <w:rsid w:val="000D5D9A"/>
    <w:rsid w:val="000E05AE"/>
    <w:rsid w:val="000E0E43"/>
    <w:rsid w:val="000E3038"/>
    <w:rsid w:val="000E5AB3"/>
    <w:rsid w:val="000E60BA"/>
    <w:rsid w:val="000E6594"/>
    <w:rsid w:val="000E6A96"/>
    <w:rsid w:val="000E7D47"/>
    <w:rsid w:val="000E7E2D"/>
    <w:rsid w:val="000F05A2"/>
    <w:rsid w:val="000F13B1"/>
    <w:rsid w:val="000F5A2B"/>
    <w:rsid w:val="000F7D61"/>
    <w:rsid w:val="001015BD"/>
    <w:rsid w:val="00102C0E"/>
    <w:rsid w:val="00103592"/>
    <w:rsid w:val="001056B0"/>
    <w:rsid w:val="00106A16"/>
    <w:rsid w:val="00110412"/>
    <w:rsid w:val="001110CF"/>
    <w:rsid w:val="00112741"/>
    <w:rsid w:val="00113D2B"/>
    <w:rsid w:val="00113EC4"/>
    <w:rsid w:val="00114E1B"/>
    <w:rsid w:val="001161F8"/>
    <w:rsid w:val="00116449"/>
    <w:rsid w:val="0011666C"/>
    <w:rsid w:val="00117395"/>
    <w:rsid w:val="001217EC"/>
    <w:rsid w:val="00121B2D"/>
    <w:rsid w:val="0012431B"/>
    <w:rsid w:val="00125378"/>
    <w:rsid w:val="00125AFD"/>
    <w:rsid w:val="00127347"/>
    <w:rsid w:val="001307FA"/>
    <w:rsid w:val="00131824"/>
    <w:rsid w:val="001319FA"/>
    <w:rsid w:val="00132823"/>
    <w:rsid w:val="00134C12"/>
    <w:rsid w:val="00136B32"/>
    <w:rsid w:val="00142708"/>
    <w:rsid w:val="001444EE"/>
    <w:rsid w:val="00145766"/>
    <w:rsid w:val="001458E9"/>
    <w:rsid w:val="00145DDC"/>
    <w:rsid w:val="00150B1E"/>
    <w:rsid w:val="0015226C"/>
    <w:rsid w:val="00153CD9"/>
    <w:rsid w:val="00154971"/>
    <w:rsid w:val="00154DE4"/>
    <w:rsid w:val="00156AFA"/>
    <w:rsid w:val="00156C4C"/>
    <w:rsid w:val="00157BF2"/>
    <w:rsid w:val="001607B2"/>
    <w:rsid w:val="0016088D"/>
    <w:rsid w:val="00161D02"/>
    <w:rsid w:val="00164E25"/>
    <w:rsid w:val="001652B1"/>
    <w:rsid w:val="00170264"/>
    <w:rsid w:val="00171B64"/>
    <w:rsid w:val="001743A1"/>
    <w:rsid w:val="00177E5A"/>
    <w:rsid w:val="0018095F"/>
    <w:rsid w:val="001809F9"/>
    <w:rsid w:val="001813D0"/>
    <w:rsid w:val="00182F99"/>
    <w:rsid w:val="0018313E"/>
    <w:rsid w:val="0018446E"/>
    <w:rsid w:val="00185425"/>
    <w:rsid w:val="00186529"/>
    <w:rsid w:val="00186769"/>
    <w:rsid w:val="00187FB2"/>
    <w:rsid w:val="00190345"/>
    <w:rsid w:val="0019081C"/>
    <w:rsid w:val="00191DC2"/>
    <w:rsid w:val="00192F1D"/>
    <w:rsid w:val="00193642"/>
    <w:rsid w:val="00194D4C"/>
    <w:rsid w:val="001953A7"/>
    <w:rsid w:val="0019611C"/>
    <w:rsid w:val="00196AA8"/>
    <w:rsid w:val="00196D57"/>
    <w:rsid w:val="001A1E86"/>
    <w:rsid w:val="001A3157"/>
    <w:rsid w:val="001A3174"/>
    <w:rsid w:val="001A374F"/>
    <w:rsid w:val="001A37CA"/>
    <w:rsid w:val="001A3F5B"/>
    <w:rsid w:val="001A4786"/>
    <w:rsid w:val="001A6BA2"/>
    <w:rsid w:val="001A78E1"/>
    <w:rsid w:val="001B1EAF"/>
    <w:rsid w:val="001B306B"/>
    <w:rsid w:val="001B4036"/>
    <w:rsid w:val="001B458B"/>
    <w:rsid w:val="001B458D"/>
    <w:rsid w:val="001B5D16"/>
    <w:rsid w:val="001B5DC9"/>
    <w:rsid w:val="001B5FED"/>
    <w:rsid w:val="001B6DFD"/>
    <w:rsid w:val="001C01C3"/>
    <w:rsid w:val="001C0C55"/>
    <w:rsid w:val="001C0F27"/>
    <w:rsid w:val="001C1FDE"/>
    <w:rsid w:val="001C292E"/>
    <w:rsid w:val="001C3BFC"/>
    <w:rsid w:val="001C4078"/>
    <w:rsid w:val="001C4484"/>
    <w:rsid w:val="001C44A6"/>
    <w:rsid w:val="001C46E9"/>
    <w:rsid w:val="001C501D"/>
    <w:rsid w:val="001C5691"/>
    <w:rsid w:val="001C56B8"/>
    <w:rsid w:val="001C5B82"/>
    <w:rsid w:val="001D1C14"/>
    <w:rsid w:val="001D325F"/>
    <w:rsid w:val="001D3350"/>
    <w:rsid w:val="001D382F"/>
    <w:rsid w:val="001D5648"/>
    <w:rsid w:val="001D56B5"/>
    <w:rsid w:val="001D575F"/>
    <w:rsid w:val="001D61DC"/>
    <w:rsid w:val="001D6683"/>
    <w:rsid w:val="001D67F9"/>
    <w:rsid w:val="001E21BC"/>
    <w:rsid w:val="001E2A76"/>
    <w:rsid w:val="001E2FC4"/>
    <w:rsid w:val="001E35F6"/>
    <w:rsid w:val="001E3F66"/>
    <w:rsid w:val="001E4190"/>
    <w:rsid w:val="001E660A"/>
    <w:rsid w:val="001F308A"/>
    <w:rsid w:val="001F4BA4"/>
    <w:rsid w:val="001F51E1"/>
    <w:rsid w:val="0020130A"/>
    <w:rsid w:val="00202D1C"/>
    <w:rsid w:val="0020359C"/>
    <w:rsid w:val="00205EB7"/>
    <w:rsid w:val="00206D45"/>
    <w:rsid w:val="0020791D"/>
    <w:rsid w:val="00207D84"/>
    <w:rsid w:val="002129DA"/>
    <w:rsid w:val="0021550A"/>
    <w:rsid w:val="00215DF8"/>
    <w:rsid w:val="00215F41"/>
    <w:rsid w:val="00217A2E"/>
    <w:rsid w:val="00217EB6"/>
    <w:rsid w:val="002247C2"/>
    <w:rsid w:val="002263A1"/>
    <w:rsid w:val="002322E6"/>
    <w:rsid w:val="00233827"/>
    <w:rsid w:val="00234A5E"/>
    <w:rsid w:val="00236072"/>
    <w:rsid w:val="002361C5"/>
    <w:rsid w:val="0023653B"/>
    <w:rsid w:val="0023672E"/>
    <w:rsid w:val="00236AB3"/>
    <w:rsid w:val="002416F7"/>
    <w:rsid w:val="00243020"/>
    <w:rsid w:val="0024342C"/>
    <w:rsid w:val="002434C6"/>
    <w:rsid w:val="002436F0"/>
    <w:rsid w:val="0024590D"/>
    <w:rsid w:val="00245E73"/>
    <w:rsid w:val="00246135"/>
    <w:rsid w:val="00247F4E"/>
    <w:rsid w:val="00251E92"/>
    <w:rsid w:val="0025220B"/>
    <w:rsid w:val="00252B39"/>
    <w:rsid w:val="00253B29"/>
    <w:rsid w:val="00253BB1"/>
    <w:rsid w:val="00254AC2"/>
    <w:rsid w:val="0025525B"/>
    <w:rsid w:val="0025676D"/>
    <w:rsid w:val="00260403"/>
    <w:rsid w:val="0026223C"/>
    <w:rsid w:val="00264DFF"/>
    <w:rsid w:val="00265F33"/>
    <w:rsid w:val="002663A2"/>
    <w:rsid w:val="00271389"/>
    <w:rsid w:val="00272293"/>
    <w:rsid w:val="0027242A"/>
    <w:rsid w:val="00272A58"/>
    <w:rsid w:val="00273AD0"/>
    <w:rsid w:val="00274B7F"/>
    <w:rsid w:val="00276491"/>
    <w:rsid w:val="00277CEB"/>
    <w:rsid w:val="00281B96"/>
    <w:rsid w:val="002822AF"/>
    <w:rsid w:val="00282901"/>
    <w:rsid w:val="00282BD9"/>
    <w:rsid w:val="00285559"/>
    <w:rsid w:val="00286027"/>
    <w:rsid w:val="00286F66"/>
    <w:rsid w:val="00287878"/>
    <w:rsid w:val="002909A2"/>
    <w:rsid w:val="00293C78"/>
    <w:rsid w:val="002940E8"/>
    <w:rsid w:val="0029564C"/>
    <w:rsid w:val="002965BD"/>
    <w:rsid w:val="00296C15"/>
    <w:rsid w:val="002A0154"/>
    <w:rsid w:val="002A038C"/>
    <w:rsid w:val="002A11E5"/>
    <w:rsid w:val="002A1877"/>
    <w:rsid w:val="002A375A"/>
    <w:rsid w:val="002A4CAC"/>
    <w:rsid w:val="002A4E3B"/>
    <w:rsid w:val="002A520E"/>
    <w:rsid w:val="002A59F0"/>
    <w:rsid w:val="002A7DB8"/>
    <w:rsid w:val="002B07B7"/>
    <w:rsid w:val="002B3207"/>
    <w:rsid w:val="002B346A"/>
    <w:rsid w:val="002B351E"/>
    <w:rsid w:val="002B4426"/>
    <w:rsid w:val="002B49C9"/>
    <w:rsid w:val="002B4BF3"/>
    <w:rsid w:val="002B59E2"/>
    <w:rsid w:val="002B5F4F"/>
    <w:rsid w:val="002B740B"/>
    <w:rsid w:val="002C0CB9"/>
    <w:rsid w:val="002C187A"/>
    <w:rsid w:val="002C20A8"/>
    <w:rsid w:val="002C5DD0"/>
    <w:rsid w:val="002C7051"/>
    <w:rsid w:val="002D20B6"/>
    <w:rsid w:val="002D2FBB"/>
    <w:rsid w:val="002D4247"/>
    <w:rsid w:val="002D68D7"/>
    <w:rsid w:val="002E10E6"/>
    <w:rsid w:val="002E1BFD"/>
    <w:rsid w:val="002E1CED"/>
    <w:rsid w:val="002E2430"/>
    <w:rsid w:val="002E2612"/>
    <w:rsid w:val="002E5250"/>
    <w:rsid w:val="002E61AA"/>
    <w:rsid w:val="002E6F58"/>
    <w:rsid w:val="002E7020"/>
    <w:rsid w:val="002E745D"/>
    <w:rsid w:val="002F10F6"/>
    <w:rsid w:val="002F15D9"/>
    <w:rsid w:val="002F26EC"/>
    <w:rsid w:val="002F3D80"/>
    <w:rsid w:val="002F42EA"/>
    <w:rsid w:val="002F64C1"/>
    <w:rsid w:val="002F66AC"/>
    <w:rsid w:val="003040D8"/>
    <w:rsid w:val="0030455E"/>
    <w:rsid w:val="00305626"/>
    <w:rsid w:val="003146F3"/>
    <w:rsid w:val="003158C9"/>
    <w:rsid w:val="00316D58"/>
    <w:rsid w:val="0032077C"/>
    <w:rsid w:val="003212BB"/>
    <w:rsid w:val="0032174A"/>
    <w:rsid w:val="00321C92"/>
    <w:rsid w:val="00322A02"/>
    <w:rsid w:val="00322DD2"/>
    <w:rsid w:val="003235DF"/>
    <w:rsid w:val="00323ABC"/>
    <w:rsid w:val="00324A7C"/>
    <w:rsid w:val="00324FE5"/>
    <w:rsid w:val="003258C1"/>
    <w:rsid w:val="00326C3E"/>
    <w:rsid w:val="00330E78"/>
    <w:rsid w:val="00333EC9"/>
    <w:rsid w:val="0033515C"/>
    <w:rsid w:val="00336214"/>
    <w:rsid w:val="00336BF8"/>
    <w:rsid w:val="00342356"/>
    <w:rsid w:val="00343425"/>
    <w:rsid w:val="0034386B"/>
    <w:rsid w:val="0034661D"/>
    <w:rsid w:val="00346D73"/>
    <w:rsid w:val="003473C6"/>
    <w:rsid w:val="003478BD"/>
    <w:rsid w:val="0035465C"/>
    <w:rsid w:val="0035676B"/>
    <w:rsid w:val="00360D91"/>
    <w:rsid w:val="0036386A"/>
    <w:rsid w:val="00366549"/>
    <w:rsid w:val="00371D3E"/>
    <w:rsid w:val="00371FF2"/>
    <w:rsid w:val="00372156"/>
    <w:rsid w:val="003722AE"/>
    <w:rsid w:val="00372CC2"/>
    <w:rsid w:val="0037561F"/>
    <w:rsid w:val="00380849"/>
    <w:rsid w:val="003812A0"/>
    <w:rsid w:val="003818DB"/>
    <w:rsid w:val="00382A58"/>
    <w:rsid w:val="003834CD"/>
    <w:rsid w:val="00383908"/>
    <w:rsid w:val="00384363"/>
    <w:rsid w:val="00385B20"/>
    <w:rsid w:val="00386BDB"/>
    <w:rsid w:val="00391614"/>
    <w:rsid w:val="003929CD"/>
    <w:rsid w:val="00393375"/>
    <w:rsid w:val="0039461D"/>
    <w:rsid w:val="003946E4"/>
    <w:rsid w:val="003966E6"/>
    <w:rsid w:val="003968D7"/>
    <w:rsid w:val="0039711A"/>
    <w:rsid w:val="003A0C2D"/>
    <w:rsid w:val="003A21FB"/>
    <w:rsid w:val="003A384A"/>
    <w:rsid w:val="003A4C3F"/>
    <w:rsid w:val="003A613D"/>
    <w:rsid w:val="003A6341"/>
    <w:rsid w:val="003A77DD"/>
    <w:rsid w:val="003B1C2A"/>
    <w:rsid w:val="003B3A5F"/>
    <w:rsid w:val="003B4604"/>
    <w:rsid w:val="003B5338"/>
    <w:rsid w:val="003B6A43"/>
    <w:rsid w:val="003B7280"/>
    <w:rsid w:val="003C014C"/>
    <w:rsid w:val="003C06DF"/>
    <w:rsid w:val="003C5283"/>
    <w:rsid w:val="003C5CC6"/>
    <w:rsid w:val="003C60EB"/>
    <w:rsid w:val="003C739F"/>
    <w:rsid w:val="003C7737"/>
    <w:rsid w:val="003C78C7"/>
    <w:rsid w:val="003D0B2F"/>
    <w:rsid w:val="003D12C7"/>
    <w:rsid w:val="003D1FD1"/>
    <w:rsid w:val="003D228B"/>
    <w:rsid w:val="003D3283"/>
    <w:rsid w:val="003D4CD7"/>
    <w:rsid w:val="003D4D7C"/>
    <w:rsid w:val="003D5959"/>
    <w:rsid w:val="003D5DD6"/>
    <w:rsid w:val="003D6346"/>
    <w:rsid w:val="003D79B9"/>
    <w:rsid w:val="003E2DBD"/>
    <w:rsid w:val="003E61FD"/>
    <w:rsid w:val="003E713C"/>
    <w:rsid w:val="003F08B1"/>
    <w:rsid w:val="003F21BE"/>
    <w:rsid w:val="003F36FB"/>
    <w:rsid w:val="003F4390"/>
    <w:rsid w:val="003F660A"/>
    <w:rsid w:val="003F6893"/>
    <w:rsid w:val="003F700A"/>
    <w:rsid w:val="003F7ABF"/>
    <w:rsid w:val="00400F12"/>
    <w:rsid w:val="0040139B"/>
    <w:rsid w:val="004017BD"/>
    <w:rsid w:val="00402083"/>
    <w:rsid w:val="004023AC"/>
    <w:rsid w:val="00402514"/>
    <w:rsid w:val="00403AF3"/>
    <w:rsid w:val="00405016"/>
    <w:rsid w:val="0040513F"/>
    <w:rsid w:val="00405DE7"/>
    <w:rsid w:val="00406438"/>
    <w:rsid w:val="00407BF3"/>
    <w:rsid w:val="00407F80"/>
    <w:rsid w:val="00411A5F"/>
    <w:rsid w:val="00411E3D"/>
    <w:rsid w:val="00413EAF"/>
    <w:rsid w:val="00414097"/>
    <w:rsid w:val="0041522E"/>
    <w:rsid w:val="004183AF"/>
    <w:rsid w:val="004213AF"/>
    <w:rsid w:val="00422550"/>
    <w:rsid w:val="00422AE7"/>
    <w:rsid w:val="00425AF8"/>
    <w:rsid w:val="004270D9"/>
    <w:rsid w:val="004329EB"/>
    <w:rsid w:val="00437FF5"/>
    <w:rsid w:val="00441BF5"/>
    <w:rsid w:val="0044321C"/>
    <w:rsid w:val="004450B8"/>
    <w:rsid w:val="004469D6"/>
    <w:rsid w:val="00451250"/>
    <w:rsid w:val="0045369F"/>
    <w:rsid w:val="004547F3"/>
    <w:rsid w:val="00460108"/>
    <w:rsid w:val="0046101E"/>
    <w:rsid w:val="00461944"/>
    <w:rsid w:val="00462661"/>
    <w:rsid w:val="00464188"/>
    <w:rsid w:val="00465C3A"/>
    <w:rsid w:val="004661E5"/>
    <w:rsid w:val="0046702D"/>
    <w:rsid w:val="00470EC3"/>
    <w:rsid w:val="004729B4"/>
    <w:rsid w:val="00472D30"/>
    <w:rsid w:val="00473918"/>
    <w:rsid w:val="00473E15"/>
    <w:rsid w:val="0047675E"/>
    <w:rsid w:val="00477CF8"/>
    <w:rsid w:val="00480A02"/>
    <w:rsid w:val="0048168F"/>
    <w:rsid w:val="004819DC"/>
    <w:rsid w:val="004824EF"/>
    <w:rsid w:val="00484092"/>
    <w:rsid w:val="00484169"/>
    <w:rsid w:val="0048450E"/>
    <w:rsid w:val="004861B7"/>
    <w:rsid w:val="00491D54"/>
    <w:rsid w:val="00492745"/>
    <w:rsid w:val="0049488C"/>
    <w:rsid w:val="00495AC5"/>
    <w:rsid w:val="004965A3"/>
    <w:rsid w:val="00497CF6"/>
    <w:rsid w:val="004A210E"/>
    <w:rsid w:val="004A37B7"/>
    <w:rsid w:val="004A49E6"/>
    <w:rsid w:val="004A5201"/>
    <w:rsid w:val="004A5746"/>
    <w:rsid w:val="004B1E1E"/>
    <w:rsid w:val="004B2302"/>
    <w:rsid w:val="004B5601"/>
    <w:rsid w:val="004B5B20"/>
    <w:rsid w:val="004C0435"/>
    <w:rsid w:val="004C0965"/>
    <w:rsid w:val="004C127A"/>
    <w:rsid w:val="004C2DF5"/>
    <w:rsid w:val="004C3567"/>
    <w:rsid w:val="004C3631"/>
    <w:rsid w:val="004C3DC3"/>
    <w:rsid w:val="004C4F3B"/>
    <w:rsid w:val="004D141E"/>
    <w:rsid w:val="004D4C7D"/>
    <w:rsid w:val="004D6232"/>
    <w:rsid w:val="004D7683"/>
    <w:rsid w:val="004E0DB3"/>
    <w:rsid w:val="004E2799"/>
    <w:rsid w:val="004E33A8"/>
    <w:rsid w:val="004E3B3E"/>
    <w:rsid w:val="004E3BD7"/>
    <w:rsid w:val="004E4A1F"/>
    <w:rsid w:val="004E5140"/>
    <w:rsid w:val="004E6614"/>
    <w:rsid w:val="004E6EAC"/>
    <w:rsid w:val="004F016F"/>
    <w:rsid w:val="004F7D22"/>
    <w:rsid w:val="00501C83"/>
    <w:rsid w:val="00502E45"/>
    <w:rsid w:val="00505758"/>
    <w:rsid w:val="00511C9B"/>
    <w:rsid w:val="005129DA"/>
    <w:rsid w:val="00513612"/>
    <w:rsid w:val="00513D8E"/>
    <w:rsid w:val="00515637"/>
    <w:rsid w:val="005156F9"/>
    <w:rsid w:val="00515803"/>
    <w:rsid w:val="00515EEF"/>
    <w:rsid w:val="00516381"/>
    <w:rsid w:val="00516496"/>
    <w:rsid w:val="005174D6"/>
    <w:rsid w:val="0051769B"/>
    <w:rsid w:val="0051786C"/>
    <w:rsid w:val="005208FF"/>
    <w:rsid w:val="00521468"/>
    <w:rsid w:val="005216B2"/>
    <w:rsid w:val="00521768"/>
    <w:rsid w:val="00522AF9"/>
    <w:rsid w:val="00522DA9"/>
    <w:rsid w:val="00525347"/>
    <w:rsid w:val="00526644"/>
    <w:rsid w:val="00526655"/>
    <w:rsid w:val="00526735"/>
    <w:rsid w:val="00526B32"/>
    <w:rsid w:val="005273F7"/>
    <w:rsid w:val="00527E52"/>
    <w:rsid w:val="005308D2"/>
    <w:rsid w:val="00530B45"/>
    <w:rsid w:val="0053126F"/>
    <w:rsid w:val="00534DAB"/>
    <w:rsid w:val="00535054"/>
    <w:rsid w:val="005357D9"/>
    <w:rsid w:val="00536175"/>
    <w:rsid w:val="005361C2"/>
    <w:rsid w:val="00536632"/>
    <w:rsid w:val="00536965"/>
    <w:rsid w:val="0054171B"/>
    <w:rsid w:val="00541F2E"/>
    <w:rsid w:val="00542E23"/>
    <w:rsid w:val="00543AFF"/>
    <w:rsid w:val="0054416C"/>
    <w:rsid w:val="00544390"/>
    <w:rsid w:val="005446AF"/>
    <w:rsid w:val="00544781"/>
    <w:rsid w:val="00545684"/>
    <w:rsid w:val="005460E0"/>
    <w:rsid w:val="005470AF"/>
    <w:rsid w:val="00550982"/>
    <w:rsid w:val="0055185F"/>
    <w:rsid w:val="00552373"/>
    <w:rsid w:val="005526CC"/>
    <w:rsid w:val="00553A7C"/>
    <w:rsid w:val="00553D53"/>
    <w:rsid w:val="005557A1"/>
    <w:rsid w:val="0056086D"/>
    <w:rsid w:val="00561C6B"/>
    <w:rsid w:val="00565A11"/>
    <w:rsid w:val="00566950"/>
    <w:rsid w:val="0056747D"/>
    <w:rsid w:val="00570490"/>
    <w:rsid w:val="0057086A"/>
    <w:rsid w:val="005718ED"/>
    <w:rsid w:val="00571C6E"/>
    <w:rsid w:val="00574CF1"/>
    <w:rsid w:val="0057693B"/>
    <w:rsid w:val="00576AEC"/>
    <w:rsid w:val="005775F4"/>
    <w:rsid w:val="00581231"/>
    <w:rsid w:val="005814BB"/>
    <w:rsid w:val="0058153F"/>
    <w:rsid w:val="00582A4B"/>
    <w:rsid w:val="0058301B"/>
    <w:rsid w:val="00584A06"/>
    <w:rsid w:val="005871DD"/>
    <w:rsid w:val="00590937"/>
    <w:rsid w:val="0059166A"/>
    <w:rsid w:val="00592733"/>
    <w:rsid w:val="005927D9"/>
    <w:rsid w:val="00592B79"/>
    <w:rsid w:val="00593B59"/>
    <w:rsid w:val="00595DBA"/>
    <w:rsid w:val="005969F6"/>
    <w:rsid w:val="00596F7A"/>
    <w:rsid w:val="00597AC0"/>
    <w:rsid w:val="005A2661"/>
    <w:rsid w:val="005A26F8"/>
    <w:rsid w:val="005A2B3E"/>
    <w:rsid w:val="005A56E0"/>
    <w:rsid w:val="005A7EB8"/>
    <w:rsid w:val="005B0108"/>
    <w:rsid w:val="005B1EF3"/>
    <w:rsid w:val="005B20CF"/>
    <w:rsid w:val="005B52D6"/>
    <w:rsid w:val="005B6C2E"/>
    <w:rsid w:val="005C187A"/>
    <w:rsid w:val="005C1AB6"/>
    <w:rsid w:val="005C1FC7"/>
    <w:rsid w:val="005C3634"/>
    <w:rsid w:val="005C4963"/>
    <w:rsid w:val="005C4BBA"/>
    <w:rsid w:val="005C4F7F"/>
    <w:rsid w:val="005C5D8F"/>
    <w:rsid w:val="005C6703"/>
    <w:rsid w:val="005C68B4"/>
    <w:rsid w:val="005D2343"/>
    <w:rsid w:val="005D4D97"/>
    <w:rsid w:val="005D50C8"/>
    <w:rsid w:val="005D545C"/>
    <w:rsid w:val="005D79A8"/>
    <w:rsid w:val="005E03B8"/>
    <w:rsid w:val="005E2341"/>
    <w:rsid w:val="005E2724"/>
    <w:rsid w:val="005E3B28"/>
    <w:rsid w:val="005E441B"/>
    <w:rsid w:val="005E47F6"/>
    <w:rsid w:val="005E600B"/>
    <w:rsid w:val="005F0CC2"/>
    <w:rsid w:val="005F1DAC"/>
    <w:rsid w:val="005F439F"/>
    <w:rsid w:val="005F56E8"/>
    <w:rsid w:val="005F7154"/>
    <w:rsid w:val="005F77DA"/>
    <w:rsid w:val="006007F3"/>
    <w:rsid w:val="00601B8B"/>
    <w:rsid w:val="00602CAB"/>
    <w:rsid w:val="00602E06"/>
    <w:rsid w:val="00603113"/>
    <w:rsid w:val="00605275"/>
    <w:rsid w:val="006073A2"/>
    <w:rsid w:val="006073AB"/>
    <w:rsid w:val="0060796B"/>
    <w:rsid w:val="00607CD8"/>
    <w:rsid w:val="006100F5"/>
    <w:rsid w:val="00612559"/>
    <w:rsid w:val="0061467E"/>
    <w:rsid w:val="00615106"/>
    <w:rsid w:val="00615C30"/>
    <w:rsid w:val="00624881"/>
    <w:rsid w:val="00624B2F"/>
    <w:rsid w:val="00624F31"/>
    <w:rsid w:val="00625DB1"/>
    <w:rsid w:val="00625E1F"/>
    <w:rsid w:val="00626B3F"/>
    <w:rsid w:val="00627A1C"/>
    <w:rsid w:val="006324BC"/>
    <w:rsid w:val="00632903"/>
    <w:rsid w:val="00632971"/>
    <w:rsid w:val="00632B20"/>
    <w:rsid w:val="00633185"/>
    <w:rsid w:val="00633398"/>
    <w:rsid w:val="00633B88"/>
    <w:rsid w:val="0063417F"/>
    <w:rsid w:val="00634F28"/>
    <w:rsid w:val="00635112"/>
    <w:rsid w:val="00635125"/>
    <w:rsid w:val="00636F7B"/>
    <w:rsid w:val="00636F90"/>
    <w:rsid w:val="00636FC8"/>
    <w:rsid w:val="00640D1A"/>
    <w:rsid w:val="00643A9E"/>
    <w:rsid w:val="0064572F"/>
    <w:rsid w:val="00646FF7"/>
    <w:rsid w:val="006500AC"/>
    <w:rsid w:val="00651323"/>
    <w:rsid w:val="00651A77"/>
    <w:rsid w:val="00654BEF"/>
    <w:rsid w:val="006564AD"/>
    <w:rsid w:val="00656A65"/>
    <w:rsid w:val="006578BB"/>
    <w:rsid w:val="00657A0F"/>
    <w:rsid w:val="00657C85"/>
    <w:rsid w:val="006642ED"/>
    <w:rsid w:val="006645BE"/>
    <w:rsid w:val="006648F5"/>
    <w:rsid w:val="00664EA0"/>
    <w:rsid w:val="006658B8"/>
    <w:rsid w:val="00667FD5"/>
    <w:rsid w:val="0067017C"/>
    <w:rsid w:val="0067044E"/>
    <w:rsid w:val="00670D17"/>
    <w:rsid w:val="00671040"/>
    <w:rsid w:val="00672ADE"/>
    <w:rsid w:val="00672C8A"/>
    <w:rsid w:val="00672E24"/>
    <w:rsid w:val="0067321D"/>
    <w:rsid w:val="006734B3"/>
    <w:rsid w:val="0067356E"/>
    <w:rsid w:val="00673D6E"/>
    <w:rsid w:val="0067461E"/>
    <w:rsid w:val="00676CF0"/>
    <w:rsid w:val="006811AD"/>
    <w:rsid w:val="00682FDE"/>
    <w:rsid w:val="00683E48"/>
    <w:rsid w:val="006862CE"/>
    <w:rsid w:val="006862D7"/>
    <w:rsid w:val="006907EE"/>
    <w:rsid w:val="00691C2F"/>
    <w:rsid w:val="006926BC"/>
    <w:rsid w:val="0069293B"/>
    <w:rsid w:val="00693889"/>
    <w:rsid w:val="006947B7"/>
    <w:rsid w:val="006969E7"/>
    <w:rsid w:val="006A07CA"/>
    <w:rsid w:val="006A0CC0"/>
    <w:rsid w:val="006A207B"/>
    <w:rsid w:val="006A2E42"/>
    <w:rsid w:val="006A5032"/>
    <w:rsid w:val="006A5B0E"/>
    <w:rsid w:val="006B1536"/>
    <w:rsid w:val="006B3204"/>
    <w:rsid w:val="006B4DED"/>
    <w:rsid w:val="006B776C"/>
    <w:rsid w:val="006C1819"/>
    <w:rsid w:val="006C29FB"/>
    <w:rsid w:val="006C357A"/>
    <w:rsid w:val="006C3EDC"/>
    <w:rsid w:val="006C4212"/>
    <w:rsid w:val="006C48EA"/>
    <w:rsid w:val="006C6B38"/>
    <w:rsid w:val="006C7136"/>
    <w:rsid w:val="006D0366"/>
    <w:rsid w:val="006D07B5"/>
    <w:rsid w:val="006D17E8"/>
    <w:rsid w:val="006D3593"/>
    <w:rsid w:val="006D3F0B"/>
    <w:rsid w:val="006D5799"/>
    <w:rsid w:val="006D5C5F"/>
    <w:rsid w:val="006D60AB"/>
    <w:rsid w:val="006D6B92"/>
    <w:rsid w:val="006D75BB"/>
    <w:rsid w:val="006E0EEE"/>
    <w:rsid w:val="006E10BF"/>
    <w:rsid w:val="006E2489"/>
    <w:rsid w:val="006E4DA8"/>
    <w:rsid w:val="006E7CF8"/>
    <w:rsid w:val="006F0257"/>
    <w:rsid w:val="006F0654"/>
    <w:rsid w:val="006F0B62"/>
    <w:rsid w:val="006F0F2D"/>
    <w:rsid w:val="006F1516"/>
    <w:rsid w:val="006F4521"/>
    <w:rsid w:val="006F4A07"/>
    <w:rsid w:val="006F690E"/>
    <w:rsid w:val="006F74C9"/>
    <w:rsid w:val="0070172C"/>
    <w:rsid w:val="00701851"/>
    <w:rsid w:val="00702230"/>
    <w:rsid w:val="00703FD9"/>
    <w:rsid w:val="00704A05"/>
    <w:rsid w:val="007065B1"/>
    <w:rsid w:val="007073F6"/>
    <w:rsid w:val="007118F5"/>
    <w:rsid w:val="00711C8E"/>
    <w:rsid w:val="0071286E"/>
    <w:rsid w:val="007133CC"/>
    <w:rsid w:val="007133CF"/>
    <w:rsid w:val="0071506D"/>
    <w:rsid w:val="007155B3"/>
    <w:rsid w:val="00715EC6"/>
    <w:rsid w:val="00720431"/>
    <w:rsid w:val="00720988"/>
    <w:rsid w:val="00724474"/>
    <w:rsid w:val="00725A64"/>
    <w:rsid w:val="00726D4A"/>
    <w:rsid w:val="007308CD"/>
    <w:rsid w:val="00730B3D"/>
    <w:rsid w:val="007317AD"/>
    <w:rsid w:val="00734278"/>
    <w:rsid w:val="00735E58"/>
    <w:rsid w:val="00737E73"/>
    <w:rsid w:val="00740B1E"/>
    <w:rsid w:val="0074108E"/>
    <w:rsid w:val="00741135"/>
    <w:rsid w:val="00741AD6"/>
    <w:rsid w:val="0074217C"/>
    <w:rsid w:val="00742F27"/>
    <w:rsid w:val="00742FDD"/>
    <w:rsid w:val="007431B5"/>
    <w:rsid w:val="007435E3"/>
    <w:rsid w:val="00744697"/>
    <w:rsid w:val="00744AB6"/>
    <w:rsid w:val="00744CDA"/>
    <w:rsid w:val="007451EC"/>
    <w:rsid w:val="00745803"/>
    <w:rsid w:val="00746CF6"/>
    <w:rsid w:val="00746F3B"/>
    <w:rsid w:val="007508A1"/>
    <w:rsid w:val="00751279"/>
    <w:rsid w:val="00751324"/>
    <w:rsid w:val="00751703"/>
    <w:rsid w:val="00751A46"/>
    <w:rsid w:val="00751DAF"/>
    <w:rsid w:val="0075305F"/>
    <w:rsid w:val="00753159"/>
    <w:rsid w:val="007560A7"/>
    <w:rsid w:val="007569BB"/>
    <w:rsid w:val="0075777F"/>
    <w:rsid w:val="00761508"/>
    <w:rsid w:val="00761629"/>
    <w:rsid w:val="007620EE"/>
    <w:rsid w:val="007626C9"/>
    <w:rsid w:val="007644D5"/>
    <w:rsid w:val="00764773"/>
    <w:rsid w:val="00764B9C"/>
    <w:rsid w:val="00765634"/>
    <w:rsid w:val="0076624E"/>
    <w:rsid w:val="00770701"/>
    <w:rsid w:val="00770A6D"/>
    <w:rsid w:val="007712FB"/>
    <w:rsid w:val="007717E2"/>
    <w:rsid w:val="00772297"/>
    <w:rsid w:val="007732FA"/>
    <w:rsid w:val="007740D4"/>
    <w:rsid w:val="00774826"/>
    <w:rsid w:val="007756B0"/>
    <w:rsid w:val="00775A3F"/>
    <w:rsid w:val="00776DEE"/>
    <w:rsid w:val="007770C2"/>
    <w:rsid w:val="00777163"/>
    <w:rsid w:val="00777857"/>
    <w:rsid w:val="00782E30"/>
    <w:rsid w:val="007840B9"/>
    <w:rsid w:val="00785E5E"/>
    <w:rsid w:val="0078600B"/>
    <w:rsid w:val="00790676"/>
    <w:rsid w:val="00791410"/>
    <w:rsid w:val="007915FD"/>
    <w:rsid w:val="007937AE"/>
    <w:rsid w:val="00793DE6"/>
    <w:rsid w:val="00793E8B"/>
    <w:rsid w:val="007958F2"/>
    <w:rsid w:val="00797A46"/>
    <w:rsid w:val="007A1B11"/>
    <w:rsid w:val="007A1B5F"/>
    <w:rsid w:val="007A208F"/>
    <w:rsid w:val="007A46AF"/>
    <w:rsid w:val="007A4F3E"/>
    <w:rsid w:val="007A5985"/>
    <w:rsid w:val="007A777F"/>
    <w:rsid w:val="007B10F6"/>
    <w:rsid w:val="007B1BE5"/>
    <w:rsid w:val="007B1E08"/>
    <w:rsid w:val="007B2221"/>
    <w:rsid w:val="007B368E"/>
    <w:rsid w:val="007B435A"/>
    <w:rsid w:val="007B56DE"/>
    <w:rsid w:val="007B5D05"/>
    <w:rsid w:val="007B709A"/>
    <w:rsid w:val="007C05CF"/>
    <w:rsid w:val="007C0DFF"/>
    <w:rsid w:val="007C288F"/>
    <w:rsid w:val="007C304F"/>
    <w:rsid w:val="007C5F3F"/>
    <w:rsid w:val="007C78D3"/>
    <w:rsid w:val="007D127B"/>
    <w:rsid w:val="007D2DD6"/>
    <w:rsid w:val="007D5138"/>
    <w:rsid w:val="007D6A05"/>
    <w:rsid w:val="007D6E52"/>
    <w:rsid w:val="007E1330"/>
    <w:rsid w:val="007E170C"/>
    <w:rsid w:val="007E3EB8"/>
    <w:rsid w:val="007E41EB"/>
    <w:rsid w:val="007E4FA1"/>
    <w:rsid w:val="007E5F02"/>
    <w:rsid w:val="007E750B"/>
    <w:rsid w:val="007E7BE8"/>
    <w:rsid w:val="007F07DB"/>
    <w:rsid w:val="007F3AEF"/>
    <w:rsid w:val="007F4C86"/>
    <w:rsid w:val="007F4E45"/>
    <w:rsid w:val="007F669E"/>
    <w:rsid w:val="007F6F6D"/>
    <w:rsid w:val="007F7257"/>
    <w:rsid w:val="00801F18"/>
    <w:rsid w:val="0080257B"/>
    <w:rsid w:val="00805ADB"/>
    <w:rsid w:val="00812452"/>
    <w:rsid w:val="00812F34"/>
    <w:rsid w:val="008144CD"/>
    <w:rsid w:val="00814ED5"/>
    <w:rsid w:val="00815D3D"/>
    <w:rsid w:val="00820D49"/>
    <w:rsid w:val="0082136A"/>
    <w:rsid w:val="00824A99"/>
    <w:rsid w:val="008263C9"/>
    <w:rsid w:val="00831B0E"/>
    <w:rsid w:val="0083461E"/>
    <w:rsid w:val="00834A9F"/>
    <w:rsid w:val="00835F63"/>
    <w:rsid w:val="00836231"/>
    <w:rsid w:val="008364E5"/>
    <w:rsid w:val="00836D3A"/>
    <w:rsid w:val="008374CD"/>
    <w:rsid w:val="00837B04"/>
    <w:rsid w:val="0084221C"/>
    <w:rsid w:val="008428CF"/>
    <w:rsid w:val="0084393C"/>
    <w:rsid w:val="00844A62"/>
    <w:rsid w:val="00846DC1"/>
    <w:rsid w:val="00847A89"/>
    <w:rsid w:val="00847D50"/>
    <w:rsid w:val="00847D5C"/>
    <w:rsid w:val="0085013C"/>
    <w:rsid w:val="00850579"/>
    <w:rsid w:val="00851203"/>
    <w:rsid w:val="008514D9"/>
    <w:rsid w:val="00851F24"/>
    <w:rsid w:val="008526FD"/>
    <w:rsid w:val="00853068"/>
    <w:rsid w:val="00854854"/>
    <w:rsid w:val="00854D25"/>
    <w:rsid w:val="00856C7F"/>
    <w:rsid w:val="00856FB6"/>
    <w:rsid w:val="00857E4D"/>
    <w:rsid w:val="00861669"/>
    <w:rsid w:val="00862461"/>
    <w:rsid w:val="008632DB"/>
    <w:rsid w:val="008640A5"/>
    <w:rsid w:val="00864345"/>
    <w:rsid w:val="00864E0C"/>
    <w:rsid w:val="00865821"/>
    <w:rsid w:val="00865FA0"/>
    <w:rsid w:val="008664A8"/>
    <w:rsid w:val="00866E96"/>
    <w:rsid w:val="00874634"/>
    <w:rsid w:val="008750BF"/>
    <w:rsid w:val="0087569D"/>
    <w:rsid w:val="00875EA5"/>
    <w:rsid w:val="0087716E"/>
    <w:rsid w:val="00881D4B"/>
    <w:rsid w:val="008824FA"/>
    <w:rsid w:val="00882853"/>
    <w:rsid w:val="00883AB0"/>
    <w:rsid w:val="0088664D"/>
    <w:rsid w:val="00890868"/>
    <w:rsid w:val="00891AE7"/>
    <w:rsid w:val="00891B6B"/>
    <w:rsid w:val="00893A56"/>
    <w:rsid w:val="008952BB"/>
    <w:rsid w:val="008973F5"/>
    <w:rsid w:val="00897556"/>
    <w:rsid w:val="008A0D39"/>
    <w:rsid w:val="008A1155"/>
    <w:rsid w:val="008A1C0E"/>
    <w:rsid w:val="008A26C5"/>
    <w:rsid w:val="008A3028"/>
    <w:rsid w:val="008A3181"/>
    <w:rsid w:val="008A320E"/>
    <w:rsid w:val="008B1B75"/>
    <w:rsid w:val="008B20B2"/>
    <w:rsid w:val="008B3499"/>
    <w:rsid w:val="008B3518"/>
    <w:rsid w:val="008B3C4F"/>
    <w:rsid w:val="008B3D49"/>
    <w:rsid w:val="008B5A12"/>
    <w:rsid w:val="008B7C77"/>
    <w:rsid w:val="008B7E23"/>
    <w:rsid w:val="008C543B"/>
    <w:rsid w:val="008C6491"/>
    <w:rsid w:val="008C782A"/>
    <w:rsid w:val="008D0906"/>
    <w:rsid w:val="008D348F"/>
    <w:rsid w:val="008D4794"/>
    <w:rsid w:val="008D7D26"/>
    <w:rsid w:val="008E1083"/>
    <w:rsid w:val="008E1971"/>
    <w:rsid w:val="008E3872"/>
    <w:rsid w:val="008E729D"/>
    <w:rsid w:val="008F1494"/>
    <w:rsid w:val="008F2867"/>
    <w:rsid w:val="008F38AD"/>
    <w:rsid w:val="008F5112"/>
    <w:rsid w:val="008F5C44"/>
    <w:rsid w:val="008F6703"/>
    <w:rsid w:val="00900D78"/>
    <w:rsid w:val="00901295"/>
    <w:rsid w:val="0090181D"/>
    <w:rsid w:val="00901C1E"/>
    <w:rsid w:val="00902404"/>
    <w:rsid w:val="00902D7A"/>
    <w:rsid w:val="00905131"/>
    <w:rsid w:val="00906481"/>
    <w:rsid w:val="0091046D"/>
    <w:rsid w:val="00910FE1"/>
    <w:rsid w:val="0091229B"/>
    <w:rsid w:val="00912D25"/>
    <w:rsid w:val="00915C96"/>
    <w:rsid w:val="00915D77"/>
    <w:rsid w:val="00916DF8"/>
    <w:rsid w:val="0091758E"/>
    <w:rsid w:val="0092097B"/>
    <w:rsid w:val="009216A8"/>
    <w:rsid w:val="00921C68"/>
    <w:rsid w:val="0092235F"/>
    <w:rsid w:val="00925437"/>
    <w:rsid w:val="0092673B"/>
    <w:rsid w:val="0093134E"/>
    <w:rsid w:val="00931786"/>
    <w:rsid w:val="00937ABE"/>
    <w:rsid w:val="009401A5"/>
    <w:rsid w:val="009403AE"/>
    <w:rsid w:val="00942E5F"/>
    <w:rsid w:val="00943E3D"/>
    <w:rsid w:val="00945925"/>
    <w:rsid w:val="00952DE4"/>
    <w:rsid w:val="009568EF"/>
    <w:rsid w:val="00956B79"/>
    <w:rsid w:val="00956F3D"/>
    <w:rsid w:val="00964692"/>
    <w:rsid w:val="00964D2A"/>
    <w:rsid w:val="0096526D"/>
    <w:rsid w:val="00965F6B"/>
    <w:rsid w:val="00970DD3"/>
    <w:rsid w:val="00970F4C"/>
    <w:rsid w:val="0097130A"/>
    <w:rsid w:val="009729E9"/>
    <w:rsid w:val="00973C51"/>
    <w:rsid w:val="009746EC"/>
    <w:rsid w:val="00974D94"/>
    <w:rsid w:val="009774FE"/>
    <w:rsid w:val="0098085B"/>
    <w:rsid w:val="00980EA6"/>
    <w:rsid w:val="00981B14"/>
    <w:rsid w:val="009832F8"/>
    <w:rsid w:val="009839DA"/>
    <w:rsid w:val="00983A6D"/>
    <w:rsid w:val="00985E49"/>
    <w:rsid w:val="0098608F"/>
    <w:rsid w:val="00991418"/>
    <w:rsid w:val="00991E41"/>
    <w:rsid w:val="00992AE4"/>
    <w:rsid w:val="00992B08"/>
    <w:rsid w:val="00994476"/>
    <w:rsid w:val="00994B0E"/>
    <w:rsid w:val="0099700D"/>
    <w:rsid w:val="00997239"/>
    <w:rsid w:val="00997347"/>
    <w:rsid w:val="0099EDDA"/>
    <w:rsid w:val="009A012A"/>
    <w:rsid w:val="009A0C90"/>
    <w:rsid w:val="009A1CD3"/>
    <w:rsid w:val="009A4330"/>
    <w:rsid w:val="009A4496"/>
    <w:rsid w:val="009A44A4"/>
    <w:rsid w:val="009A4A5D"/>
    <w:rsid w:val="009A586F"/>
    <w:rsid w:val="009A5EEF"/>
    <w:rsid w:val="009A6094"/>
    <w:rsid w:val="009B18EB"/>
    <w:rsid w:val="009B2D7F"/>
    <w:rsid w:val="009B4CD1"/>
    <w:rsid w:val="009B5B74"/>
    <w:rsid w:val="009B5D1A"/>
    <w:rsid w:val="009B6489"/>
    <w:rsid w:val="009C153E"/>
    <w:rsid w:val="009C1CF2"/>
    <w:rsid w:val="009C1DFE"/>
    <w:rsid w:val="009C28DE"/>
    <w:rsid w:val="009C2C5E"/>
    <w:rsid w:val="009C38C7"/>
    <w:rsid w:val="009C3CA0"/>
    <w:rsid w:val="009C40AD"/>
    <w:rsid w:val="009C5241"/>
    <w:rsid w:val="009C5501"/>
    <w:rsid w:val="009D0838"/>
    <w:rsid w:val="009D0C9F"/>
    <w:rsid w:val="009D10B2"/>
    <w:rsid w:val="009D1FAC"/>
    <w:rsid w:val="009D2543"/>
    <w:rsid w:val="009D3D6A"/>
    <w:rsid w:val="009D64E4"/>
    <w:rsid w:val="009E20F1"/>
    <w:rsid w:val="009E38EA"/>
    <w:rsid w:val="009E4120"/>
    <w:rsid w:val="009E467E"/>
    <w:rsid w:val="009E5594"/>
    <w:rsid w:val="009F2042"/>
    <w:rsid w:val="009F3260"/>
    <w:rsid w:val="009F517D"/>
    <w:rsid w:val="009F6554"/>
    <w:rsid w:val="009F7F6A"/>
    <w:rsid w:val="009F7F98"/>
    <w:rsid w:val="00A02F58"/>
    <w:rsid w:val="00A032AE"/>
    <w:rsid w:val="00A05665"/>
    <w:rsid w:val="00A107DB"/>
    <w:rsid w:val="00A10DAC"/>
    <w:rsid w:val="00A13CE9"/>
    <w:rsid w:val="00A1508B"/>
    <w:rsid w:val="00A16717"/>
    <w:rsid w:val="00A2038D"/>
    <w:rsid w:val="00A24D75"/>
    <w:rsid w:val="00A2576A"/>
    <w:rsid w:val="00A25938"/>
    <w:rsid w:val="00A31472"/>
    <w:rsid w:val="00A31647"/>
    <w:rsid w:val="00A31988"/>
    <w:rsid w:val="00A31C80"/>
    <w:rsid w:val="00A33288"/>
    <w:rsid w:val="00A34FE2"/>
    <w:rsid w:val="00A35FDA"/>
    <w:rsid w:val="00A360E8"/>
    <w:rsid w:val="00A37A30"/>
    <w:rsid w:val="00A41736"/>
    <w:rsid w:val="00A43288"/>
    <w:rsid w:val="00A4395F"/>
    <w:rsid w:val="00A43B9C"/>
    <w:rsid w:val="00A447E7"/>
    <w:rsid w:val="00A4581B"/>
    <w:rsid w:val="00A45BD4"/>
    <w:rsid w:val="00A45C9E"/>
    <w:rsid w:val="00A469D3"/>
    <w:rsid w:val="00A46B06"/>
    <w:rsid w:val="00A471E3"/>
    <w:rsid w:val="00A47DDA"/>
    <w:rsid w:val="00A509C6"/>
    <w:rsid w:val="00A50B3A"/>
    <w:rsid w:val="00A50DB1"/>
    <w:rsid w:val="00A52A49"/>
    <w:rsid w:val="00A53C94"/>
    <w:rsid w:val="00A53DBD"/>
    <w:rsid w:val="00A54EC4"/>
    <w:rsid w:val="00A56DD8"/>
    <w:rsid w:val="00A6017D"/>
    <w:rsid w:val="00A609E1"/>
    <w:rsid w:val="00A62CF5"/>
    <w:rsid w:val="00A64309"/>
    <w:rsid w:val="00A64A02"/>
    <w:rsid w:val="00A656C0"/>
    <w:rsid w:val="00A662A0"/>
    <w:rsid w:val="00A66688"/>
    <w:rsid w:val="00A67C02"/>
    <w:rsid w:val="00A701F4"/>
    <w:rsid w:val="00A764DD"/>
    <w:rsid w:val="00A76CB3"/>
    <w:rsid w:val="00A77540"/>
    <w:rsid w:val="00A81DF0"/>
    <w:rsid w:val="00A8266F"/>
    <w:rsid w:val="00A843B5"/>
    <w:rsid w:val="00A855EA"/>
    <w:rsid w:val="00A86B3F"/>
    <w:rsid w:val="00A86F4D"/>
    <w:rsid w:val="00A9067B"/>
    <w:rsid w:val="00A90830"/>
    <w:rsid w:val="00A90E80"/>
    <w:rsid w:val="00A90E8F"/>
    <w:rsid w:val="00A915A4"/>
    <w:rsid w:val="00A91FCD"/>
    <w:rsid w:val="00A92B8C"/>
    <w:rsid w:val="00A96579"/>
    <w:rsid w:val="00A975E8"/>
    <w:rsid w:val="00A9791E"/>
    <w:rsid w:val="00AA1DFA"/>
    <w:rsid w:val="00AA1EA8"/>
    <w:rsid w:val="00AA363D"/>
    <w:rsid w:val="00AA6684"/>
    <w:rsid w:val="00AA66FE"/>
    <w:rsid w:val="00AA7C77"/>
    <w:rsid w:val="00AB08BE"/>
    <w:rsid w:val="00AB1368"/>
    <w:rsid w:val="00AB246E"/>
    <w:rsid w:val="00AB2963"/>
    <w:rsid w:val="00AB30DC"/>
    <w:rsid w:val="00AB37F4"/>
    <w:rsid w:val="00AB4D27"/>
    <w:rsid w:val="00AB6561"/>
    <w:rsid w:val="00AB6BAD"/>
    <w:rsid w:val="00AB7B8D"/>
    <w:rsid w:val="00AC1B95"/>
    <w:rsid w:val="00AC433F"/>
    <w:rsid w:val="00AC47A4"/>
    <w:rsid w:val="00AC4B04"/>
    <w:rsid w:val="00AC5D55"/>
    <w:rsid w:val="00AC6824"/>
    <w:rsid w:val="00AD0A31"/>
    <w:rsid w:val="00AD1B06"/>
    <w:rsid w:val="00AD4261"/>
    <w:rsid w:val="00AD6104"/>
    <w:rsid w:val="00AD6C55"/>
    <w:rsid w:val="00AD6CBA"/>
    <w:rsid w:val="00AD73D3"/>
    <w:rsid w:val="00AE0D84"/>
    <w:rsid w:val="00AE17B1"/>
    <w:rsid w:val="00AE3EE4"/>
    <w:rsid w:val="00AE61DC"/>
    <w:rsid w:val="00AF131E"/>
    <w:rsid w:val="00AF2D89"/>
    <w:rsid w:val="00AF4AB3"/>
    <w:rsid w:val="00AF59B4"/>
    <w:rsid w:val="00AF7148"/>
    <w:rsid w:val="00AF7284"/>
    <w:rsid w:val="00AF74DF"/>
    <w:rsid w:val="00AF7D25"/>
    <w:rsid w:val="00AF7DA4"/>
    <w:rsid w:val="00B00EBD"/>
    <w:rsid w:val="00B0370E"/>
    <w:rsid w:val="00B03E68"/>
    <w:rsid w:val="00B05E35"/>
    <w:rsid w:val="00B06153"/>
    <w:rsid w:val="00B06D96"/>
    <w:rsid w:val="00B1047B"/>
    <w:rsid w:val="00B124BD"/>
    <w:rsid w:val="00B12FB8"/>
    <w:rsid w:val="00B169D7"/>
    <w:rsid w:val="00B16B0C"/>
    <w:rsid w:val="00B179EB"/>
    <w:rsid w:val="00B22390"/>
    <w:rsid w:val="00B22DDC"/>
    <w:rsid w:val="00B234F2"/>
    <w:rsid w:val="00B244A1"/>
    <w:rsid w:val="00B2468B"/>
    <w:rsid w:val="00B24F72"/>
    <w:rsid w:val="00B255AC"/>
    <w:rsid w:val="00B27419"/>
    <w:rsid w:val="00B329B9"/>
    <w:rsid w:val="00B32FC5"/>
    <w:rsid w:val="00B33340"/>
    <w:rsid w:val="00B34582"/>
    <w:rsid w:val="00B34DCF"/>
    <w:rsid w:val="00B34E17"/>
    <w:rsid w:val="00B357E2"/>
    <w:rsid w:val="00B358D3"/>
    <w:rsid w:val="00B37406"/>
    <w:rsid w:val="00B37A62"/>
    <w:rsid w:val="00B404DF"/>
    <w:rsid w:val="00B419C8"/>
    <w:rsid w:val="00B4227A"/>
    <w:rsid w:val="00B43B8D"/>
    <w:rsid w:val="00B43D65"/>
    <w:rsid w:val="00B43EEA"/>
    <w:rsid w:val="00B43F3B"/>
    <w:rsid w:val="00B43F6D"/>
    <w:rsid w:val="00B442A2"/>
    <w:rsid w:val="00B4452E"/>
    <w:rsid w:val="00B46712"/>
    <w:rsid w:val="00B5122C"/>
    <w:rsid w:val="00B53FFD"/>
    <w:rsid w:val="00B541C8"/>
    <w:rsid w:val="00B544A3"/>
    <w:rsid w:val="00B55152"/>
    <w:rsid w:val="00B557FA"/>
    <w:rsid w:val="00B571DA"/>
    <w:rsid w:val="00B60C1C"/>
    <w:rsid w:val="00B613A0"/>
    <w:rsid w:val="00B6342F"/>
    <w:rsid w:val="00B6401E"/>
    <w:rsid w:val="00B652A1"/>
    <w:rsid w:val="00B65879"/>
    <w:rsid w:val="00B702C0"/>
    <w:rsid w:val="00B71BDB"/>
    <w:rsid w:val="00B72CD6"/>
    <w:rsid w:val="00B735DD"/>
    <w:rsid w:val="00B737D1"/>
    <w:rsid w:val="00B7459B"/>
    <w:rsid w:val="00B749E2"/>
    <w:rsid w:val="00B74CE9"/>
    <w:rsid w:val="00B7553C"/>
    <w:rsid w:val="00B75C20"/>
    <w:rsid w:val="00B76847"/>
    <w:rsid w:val="00B8153B"/>
    <w:rsid w:val="00B82635"/>
    <w:rsid w:val="00B8274D"/>
    <w:rsid w:val="00B82C51"/>
    <w:rsid w:val="00B85923"/>
    <w:rsid w:val="00B86C05"/>
    <w:rsid w:val="00B90038"/>
    <w:rsid w:val="00B90E6B"/>
    <w:rsid w:val="00B91F39"/>
    <w:rsid w:val="00B930EC"/>
    <w:rsid w:val="00B9380B"/>
    <w:rsid w:val="00B9441D"/>
    <w:rsid w:val="00B95C42"/>
    <w:rsid w:val="00B97B55"/>
    <w:rsid w:val="00BA1D34"/>
    <w:rsid w:val="00BA3A80"/>
    <w:rsid w:val="00BA3B8F"/>
    <w:rsid w:val="00BA4F96"/>
    <w:rsid w:val="00BA5D85"/>
    <w:rsid w:val="00BA5F17"/>
    <w:rsid w:val="00BA6688"/>
    <w:rsid w:val="00BA6F4B"/>
    <w:rsid w:val="00BA7BE7"/>
    <w:rsid w:val="00BB10BB"/>
    <w:rsid w:val="00BB3835"/>
    <w:rsid w:val="00BB736A"/>
    <w:rsid w:val="00BC1A5D"/>
    <w:rsid w:val="00BC22A2"/>
    <w:rsid w:val="00BC34D3"/>
    <w:rsid w:val="00BC60CA"/>
    <w:rsid w:val="00BC6808"/>
    <w:rsid w:val="00BC71E1"/>
    <w:rsid w:val="00BC7C6D"/>
    <w:rsid w:val="00BD2962"/>
    <w:rsid w:val="00BD4269"/>
    <w:rsid w:val="00BD5D49"/>
    <w:rsid w:val="00BD643D"/>
    <w:rsid w:val="00BD651F"/>
    <w:rsid w:val="00BD7D94"/>
    <w:rsid w:val="00BE1B57"/>
    <w:rsid w:val="00BE28AA"/>
    <w:rsid w:val="00BE2993"/>
    <w:rsid w:val="00BE41D3"/>
    <w:rsid w:val="00BE535F"/>
    <w:rsid w:val="00BE5586"/>
    <w:rsid w:val="00BE6DCA"/>
    <w:rsid w:val="00BE720A"/>
    <w:rsid w:val="00BE7698"/>
    <w:rsid w:val="00BF089C"/>
    <w:rsid w:val="00BF1BFB"/>
    <w:rsid w:val="00BF1DC1"/>
    <w:rsid w:val="00BF41A4"/>
    <w:rsid w:val="00BF41E2"/>
    <w:rsid w:val="00BF43F8"/>
    <w:rsid w:val="00BF729B"/>
    <w:rsid w:val="00C0097D"/>
    <w:rsid w:val="00C00CE6"/>
    <w:rsid w:val="00C033F0"/>
    <w:rsid w:val="00C05E87"/>
    <w:rsid w:val="00C06AD3"/>
    <w:rsid w:val="00C07A0C"/>
    <w:rsid w:val="00C107F6"/>
    <w:rsid w:val="00C128F0"/>
    <w:rsid w:val="00C12D6A"/>
    <w:rsid w:val="00C13590"/>
    <w:rsid w:val="00C145CF"/>
    <w:rsid w:val="00C14BA7"/>
    <w:rsid w:val="00C14F33"/>
    <w:rsid w:val="00C20599"/>
    <w:rsid w:val="00C221D7"/>
    <w:rsid w:val="00C2234D"/>
    <w:rsid w:val="00C22E01"/>
    <w:rsid w:val="00C2331C"/>
    <w:rsid w:val="00C27302"/>
    <w:rsid w:val="00C279E8"/>
    <w:rsid w:val="00C30188"/>
    <w:rsid w:val="00C303FE"/>
    <w:rsid w:val="00C30787"/>
    <w:rsid w:val="00C30F72"/>
    <w:rsid w:val="00C312C0"/>
    <w:rsid w:val="00C337AB"/>
    <w:rsid w:val="00C34A17"/>
    <w:rsid w:val="00C3757E"/>
    <w:rsid w:val="00C40469"/>
    <w:rsid w:val="00C41926"/>
    <w:rsid w:val="00C42FB9"/>
    <w:rsid w:val="00C45E60"/>
    <w:rsid w:val="00C47DCA"/>
    <w:rsid w:val="00C52969"/>
    <w:rsid w:val="00C52BDA"/>
    <w:rsid w:val="00C578BE"/>
    <w:rsid w:val="00C61129"/>
    <w:rsid w:val="00C622A9"/>
    <w:rsid w:val="00C63B48"/>
    <w:rsid w:val="00C640B2"/>
    <w:rsid w:val="00C67D39"/>
    <w:rsid w:val="00C716B6"/>
    <w:rsid w:val="00C72CF8"/>
    <w:rsid w:val="00C7398D"/>
    <w:rsid w:val="00C74E37"/>
    <w:rsid w:val="00C77D02"/>
    <w:rsid w:val="00C82C9F"/>
    <w:rsid w:val="00C846A4"/>
    <w:rsid w:val="00C847EE"/>
    <w:rsid w:val="00C853D5"/>
    <w:rsid w:val="00C858C8"/>
    <w:rsid w:val="00C9115C"/>
    <w:rsid w:val="00C920F6"/>
    <w:rsid w:val="00C92228"/>
    <w:rsid w:val="00C92C03"/>
    <w:rsid w:val="00C96336"/>
    <w:rsid w:val="00CA0DF2"/>
    <w:rsid w:val="00CA18AB"/>
    <w:rsid w:val="00CA1B43"/>
    <w:rsid w:val="00CA1B52"/>
    <w:rsid w:val="00CA6C99"/>
    <w:rsid w:val="00CA6FD7"/>
    <w:rsid w:val="00CA7E1B"/>
    <w:rsid w:val="00CB02F7"/>
    <w:rsid w:val="00CB0307"/>
    <w:rsid w:val="00CB095A"/>
    <w:rsid w:val="00CB1889"/>
    <w:rsid w:val="00CB25A2"/>
    <w:rsid w:val="00CB2FC4"/>
    <w:rsid w:val="00CB4B5C"/>
    <w:rsid w:val="00CB4FCD"/>
    <w:rsid w:val="00CB5DE3"/>
    <w:rsid w:val="00CC2015"/>
    <w:rsid w:val="00CC26EB"/>
    <w:rsid w:val="00CC59E5"/>
    <w:rsid w:val="00CC62F5"/>
    <w:rsid w:val="00CC6A30"/>
    <w:rsid w:val="00CD26D7"/>
    <w:rsid w:val="00CD2F67"/>
    <w:rsid w:val="00CD3754"/>
    <w:rsid w:val="00CD3995"/>
    <w:rsid w:val="00CD5118"/>
    <w:rsid w:val="00CD5E04"/>
    <w:rsid w:val="00CD5E74"/>
    <w:rsid w:val="00CE0239"/>
    <w:rsid w:val="00CE132D"/>
    <w:rsid w:val="00CE200A"/>
    <w:rsid w:val="00CE3BEA"/>
    <w:rsid w:val="00CE48D9"/>
    <w:rsid w:val="00CE499C"/>
    <w:rsid w:val="00CE654C"/>
    <w:rsid w:val="00CE674F"/>
    <w:rsid w:val="00CF04AE"/>
    <w:rsid w:val="00CF0E26"/>
    <w:rsid w:val="00CF2EA4"/>
    <w:rsid w:val="00CF3584"/>
    <w:rsid w:val="00CF36BB"/>
    <w:rsid w:val="00CF3E49"/>
    <w:rsid w:val="00CF55FC"/>
    <w:rsid w:val="00CF5CFB"/>
    <w:rsid w:val="00CF757E"/>
    <w:rsid w:val="00D01CE4"/>
    <w:rsid w:val="00D0312F"/>
    <w:rsid w:val="00D033FA"/>
    <w:rsid w:val="00D03C6C"/>
    <w:rsid w:val="00D03D06"/>
    <w:rsid w:val="00D04F07"/>
    <w:rsid w:val="00D06770"/>
    <w:rsid w:val="00D06A43"/>
    <w:rsid w:val="00D06D81"/>
    <w:rsid w:val="00D079BC"/>
    <w:rsid w:val="00D07CC8"/>
    <w:rsid w:val="00D12CC9"/>
    <w:rsid w:val="00D13792"/>
    <w:rsid w:val="00D20A24"/>
    <w:rsid w:val="00D20C7F"/>
    <w:rsid w:val="00D21814"/>
    <w:rsid w:val="00D21AB9"/>
    <w:rsid w:val="00D21E2D"/>
    <w:rsid w:val="00D21EAA"/>
    <w:rsid w:val="00D22B42"/>
    <w:rsid w:val="00D22D44"/>
    <w:rsid w:val="00D232FE"/>
    <w:rsid w:val="00D23C1E"/>
    <w:rsid w:val="00D252AD"/>
    <w:rsid w:val="00D25CCB"/>
    <w:rsid w:val="00D26972"/>
    <w:rsid w:val="00D27350"/>
    <w:rsid w:val="00D30647"/>
    <w:rsid w:val="00D32CBF"/>
    <w:rsid w:val="00D3351A"/>
    <w:rsid w:val="00D34147"/>
    <w:rsid w:val="00D365D8"/>
    <w:rsid w:val="00D36AF6"/>
    <w:rsid w:val="00D36E09"/>
    <w:rsid w:val="00D37983"/>
    <w:rsid w:val="00D41969"/>
    <w:rsid w:val="00D42E20"/>
    <w:rsid w:val="00D443B8"/>
    <w:rsid w:val="00D44632"/>
    <w:rsid w:val="00D47142"/>
    <w:rsid w:val="00D5299B"/>
    <w:rsid w:val="00D5552B"/>
    <w:rsid w:val="00D557FD"/>
    <w:rsid w:val="00D569A1"/>
    <w:rsid w:val="00D608CC"/>
    <w:rsid w:val="00D6257C"/>
    <w:rsid w:val="00D632A3"/>
    <w:rsid w:val="00D65589"/>
    <w:rsid w:val="00D658C3"/>
    <w:rsid w:val="00D65BB5"/>
    <w:rsid w:val="00D674C5"/>
    <w:rsid w:val="00D6788F"/>
    <w:rsid w:val="00D7058D"/>
    <w:rsid w:val="00D70EC5"/>
    <w:rsid w:val="00D71380"/>
    <w:rsid w:val="00D720B7"/>
    <w:rsid w:val="00D72F35"/>
    <w:rsid w:val="00D745A4"/>
    <w:rsid w:val="00D755D9"/>
    <w:rsid w:val="00D76947"/>
    <w:rsid w:val="00D82B10"/>
    <w:rsid w:val="00D82C29"/>
    <w:rsid w:val="00D84A39"/>
    <w:rsid w:val="00D85131"/>
    <w:rsid w:val="00D92BF9"/>
    <w:rsid w:val="00D958FF"/>
    <w:rsid w:val="00DA064C"/>
    <w:rsid w:val="00DA2795"/>
    <w:rsid w:val="00DA2CD8"/>
    <w:rsid w:val="00DA3BF5"/>
    <w:rsid w:val="00DA4065"/>
    <w:rsid w:val="00DA4219"/>
    <w:rsid w:val="00DA67FE"/>
    <w:rsid w:val="00DA7B93"/>
    <w:rsid w:val="00DB266C"/>
    <w:rsid w:val="00DB3931"/>
    <w:rsid w:val="00DB53CE"/>
    <w:rsid w:val="00DB7D83"/>
    <w:rsid w:val="00DC1151"/>
    <w:rsid w:val="00DC1897"/>
    <w:rsid w:val="00DC3579"/>
    <w:rsid w:val="00DC3612"/>
    <w:rsid w:val="00DC4A39"/>
    <w:rsid w:val="00DC4D0A"/>
    <w:rsid w:val="00DC5066"/>
    <w:rsid w:val="00DD4AA8"/>
    <w:rsid w:val="00DD519D"/>
    <w:rsid w:val="00DD64F3"/>
    <w:rsid w:val="00DD73D4"/>
    <w:rsid w:val="00DE2383"/>
    <w:rsid w:val="00DE5FFE"/>
    <w:rsid w:val="00DF11B0"/>
    <w:rsid w:val="00DF34E4"/>
    <w:rsid w:val="00DF3624"/>
    <w:rsid w:val="00DF5EB7"/>
    <w:rsid w:val="00DF5FD1"/>
    <w:rsid w:val="00DF6A23"/>
    <w:rsid w:val="00E00534"/>
    <w:rsid w:val="00E00F57"/>
    <w:rsid w:val="00E021C1"/>
    <w:rsid w:val="00E04A24"/>
    <w:rsid w:val="00E0564D"/>
    <w:rsid w:val="00E05F79"/>
    <w:rsid w:val="00E06766"/>
    <w:rsid w:val="00E07987"/>
    <w:rsid w:val="00E10349"/>
    <w:rsid w:val="00E10926"/>
    <w:rsid w:val="00E13590"/>
    <w:rsid w:val="00E14930"/>
    <w:rsid w:val="00E2391F"/>
    <w:rsid w:val="00E266B6"/>
    <w:rsid w:val="00E26996"/>
    <w:rsid w:val="00E27D94"/>
    <w:rsid w:val="00E31A27"/>
    <w:rsid w:val="00E31B37"/>
    <w:rsid w:val="00E3255D"/>
    <w:rsid w:val="00E33CB7"/>
    <w:rsid w:val="00E34912"/>
    <w:rsid w:val="00E3564C"/>
    <w:rsid w:val="00E35E72"/>
    <w:rsid w:val="00E3644F"/>
    <w:rsid w:val="00E41079"/>
    <w:rsid w:val="00E41667"/>
    <w:rsid w:val="00E41880"/>
    <w:rsid w:val="00E42721"/>
    <w:rsid w:val="00E428E3"/>
    <w:rsid w:val="00E43490"/>
    <w:rsid w:val="00E44AF0"/>
    <w:rsid w:val="00E450C3"/>
    <w:rsid w:val="00E5082E"/>
    <w:rsid w:val="00E513CC"/>
    <w:rsid w:val="00E51A66"/>
    <w:rsid w:val="00E5415A"/>
    <w:rsid w:val="00E5487E"/>
    <w:rsid w:val="00E54C30"/>
    <w:rsid w:val="00E55349"/>
    <w:rsid w:val="00E55557"/>
    <w:rsid w:val="00E557EF"/>
    <w:rsid w:val="00E559A9"/>
    <w:rsid w:val="00E57B73"/>
    <w:rsid w:val="00E621DA"/>
    <w:rsid w:val="00E62ED2"/>
    <w:rsid w:val="00E658A1"/>
    <w:rsid w:val="00E66395"/>
    <w:rsid w:val="00E671FC"/>
    <w:rsid w:val="00E7144C"/>
    <w:rsid w:val="00E74F80"/>
    <w:rsid w:val="00E75D3B"/>
    <w:rsid w:val="00E76BB5"/>
    <w:rsid w:val="00E76CA1"/>
    <w:rsid w:val="00E76F75"/>
    <w:rsid w:val="00E82298"/>
    <w:rsid w:val="00E82664"/>
    <w:rsid w:val="00E848CE"/>
    <w:rsid w:val="00E84BB9"/>
    <w:rsid w:val="00E84FA2"/>
    <w:rsid w:val="00E860F0"/>
    <w:rsid w:val="00E86DFE"/>
    <w:rsid w:val="00E87635"/>
    <w:rsid w:val="00E876A0"/>
    <w:rsid w:val="00E928C9"/>
    <w:rsid w:val="00E928D7"/>
    <w:rsid w:val="00E9432A"/>
    <w:rsid w:val="00E97C4A"/>
    <w:rsid w:val="00EA0448"/>
    <w:rsid w:val="00EA058D"/>
    <w:rsid w:val="00EA6EE7"/>
    <w:rsid w:val="00EA795B"/>
    <w:rsid w:val="00EA7E4D"/>
    <w:rsid w:val="00EB084D"/>
    <w:rsid w:val="00EB1536"/>
    <w:rsid w:val="00EB1C20"/>
    <w:rsid w:val="00EB2269"/>
    <w:rsid w:val="00EB2B6A"/>
    <w:rsid w:val="00EB4A9C"/>
    <w:rsid w:val="00EB4C46"/>
    <w:rsid w:val="00EC18C3"/>
    <w:rsid w:val="00EC19E1"/>
    <w:rsid w:val="00EC2073"/>
    <w:rsid w:val="00EC3396"/>
    <w:rsid w:val="00EC4BF7"/>
    <w:rsid w:val="00EC4D09"/>
    <w:rsid w:val="00EC5348"/>
    <w:rsid w:val="00EC5F32"/>
    <w:rsid w:val="00EC5F36"/>
    <w:rsid w:val="00EC6124"/>
    <w:rsid w:val="00EC6E52"/>
    <w:rsid w:val="00ED1554"/>
    <w:rsid w:val="00ED3B16"/>
    <w:rsid w:val="00ED4E94"/>
    <w:rsid w:val="00ED5042"/>
    <w:rsid w:val="00ED56C8"/>
    <w:rsid w:val="00ED6194"/>
    <w:rsid w:val="00ED6399"/>
    <w:rsid w:val="00ED7365"/>
    <w:rsid w:val="00ED7FBD"/>
    <w:rsid w:val="00EE0A91"/>
    <w:rsid w:val="00EE0E49"/>
    <w:rsid w:val="00EE16BD"/>
    <w:rsid w:val="00EE28CD"/>
    <w:rsid w:val="00EE45FD"/>
    <w:rsid w:val="00EE485D"/>
    <w:rsid w:val="00EE4D85"/>
    <w:rsid w:val="00EE4FAF"/>
    <w:rsid w:val="00EE5683"/>
    <w:rsid w:val="00EE5DF0"/>
    <w:rsid w:val="00EE5E63"/>
    <w:rsid w:val="00EE6606"/>
    <w:rsid w:val="00EE6B58"/>
    <w:rsid w:val="00EE7439"/>
    <w:rsid w:val="00EF019A"/>
    <w:rsid w:val="00EF10E8"/>
    <w:rsid w:val="00EF1AA3"/>
    <w:rsid w:val="00EF34F7"/>
    <w:rsid w:val="00EF3746"/>
    <w:rsid w:val="00EF4026"/>
    <w:rsid w:val="00EF4F35"/>
    <w:rsid w:val="00EF74C0"/>
    <w:rsid w:val="00F0315A"/>
    <w:rsid w:val="00F05682"/>
    <w:rsid w:val="00F10C95"/>
    <w:rsid w:val="00F11ED2"/>
    <w:rsid w:val="00F1307C"/>
    <w:rsid w:val="00F16594"/>
    <w:rsid w:val="00F17161"/>
    <w:rsid w:val="00F177AC"/>
    <w:rsid w:val="00F20F55"/>
    <w:rsid w:val="00F21EA8"/>
    <w:rsid w:val="00F2227D"/>
    <w:rsid w:val="00F2233A"/>
    <w:rsid w:val="00F22F2F"/>
    <w:rsid w:val="00F23D0F"/>
    <w:rsid w:val="00F240F7"/>
    <w:rsid w:val="00F2629E"/>
    <w:rsid w:val="00F264F3"/>
    <w:rsid w:val="00F27488"/>
    <w:rsid w:val="00F30502"/>
    <w:rsid w:val="00F3207D"/>
    <w:rsid w:val="00F32725"/>
    <w:rsid w:val="00F33331"/>
    <w:rsid w:val="00F3469B"/>
    <w:rsid w:val="00F346D3"/>
    <w:rsid w:val="00F34857"/>
    <w:rsid w:val="00F34DAB"/>
    <w:rsid w:val="00F35637"/>
    <w:rsid w:val="00F3653F"/>
    <w:rsid w:val="00F36B57"/>
    <w:rsid w:val="00F41874"/>
    <w:rsid w:val="00F434C7"/>
    <w:rsid w:val="00F5504F"/>
    <w:rsid w:val="00F5578A"/>
    <w:rsid w:val="00F558C3"/>
    <w:rsid w:val="00F63B1C"/>
    <w:rsid w:val="00F63FBE"/>
    <w:rsid w:val="00F71684"/>
    <w:rsid w:val="00F72196"/>
    <w:rsid w:val="00F740BD"/>
    <w:rsid w:val="00F75EBF"/>
    <w:rsid w:val="00F761A6"/>
    <w:rsid w:val="00F764FB"/>
    <w:rsid w:val="00F76C54"/>
    <w:rsid w:val="00F76F11"/>
    <w:rsid w:val="00F773B2"/>
    <w:rsid w:val="00F8041C"/>
    <w:rsid w:val="00F80B98"/>
    <w:rsid w:val="00F81B93"/>
    <w:rsid w:val="00F822F5"/>
    <w:rsid w:val="00F8385D"/>
    <w:rsid w:val="00F84319"/>
    <w:rsid w:val="00F858BA"/>
    <w:rsid w:val="00F85ACD"/>
    <w:rsid w:val="00F86077"/>
    <w:rsid w:val="00F86697"/>
    <w:rsid w:val="00F90494"/>
    <w:rsid w:val="00F90607"/>
    <w:rsid w:val="00F90BC0"/>
    <w:rsid w:val="00F90FAA"/>
    <w:rsid w:val="00F92DC8"/>
    <w:rsid w:val="00F931E1"/>
    <w:rsid w:val="00F93456"/>
    <w:rsid w:val="00F93E0E"/>
    <w:rsid w:val="00F93E21"/>
    <w:rsid w:val="00F96064"/>
    <w:rsid w:val="00FA0393"/>
    <w:rsid w:val="00FA040A"/>
    <w:rsid w:val="00FA044E"/>
    <w:rsid w:val="00FA1F56"/>
    <w:rsid w:val="00FA2ECD"/>
    <w:rsid w:val="00FA34B6"/>
    <w:rsid w:val="00FA49A7"/>
    <w:rsid w:val="00FA4AD6"/>
    <w:rsid w:val="00FA5D0B"/>
    <w:rsid w:val="00FA6EC1"/>
    <w:rsid w:val="00FA703B"/>
    <w:rsid w:val="00FB1743"/>
    <w:rsid w:val="00FB1CB1"/>
    <w:rsid w:val="00FB27F5"/>
    <w:rsid w:val="00FB2C05"/>
    <w:rsid w:val="00FB5C17"/>
    <w:rsid w:val="00FC0D7C"/>
    <w:rsid w:val="00FC1042"/>
    <w:rsid w:val="00FC14D4"/>
    <w:rsid w:val="00FC1C72"/>
    <w:rsid w:val="00FC379C"/>
    <w:rsid w:val="00FC5060"/>
    <w:rsid w:val="00FC60BE"/>
    <w:rsid w:val="00FC6974"/>
    <w:rsid w:val="00FC7029"/>
    <w:rsid w:val="00FC7475"/>
    <w:rsid w:val="00FD00AA"/>
    <w:rsid w:val="00FD07AE"/>
    <w:rsid w:val="00FD0B1C"/>
    <w:rsid w:val="00FD2745"/>
    <w:rsid w:val="00FD36B3"/>
    <w:rsid w:val="00FD5AF4"/>
    <w:rsid w:val="00FD6965"/>
    <w:rsid w:val="00FD7A4A"/>
    <w:rsid w:val="00FE1D0C"/>
    <w:rsid w:val="00FE2242"/>
    <w:rsid w:val="00FE2E96"/>
    <w:rsid w:val="00FE41B0"/>
    <w:rsid w:val="00FE63C1"/>
    <w:rsid w:val="00FF07AD"/>
    <w:rsid w:val="00FF1ABF"/>
    <w:rsid w:val="00FF4563"/>
    <w:rsid w:val="00FF4892"/>
    <w:rsid w:val="00FF50C9"/>
    <w:rsid w:val="00FF6FA1"/>
    <w:rsid w:val="00FF787A"/>
    <w:rsid w:val="00FF7C07"/>
    <w:rsid w:val="011560AA"/>
    <w:rsid w:val="0160C2CA"/>
    <w:rsid w:val="019BB4FC"/>
    <w:rsid w:val="01A43B23"/>
    <w:rsid w:val="01D630D3"/>
    <w:rsid w:val="01E26269"/>
    <w:rsid w:val="0200A937"/>
    <w:rsid w:val="02317B8A"/>
    <w:rsid w:val="023385D6"/>
    <w:rsid w:val="0285C5F2"/>
    <w:rsid w:val="02A0DC28"/>
    <w:rsid w:val="02B05672"/>
    <w:rsid w:val="030FA7D9"/>
    <w:rsid w:val="0321C3BB"/>
    <w:rsid w:val="037A70E4"/>
    <w:rsid w:val="03E7E2D0"/>
    <w:rsid w:val="03ECAC79"/>
    <w:rsid w:val="0431AE00"/>
    <w:rsid w:val="044BFFBD"/>
    <w:rsid w:val="045BB725"/>
    <w:rsid w:val="0468619F"/>
    <w:rsid w:val="04B314F0"/>
    <w:rsid w:val="04E3F794"/>
    <w:rsid w:val="0543531A"/>
    <w:rsid w:val="05C066D7"/>
    <w:rsid w:val="05D0EADE"/>
    <w:rsid w:val="05DE3619"/>
    <w:rsid w:val="063428AE"/>
    <w:rsid w:val="0639DF7F"/>
    <w:rsid w:val="065BA3E5"/>
    <w:rsid w:val="06771492"/>
    <w:rsid w:val="067AF25F"/>
    <w:rsid w:val="06CF81C3"/>
    <w:rsid w:val="06EFEB23"/>
    <w:rsid w:val="071194F8"/>
    <w:rsid w:val="07231E4B"/>
    <w:rsid w:val="07265145"/>
    <w:rsid w:val="0727FDC8"/>
    <w:rsid w:val="073E86E7"/>
    <w:rsid w:val="0740D934"/>
    <w:rsid w:val="07525917"/>
    <w:rsid w:val="078DBDA9"/>
    <w:rsid w:val="07DD3B71"/>
    <w:rsid w:val="07DEB9D8"/>
    <w:rsid w:val="07FFE09F"/>
    <w:rsid w:val="0859DFEF"/>
    <w:rsid w:val="087D78FA"/>
    <w:rsid w:val="088D19BF"/>
    <w:rsid w:val="08A727F3"/>
    <w:rsid w:val="08CE68DF"/>
    <w:rsid w:val="090DC31D"/>
    <w:rsid w:val="0926F2C1"/>
    <w:rsid w:val="0928F992"/>
    <w:rsid w:val="0935A604"/>
    <w:rsid w:val="0954607D"/>
    <w:rsid w:val="09988774"/>
    <w:rsid w:val="09A98032"/>
    <w:rsid w:val="09ED744E"/>
    <w:rsid w:val="09FF9519"/>
    <w:rsid w:val="0A06BB8B"/>
    <w:rsid w:val="0A35B39E"/>
    <w:rsid w:val="0A38A36E"/>
    <w:rsid w:val="0A45ECCE"/>
    <w:rsid w:val="0A483E28"/>
    <w:rsid w:val="0A8BD544"/>
    <w:rsid w:val="0A9796A0"/>
    <w:rsid w:val="0AC265DD"/>
    <w:rsid w:val="0ACF0697"/>
    <w:rsid w:val="0AF9BC93"/>
    <w:rsid w:val="0AFB19AB"/>
    <w:rsid w:val="0B15C322"/>
    <w:rsid w:val="0B715C55"/>
    <w:rsid w:val="0BB48244"/>
    <w:rsid w:val="0BDD026A"/>
    <w:rsid w:val="0BFD26C6"/>
    <w:rsid w:val="0C20F69F"/>
    <w:rsid w:val="0C283D1D"/>
    <w:rsid w:val="0C2DFE99"/>
    <w:rsid w:val="0C2E7AFD"/>
    <w:rsid w:val="0C31AC2C"/>
    <w:rsid w:val="0C380520"/>
    <w:rsid w:val="0C3EF58C"/>
    <w:rsid w:val="0C7AD694"/>
    <w:rsid w:val="0C7C702A"/>
    <w:rsid w:val="0C937E8B"/>
    <w:rsid w:val="0CCAA9D2"/>
    <w:rsid w:val="0CD7C935"/>
    <w:rsid w:val="0D022382"/>
    <w:rsid w:val="0D046B4A"/>
    <w:rsid w:val="0D09372B"/>
    <w:rsid w:val="0D102CA6"/>
    <w:rsid w:val="0D10C41E"/>
    <w:rsid w:val="0D11DC89"/>
    <w:rsid w:val="0D38979C"/>
    <w:rsid w:val="0D591FA4"/>
    <w:rsid w:val="0D71FD67"/>
    <w:rsid w:val="0D8C57A2"/>
    <w:rsid w:val="0D9F501B"/>
    <w:rsid w:val="0DB127F2"/>
    <w:rsid w:val="0DC095E6"/>
    <w:rsid w:val="0DC6E535"/>
    <w:rsid w:val="0DD1F208"/>
    <w:rsid w:val="0E81AFFE"/>
    <w:rsid w:val="0E962EA9"/>
    <w:rsid w:val="0EEEC8E7"/>
    <w:rsid w:val="0EFF3A70"/>
    <w:rsid w:val="0F42C506"/>
    <w:rsid w:val="0F5B0DBB"/>
    <w:rsid w:val="0F5FD592"/>
    <w:rsid w:val="0F774811"/>
    <w:rsid w:val="0F84C7B7"/>
    <w:rsid w:val="0F9B521F"/>
    <w:rsid w:val="0FC2FFF1"/>
    <w:rsid w:val="0FDE8FCB"/>
    <w:rsid w:val="103DAB36"/>
    <w:rsid w:val="1059C07A"/>
    <w:rsid w:val="105BA388"/>
    <w:rsid w:val="1089C467"/>
    <w:rsid w:val="10985E75"/>
    <w:rsid w:val="10A09A77"/>
    <w:rsid w:val="10AE8368"/>
    <w:rsid w:val="10C3E900"/>
    <w:rsid w:val="10CBF8CF"/>
    <w:rsid w:val="10E316E0"/>
    <w:rsid w:val="10E51694"/>
    <w:rsid w:val="1115CB46"/>
    <w:rsid w:val="111964F9"/>
    <w:rsid w:val="11293CBF"/>
    <w:rsid w:val="113EB2E6"/>
    <w:rsid w:val="11BE5AFC"/>
    <w:rsid w:val="11F87379"/>
    <w:rsid w:val="120158B2"/>
    <w:rsid w:val="12356ED9"/>
    <w:rsid w:val="127DFD30"/>
    <w:rsid w:val="128F429F"/>
    <w:rsid w:val="128FCF7F"/>
    <w:rsid w:val="12A10A56"/>
    <w:rsid w:val="12AD7688"/>
    <w:rsid w:val="12D0A226"/>
    <w:rsid w:val="12F4B6FE"/>
    <w:rsid w:val="130AFAC5"/>
    <w:rsid w:val="1318B5AB"/>
    <w:rsid w:val="13217539"/>
    <w:rsid w:val="1329AC9E"/>
    <w:rsid w:val="133CEA18"/>
    <w:rsid w:val="1377A90A"/>
    <w:rsid w:val="139DF35C"/>
    <w:rsid w:val="139EEE88"/>
    <w:rsid w:val="14041FF6"/>
    <w:rsid w:val="1430F122"/>
    <w:rsid w:val="144FD480"/>
    <w:rsid w:val="146E7FBA"/>
    <w:rsid w:val="14A1A23F"/>
    <w:rsid w:val="151AA713"/>
    <w:rsid w:val="1522EA3B"/>
    <w:rsid w:val="152E99D9"/>
    <w:rsid w:val="15319CFE"/>
    <w:rsid w:val="1533D915"/>
    <w:rsid w:val="1537E840"/>
    <w:rsid w:val="156758B7"/>
    <w:rsid w:val="156F85D5"/>
    <w:rsid w:val="1578C506"/>
    <w:rsid w:val="157DBA41"/>
    <w:rsid w:val="159FF9FC"/>
    <w:rsid w:val="15A7456A"/>
    <w:rsid w:val="15C44913"/>
    <w:rsid w:val="15EE513D"/>
    <w:rsid w:val="160FFEA6"/>
    <w:rsid w:val="16135FAD"/>
    <w:rsid w:val="16186407"/>
    <w:rsid w:val="167E82DF"/>
    <w:rsid w:val="167FB96C"/>
    <w:rsid w:val="16E5E430"/>
    <w:rsid w:val="1727FCA6"/>
    <w:rsid w:val="1778E6C7"/>
    <w:rsid w:val="177E94B5"/>
    <w:rsid w:val="17A497DC"/>
    <w:rsid w:val="18187194"/>
    <w:rsid w:val="182C6D90"/>
    <w:rsid w:val="183FABD2"/>
    <w:rsid w:val="189BE942"/>
    <w:rsid w:val="1922AE2B"/>
    <w:rsid w:val="194CB788"/>
    <w:rsid w:val="194D5153"/>
    <w:rsid w:val="1952C843"/>
    <w:rsid w:val="1958A760"/>
    <w:rsid w:val="197F053D"/>
    <w:rsid w:val="19A4973A"/>
    <w:rsid w:val="19A6F733"/>
    <w:rsid w:val="1A0B45EB"/>
    <w:rsid w:val="1A20EE5A"/>
    <w:rsid w:val="1A3E42CA"/>
    <w:rsid w:val="1A3FFF71"/>
    <w:rsid w:val="1A42EEBE"/>
    <w:rsid w:val="1A73FF6D"/>
    <w:rsid w:val="1A83949F"/>
    <w:rsid w:val="1A89D863"/>
    <w:rsid w:val="1A9BEAE9"/>
    <w:rsid w:val="1AA9C344"/>
    <w:rsid w:val="1AB2B298"/>
    <w:rsid w:val="1AC05702"/>
    <w:rsid w:val="1AD70D9F"/>
    <w:rsid w:val="1ADC2445"/>
    <w:rsid w:val="1B0B423E"/>
    <w:rsid w:val="1B3F0C26"/>
    <w:rsid w:val="1B4036E3"/>
    <w:rsid w:val="1B7F1B0D"/>
    <w:rsid w:val="1B952489"/>
    <w:rsid w:val="1B9A76F3"/>
    <w:rsid w:val="1BA0E5E5"/>
    <w:rsid w:val="1BBB8FCB"/>
    <w:rsid w:val="1C4EE7A0"/>
    <w:rsid w:val="1C5C4826"/>
    <w:rsid w:val="1C75D084"/>
    <w:rsid w:val="1CB800E4"/>
    <w:rsid w:val="1CE50D8F"/>
    <w:rsid w:val="1D258722"/>
    <w:rsid w:val="1D2E4B76"/>
    <w:rsid w:val="1D3FD108"/>
    <w:rsid w:val="1D41094E"/>
    <w:rsid w:val="1D74EDCC"/>
    <w:rsid w:val="1D76C3C8"/>
    <w:rsid w:val="1D9CCDD0"/>
    <w:rsid w:val="1DE84F89"/>
    <w:rsid w:val="1E00865F"/>
    <w:rsid w:val="1E2D6EB1"/>
    <w:rsid w:val="1E76D0EE"/>
    <w:rsid w:val="1E7775CC"/>
    <w:rsid w:val="1ECF7F69"/>
    <w:rsid w:val="1EF369D9"/>
    <w:rsid w:val="1F3AF399"/>
    <w:rsid w:val="1F4EE666"/>
    <w:rsid w:val="1F6E8FF0"/>
    <w:rsid w:val="1F7C86F3"/>
    <w:rsid w:val="1F81A68C"/>
    <w:rsid w:val="1F8B1BE9"/>
    <w:rsid w:val="1FE5CFB4"/>
    <w:rsid w:val="1FF3A396"/>
    <w:rsid w:val="202F51A1"/>
    <w:rsid w:val="2046B4A9"/>
    <w:rsid w:val="204ABE1D"/>
    <w:rsid w:val="20625770"/>
    <w:rsid w:val="2063599A"/>
    <w:rsid w:val="2087B705"/>
    <w:rsid w:val="20AADD2A"/>
    <w:rsid w:val="20ACB554"/>
    <w:rsid w:val="20D837D0"/>
    <w:rsid w:val="211E3FE7"/>
    <w:rsid w:val="2120F033"/>
    <w:rsid w:val="214BABF8"/>
    <w:rsid w:val="214CB15F"/>
    <w:rsid w:val="21548144"/>
    <w:rsid w:val="215DD684"/>
    <w:rsid w:val="21A2399F"/>
    <w:rsid w:val="21E81119"/>
    <w:rsid w:val="21F2D127"/>
    <w:rsid w:val="21F633B7"/>
    <w:rsid w:val="2211A8F2"/>
    <w:rsid w:val="2246DD66"/>
    <w:rsid w:val="22591A67"/>
    <w:rsid w:val="227CB372"/>
    <w:rsid w:val="22805285"/>
    <w:rsid w:val="229ED671"/>
    <w:rsid w:val="22A5A3D2"/>
    <w:rsid w:val="22B2E29A"/>
    <w:rsid w:val="230E95C1"/>
    <w:rsid w:val="2338DE0E"/>
    <w:rsid w:val="23B64D27"/>
    <w:rsid w:val="23EB63D2"/>
    <w:rsid w:val="240CE33A"/>
    <w:rsid w:val="24227FC2"/>
    <w:rsid w:val="2447CD27"/>
    <w:rsid w:val="248761C3"/>
    <w:rsid w:val="248F1663"/>
    <w:rsid w:val="24ABB982"/>
    <w:rsid w:val="250635D3"/>
    <w:rsid w:val="252846DA"/>
    <w:rsid w:val="253B4819"/>
    <w:rsid w:val="2552BF3E"/>
    <w:rsid w:val="256A2CC6"/>
    <w:rsid w:val="25DC2137"/>
    <w:rsid w:val="25E7DEA3"/>
    <w:rsid w:val="25EB6A4B"/>
    <w:rsid w:val="261D76CD"/>
    <w:rsid w:val="2635085F"/>
    <w:rsid w:val="2645327E"/>
    <w:rsid w:val="268600AF"/>
    <w:rsid w:val="26EF4F50"/>
    <w:rsid w:val="26F9BC20"/>
    <w:rsid w:val="271028FE"/>
    <w:rsid w:val="272C9622"/>
    <w:rsid w:val="274FB913"/>
    <w:rsid w:val="27ACABB5"/>
    <w:rsid w:val="27D6F5DD"/>
    <w:rsid w:val="27E4CD18"/>
    <w:rsid w:val="281A62A6"/>
    <w:rsid w:val="283A0D57"/>
    <w:rsid w:val="286967BE"/>
    <w:rsid w:val="2882360C"/>
    <w:rsid w:val="288423B2"/>
    <w:rsid w:val="28AC666F"/>
    <w:rsid w:val="28E589F4"/>
    <w:rsid w:val="28F2DEE7"/>
    <w:rsid w:val="28F3559C"/>
    <w:rsid w:val="28F822DF"/>
    <w:rsid w:val="295AFFA2"/>
    <w:rsid w:val="2985E66E"/>
    <w:rsid w:val="29A0ECA5"/>
    <w:rsid w:val="29A377CE"/>
    <w:rsid w:val="29B7B6A4"/>
    <w:rsid w:val="2A0CE44C"/>
    <w:rsid w:val="2A2B7618"/>
    <w:rsid w:val="2A364903"/>
    <w:rsid w:val="2A6F4005"/>
    <w:rsid w:val="2A7F3B63"/>
    <w:rsid w:val="2A9FD4EF"/>
    <w:rsid w:val="2AA3266F"/>
    <w:rsid w:val="2AC84A7D"/>
    <w:rsid w:val="2B1BD662"/>
    <w:rsid w:val="2B21929B"/>
    <w:rsid w:val="2B658F5D"/>
    <w:rsid w:val="2B7D4EB2"/>
    <w:rsid w:val="2BDEAAF4"/>
    <w:rsid w:val="2BE567F7"/>
    <w:rsid w:val="2C041FFA"/>
    <w:rsid w:val="2C1F6794"/>
    <w:rsid w:val="2C390D70"/>
    <w:rsid w:val="2C3D6ABD"/>
    <w:rsid w:val="2C542252"/>
    <w:rsid w:val="2C673B22"/>
    <w:rsid w:val="2CB6826B"/>
    <w:rsid w:val="2CC98542"/>
    <w:rsid w:val="2CDF9A09"/>
    <w:rsid w:val="2CEA47CC"/>
    <w:rsid w:val="2D09285C"/>
    <w:rsid w:val="2D16D770"/>
    <w:rsid w:val="2D274580"/>
    <w:rsid w:val="2D38B594"/>
    <w:rsid w:val="2D3A300B"/>
    <w:rsid w:val="2DBCC67F"/>
    <w:rsid w:val="2DD79BFC"/>
    <w:rsid w:val="2E64BC93"/>
    <w:rsid w:val="2E955825"/>
    <w:rsid w:val="2ED31A97"/>
    <w:rsid w:val="2EE0A804"/>
    <w:rsid w:val="2EE1557E"/>
    <w:rsid w:val="2F133566"/>
    <w:rsid w:val="2FDD7FCE"/>
    <w:rsid w:val="3013C104"/>
    <w:rsid w:val="3034E72C"/>
    <w:rsid w:val="307D1F64"/>
    <w:rsid w:val="3086860A"/>
    <w:rsid w:val="30AB35AB"/>
    <w:rsid w:val="30B3F717"/>
    <w:rsid w:val="30FB3F60"/>
    <w:rsid w:val="314920E7"/>
    <w:rsid w:val="3151BB15"/>
    <w:rsid w:val="31BE5D49"/>
    <w:rsid w:val="31DCE8F6"/>
    <w:rsid w:val="3218257C"/>
    <w:rsid w:val="323201F7"/>
    <w:rsid w:val="325E2327"/>
    <w:rsid w:val="32ACAC41"/>
    <w:rsid w:val="32B3DDB7"/>
    <w:rsid w:val="32B9C927"/>
    <w:rsid w:val="32EC3208"/>
    <w:rsid w:val="32FE0E12"/>
    <w:rsid w:val="3307D635"/>
    <w:rsid w:val="332F123B"/>
    <w:rsid w:val="334EC65D"/>
    <w:rsid w:val="338C0297"/>
    <w:rsid w:val="33942D32"/>
    <w:rsid w:val="3396F9AA"/>
    <w:rsid w:val="33AEF317"/>
    <w:rsid w:val="33F63C53"/>
    <w:rsid w:val="33FDF708"/>
    <w:rsid w:val="3412882C"/>
    <w:rsid w:val="3429BB02"/>
    <w:rsid w:val="345C1204"/>
    <w:rsid w:val="3465C84C"/>
    <w:rsid w:val="3474CCE9"/>
    <w:rsid w:val="34876C5F"/>
    <w:rsid w:val="34B2361B"/>
    <w:rsid w:val="34FCFF8A"/>
    <w:rsid w:val="353CB4FB"/>
    <w:rsid w:val="354DE00E"/>
    <w:rsid w:val="3567F27C"/>
    <w:rsid w:val="356FB61D"/>
    <w:rsid w:val="35AAF032"/>
    <w:rsid w:val="35BA1CA0"/>
    <w:rsid w:val="35ECB32A"/>
    <w:rsid w:val="3625D4C3"/>
    <w:rsid w:val="364E54E9"/>
    <w:rsid w:val="365BCCCA"/>
    <w:rsid w:val="36896AF2"/>
    <w:rsid w:val="369972F6"/>
    <w:rsid w:val="36D90CB5"/>
    <w:rsid w:val="36E03AE5"/>
    <w:rsid w:val="37126C2C"/>
    <w:rsid w:val="3759B73A"/>
    <w:rsid w:val="37839BBE"/>
    <w:rsid w:val="37857C74"/>
    <w:rsid w:val="3795E12A"/>
    <w:rsid w:val="37CA49EA"/>
    <w:rsid w:val="37FC8F11"/>
    <w:rsid w:val="3807D59B"/>
    <w:rsid w:val="3814CA53"/>
    <w:rsid w:val="3815849D"/>
    <w:rsid w:val="3835E567"/>
    <w:rsid w:val="383BB8F1"/>
    <w:rsid w:val="3841F53F"/>
    <w:rsid w:val="384DFB7A"/>
    <w:rsid w:val="3877A995"/>
    <w:rsid w:val="389D8E7A"/>
    <w:rsid w:val="389ED8D2"/>
    <w:rsid w:val="38ADAD62"/>
    <w:rsid w:val="38B96EBE"/>
    <w:rsid w:val="38CEB9FD"/>
    <w:rsid w:val="38F7B954"/>
    <w:rsid w:val="393F811D"/>
    <w:rsid w:val="39B2BFC5"/>
    <w:rsid w:val="39B9E399"/>
    <w:rsid w:val="39E746BD"/>
    <w:rsid w:val="39F1A602"/>
    <w:rsid w:val="3A33D028"/>
    <w:rsid w:val="3A351BBE"/>
    <w:rsid w:val="3A644EE7"/>
    <w:rsid w:val="3A786759"/>
    <w:rsid w:val="3A95DEA1"/>
    <w:rsid w:val="3ACC41E9"/>
    <w:rsid w:val="3AD179AF"/>
    <w:rsid w:val="3B0FFE55"/>
    <w:rsid w:val="3B137F92"/>
    <w:rsid w:val="3B193BD6"/>
    <w:rsid w:val="3B1EBB84"/>
    <w:rsid w:val="3B282D08"/>
    <w:rsid w:val="3B29ACBF"/>
    <w:rsid w:val="3B2DCB4C"/>
    <w:rsid w:val="3B69E51E"/>
    <w:rsid w:val="3B76FBB3"/>
    <w:rsid w:val="3B9761A9"/>
    <w:rsid w:val="3B989605"/>
    <w:rsid w:val="3BB6E866"/>
    <w:rsid w:val="3C213D36"/>
    <w:rsid w:val="3C2B609D"/>
    <w:rsid w:val="3C33169F"/>
    <w:rsid w:val="3CB4AD40"/>
    <w:rsid w:val="3D36540C"/>
    <w:rsid w:val="3D38D92A"/>
    <w:rsid w:val="3D3F3DB1"/>
    <w:rsid w:val="3D62886D"/>
    <w:rsid w:val="3D8E8656"/>
    <w:rsid w:val="3DA216C7"/>
    <w:rsid w:val="3DA99413"/>
    <w:rsid w:val="3E0538D9"/>
    <w:rsid w:val="3E26A6D5"/>
    <w:rsid w:val="3E5FBE91"/>
    <w:rsid w:val="3E7CD89B"/>
    <w:rsid w:val="3E839731"/>
    <w:rsid w:val="3E86D48A"/>
    <w:rsid w:val="3E8AC374"/>
    <w:rsid w:val="3EA9CB85"/>
    <w:rsid w:val="3EAFC745"/>
    <w:rsid w:val="3EB81C97"/>
    <w:rsid w:val="3EBDA637"/>
    <w:rsid w:val="3ED2BBE5"/>
    <w:rsid w:val="3ED54103"/>
    <w:rsid w:val="3EDCC8E7"/>
    <w:rsid w:val="3F1BE8F2"/>
    <w:rsid w:val="3F39D25A"/>
    <w:rsid w:val="3F57C6C5"/>
    <w:rsid w:val="3F7593BC"/>
    <w:rsid w:val="3FD8FC3D"/>
    <w:rsid w:val="3FDD5BB4"/>
    <w:rsid w:val="3FEF75B3"/>
    <w:rsid w:val="401B1D07"/>
    <w:rsid w:val="402FE93B"/>
    <w:rsid w:val="40717322"/>
    <w:rsid w:val="40776C71"/>
    <w:rsid w:val="407B1A61"/>
    <w:rsid w:val="40A87667"/>
    <w:rsid w:val="40B09FEB"/>
    <w:rsid w:val="40BC6147"/>
    <w:rsid w:val="41584586"/>
    <w:rsid w:val="41B3D19E"/>
    <w:rsid w:val="41E88F84"/>
    <w:rsid w:val="420B2343"/>
    <w:rsid w:val="42218133"/>
    <w:rsid w:val="42303760"/>
    <w:rsid w:val="42531D58"/>
    <w:rsid w:val="42650BC9"/>
    <w:rsid w:val="42661280"/>
    <w:rsid w:val="4278430E"/>
    <w:rsid w:val="429734BA"/>
    <w:rsid w:val="42F35887"/>
    <w:rsid w:val="42FA2103"/>
    <w:rsid w:val="4305A77E"/>
    <w:rsid w:val="43157790"/>
    <w:rsid w:val="431B103A"/>
    <w:rsid w:val="43256406"/>
    <w:rsid w:val="434F09BB"/>
    <w:rsid w:val="439461F8"/>
    <w:rsid w:val="43C00F8B"/>
    <w:rsid w:val="43D8D6D6"/>
    <w:rsid w:val="43EF3119"/>
    <w:rsid w:val="4403253F"/>
    <w:rsid w:val="4431F74A"/>
    <w:rsid w:val="445DA44D"/>
    <w:rsid w:val="445F9D86"/>
    <w:rsid w:val="4464257A"/>
    <w:rsid w:val="44715DC7"/>
    <w:rsid w:val="44A54BB5"/>
    <w:rsid w:val="451B8BAC"/>
    <w:rsid w:val="45339017"/>
    <w:rsid w:val="45409238"/>
    <w:rsid w:val="4546F6CF"/>
    <w:rsid w:val="4559E2FD"/>
    <w:rsid w:val="45A043F3"/>
    <w:rsid w:val="45AC8FA0"/>
    <w:rsid w:val="45BE6383"/>
    <w:rsid w:val="45C3D6AF"/>
    <w:rsid w:val="45C586C0"/>
    <w:rsid w:val="45DC513D"/>
    <w:rsid w:val="46177F3B"/>
    <w:rsid w:val="462C34A7"/>
    <w:rsid w:val="464B45BE"/>
    <w:rsid w:val="468D4850"/>
    <w:rsid w:val="46A21994"/>
    <w:rsid w:val="475E8A02"/>
    <w:rsid w:val="4768B3CF"/>
    <w:rsid w:val="47D75239"/>
    <w:rsid w:val="47D9CE46"/>
    <w:rsid w:val="47F6C8F2"/>
    <w:rsid w:val="481ADCCF"/>
    <w:rsid w:val="481C479B"/>
    <w:rsid w:val="484FEF15"/>
    <w:rsid w:val="4868B2E9"/>
    <w:rsid w:val="486EB63D"/>
    <w:rsid w:val="487D8EA7"/>
    <w:rsid w:val="4888886D"/>
    <w:rsid w:val="48BB9FC2"/>
    <w:rsid w:val="48C0C011"/>
    <w:rsid w:val="48C2CEBF"/>
    <w:rsid w:val="48C48967"/>
    <w:rsid w:val="490CCFEE"/>
    <w:rsid w:val="4918901E"/>
    <w:rsid w:val="4950C992"/>
    <w:rsid w:val="4990E95C"/>
    <w:rsid w:val="49974885"/>
    <w:rsid w:val="49AD2D0E"/>
    <w:rsid w:val="49B86B2F"/>
    <w:rsid w:val="49C2BE03"/>
    <w:rsid w:val="49CF520C"/>
    <w:rsid w:val="4A68832F"/>
    <w:rsid w:val="4A7E2044"/>
    <w:rsid w:val="4AB08BAE"/>
    <w:rsid w:val="4AB41A21"/>
    <w:rsid w:val="4AC56E0D"/>
    <w:rsid w:val="4AEB9DD4"/>
    <w:rsid w:val="4AF5A360"/>
    <w:rsid w:val="4B0C1351"/>
    <w:rsid w:val="4B42EC7C"/>
    <w:rsid w:val="4B46420D"/>
    <w:rsid w:val="4B536480"/>
    <w:rsid w:val="4B849B7A"/>
    <w:rsid w:val="4B899E40"/>
    <w:rsid w:val="4B8F6B4F"/>
    <w:rsid w:val="4BB953B1"/>
    <w:rsid w:val="4BD639B9"/>
    <w:rsid w:val="4BE302F4"/>
    <w:rsid w:val="4BED9588"/>
    <w:rsid w:val="4BF68FEB"/>
    <w:rsid w:val="4C0EBB2E"/>
    <w:rsid w:val="4C138C1E"/>
    <w:rsid w:val="4C163AAA"/>
    <w:rsid w:val="4C410D19"/>
    <w:rsid w:val="4CA00908"/>
    <w:rsid w:val="4CE590F0"/>
    <w:rsid w:val="4D97FA8A"/>
    <w:rsid w:val="4D98B940"/>
    <w:rsid w:val="4DF319E6"/>
    <w:rsid w:val="4E0C6FCD"/>
    <w:rsid w:val="4E43E7AF"/>
    <w:rsid w:val="4E7CC0C6"/>
    <w:rsid w:val="4E997717"/>
    <w:rsid w:val="4EB9389F"/>
    <w:rsid w:val="4EC7B49C"/>
    <w:rsid w:val="4EEA328C"/>
    <w:rsid w:val="4EFE0BFD"/>
    <w:rsid w:val="4F2A6970"/>
    <w:rsid w:val="4F5013DD"/>
    <w:rsid w:val="4F5A9492"/>
    <w:rsid w:val="4F61EBCA"/>
    <w:rsid w:val="4F67A3A9"/>
    <w:rsid w:val="4F9ECEF0"/>
    <w:rsid w:val="4FAA00F4"/>
    <w:rsid w:val="4FB4EBCA"/>
    <w:rsid w:val="4FBE2715"/>
    <w:rsid w:val="5061B666"/>
    <w:rsid w:val="5080975B"/>
    <w:rsid w:val="50B5E4C5"/>
    <w:rsid w:val="512AF2F7"/>
    <w:rsid w:val="513D15B3"/>
    <w:rsid w:val="5156AF55"/>
    <w:rsid w:val="5176A6EC"/>
    <w:rsid w:val="51B19688"/>
    <w:rsid w:val="51B89813"/>
    <w:rsid w:val="51BDF5D7"/>
    <w:rsid w:val="51DE2799"/>
    <w:rsid w:val="5217CBB5"/>
    <w:rsid w:val="5248485C"/>
    <w:rsid w:val="52684F17"/>
    <w:rsid w:val="5277B88E"/>
    <w:rsid w:val="52846205"/>
    <w:rsid w:val="52CDA2E1"/>
    <w:rsid w:val="53048092"/>
    <w:rsid w:val="531B7730"/>
    <w:rsid w:val="533B554B"/>
    <w:rsid w:val="5345BC11"/>
    <w:rsid w:val="53A89758"/>
    <w:rsid w:val="53B98E4B"/>
    <w:rsid w:val="53C1162F"/>
    <w:rsid w:val="53EC1783"/>
    <w:rsid w:val="53FD4BB2"/>
    <w:rsid w:val="540340E9"/>
    <w:rsid w:val="5453AEFA"/>
    <w:rsid w:val="546961D2"/>
    <w:rsid w:val="54AF3EE4"/>
    <w:rsid w:val="54F0F1FF"/>
    <w:rsid w:val="54FE803E"/>
    <w:rsid w:val="5511E2EE"/>
    <w:rsid w:val="552EBA1E"/>
    <w:rsid w:val="55A40FD5"/>
    <w:rsid w:val="55C9362B"/>
    <w:rsid w:val="55D612A1"/>
    <w:rsid w:val="568EB8CC"/>
    <w:rsid w:val="56CDA715"/>
    <w:rsid w:val="5706DCA8"/>
    <w:rsid w:val="57500D0F"/>
    <w:rsid w:val="575B68C9"/>
    <w:rsid w:val="575C5A50"/>
    <w:rsid w:val="577A7ADB"/>
    <w:rsid w:val="57C6940C"/>
    <w:rsid w:val="58031190"/>
    <w:rsid w:val="580B8AFB"/>
    <w:rsid w:val="58160837"/>
    <w:rsid w:val="5897A3E8"/>
    <w:rsid w:val="58D7AD41"/>
    <w:rsid w:val="58DCA56F"/>
    <w:rsid w:val="58F1AA7F"/>
    <w:rsid w:val="5906292A"/>
    <w:rsid w:val="59395B77"/>
    <w:rsid w:val="595A2FE1"/>
    <w:rsid w:val="59807A60"/>
    <w:rsid w:val="59ACFF9B"/>
    <w:rsid w:val="59AE248A"/>
    <w:rsid w:val="59DDEF5D"/>
    <w:rsid w:val="5A22D0EA"/>
    <w:rsid w:val="5A242B15"/>
    <w:rsid w:val="5A381268"/>
    <w:rsid w:val="5AA8A3E9"/>
    <w:rsid w:val="5AFE1923"/>
    <w:rsid w:val="5B39C034"/>
    <w:rsid w:val="5B43047F"/>
    <w:rsid w:val="5B439BF7"/>
    <w:rsid w:val="5B878B34"/>
    <w:rsid w:val="5BAEC73A"/>
    <w:rsid w:val="5BB0F249"/>
    <w:rsid w:val="5C08FFA7"/>
    <w:rsid w:val="5C1EABF8"/>
    <w:rsid w:val="5C44D457"/>
    <w:rsid w:val="5CDD9B58"/>
    <w:rsid w:val="5CFCAF3D"/>
    <w:rsid w:val="5D21E6A9"/>
    <w:rsid w:val="5D295F33"/>
    <w:rsid w:val="5D29F718"/>
    <w:rsid w:val="5D3335A6"/>
    <w:rsid w:val="5D4F5EC6"/>
    <w:rsid w:val="5D88913C"/>
    <w:rsid w:val="5E05FC67"/>
    <w:rsid w:val="5E0D2E2C"/>
    <w:rsid w:val="5E0E5B2E"/>
    <w:rsid w:val="5E41FC8E"/>
    <w:rsid w:val="5EACD664"/>
    <w:rsid w:val="5EF1E157"/>
    <w:rsid w:val="5EF2132D"/>
    <w:rsid w:val="5F2891CC"/>
    <w:rsid w:val="5F7525CF"/>
    <w:rsid w:val="5F7FCA49"/>
    <w:rsid w:val="5F9F7E6B"/>
    <w:rsid w:val="601A82C4"/>
    <w:rsid w:val="60670197"/>
    <w:rsid w:val="609657D4"/>
    <w:rsid w:val="60976045"/>
    <w:rsid w:val="60ABF886"/>
    <w:rsid w:val="60F03B57"/>
    <w:rsid w:val="6110F630"/>
    <w:rsid w:val="614078D0"/>
    <w:rsid w:val="6146308D"/>
    <w:rsid w:val="615D720E"/>
    <w:rsid w:val="61823DF9"/>
    <w:rsid w:val="61B2A012"/>
    <w:rsid w:val="61B863BD"/>
    <w:rsid w:val="62055229"/>
    <w:rsid w:val="624C4156"/>
    <w:rsid w:val="62555B43"/>
    <w:rsid w:val="62B35DE9"/>
    <w:rsid w:val="62C7A9C3"/>
    <w:rsid w:val="62FEE586"/>
    <w:rsid w:val="63216A96"/>
    <w:rsid w:val="633D359C"/>
    <w:rsid w:val="6378D3A7"/>
    <w:rsid w:val="6388ECAD"/>
    <w:rsid w:val="639B44E6"/>
    <w:rsid w:val="63CAD59A"/>
    <w:rsid w:val="63DEF4AE"/>
    <w:rsid w:val="64DD5C1B"/>
    <w:rsid w:val="64FCDADF"/>
    <w:rsid w:val="651C9B2B"/>
    <w:rsid w:val="651E1992"/>
    <w:rsid w:val="651FCDEC"/>
    <w:rsid w:val="654BACFA"/>
    <w:rsid w:val="654D78E2"/>
    <w:rsid w:val="655BF7DC"/>
    <w:rsid w:val="65A0EECB"/>
    <w:rsid w:val="65A68909"/>
    <w:rsid w:val="65D4DCB9"/>
    <w:rsid w:val="65E9220E"/>
    <w:rsid w:val="6667FAB9"/>
    <w:rsid w:val="66977EDD"/>
    <w:rsid w:val="66A19677"/>
    <w:rsid w:val="66AA6EDA"/>
    <w:rsid w:val="66B21D30"/>
    <w:rsid w:val="66CC0443"/>
    <w:rsid w:val="66D49F80"/>
    <w:rsid w:val="66F0BB2B"/>
    <w:rsid w:val="66F560C7"/>
    <w:rsid w:val="67317ED9"/>
    <w:rsid w:val="674A30C5"/>
    <w:rsid w:val="67574F76"/>
    <w:rsid w:val="675E6416"/>
    <w:rsid w:val="67687118"/>
    <w:rsid w:val="67BEFCED"/>
    <w:rsid w:val="6806CB00"/>
    <w:rsid w:val="68467632"/>
    <w:rsid w:val="69031E1C"/>
    <w:rsid w:val="690D7D69"/>
    <w:rsid w:val="69139620"/>
    <w:rsid w:val="6926DF60"/>
    <w:rsid w:val="699A6768"/>
    <w:rsid w:val="69B0FDDE"/>
    <w:rsid w:val="69BA6E23"/>
    <w:rsid w:val="6A2BCB1C"/>
    <w:rsid w:val="6A31C091"/>
    <w:rsid w:val="6A361548"/>
    <w:rsid w:val="6A7BBEC1"/>
    <w:rsid w:val="6A7CBCB3"/>
    <w:rsid w:val="6A7FD1D3"/>
    <w:rsid w:val="6AB28129"/>
    <w:rsid w:val="6B02C3B2"/>
    <w:rsid w:val="6B0E4FC9"/>
    <w:rsid w:val="6B21E39D"/>
    <w:rsid w:val="6B21F26A"/>
    <w:rsid w:val="6B2D3B3F"/>
    <w:rsid w:val="6B2F3BCA"/>
    <w:rsid w:val="6B4B6EAF"/>
    <w:rsid w:val="6B505898"/>
    <w:rsid w:val="6B5389BF"/>
    <w:rsid w:val="6B890F90"/>
    <w:rsid w:val="6BA04320"/>
    <w:rsid w:val="6BAC32E1"/>
    <w:rsid w:val="6BAD2468"/>
    <w:rsid w:val="6C15F79C"/>
    <w:rsid w:val="6C1A7C60"/>
    <w:rsid w:val="6C235AA4"/>
    <w:rsid w:val="6C484B8B"/>
    <w:rsid w:val="6C4D1802"/>
    <w:rsid w:val="6C511DF6"/>
    <w:rsid w:val="6C5E9194"/>
    <w:rsid w:val="6D098D80"/>
    <w:rsid w:val="6D29D81F"/>
    <w:rsid w:val="6D39D2BB"/>
    <w:rsid w:val="6D990A09"/>
    <w:rsid w:val="6DB07A4A"/>
    <w:rsid w:val="6DF45E65"/>
    <w:rsid w:val="6E22F7E7"/>
    <w:rsid w:val="6E764B4C"/>
    <w:rsid w:val="6EB7B3AC"/>
    <w:rsid w:val="6EC3BADA"/>
    <w:rsid w:val="6F192352"/>
    <w:rsid w:val="6F27E8AD"/>
    <w:rsid w:val="6F542872"/>
    <w:rsid w:val="6F705137"/>
    <w:rsid w:val="6F86E8E3"/>
    <w:rsid w:val="6F9B7321"/>
    <w:rsid w:val="6FB639AD"/>
    <w:rsid w:val="6FBC2DFA"/>
    <w:rsid w:val="6FC8BDD0"/>
    <w:rsid w:val="6FEA5A6C"/>
    <w:rsid w:val="6FF7348D"/>
    <w:rsid w:val="700F9D39"/>
    <w:rsid w:val="7023F8FB"/>
    <w:rsid w:val="704DF410"/>
    <w:rsid w:val="708D316D"/>
    <w:rsid w:val="70B026C7"/>
    <w:rsid w:val="70CD8D9E"/>
    <w:rsid w:val="70E346F2"/>
    <w:rsid w:val="710038FE"/>
    <w:rsid w:val="711688A9"/>
    <w:rsid w:val="71595F21"/>
    <w:rsid w:val="7195FFD3"/>
    <w:rsid w:val="725A399E"/>
    <w:rsid w:val="728B2BC2"/>
    <w:rsid w:val="728C1B40"/>
    <w:rsid w:val="728D9BA7"/>
    <w:rsid w:val="72A9D0D9"/>
    <w:rsid w:val="72ABEE08"/>
    <w:rsid w:val="72BDB4C4"/>
    <w:rsid w:val="72D130D5"/>
    <w:rsid w:val="72E78586"/>
    <w:rsid w:val="731593CC"/>
    <w:rsid w:val="7315B78A"/>
    <w:rsid w:val="73C5586F"/>
    <w:rsid w:val="7473972B"/>
    <w:rsid w:val="7497F04F"/>
    <w:rsid w:val="74A70B8A"/>
    <w:rsid w:val="7516F467"/>
    <w:rsid w:val="75379838"/>
    <w:rsid w:val="7565CD6A"/>
    <w:rsid w:val="757507B6"/>
    <w:rsid w:val="75AB95A6"/>
    <w:rsid w:val="75B5F623"/>
    <w:rsid w:val="75C46CE2"/>
    <w:rsid w:val="75E98037"/>
    <w:rsid w:val="76203636"/>
    <w:rsid w:val="763F3296"/>
    <w:rsid w:val="7644CE24"/>
    <w:rsid w:val="765707C4"/>
    <w:rsid w:val="7669379D"/>
    <w:rsid w:val="768AA019"/>
    <w:rsid w:val="769014B1"/>
    <w:rsid w:val="769227FD"/>
    <w:rsid w:val="76AF363E"/>
    <w:rsid w:val="76B76032"/>
    <w:rsid w:val="771A9EEA"/>
    <w:rsid w:val="77218F37"/>
    <w:rsid w:val="7746824B"/>
    <w:rsid w:val="774AD9C5"/>
    <w:rsid w:val="77557D44"/>
    <w:rsid w:val="775A9F69"/>
    <w:rsid w:val="775D0528"/>
    <w:rsid w:val="776E68AF"/>
    <w:rsid w:val="778403C5"/>
    <w:rsid w:val="77959230"/>
    <w:rsid w:val="7796F0AC"/>
    <w:rsid w:val="77A2D0F8"/>
    <w:rsid w:val="77AA58DC"/>
    <w:rsid w:val="77CA1796"/>
    <w:rsid w:val="77CBB4D4"/>
    <w:rsid w:val="77CD6B19"/>
    <w:rsid w:val="77D8AC8C"/>
    <w:rsid w:val="77E7D27F"/>
    <w:rsid w:val="77EFB47D"/>
    <w:rsid w:val="78329CF8"/>
    <w:rsid w:val="784A9665"/>
    <w:rsid w:val="78ABF089"/>
    <w:rsid w:val="78AF90BE"/>
    <w:rsid w:val="78B7DAA9"/>
    <w:rsid w:val="78F9ECBC"/>
    <w:rsid w:val="796C3653"/>
    <w:rsid w:val="797DFE0A"/>
    <w:rsid w:val="79CD4A9B"/>
    <w:rsid w:val="7A02D2C8"/>
    <w:rsid w:val="7A068CF5"/>
    <w:rsid w:val="7A0BE3AB"/>
    <w:rsid w:val="7A31B6A9"/>
    <w:rsid w:val="7A4F187E"/>
    <w:rsid w:val="7A7DC0E5"/>
    <w:rsid w:val="7A993971"/>
    <w:rsid w:val="7AAAD9EA"/>
    <w:rsid w:val="7B0FDE0F"/>
    <w:rsid w:val="7B103C3B"/>
    <w:rsid w:val="7B3CA8C0"/>
    <w:rsid w:val="7B47FADD"/>
    <w:rsid w:val="7B59B9FE"/>
    <w:rsid w:val="7B69B1D5"/>
    <w:rsid w:val="7B89FECF"/>
    <w:rsid w:val="7B8CE3C2"/>
    <w:rsid w:val="7B96BF39"/>
    <w:rsid w:val="7BC5C5DA"/>
    <w:rsid w:val="7C3CDE55"/>
    <w:rsid w:val="7C3FC4A7"/>
    <w:rsid w:val="7C6041E7"/>
    <w:rsid w:val="7CA13CC7"/>
    <w:rsid w:val="7CEC0F0E"/>
    <w:rsid w:val="7CEDBB9A"/>
    <w:rsid w:val="7CF2F131"/>
    <w:rsid w:val="7D2DC7EB"/>
    <w:rsid w:val="7D69C7A5"/>
    <w:rsid w:val="7DAEDF57"/>
    <w:rsid w:val="7DC6B801"/>
    <w:rsid w:val="7DCF14C6"/>
    <w:rsid w:val="7E178EF4"/>
    <w:rsid w:val="7E380394"/>
    <w:rsid w:val="7E55918B"/>
    <w:rsid w:val="7E6729AB"/>
    <w:rsid w:val="7EDA1175"/>
    <w:rsid w:val="7EEC0381"/>
    <w:rsid w:val="7EF992C6"/>
    <w:rsid w:val="7EFEC85D"/>
    <w:rsid w:val="7F014D7B"/>
    <w:rsid w:val="7F291566"/>
    <w:rsid w:val="7FF242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757A9D09-4697-4CA0-A38B-A31CC9102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NormalWeb">
    <w:name w:val="Normal (Web)"/>
    <w:basedOn w:val="Normal"/>
    <w:uiPriority w:val="99"/>
    <w:unhideWhenUsed/>
    <w:rsid w:val="0024590D"/>
    <w:pPr>
      <w:spacing w:before="100" w:beforeAutospacing="1" w:after="100" w:afterAutospacing="1"/>
    </w:pPr>
    <w:rPr>
      <w:lang w:eastAsia="en-U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8B2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14595">
      <w:bodyDiv w:val="1"/>
      <w:marLeft w:val="0"/>
      <w:marRight w:val="0"/>
      <w:marTop w:val="0"/>
      <w:marBottom w:val="0"/>
      <w:divBdr>
        <w:top w:val="none" w:sz="0" w:space="0" w:color="auto"/>
        <w:left w:val="none" w:sz="0" w:space="0" w:color="auto"/>
        <w:bottom w:val="none" w:sz="0" w:space="0" w:color="auto"/>
        <w:right w:val="none" w:sz="0" w:space="0" w:color="auto"/>
      </w:divBdr>
      <w:divsChild>
        <w:div w:id="302779486">
          <w:marLeft w:val="0"/>
          <w:marRight w:val="0"/>
          <w:marTop w:val="0"/>
          <w:marBottom w:val="0"/>
          <w:divBdr>
            <w:top w:val="none" w:sz="0" w:space="0" w:color="auto"/>
            <w:left w:val="none" w:sz="0" w:space="0" w:color="auto"/>
            <w:bottom w:val="none" w:sz="0" w:space="0" w:color="auto"/>
            <w:right w:val="none" w:sz="0" w:space="0" w:color="auto"/>
          </w:divBdr>
          <w:divsChild>
            <w:div w:id="868300274">
              <w:marLeft w:val="0"/>
              <w:marRight w:val="0"/>
              <w:marTop w:val="0"/>
              <w:marBottom w:val="0"/>
              <w:divBdr>
                <w:top w:val="none" w:sz="0" w:space="0" w:color="auto"/>
                <w:left w:val="none" w:sz="0" w:space="0" w:color="auto"/>
                <w:bottom w:val="none" w:sz="0" w:space="0" w:color="auto"/>
                <w:right w:val="none" w:sz="0" w:space="0" w:color="auto"/>
              </w:divBdr>
              <w:divsChild>
                <w:div w:id="1018850063">
                  <w:marLeft w:val="0"/>
                  <w:marRight w:val="0"/>
                  <w:marTop w:val="0"/>
                  <w:marBottom w:val="0"/>
                  <w:divBdr>
                    <w:top w:val="none" w:sz="0" w:space="0" w:color="auto"/>
                    <w:left w:val="none" w:sz="0" w:space="0" w:color="auto"/>
                    <w:bottom w:val="none" w:sz="0" w:space="0" w:color="auto"/>
                    <w:right w:val="none" w:sz="0" w:space="0" w:color="auto"/>
                  </w:divBdr>
                  <w:divsChild>
                    <w:div w:id="253707560">
                      <w:marLeft w:val="0"/>
                      <w:marRight w:val="0"/>
                      <w:marTop w:val="0"/>
                      <w:marBottom w:val="0"/>
                      <w:divBdr>
                        <w:top w:val="none" w:sz="0" w:space="0" w:color="auto"/>
                        <w:left w:val="none" w:sz="0" w:space="0" w:color="auto"/>
                        <w:bottom w:val="none" w:sz="0" w:space="0" w:color="auto"/>
                        <w:right w:val="none" w:sz="0" w:space="0" w:color="auto"/>
                      </w:divBdr>
                    </w:div>
                  </w:divsChild>
                </w:div>
                <w:div w:id="1498184843">
                  <w:marLeft w:val="0"/>
                  <w:marRight w:val="0"/>
                  <w:marTop w:val="0"/>
                  <w:marBottom w:val="0"/>
                  <w:divBdr>
                    <w:top w:val="none" w:sz="0" w:space="0" w:color="auto"/>
                    <w:left w:val="none" w:sz="0" w:space="0" w:color="auto"/>
                    <w:bottom w:val="none" w:sz="0" w:space="0" w:color="auto"/>
                    <w:right w:val="none" w:sz="0" w:space="0" w:color="auto"/>
                  </w:divBdr>
                  <w:divsChild>
                    <w:div w:id="99530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364253847">
      <w:bodyDiv w:val="1"/>
      <w:marLeft w:val="0"/>
      <w:marRight w:val="0"/>
      <w:marTop w:val="0"/>
      <w:marBottom w:val="0"/>
      <w:divBdr>
        <w:top w:val="none" w:sz="0" w:space="0" w:color="auto"/>
        <w:left w:val="none" w:sz="0" w:space="0" w:color="auto"/>
        <w:bottom w:val="none" w:sz="0" w:space="0" w:color="auto"/>
        <w:right w:val="none" w:sz="0" w:space="0" w:color="auto"/>
      </w:divBdr>
      <w:divsChild>
        <w:div w:id="484081406">
          <w:marLeft w:val="0"/>
          <w:marRight w:val="0"/>
          <w:marTop w:val="0"/>
          <w:marBottom w:val="0"/>
          <w:divBdr>
            <w:top w:val="none" w:sz="0" w:space="0" w:color="auto"/>
            <w:left w:val="none" w:sz="0" w:space="0" w:color="auto"/>
            <w:bottom w:val="none" w:sz="0" w:space="0" w:color="auto"/>
            <w:right w:val="none" w:sz="0" w:space="0" w:color="auto"/>
          </w:divBdr>
          <w:divsChild>
            <w:div w:id="171649161">
              <w:marLeft w:val="0"/>
              <w:marRight w:val="0"/>
              <w:marTop w:val="0"/>
              <w:marBottom w:val="0"/>
              <w:divBdr>
                <w:top w:val="none" w:sz="0" w:space="0" w:color="auto"/>
                <w:left w:val="none" w:sz="0" w:space="0" w:color="auto"/>
                <w:bottom w:val="none" w:sz="0" w:space="0" w:color="auto"/>
                <w:right w:val="none" w:sz="0" w:space="0" w:color="auto"/>
              </w:divBdr>
              <w:divsChild>
                <w:div w:id="1923828768">
                  <w:marLeft w:val="0"/>
                  <w:marRight w:val="0"/>
                  <w:marTop w:val="0"/>
                  <w:marBottom w:val="0"/>
                  <w:divBdr>
                    <w:top w:val="none" w:sz="0" w:space="0" w:color="auto"/>
                    <w:left w:val="none" w:sz="0" w:space="0" w:color="auto"/>
                    <w:bottom w:val="none" w:sz="0" w:space="0" w:color="auto"/>
                    <w:right w:val="none" w:sz="0" w:space="0" w:color="auto"/>
                  </w:divBdr>
                  <w:divsChild>
                    <w:div w:id="69889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048589">
      <w:bodyDiv w:val="1"/>
      <w:marLeft w:val="0"/>
      <w:marRight w:val="0"/>
      <w:marTop w:val="0"/>
      <w:marBottom w:val="0"/>
      <w:divBdr>
        <w:top w:val="none" w:sz="0" w:space="0" w:color="auto"/>
        <w:left w:val="none" w:sz="0" w:space="0" w:color="auto"/>
        <w:bottom w:val="none" w:sz="0" w:space="0" w:color="auto"/>
        <w:right w:val="none" w:sz="0" w:space="0" w:color="auto"/>
      </w:divBdr>
      <w:divsChild>
        <w:div w:id="405690528">
          <w:marLeft w:val="0"/>
          <w:marRight w:val="0"/>
          <w:marTop w:val="0"/>
          <w:marBottom w:val="0"/>
          <w:divBdr>
            <w:top w:val="none" w:sz="0" w:space="0" w:color="auto"/>
            <w:left w:val="none" w:sz="0" w:space="0" w:color="auto"/>
            <w:bottom w:val="none" w:sz="0" w:space="0" w:color="auto"/>
            <w:right w:val="none" w:sz="0" w:space="0" w:color="auto"/>
          </w:divBdr>
          <w:divsChild>
            <w:div w:id="1493788777">
              <w:marLeft w:val="0"/>
              <w:marRight w:val="0"/>
              <w:marTop w:val="0"/>
              <w:marBottom w:val="0"/>
              <w:divBdr>
                <w:top w:val="none" w:sz="0" w:space="0" w:color="auto"/>
                <w:left w:val="none" w:sz="0" w:space="0" w:color="auto"/>
                <w:bottom w:val="none" w:sz="0" w:space="0" w:color="auto"/>
                <w:right w:val="none" w:sz="0" w:space="0" w:color="auto"/>
              </w:divBdr>
              <w:divsChild>
                <w:div w:id="1937900993">
                  <w:marLeft w:val="0"/>
                  <w:marRight w:val="0"/>
                  <w:marTop w:val="0"/>
                  <w:marBottom w:val="0"/>
                  <w:divBdr>
                    <w:top w:val="none" w:sz="0" w:space="0" w:color="auto"/>
                    <w:left w:val="none" w:sz="0" w:space="0" w:color="auto"/>
                    <w:bottom w:val="none" w:sz="0" w:space="0" w:color="auto"/>
                    <w:right w:val="none" w:sz="0" w:space="0" w:color="auto"/>
                  </w:divBdr>
                  <w:divsChild>
                    <w:div w:id="48269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47162">
      <w:bodyDiv w:val="1"/>
      <w:marLeft w:val="0"/>
      <w:marRight w:val="0"/>
      <w:marTop w:val="0"/>
      <w:marBottom w:val="0"/>
      <w:divBdr>
        <w:top w:val="none" w:sz="0" w:space="0" w:color="auto"/>
        <w:left w:val="none" w:sz="0" w:space="0" w:color="auto"/>
        <w:bottom w:val="none" w:sz="0" w:space="0" w:color="auto"/>
        <w:right w:val="none" w:sz="0" w:space="0" w:color="auto"/>
      </w:divBdr>
      <w:divsChild>
        <w:div w:id="2066835574">
          <w:marLeft w:val="0"/>
          <w:marRight w:val="0"/>
          <w:marTop w:val="0"/>
          <w:marBottom w:val="0"/>
          <w:divBdr>
            <w:top w:val="none" w:sz="0" w:space="0" w:color="auto"/>
            <w:left w:val="none" w:sz="0" w:space="0" w:color="auto"/>
            <w:bottom w:val="none" w:sz="0" w:space="0" w:color="auto"/>
            <w:right w:val="none" w:sz="0" w:space="0" w:color="auto"/>
          </w:divBdr>
          <w:divsChild>
            <w:div w:id="1758093021">
              <w:marLeft w:val="0"/>
              <w:marRight w:val="0"/>
              <w:marTop w:val="0"/>
              <w:marBottom w:val="0"/>
              <w:divBdr>
                <w:top w:val="none" w:sz="0" w:space="0" w:color="auto"/>
                <w:left w:val="none" w:sz="0" w:space="0" w:color="auto"/>
                <w:bottom w:val="none" w:sz="0" w:space="0" w:color="auto"/>
                <w:right w:val="none" w:sz="0" w:space="0" w:color="auto"/>
              </w:divBdr>
              <w:divsChild>
                <w:div w:id="23024228">
                  <w:marLeft w:val="0"/>
                  <w:marRight w:val="0"/>
                  <w:marTop w:val="0"/>
                  <w:marBottom w:val="0"/>
                  <w:divBdr>
                    <w:top w:val="none" w:sz="0" w:space="0" w:color="auto"/>
                    <w:left w:val="none" w:sz="0" w:space="0" w:color="auto"/>
                    <w:bottom w:val="none" w:sz="0" w:space="0" w:color="auto"/>
                    <w:right w:val="none" w:sz="0" w:space="0" w:color="auto"/>
                  </w:divBdr>
                  <w:divsChild>
                    <w:div w:id="21528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715394">
      <w:bodyDiv w:val="1"/>
      <w:marLeft w:val="0"/>
      <w:marRight w:val="0"/>
      <w:marTop w:val="0"/>
      <w:marBottom w:val="0"/>
      <w:divBdr>
        <w:top w:val="none" w:sz="0" w:space="0" w:color="auto"/>
        <w:left w:val="none" w:sz="0" w:space="0" w:color="auto"/>
        <w:bottom w:val="none" w:sz="0" w:space="0" w:color="auto"/>
        <w:right w:val="none" w:sz="0" w:space="0" w:color="auto"/>
      </w:divBdr>
      <w:divsChild>
        <w:div w:id="267591223">
          <w:marLeft w:val="0"/>
          <w:marRight w:val="0"/>
          <w:marTop w:val="0"/>
          <w:marBottom w:val="0"/>
          <w:divBdr>
            <w:top w:val="none" w:sz="0" w:space="0" w:color="auto"/>
            <w:left w:val="none" w:sz="0" w:space="0" w:color="auto"/>
            <w:bottom w:val="none" w:sz="0" w:space="0" w:color="auto"/>
            <w:right w:val="none" w:sz="0" w:space="0" w:color="auto"/>
          </w:divBdr>
          <w:divsChild>
            <w:div w:id="353962549">
              <w:marLeft w:val="0"/>
              <w:marRight w:val="0"/>
              <w:marTop w:val="0"/>
              <w:marBottom w:val="0"/>
              <w:divBdr>
                <w:top w:val="none" w:sz="0" w:space="0" w:color="auto"/>
                <w:left w:val="none" w:sz="0" w:space="0" w:color="auto"/>
                <w:bottom w:val="none" w:sz="0" w:space="0" w:color="auto"/>
                <w:right w:val="none" w:sz="0" w:space="0" w:color="auto"/>
              </w:divBdr>
              <w:divsChild>
                <w:div w:id="2030135130">
                  <w:marLeft w:val="0"/>
                  <w:marRight w:val="0"/>
                  <w:marTop w:val="0"/>
                  <w:marBottom w:val="0"/>
                  <w:divBdr>
                    <w:top w:val="none" w:sz="0" w:space="0" w:color="auto"/>
                    <w:left w:val="none" w:sz="0" w:space="0" w:color="auto"/>
                    <w:bottom w:val="none" w:sz="0" w:space="0" w:color="auto"/>
                    <w:right w:val="none" w:sz="0" w:space="0" w:color="auto"/>
                  </w:divBdr>
                  <w:divsChild>
                    <w:div w:id="946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730624">
      <w:bodyDiv w:val="1"/>
      <w:marLeft w:val="0"/>
      <w:marRight w:val="0"/>
      <w:marTop w:val="0"/>
      <w:marBottom w:val="0"/>
      <w:divBdr>
        <w:top w:val="none" w:sz="0" w:space="0" w:color="auto"/>
        <w:left w:val="none" w:sz="0" w:space="0" w:color="auto"/>
        <w:bottom w:val="none" w:sz="0" w:space="0" w:color="auto"/>
        <w:right w:val="none" w:sz="0" w:space="0" w:color="auto"/>
      </w:divBdr>
      <w:divsChild>
        <w:div w:id="1152327887">
          <w:marLeft w:val="0"/>
          <w:marRight w:val="0"/>
          <w:marTop w:val="0"/>
          <w:marBottom w:val="0"/>
          <w:divBdr>
            <w:top w:val="none" w:sz="0" w:space="0" w:color="auto"/>
            <w:left w:val="none" w:sz="0" w:space="0" w:color="auto"/>
            <w:bottom w:val="none" w:sz="0" w:space="0" w:color="auto"/>
            <w:right w:val="none" w:sz="0" w:space="0" w:color="auto"/>
          </w:divBdr>
          <w:divsChild>
            <w:div w:id="905215250">
              <w:marLeft w:val="0"/>
              <w:marRight w:val="0"/>
              <w:marTop w:val="0"/>
              <w:marBottom w:val="0"/>
              <w:divBdr>
                <w:top w:val="none" w:sz="0" w:space="0" w:color="auto"/>
                <w:left w:val="none" w:sz="0" w:space="0" w:color="auto"/>
                <w:bottom w:val="none" w:sz="0" w:space="0" w:color="auto"/>
                <w:right w:val="none" w:sz="0" w:space="0" w:color="auto"/>
              </w:divBdr>
              <w:divsChild>
                <w:div w:id="13270977">
                  <w:marLeft w:val="0"/>
                  <w:marRight w:val="0"/>
                  <w:marTop w:val="0"/>
                  <w:marBottom w:val="0"/>
                  <w:divBdr>
                    <w:top w:val="none" w:sz="0" w:space="0" w:color="auto"/>
                    <w:left w:val="none" w:sz="0" w:space="0" w:color="auto"/>
                    <w:bottom w:val="none" w:sz="0" w:space="0" w:color="auto"/>
                    <w:right w:val="none" w:sz="0" w:space="0" w:color="auto"/>
                  </w:divBdr>
                  <w:divsChild>
                    <w:div w:id="205680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81774">
      <w:bodyDiv w:val="1"/>
      <w:marLeft w:val="0"/>
      <w:marRight w:val="0"/>
      <w:marTop w:val="0"/>
      <w:marBottom w:val="0"/>
      <w:divBdr>
        <w:top w:val="none" w:sz="0" w:space="0" w:color="auto"/>
        <w:left w:val="none" w:sz="0" w:space="0" w:color="auto"/>
        <w:bottom w:val="none" w:sz="0" w:space="0" w:color="auto"/>
        <w:right w:val="none" w:sz="0" w:space="0" w:color="auto"/>
      </w:divBdr>
      <w:divsChild>
        <w:div w:id="1439720803">
          <w:marLeft w:val="0"/>
          <w:marRight w:val="0"/>
          <w:marTop w:val="0"/>
          <w:marBottom w:val="0"/>
          <w:divBdr>
            <w:top w:val="none" w:sz="0" w:space="0" w:color="auto"/>
            <w:left w:val="none" w:sz="0" w:space="0" w:color="auto"/>
            <w:bottom w:val="none" w:sz="0" w:space="0" w:color="auto"/>
            <w:right w:val="none" w:sz="0" w:space="0" w:color="auto"/>
          </w:divBdr>
          <w:divsChild>
            <w:div w:id="339166812">
              <w:marLeft w:val="0"/>
              <w:marRight w:val="0"/>
              <w:marTop w:val="0"/>
              <w:marBottom w:val="0"/>
              <w:divBdr>
                <w:top w:val="none" w:sz="0" w:space="0" w:color="auto"/>
                <w:left w:val="none" w:sz="0" w:space="0" w:color="auto"/>
                <w:bottom w:val="none" w:sz="0" w:space="0" w:color="auto"/>
                <w:right w:val="none" w:sz="0" w:space="0" w:color="auto"/>
              </w:divBdr>
              <w:divsChild>
                <w:div w:id="386924558">
                  <w:marLeft w:val="0"/>
                  <w:marRight w:val="0"/>
                  <w:marTop w:val="0"/>
                  <w:marBottom w:val="0"/>
                  <w:divBdr>
                    <w:top w:val="none" w:sz="0" w:space="0" w:color="auto"/>
                    <w:left w:val="none" w:sz="0" w:space="0" w:color="auto"/>
                    <w:bottom w:val="none" w:sz="0" w:space="0" w:color="auto"/>
                    <w:right w:val="none" w:sz="0" w:space="0" w:color="auto"/>
                  </w:divBdr>
                  <w:divsChild>
                    <w:div w:id="7888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540749">
      <w:bodyDiv w:val="1"/>
      <w:marLeft w:val="0"/>
      <w:marRight w:val="0"/>
      <w:marTop w:val="0"/>
      <w:marBottom w:val="0"/>
      <w:divBdr>
        <w:top w:val="none" w:sz="0" w:space="0" w:color="auto"/>
        <w:left w:val="none" w:sz="0" w:space="0" w:color="auto"/>
        <w:bottom w:val="none" w:sz="0" w:space="0" w:color="auto"/>
        <w:right w:val="none" w:sz="0" w:space="0" w:color="auto"/>
      </w:divBdr>
      <w:divsChild>
        <w:div w:id="910309214">
          <w:marLeft w:val="0"/>
          <w:marRight w:val="0"/>
          <w:marTop w:val="0"/>
          <w:marBottom w:val="0"/>
          <w:divBdr>
            <w:top w:val="none" w:sz="0" w:space="0" w:color="auto"/>
            <w:left w:val="none" w:sz="0" w:space="0" w:color="auto"/>
            <w:bottom w:val="none" w:sz="0" w:space="0" w:color="auto"/>
            <w:right w:val="none" w:sz="0" w:space="0" w:color="auto"/>
          </w:divBdr>
          <w:divsChild>
            <w:div w:id="1947544407">
              <w:marLeft w:val="0"/>
              <w:marRight w:val="0"/>
              <w:marTop w:val="0"/>
              <w:marBottom w:val="0"/>
              <w:divBdr>
                <w:top w:val="none" w:sz="0" w:space="0" w:color="auto"/>
                <w:left w:val="none" w:sz="0" w:space="0" w:color="auto"/>
                <w:bottom w:val="none" w:sz="0" w:space="0" w:color="auto"/>
                <w:right w:val="none" w:sz="0" w:space="0" w:color="auto"/>
              </w:divBdr>
              <w:divsChild>
                <w:div w:id="1529834660">
                  <w:marLeft w:val="0"/>
                  <w:marRight w:val="0"/>
                  <w:marTop w:val="0"/>
                  <w:marBottom w:val="0"/>
                  <w:divBdr>
                    <w:top w:val="none" w:sz="0" w:space="0" w:color="auto"/>
                    <w:left w:val="none" w:sz="0" w:space="0" w:color="auto"/>
                    <w:bottom w:val="none" w:sz="0" w:space="0" w:color="auto"/>
                    <w:right w:val="none" w:sz="0" w:space="0" w:color="auto"/>
                  </w:divBdr>
                  <w:divsChild>
                    <w:div w:id="47391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098468">
      <w:bodyDiv w:val="1"/>
      <w:marLeft w:val="0"/>
      <w:marRight w:val="0"/>
      <w:marTop w:val="0"/>
      <w:marBottom w:val="0"/>
      <w:divBdr>
        <w:top w:val="none" w:sz="0" w:space="0" w:color="auto"/>
        <w:left w:val="none" w:sz="0" w:space="0" w:color="auto"/>
        <w:bottom w:val="none" w:sz="0" w:space="0" w:color="auto"/>
        <w:right w:val="none" w:sz="0" w:space="0" w:color="auto"/>
      </w:divBdr>
    </w:div>
    <w:div w:id="943029996">
      <w:bodyDiv w:val="1"/>
      <w:marLeft w:val="0"/>
      <w:marRight w:val="0"/>
      <w:marTop w:val="0"/>
      <w:marBottom w:val="0"/>
      <w:divBdr>
        <w:top w:val="none" w:sz="0" w:space="0" w:color="auto"/>
        <w:left w:val="none" w:sz="0" w:space="0" w:color="auto"/>
        <w:bottom w:val="none" w:sz="0" w:space="0" w:color="auto"/>
        <w:right w:val="none" w:sz="0" w:space="0" w:color="auto"/>
      </w:divBdr>
      <w:divsChild>
        <w:div w:id="997226275">
          <w:marLeft w:val="0"/>
          <w:marRight w:val="0"/>
          <w:marTop w:val="0"/>
          <w:marBottom w:val="0"/>
          <w:divBdr>
            <w:top w:val="none" w:sz="0" w:space="0" w:color="auto"/>
            <w:left w:val="none" w:sz="0" w:space="0" w:color="auto"/>
            <w:bottom w:val="none" w:sz="0" w:space="0" w:color="auto"/>
            <w:right w:val="none" w:sz="0" w:space="0" w:color="auto"/>
          </w:divBdr>
          <w:divsChild>
            <w:div w:id="925531333">
              <w:marLeft w:val="0"/>
              <w:marRight w:val="0"/>
              <w:marTop w:val="0"/>
              <w:marBottom w:val="0"/>
              <w:divBdr>
                <w:top w:val="none" w:sz="0" w:space="0" w:color="auto"/>
                <w:left w:val="none" w:sz="0" w:space="0" w:color="auto"/>
                <w:bottom w:val="none" w:sz="0" w:space="0" w:color="auto"/>
                <w:right w:val="none" w:sz="0" w:space="0" w:color="auto"/>
              </w:divBdr>
              <w:divsChild>
                <w:div w:id="999499700">
                  <w:marLeft w:val="0"/>
                  <w:marRight w:val="0"/>
                  <w:marTop w:val="0"/>
                  <w:marBottom w:val="0"/>
                  <w:divBdr>
                    <w:top w:val="none" w:sz="0" w:space="0" w:color="auto"/>
                    <w:left w:val="none" w:sz="0" w:space="0" w:color="auto"/>
                    <w:bottom w:val="none" w:sz="0" w:space="0" w:color="auto"/>
                    <w:right w:val="none" w:sz="0" w:space="0" w:color="auto"/>
                  </w:divBdr>
                  <w:divsChild>
                    <w:div w:id="4324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726523">
      <w:bodyDiv w:val="1"/>
      <w:marLeft w:val="0"/>
      <w:marRight w:val="0"/>
      <w:marTop w:val="0"/>
      <w:marBottom w:val="0"/>
      <w:divBdr>
        <w:top w:val="none" w:sz="0" w:space="0" w:color="auto"/>
        <w:left w:val="none" w:sz="0" w:space="0" w:color="auto"/>
        <w:bottom w:val="none" w:sz="0" w:space="0" w:color="auto"/>
        <w:right w:val="none" w:sz="0" w:space="0" w:color="auto"/>
      </w:divBdr>
      <w:divsChild>
        <w:div w:id="1129788271">
          <w:marLeft w:val="0"/>
          <w:marRight w:val="0"/>
          <w:marTop w:val="0"/>
          <w:marBottom w:val="0"/>
          <w:divBdr>
            <w:top w:val="none" w:sz="0" w:space="0" w:color="auto"/>
            <w:left w:val="none" w:sz="0" w:space="0" w:color="auto"/>
            <w:bottom w:val="none" w:sz="0" w:space="0" w:color="auto"/>
            <w:right w:val="none" w:sz="0" w:space="0" w:color="auto"/>
          </w:divBdr>
          <w:divsChild>
            <w:div w:id="1152214178">
              <w:marLeft w:val="0"/>
              <w:marRight w:val="0"/>
              <w:marTop w:val="0"/>
              <w:marBottom w:val="0"/>
              <w:divBdr>
                <w:top w:val="none" w:sz="0" w:space="0" w:color="auto"/>
                <w:left w:val="none" w:sz="0" w:space="0" w:color="auto"/>
                <w:bottom w:val="none" w:sz="0" w:space="0" w:color="auto"/>
                <w:right w:val="none" w:sz="0" w:space="0" w:color="auto"/>
              </w:divBdr>
              <w:divsChild>
                <w:div w:id="59060282">
                  <w:marLeft w:val="0"/>
                  <w:marRight w:val="0"/>
                  <w:marTop w:val="0"/>
                  <w:marBottom w:val="0"/>
                  <w:divBdr>
                    <w:top w:val="none" w:sz="0" w:space="0" w:color="auto"/>
                    <w:left w:val="none" w:sz="0" w:space="0" w:color="auto"/>
                    <w:bottom w:val="none" w:sz="0" w:space="0" w:color="auto"/>
                    <w:right w:val="none" w:sz="0" w:space="0" w:color="auto"/>
                  </w:divBdr>
                  <w:divsChild>
                    <w:div w:id="205967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492624">
      <w:bodyDiv w:val="1"/>
      <w:marLeft w:val="0"/>
      <w:marRight w:val="0"/>
      <w:marTop w:val="0"/>
      <w:marBottom w:val="0"/>
      <w:divBdr>
        <w:top w:val="none" w:sz="0" w:space="0" w:color="auto"/>
        <w:left w:val="none" w:sz="0" w:space="0" w:color="auto"/>
        <w:bottom w:val="none" w:sz="0" w:space="0" w:color="auto"/>
        <w:right w:val="none" w:sz="0" w:space="0" w:color="auto"/>
      </w:divBdr>
      <w:divsChild>
        <w:div w:id="187841332">
          <w:marLeft w:val="0"/>
          <w:marRight w:val="0"/>
          <w:marTop w:val="0"/>
          <w:marBottom w:val="0"/>
          <w:divBdr>
            <w:top w:val="none" w:sz="0" w:space="0" w:color="auto"/>
            <w:left w:val="none" w:sz="0" w:space="0" w:color="auto"/>
            <w:bottom w:val="none" w:sz="0" w:space="0" w:color="auto"/>
            <w:right w:val="none" w:sz="0" w:space="0" w:color="auto"/>
          </w:divBdr>
          <w:divsChild>
            <w:div w:id="1658918333">
              <w:marLeft w:val="0"/>
              <w:marRight w:val="0"/>
              <w:marTop w:val="0"/>
              <w:marBottom w:val="0"/>
              <w:divBdr>
                <w:top w:val="none" w:sz="0" w:space="0" w:color="auto"/>
                <w:left w:val="none" w:sz="0" w:space="0" w:color="auto"/>
                <w:bottom w:val="none" w:sz="0" w:space="0" w:color="auto"/>
                <w:right w:val="none" w:sz="0" w:space="0" w:color="auto"/>
              </w:divBdr>
              <w:divsChild>
                <w:div w:id="1852796087">
                  <w:marLeft w:val="0"/>
                  <w:marRight w:val="0"/>
                  <w:marTop w:val="0"/>
                  <w:marBottom w:val="0"/>
                  <w:divBdr>
                    <w:top w:val="none" w:sz="0" w:space="0" w:color="auto"/>
                    <w:left w:val="none" w:sz="0" w:space="0" w:color="auto"/>
                    <w:bottom w:val="none" w:sz="0" w:space="0" w:color="auto"/>
                    <w:right w:val="none" w:sz="0" w:space="0" w:color="auto"/>
                  </w:divBdr>
                  <w:divsChild>
                    <w:div w:id="90160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220878">
      <w:bodyDiv w:val="1"/>
      <w:marLeft w:val="0"/>
      <w:marRight w:val="0"/>
      <w:marTop w:val="0"/>
      <w:marBottom w:val="0"/>
      <w:divBdr>
        <w:top w:val="none" w:sz="0" w:space="0" w:color="auto"/>
        <w:left w:val="none" w:sz="0" w:space="0" w:color="auto"/>
        <w:bottom w:val="none" w:sz="0" w:space="0" w:color="auto"/>
        <w:right w:val="none" w:sz="0" w:space="0" w:color="auto"/>
      </w:divBdr>
      <w:divsChild>
        <w:div w:id="942959209">
          <w:marLeft w:val="0"/>
          <w:marRight w:val="0"/>
          <w:marTop w:val="0"/>
          <w:marBottom w:val="0"/>
          <w:divBdr>
            <w:top w:val="none" w:sz="0" w:space="0" w:color="auto"/>
            <w:left w:val="none" w:sz="0" w:space="0" w:color="auto"/>
            <w:bottom w:val="none" w:sz="0" w:space="0" w:color="auto"/>
            <w:right w:val="none" w:sz="0" w:space="0" w:color="auto"/>
          </w:divBdr>
          <w:divsChild>
            <w:div w:id="1489518685">
              <w:marLeft w:val="0"/>
              <w:marRight w:val="0"/>
              <w:marTop w:val="0"/>
              <w:marBottom w:val="0"/>
              <w:divBdr>
                <w:top w:val="none" w:sz="0" w:space="0" w:color="auto"/>
                <w:left w:val="none" w:sz="0" w:space="0" w:color="auto"/>
                <w:bottom w:val="none" w:sz="0" w:space="0" w:color="auto"/>
                <w:right w:val="none" w:sz="0" w:space="0" w:color="auto"/>
              </w:divBdr>
              <w:divsChild>
                <w:div w:id="260915965">
                  <w:marLeft w:val="0"/>
                  <w:marRight w:val="0"/>
                  <w:marTop w:val="0"/>
                  <w:marBottom w:val="0"/>
                  <w:divBdr>
                    <w:top w:val="none" w:sz="0" w:space="0" w:color="auto"/>
                    <w:left w:val="none" w:sz="0" w:space="0" w:color="auto"/>
                    <w:bottom w:val="none" w:sz="0" w:space="0" w:color="auto"/>
                    <w:right w:val="none" w:sz="0" w:space="0" w:color="auto"/>
                  </w:divBdr>
                  <w:divsChild>
                    <w:div w:id="1328904418">
                      <w:marLeft w:val="0"/>
                      <w:marRight w:val="0"/>
                      <w:marTop w:val="0"/>
                      <w:marBottom w:val="0"/>
                      <w:divBdr>
                        <w:top w:val="none" w:sz="0" w:space="0" w:color="auto"/>
                        <w:left w:val="none" w:sz="0" w:space="0" w:color="auto"/>
                        <w:bottom w:val="none" w:sz="0" w:space="0" w:color="auto"/>
                        <w:right w:val="none" w:sz="0" w:space="0" w:color="auto"/>
                      </w:divBdr>
                    </w:div>
                  </w:divsChild>
                </w:div>
                <w:div w:id="1837961149">
                  <w:marLeft w:val="0"/>
                  <w:marRight w:val="0"/>
                  <w:marTop w:val="0"/>
                  <w:marBottom w:val="0"/>
                  <w:divBdr>
                    <w:top w:val="none" w:sz="0" w:space="0" w:color="auto"/>
                    <w:left w:val="none" w:sz="0" w:space="0" w:color="auto"/>
                    <w:bottom w:val="none" w:sz="0" w:space="0" w:color="auto"/>
                    <w:right w:val="none" w:sz="0" w:space="0" w:color="auto"/>
                  </w:divBdr>
                  <w:divsChild>
                    <w:div w:id="213616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65129">
      <w:bodyDiv w:val="1"/>
      <w:marLeft w:val="0"/>
      <w:marRight w:val="0"/>
      <w:marTop w:val="0"/>
      <w:marBottom w:val="0"/>
      <w:divBdr>
        <w:top w:val="none" w:sz="0" w:space="0" w:color="auto"/>
        <w:left w:val="none" w:sz="0" w:space="0" w:color="auto"/>
        <w:bottom w:val="none" w:sz="0" w:space="0" w:color="auto"/>
        <w:right w:val="none" w:sz="0" w:space="0" w:color="auto"/>
      </w:divBdr>
      <w:divsChild>
        <w:div w:id="379134453">
          <w:marLeft w:val="0"/>
          <w:marRight w:val="0"/>
          <w:marTop w:val="0"/>
          <w:marBottom w:val="0"/>
          <w:divBdr>
            <w:top w:val="none" w:sz="0" w:space="0" w:color="auto"/>
            <w:left w:val="none" w:sz="0" w:space="0" w:color="auto"/>
            <w:bottom w:val="none" w:sz="0" w:space="0" w:color="auto"/>
            <w:right w:val="none" w:sz="0" w:space="0" w:color="auto"/>
          </w:divBdr>
          <w:divsChild>
            <w:div w:id="189925654">
              <w:marLeft w:val="0"/>
              <w:marRight w:val="0"/>
              <w:marTop w:val="0"/>
              <w:marBottom w:val="0"/>
              <w:divBdr>
                <w:top w:val="none" w:sz="0" w:space="0" w:color="auto"/>
                <w:left w:val="none" w:sz="0" w:space="0" w:color="auto"/>
                <w:bottom w:val="none" w:sz="0" w:space="0" w:color="auto"/>
                <w:right w:val="none" w:sz="0" w:space="0" w:color="auto"/>
              </w:divBdr>
              <w:divsChild>
                <w:div w:id="680357779">
                  <w:marLeft w:val="0"/>
                  <w:marRight w:val="0"/>
                  <w:marTop w:val="0"/>
                  <w:marBottom w:val="0"/>
                  <w:divBdr>
                    <w:top w:val="none" w:sz="0" w:space="0" w:color="auto"/>
                    <w:left w:val="none" w:sz="0" w:space="0" w:color="auto"/>
                    <w:bottom w:val="none" w:sz="0" w:space="0" w:color="auto"/>
                    <w:right w:val="none" w:sz="0" w:space="0" w:color="auto"/>
                  </w:divBdr>
                  <w:divsChild>
                    <w:div w:id="12015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26305802">
      <w:bodyDiv w:val="1"/>
      <w:marLeft w:val="0"/>
      <w:marRight w:val="0"/>
      <w:marTop w:val="0"/>
      <w:marBottom w:val="0"/>
      <w:divBdr>
        <w:top w:val="none" w:sz="0" w:space="0" w:color="auto"/>
        <w:left w:val="none" w:sz="0" w:space="0" w:color="auto"/>
        <w:bottom w:val="none" w:sz="0" w:space="0" w:color="auto"/>
        <w:right w:val="none" w:sz="0" w:space="0" w:color="auto"/>
      </w:divBdr>
      <w:divsChild>
        <w:div w:id="2058118097">
          <w:marLeft w:val="0"/>
          <w:marRight w:val="0"/>
          <w:marTop w:val="0"/>
          <w:marBottom w:val="0"/>
          <w:divBdr>
            <w:top w:val="none" w:sz="0" w:space="0" w:color="auto"/>
            <w:left w:val="none" w:sz="0" w:space="0" w:color="auto"/>
            <w:bottom w:val="none" w:sz="0" w:space="0" w:color="auto"/>
            <w:right w:val="none" w:sz="0" w:space="0" w:color="auto"/>
          </w:divBdr>
          <w:divsChild>
            <w:div w:id="324940239">
              <w:marLeft w:val="0"/>
              <w:marRight w:val="0"/>
              <w:marTop w:val="0"/>
              <w:marBottom w:val="0"/>
              <w:divBdr>
                <w:top w:val="none" w:sz="0" w:space="0" w:color="auto"/>
                <w:left w:val="none" w:sz="0" w:space="0" w:color="auto"/>
                <w:bottom w:val="none" w:sz="0" w:space="0" w:color="auto"/>
                <w:right w:val="none" w:sz="0" w:space="0" w:color="auto"/>
              </w:divBdr>
              <w:divsChild>
                <w:div w:id="376197132">
                  <w:marLeft w:val="0"/>
                  <w:marRight w:val="0"/>
                  <w:marTop w:val="0"/>
                  <w:marBottom w:val="0"/>
                  <w:divBdr>
                    <w:top w:val="none" w:sz="0" w:space="0" w:color="auto"/>
                    <w:left w:val="none" w:sz="0" w:space="0" w:color="auto"/>
                    <w:bottom w:val="none" w:sz="0" w:space="0" w:color="auto"/>
                    <w:right w:val="none" w:sz="0" w:space="0" w:color="auto"/>
                  </w:divBdr>
                  <w:divsChild>
                    <w:div w:id="1434744491">
                      <w:marLeft w:val="0"/>
                      <w:marRight w:val="0"/>
                      <w:marTop w:val="0"/>
                      <w:marBottom w:val="0"/>
                      <w:divBdr>
                        <w:top w:val="none" w:sz="0" w:space="0" w:color="auto"/>
                        <w:left w:val="none" w:sz="0" w:space="0" w:color="auto"/>
                        <w:bottom w:val="none" w:sz="0" w:space="0" w:color="auto"/>
                        <w:right w:val="none" w:sz="0" w:space="0" w:color="auto"/>
                      </w:divBdr>
                    </w:div>
                  </w:divsChild>
                </w:div>
                <w:div w:id="691540053">
                  <w:marLeft w:val="0"/>
                  <w:marRight w:val="0"/>
                  <w:marTop w:val="0"/>
                  <w:marBottom w:val="0"/>
                  <w:divBdr>
                    <w:top w:val="none" w:sz="0" w:space="0" w:color="auto"/>
                    <w:left w:val="none" w:sz="0" w:space="0" w:color="auto"/>
                    <w:bottom w:val="none" w:sz="0" w:space="0" w:color="auto"/>
                    <w:right w:val="none" w:sz="0" w:space="0" w:color="auto"/>
                  </w:divBdr>
                  <w:divsChild>
                    <w:div w:id="207711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370520">
      <w:bodyDiv w:val="1"/>
      <w:marLeft w:val="0"/>
      <w:marRight w:val="0"/>
      <w:marTop w:val="0"/>
      <w:marBottom w:val="0"/>
      <w:divBdr>
        <w:top w:val="none" w:sz="0" w:space="0" w:color="auto"/>
        <w:left w:val="none" w:sz="0" w:space="0" w:color="auto"/>
        <w:bottom w:val="none" w:sz="0" w:space="0" w:color="auto"/>
        <w:right w:val="none" w:sz="0" w:space="0" w:color="auto"/>
      </w:divBdr>
      <w:divsChild>
        <w:div w:id="2061896103">
          <w:marLeft w:val="0"/>
          <w:marRight w:val="0"/>
          <w:marTop w:val="0"/>
          <w:marBottom w:val="0"/>
          <w:divBdr>
            <w:top w:val="none" w:sz="0" w:space="0" w:color="auto"/>
            <w:left w:val="none" w:sz="0" w:space="0" w:color="auto"/>
            <w:bottom w:val="none" w:sz="0" w:space="0" w:color="auto"/>
            <w:right w:val="none" w:sz="0" w:space="0" w:color="auto"/>
          </w:divBdr>
          <w:divsChild>
            <w:div w:id="1823351403">
              <w:marLeft w:val="0"/>
              <w:marRight w:val="0"/>
              <w:marTop w:val="0"/>
              <w:marBottom w:val="0"/>
              <w:divBdr>
                <w:top w:val="none" w:sz="0" w:space="0" w:color="auto"/>
                <w:left w:val="none" w:sz="0" w:space="0" w:color="auto"/>
                <w:bottom w:val="none" w:sz="0" w:space="0" w:color="auto"/>
                <w:right w:val="none" w:sz="0" w:space="0" w:color="auto"/>
              </w:divBdr>
              <w:divsChild>
                <w:div w:id="1975141650">
                  <w:marLeft w:val="0"/>
                  <w:marRight w:val="0"/>
                  <w:marTop w:val="0"/>
                  <w:marBottom w:val="0"/>
                  <w:divBdr>
                    <w:top w:val="none" w:sz="0" w:space="0" w:color="auto"/>
                    <w:left w:val="none" w:sz="0" w:space="0" w:color="auto"/>
                    <w:bottom w:val="none" w:sz="0" w:space="0" w:color="auto"/>
                    <w:right w:val="none" w:sz="0" w:space="0" w:color="auto"/>
                  </w:divBdr>
                  <w:divsChild>
                    <w:div w:id="153492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147124">
      <w:bodyDiv w:val="1"/>
      <w:marLeft w:val="0"/>
      <w:marRight w:val="0"/>
      <w:marTop w:val="0"/>
      <w:marBottom w:val="0"/>
      <w:divBdr>
        <w:top w:val="none" w:sz="0" w:space="0" w:color="auto"/>
        <w:left w:val="none" w:sz="0" w:space="0" w:color="auto"/>
        <w:bottom w:val="none" w:sz="0" w:space="0" w:color="auto"/>
        <w:right w:val="none" w:sz="0" w:space="0" w:color="auto"/>
      </w:divBdr>
      <w:divsChild>
        <w:div w:id="1388066058">
          <w:marLeft w:val="0"/>
          <w:marRight w:val="0"/>
          <w:marTop w:val="0"/>
          <w:marBottom w:val="0"/>
          <w:divBdr>
            <w:top w:val="none" w:sz="0" w:space="0" w:color="auto"/>
            <w:left w:val="none" w:sz="0" w:space="0" w:color="auto"/>
            <w:bottom w:val="none" w:sz="0" w:space="0" w:color="auto"/>
            <w:right w:val="none" w:sz="0" w:space="0" w:color="auto"/>
          </w:divBdr>
          <w:divsChild>
            <w:div w:id="1402024285">
              <w:marLeft w:val="0"/>
              <w:marRight w:val="0"/>
              <w:marTop w:val="0"/>
              <w:marBottom w:val="0"/>
              <w:divBdr>
                <w:top w:val="none" w:sz="0" w:space="0" w:color="auto"/>
                <w:left w:val="none" w:sz="0" w:space="0" w:color="auto"/>
                <w:bottom w:val="none" w:sz="0" w:space="0" w:color="auto"/>
                <w:right w:val="none" w:sz="0" w:space="0" w:color="auto"/>
              </w:divBdr>
              <w:divsChild>
                <w:div w:id="1636791505">
                  <w:marLeft w:val="0"/>
                  <w:marRight w:val="0"/>
                  <w:marTop w:val="0"/>
                  <w:marBottom w:val="0"/>
                  <w:divBdr>
                    <w:top w:val="none" w:sz="0" w:space="0" w:color="auto"/>
                    <w:left w:val="none" w:sz="0" w:space="0" w:color="auto"/>
                    <w:bottom w:val="none" w:sz="0" w:space="0" w:color="auto"/>
                    <w:right w:val="none" w:sz="0" w:space="0" w:color="auto"/>
                  </w:divBdr>
                  <w:divsChild>
                    <w:div w:id="1700425011">
                      <w:marLeft w:val="0"/>
                      <w:marRight w:val="0"/>
                      <w:marTop w:val="0"/>
                      <w:marBottom w:val="0"/>
                      <w:divBdr>
                        <w:top w:val="none" w:sz="0" w:space="0" w:color="auto"/>
                        <w:left w:val="none" w:sz="0" w:space="0" w:color="auto"/>
                        <w:bottom w:val="none" w:sz="0" w:space="0" w:color="auto"/>
                        <w:right w:val="none" w:sz="0" w:space="0" w:color="auto"/>
                      </w:divBdr>
                    </w:div>
                  </w:divsChild>
                </w:div>
                <w:div w:id="1892424645">
                  <w:marLeft w:val="0"/>
                  <w:marRight w:val="0"/>
                  <w:marTop w:val="0"/>
                  <w:marBottom w:val="0"/>
                  <w:divBdr>
                    <w:top w:val="none" w:sz="0" w:space="0" w:color="auto"/>
                    <w:left w:val="none" w:sz="0" w:space="0" w:color="auto"/>
                    <w:bottom w:val="none" w:sz="0" w:space="0" w:color="auto"/>
                    <w:right w:val="none" w:sz="0" w:space="0" w:color="auto"/>
                  </w:divBdr>
                  <w:divsChild>
                    <w:div w:id="329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924903">
      <w:bodyDiv w:val="1"/>
      <w:marLeft w:val="0"/>
      <w:marRight w:val="0"/>
      <w:marTop w:val="0"/>
      <w:marBottom w:val="0"/>
      <w:divBdr>
        <w:top w:val="none" w:sz="0" w:space="0" w:color="auto"/>
        <w:left w:val="none" w:sz="0" w:space="0" w:color="auto"/>
        <w:bottom w:val="none" w:sz="0" w:space="0" w:color="auto"/>
        <w:right w:val="none" w:sz="0" w:space="0" w:color="auto"/>
      </w:divBdr>
      <w:divsChild>
        <w:div w:id="19623396">
          <w:marLeft w:val="0"/>
          <w:marRight w:val="0"/>
          <w:marTop w:val="0"/>
          <w:marBottom w:val="0"/>
          <w:divBdr>
            <w:top w:val="none" w:sz="0" w:space="0" w:color="auto"/>
            <w:left w:val="none" w:sz="0" w:space="0" w:color="auto"/>
            <w:bottom w:val="none" w:sz="0" w:space="0" w:color="auto"/>
            <w:right w:val="none" w:sz="0" w:space="0" w:color="auto"/>
          </w:divBdr>
          <w:divsChild>
            <w:div w:id="1408726651">
              <w:marLeft w:val="0"/>
              <w:marRight w:val="0"/>
              <w:marTop w:val="0"/>
              <w:marBottom w:val="0"/>
              <w:divBdr>
                <w:top w:val="none" w:sz="0" w:space="0" w:color="auto"/>
                <w:left w:val="none" w:sz="0" w:space="0" w:color="auto"/>
                <w:bottom w:val="none" w:sz="0" w:space="0" w:color="auto"/>
                <w:right w:val="none" w:sz="0" w:space="0" w:color="auto"/>
              </w:divBdr>
              <w:divsChild>
                <w:div w:id="439765590">
                  <w:marLeft w:val="0"/>
                  <w:marRight w:val="0"/>
                  <w:marTop w:val="0"/>
                  <w:marBottom w:val="0"/>
                  <w:divBdr>
                    <w:top w:val="none" w:sz="0" w:space="0" w:color="auto"/>
                    <w:left w:val="none" w:sz="0" w:space="0" w:color="auto"/>
                    <w:bottom w:val="none" w:sz="0" w:space="0" w:color="auto"/>
                    <w:right w:val="none" w:sz="0" w:space="0" w:color="auto"/>
                  </w:divBdr>
                  <w:divsChild>
                    <w:div w:id="198982457">
                      <w:marLeft w:val="0"/>
                      <w:marRight w:val="0"/>
                      <w:marTop w:val="0"/>
                      <w:marBottom w:val="0"/>
                      <w:divBdr>
                        <w:top w:val="none" w:sz="0" w:space="0" w:color="auto"/>
                        <w:left w:val="none" w:sz="0" w:space="0" w:color="auto"/>
                        <w:bottom w:val="none" w:sz="0" w:space="0" w:color="auto"/>
                        <w:right w:val="none" w:sz="0" w:space="0" w:color="auto"/>
                      </w:divBdr>
                    </w:div>
                  </w:divsChild>
                </w:div>
                <w:div w:id="1980843457">
                  <w:marLeft w:val="0"/>
                  <w:marRight w:val="0"/>
                  <w:marTop w:val="0"/>
                  <w:marBottom w:val="0"/>
                  <w:divBdr>
                    <w:top w:val="none" w:sz="0" w:space="0" w:color="auto"/>
                    <w:left w:val="none" w:sz="0" w:space="0" w:color="auto"/>
                    <w:bottom w:val="none" w:sz="0" w:space="0" w:color="auto"/>
                    <w:right w:val="none" w:sz="0" w:space="0" w:color="auto"/>
                  </w:divBdr>
                  <w:divsChild>
                    <w:div w:id="187762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668230">
      <w:bodyDiv w:val="1"/>
      <w:marLeft w:val="0"/>
      <w:marRight w:val="0"/>
      <w:marTop w:val="0"/>
      <w:marBottom w:val="0"/>
      <w:divBdr>
        <w:top w:val="none" w:sz="0" w:space="0" w:color="auto"/>
        <w:left w:val="none" w:sz="0" w:space="0" w:color="auto"/>
        <w:bottom w:val="none" w:sz="0" w:space="0" w:color="auto"/>
        <w:right w:val="none" w:sz="0" w:space="0" w:color="auto"/>
      </w:divBdr>
      <w:divsChild>
        <w:div w:id="515658387">
          <w:marLeft w:val="0"/>
          <w:marRight w:val="0"/>
          <w:marTop w:val="0"/>
          <w:marBottom w:val="0"/>
          <w:divBdr>
            <w:top w:val="none" w:sz="0" w:space="0" w:color="auto"/>
            <w:left w:val="none" w:sz="0" w:space="0" w:color="auto"/>
            <w:bottom w:val="none" w:sz="0" w:space="0" w:color="auto"/>
            <w:right w:val="none" w:sz="0" w:space="0" w:color="auto"/>
          </w:divBdr>
          <w:divsChild>
            <w:div w:id="1427925517">
              <w:marLeft w:val="0"/>
              <w:marRight w:val="0"/>
              <w:marTop w:val="0"/>
              <w:marBottom w:val="0"/>
              <w:divBdr>
                <w:top w:val="none" w:sz="0" w:space="0" w:color="auto"/>
                <w:left w:val="none" w:sz="0" w:space="0" w:color="auto"/>
                <w:bottom w:val="none" w:sz="0" w:space="0" w:color="auto"/>
                <w:right w:val="none" w:sz="0" w:space="0" w:color="auto"/>
              </w:divBdr>
              <w:divsChild>
                <w:div w:id="1351420480">
                  <w:marLeft w:val="0"/>
                  <w:marRight w:val="0"/>
                  <w:marTop w:val="0"/>
                  <w:marBottom w:val="0"/>
                  <w:divBdr>
                    <w:top w:val="none" w:sz="0" w:space="0" w:color="auto"/>
                    <w:left w:val="none" w:sz="0" w:space="0" w:color="auto"/>
                    <w:bottom w:val="none" w:sz="0" w:space="0" w:color="auto"/>
                    <w:right w:val="none" w:sz="0" w:space="0" w:color="auto"/>
                  </w:divBdr>
                  <w:divsChild>
                    <w:div w:id="19398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249889">
      <w:bodyDiv w:val="1"/>
      <w:marLeft w:val="0"/>
      <w:marRight w:val="0"/>
      <w:marTop w:val="0"/>
      <w:marBottom w:val="0"/>
      <w:divBdr>
        <w:top w:val="none" w:sz="0" w:space="0" w:color="auto"/>
        <w:left w:val="none" w:sz="0" w:space="0" w:color="auto"/>
        <w:bottom w:val="none" w:sz="0" w:space="0" w:color="auto"/>
        <w:right w:val="none" w:sz="0" w:space="0" w:color="auto"/>
      </w:divBdr>
      <w:divsChild>
        <w:div w:id="526792457">
          <w:marLeft w:val="0"/>
          <w:marRight w:val="0"/>
          <w:marTop w:val="0"/>
          <w:marBottom w:val="0"/>
          <w:divBdr>
            <w:top w:val="none" w:sz="0" w:space="0" w:color="auto"/>
            <w:left w:val="none" w:sz="0" w:space="0" w:color="auto"/>
            <w:bottom w:val="none" w:sz="0" w:space="0" w:color="auto"/>
            <w:right w:val="none" w:sz="0" w:space="0" w:color="auto"/>
          </w:divBdr>
          <w:divsChild>
            <w:div w:id="630593128">
              <w:marLeft w:val="0"/>
              <w:marRight w:val="0"/>
              <w:marTop w:val="0"/>
              <w:marBottom w:val="0"/>
              <w:divBdr>
                <w:top w:val="none" w:sz="0" w:space="0" w:color="auto"/>
                <w:left w:val="none" w:sz="0" w:space="0" w:color="auto"/>
                <w:bottom w:val="none" w:sz="0" w:space="0" w:color="auto"/>
                <w:right w:val="none" w:sz="0" w:space="0" w:color="auto"/>
              </w:divBdr>
              <w:divsChild>
                <w:div w:id="1438330184">
                  <w:marLeft w:val="0"/>
                  <w:marRight w:val="0"/>
                  <w:marTop w:val="0"/>
                  <w:marBottom w:val="0"/>
                  <w:divBdr>
                    <w:top w:val="none" w:sz="0" w:space="0" w:color="auto"/>
                    <w:left w:val="none" w:sz="0" w:space="0" w:color="auto"/>
                    <w:bottom w:val="none" w:sz="0" w:space="0" w:color="auto"/>
                    <w:right w:val="none" w:sz="0" w:space="0" w:color="auto"/>
                  </w:divBdr>
                  <w:divsChild>
                    <w:div w:id="195370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16830">
      <w:bodyDiv w:val="1"/>
      <w:marLeft w:val="0"/>
      <w:marRight w:val="0"/>
      <w:marTop w:val="0"/>
      <w:marBottom w:val="0"/>
      <w:divBdr>
        <w:top w:val="none" w:sz="0" w:space="0" w:color="auto"/>
        <w:left w:val="none" w:sz="0" w:space="0" w:color="auto"/>
        <w:bottom w:val="none" w:sz="0" w:space="0" w:color="auto"/>
        <w:right w:val="none" w:sz="0" w:space="0" w:color="auto"/>
      </w:divBdr>
      <w:divsChild>
        <w:div w:id="524249802">
          <w:marLeft w:val="0"/>
          <w:marRight w:val="0"/>
          <w:marTop w:val="0"/>
          <w:marBottom w:val="0"/>
          <w:divBdr>
            <w:top w:val="none" w:sz="0" w:space="0" w:color="auto"/>
            <w:left w:val="none" w:sz="0" w:space="0" w:color="auto"/>
            <w:bottom w:val="none" w:sz="0" w:space="0" w:color="auto"/>
            <w:right w:val="none" w:sz="0" w:space="0" w:color="auto"/>
          </w:divBdr>
          <w:divsChild>
            <w:div w:id="857037511">
              <w:marLeft w:val="0"/>
              <w:marRight w:val="0"/>
              <w:marTop w:val="0"/>
              <w:marBottom w:val="0"/>
              <w:divBdr>
                <w:top w:val="none" w:sz="0" w:space="0" w:color="auto"/>
                <w:left w:val="none" w:sz="0" w:space="0" w:color="auto"/>
                <w:bottom w:val="none" w:sz="0" w:space="0" w:color="auto"/>
                <w:right w:val="none" w:sz="0" w:space="0" w:color="auto"/>
              </w:divBdr>
              <w:divsChild>
                <w:div w:id="1040743904">
                  <w:marLeft w:val="0"/>
                  <w:marRight w:val="0"/>
                  <w:marTop w:val="0"/>
                  <w:marBottom w:val="0"/>
                  <w:divBdr>
                    <w:top w:val="none" w:sz="0" w:space="0" w:color="auto"/>
                    <w:left w:val="none" w:sz="0" w:space="0" w:color="auto"/>
                    <w:bottom w:val="none" w:sz="0" w:space="0" w:color="auto"/>
                    <w:right w:val="none" w:sz="0" w:space="0" w:color="auto"/>
                  </w:divBdr>
                  <w:divsChild>
                    <w:div w:id="91436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voicesofyouth.org/ar/%D9%85%D8%AF%D9%88%D9%86%D8%A9/frh-trsm-albsmt" TargetMode="External"/><Relationship Id="R21129282e5ff4909"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hyperlink" Target="https://www.facebook.com/824193184631193/posts/1228696210847553/?sfnsn=mo"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voicesofyouth.org/ar/%D9%85%D8%AF%D9%88%D9%86%D8%A9/mhtrfwn-mn-tht-alanqad" TargetMode="External"/><Relationship Id="rId2" Type="http://schemas.openxmlformats.org/officeDocument/2006/relationships/customXml" Target="../customXml/item2.xml"/><Relationship Id="rId16" Type="http://schemas.openxmlformats.org/officeDocument/2006/relationships/hyperlink" Target="https://www.voicesofyouth.org/ar/%D9%85%D8%AF%D9%88%D9%86%D8%A9/rashd-anhd-wabtsm" TargetMode="External"/><Relationship Id="rId20" Type="http://schemas.openxmlformats.org/officeDocument/2006/relationships/hyperlink" Target="https://www.facebook.com/264212980776701/posts/89052288814570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facebook.com/310394959045850/posts/4157672830984691/?d=n"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facebook.com/1883872525258644/posts/2722913534687868/"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b.watch/5aWb5fPzym/" TargetMode="External"/><Relationship Id="rId22" Type="http://schemas.openxmlformats.org/officeDocument/2006/relationships/hyperlink" Target="https://www.facebook.com/102344931637813/posts/129744555564517/?vh=e&amp;extid=0&amp;d=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04787AAFB7E04F87065B188B99E43F" ma:contentTypeVersion="" ma:contentTypeDescription="Create a new document." ma:contentTypeScope="" ma:versionID="a857cf49b67173cbd8d0211b315540e2">
  <xsd:schema xmlns:xsd="http://www.w3.org/2001/XMLSchema" xmlns:xs="http://www.w3.org/2001/XMLSchema" xmlns:p="http://schemas.microsoft.com/office/2006/metadata/properties" xmlns:ns1="http://schemas.microsoft.com/sharepoint/v3" xmlns:ns2="B776811E-E95D-4900-89F7-54EA2AD53459" xmlns:ns3="b776811e-e95d-4900-89f7-54ea2ad53459" xmlns:ns4="ca283e0b-db31-4043-a2ef-b80661bf084a" xmlns:ns5="7008184e-86ea-4817-a7e6-1f697f1c90c0" targetNamespace="http://schemas.microsoft.com/office/2006/metadata/properties" ma:root="true" ma:fieldsID="a498a2b47d9d7c9597cfa1a8566bc61f" ns1:_="" ns2:_="" ns3:_="" ns4:_="" ns5:_="">
    <xsd:import namespace="http://schemas.microsoft.com/sharepoint/v3"/>
    <xsd:import namespace="B776811E-E95D-4900-89F7-54EA2AD53459"/>
    <xsd:import namespace="b776811e-e95d-4900-89f7-54ea2ad53459"/>
    <xsd:import namespace="ca283e0b-db31-4043-a2ef-b80661bf084a"/>
    <xsd:import namespace="7008184e-86ea-4817-a7e6-1f697f1c90c0"/>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2:Description0" minOccurs="0"/>
                <xsd:element ref="ns2:Sections" minOccurs="0"/>
                <xsd:element ref="ns3:bfc5d4c5cc444c08aa810d0a132ef6cb" minOccurs="0"/>
                <xsd:element ref="ns4:TaxCatchAll" minOccurs="0"/>
                <xsd:element ref="ns3:lc06e32b542f43a0aed736ecc79411bf" minOccurs="0"/>
                <xsd:element ref="ns5:SharedWithUsers" minOccurs="0"/>
                <xsd:element ref="ns5: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76811E-E95D-4900-89F7-54EA2AD53459" elementFormDefault="qualified">
    <xsd:import namespace="http://schemas.microsoft.com/office/2006/documentManagement/types"/>
    <xsd:import namespace="http://schemas.microsoft.com/office/infopath/2007/PartnerControls"/>
    <xsd:element name="Description0" ma:index="14" nillable="true" ma:displayName="Description" ma:internalName="Description0">
      <xsd:simpleType>
        <xsd:restriction base="dms:Note">
          <xsd:maxLength value="255"/>
        </xsd:restriction>
      </xsd:simpleType>
    </xsd:element>
    <xsd:element name="Sections" ma:index="15" nillable="true" ma:displayName="Section" ma:format="Dropdown" ma:internalName="Sections">
      <xsd:simpleType>
        <xsd:restriction base="dms:Choice">
          <xsd:enumeration value="Programme"/>
          <xsd:enumeration value="Operations"/>
          <xsd:enumeration value="Finance"/>
          <xsd:enumeration value="ICT"/>
          <xsd:enumeration value="Security"/>
        </xsd:restriction>
      </xsd:simpleType>
    </xsd:element>
  </xsd:schema>
  <xsd:schema xmlns:xsd="http://www.w3.org/2001/XMLSchema" xmlns:xs="http://www.w3.org/2001/XMLSchema" xmlns:dms="http://schemas.microsoft.com/office/2006/documentManagement/types" xmlns:pc="http://schemas.microsoft.com/office/infopath/2007/PartnerControls" targetNamespace="b776811e-e95d-4900-89f7-54ea2ad53459" elementFormDefault="qualified">
    <xsd:import namespace="http://schemas.microsoft.com/office/2006/documentManagement/types"/>
    <xsd:import namespace="http://schemas.microsoft.com/office/infopath/2007/PartnerControls"/>
    <xsd:element name="bfc5d4c5cc444c08aa810d0a132ef6cb" ma:index="17" nillable="true" ma:taxonomy="true" ma:internalName="bfc5d4c5cc444c08aa810d0a132ef6cb" ma:taxonomyFieldName="Document_x0020_Type" ma:displayName="Document Type" ma:default="" ma:fieldId="{bfc5d4c5-cc44-4c08-aa81-0d0a132ef6cb}" ma:sspId="73f51738-d318-4883-9d64-4f0bd0ccc55e" ma:termSetId="c3910003-04ad-4f11-ac73-8b387f826935" ma:anchorId="00000000-0000-0000-0000-000000000000" ma:open="false" ma:isKeyword="false">
      <xsd:complexType>
        <xsd:sequence>
          <xsd:element ref="pc:Terms" minOccurs="0" maxOccurs="1"/>
        </xsd:sequence>
      </xsd:complexType>
    </xsd:element>
    <xsd:element name="lc06e32b542f43a0aed736ecc79411bf" ma:index="20" nillable="true" ma:taxonomy="true" ma:internalName="lc06e32b542f43a0aed736ecc79411bf" ma:taxonomyFieldName="Subject_x0028_s_x0029_" ma:displayName="Subject(s)" ma:default="" ma:fieldId="{5c06e32b-542f-43a0-aed7-36ecc79411bf}" ma:sspId="73f51738-d318-4883-9d64-4f0bd0ccc55e" ma:termSetId="488f4179-a003-4c99-94c6-da35f7899f82" ma:anchorId="00000000-0000-0000-0000-000000000000" ma:open="false" ma:isKeyword="false">
      <xsd:complexType>
        <xsd:sequence>
          <xsd:element ref="pc:Terms" minOccurs="0" maxOccurs="1"/>
        </xsd:sequence>
      </xsd:complex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element name="MediaServiceDateTaken" ma:index="25" nillable="true" ma:displayName="MediaServiceDateTaken" ma:description="" ma:hidden="true" ma:internalName="MediaServiceDateTaken" ma:readOnly="true">
      <xsd:simpleType>
        <xsd:restriction base="dms:Text"/>
      </xsd:simpleType>
    </xsd:element>
    <xsd:element name="MediaServiceAutoTags" ma:index="26" nillable="true" ma:displayName="MediaServiceAutoTags" ma:description=""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Location" ma:index="28" nillable="true" ma:displayName="Location" ma:internalName="MediaServiceLocation"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c7de3e0-0522-4762-8491-a416eb61398e}" ma:internalName="TaxCatchAll" ma:showField="CatchAllData" ma:web="87eb978b-cab3-4ecd-a9c0-33eb077f3d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008184e-86ea-4817-a7e6-1f697f1c90c0" elementFormDefault="qualified">
    <xsd:import namespace="http://schemas.microsoft.com/office/2006/documentManagement/types"/>
    <xsd:import namespace="http://schemas.microsoft.com/office/infopath/2007/PartnerControls"/>
    <xsd:element name="SharedWithUsers" ma:index="2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bfc5d4c5cc444c08aa810d0a132ef6cb xmlns="b776811e-e95d-4900-89f7-54ea2ad53459">
      <Terms xmlns="http://schemas.microsoft.com/office/infopath/2007/PartnerControls"/>
    </bfc5d4c5cc444c08aa810d0a132ef6cb>
    <LikesCount xmlns="http://schemas.microsoft.com/sharepoint/v3" xsi:nil="true"/>
    <TaxCatchAll xmlns="ca283e0b-db31-4043-a2ef-b80661bf084a"/>
    <Ratings xmlns="http://schemas.microsoft.com/sharepoint/v3" xsi:nil="true"/>
    <Description0 xmlns="B776811E-E95D-4900-89F7-54EA2AD53459" xsi:nil="true"/>
    <LikedBy xmlns="http://schemas.microsoft.com/sharepoint/v3">
      <UserInfo>
        <DisplayName/>
        <AccountId xsi:nil="true"/>
        <AccountType/>
      </UserInfo>
    </LikedBy>
    <Sections xmlns="B776811E-E95D-4900-89F7-54EA2AD53459" xsi:nil="true"/>
    <lc06e32b542f43a0aed736ecc79411bf xmlns="b776811e-e95d-4900-89f7-54ea2ad53459">
      <Terms xmlns="http://schemas.microsoft.com/office/infopath/2007/PartnerControls"/>
    </lc06e32b542f43a0aed736ecc79411bf>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2.xml><?xml version="1.0" encoding="utf-8"?>
<ds:datastoreItem xmlns:ds="http://schemas.openxmlformats.org/officeDocument/2006/customXml" ds:itemID="{AA401C1A-F04E-419E-B7C2-5EC3CB929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76811E-E95D-4900-89F7-54EA2AD53459"/>
    <ds:schemaRef ds:uri="b776811e-e95d-4900-89f7-54ea2ad53459"/>
    <ds:schemaRef ds:uri="ca283e0b-db31-4043-a2ef-b80661bf084a"/>
    <ds:schemaRef ds:uri="7008184e-86ea-4817-a7e6-1f697f1c90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BF2634-50ED-4D5D-8F26-37EA07DE019C}">
  <ds:schemaRefs>
    <ds:schemaRef ds:uri="http://schemas.openxmlformats.org/officeDocument/2006/bibliography"/>
  </ds:schemaRefs>
</ds:datastoreItem>
</file>

<file path=customXml/itemProps4.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5.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 ds:uri="b776811e-e95d-4900-89f7-54ea2ad53459"/>
    <ds:schemaRef ds:uri="http://schemas.microsoft.com/sharepoint/v3"/>
    <ds:schemaRef ds:uri="ca283e0b-db31-4043-a2ef-b80661bf084a"/>
    <ds:schemaRef ds:uri="B776811E-E95D-4900-89F7-54EA2AD53459"/>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6092</Words>
  <Characters>34727</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40738</CharactersWithSpaces>
  <SharedDoc>false</SharedDoc>
  <HLinks>
    <vt:vector size="282" baseType="variant">
      <vt:variant>
        <vt:i4>4456520</vt:i4>
      </vt:variant>
      <vt:variant>
        <vt:i4>186</vt:i4>
      </vt:variant>
      <vt:variant>
        <vt:i4>0</vt:i4>
      </vt:variant>
      <vt:variant>
        <vt:i4>5</vt:i4>
      </vt:variant>
      <vt:variant>
        <vt:lpwstr>https://www.facebook.com/102344931637813/posts/129744555564517/?vh=e&amp;extid=0&amp;d=n</vt:lpwstr>
      </vt:variant>
      <vt:variant>
        <vt:lpwstr/>
      </vt:variant>
      <vt:variant>
        <vt:i4>917535</vt:i4>
      </vt:variant>
      <vt:variant>
        <vt:i4>183</vt:i4>
      </vt:variant>
      <vt:variant>
        <vt:i4>0</vt:i4>
      </vt:variant>
      <vt:variant>
        <vt:i4>5</vt:i4>
      </vt:variant>
      <vt:variant>
        <vt:lpwstr>https://www.facebook.com/824193184631193/posts/1228696210847553/?sfnsn=mo</vt:lpwstr>
      </vt:variant>
      <vt:variant>
        <vt:lpwstr/>
      </vt:variant>
      <vt:variant>
        <vt:i4>3407920</vt:i4>
      </vt:variant>
      <vt:variant>
        <vt:i4>180</vt:i4>
      </vt:variant>
      <vt:variant>
        <vt:i4>0</vt:i4>
      </vt:variant>
      <vt:variant>
        <vt:i4>5</vt:i4>
      </vt:variant>
      <vt:variant>
        <vt:lpwstr>https://www.facebook.com/264212980776701/posts/890522888145704/</vt:lpwstr>
      </vt:variant>
      <vt:variant>
        <vt:lpwstr/>
      </vt:variant>
      <vt:variant>
        <vt:i4>6226003</vt:i4>
      </vt:variant>
      <vt:variant>
        <vt:i4>177</vt:i4>
      </vt:variant>
      <vt:variant>
        <vt:i4>0</vt:i4>
      </vt:variant>
      <vt:variant>
        <vt:i4>5</vt:i4>
      </vt:variant>
      <vt:variant>
        <vt:lpwstr>https://www.facebook.com/1883872525258644/posts/2722913534687868/</vt:lpwstr>
      </vt:variant>
      <vt:variant>
        <vt:lpwstr/>
      </vt:variant>
      <vt:variant>
        <vt:i4>7209065</vt:i4>
      </vt:variant>
      <vt:variant>
        <vt:i4>144</vt:i4>
      </vt:variant>
      <vt:variant>
        <vt:i4>0</vt:i4>
      </vt:variant>
      <vt:variant>
        <vt:i4>5</vt:i4>
      </vt:variant>
      <vt:variant>
        <vt:lpwstr>https://www.voicesofyouth.org/ar/%D9%85%D8%AF%D9%88%D9%86%D8%A9/frh-trsm-albsmt</vt:lpwstr>
      </vt:variant>
      <vt:variant>
        <vt:lpwstr/>
      </vt:variant>
      <vt:variant>
        <vt:i4>8060965</vt:i4>
      </vt:variant>
      <vt:variant>
        <vt:i4>141</vt:i4>
      </vt:variant>
      <vt:variant>
        <vt:i4>0</vt:i4>
      </vt:variant>
      <vt:variant>
        <vt:i4>5</vt:i4>
      </vt:variant>
      <vt:variant>
        <vt:lpwstr>https://www.voicesofyouth.org/ar/%D9%85%D8%AF%D9%88%D9%86%D8%A9/mhtrfwn-mn-tht-alanqad</vt:lpwstr>
      </vt:variant>
      <vt:variant>
        <vt:lpwstr/>
      </vt:variant>
      <vt:variant>
        <vt:i4>524294</vt:i4>
      </vt:variant>
      <vt:variant>
        <vt:i4>138</vt:i4>
      </vt:variant>
      <vt:variant>
        <vt:i4>0</vt:i4>
      </vt:variant>
      <vt:variant>
        <vt:i4>5</vt:i4>
      </vt:variant>
      <vt:variant>
        <vt:lpwstr>https://www.voicesofyouth.org/ar/%D9%85%D8%AF%D9%88%D9%86%D8%A9/rashd-anhd-wabtsm</vt:lpwstr>
      </vt:variant>
      <vt:variant>
        <vt:lpwstr/>
      </vt:variant>
      <vt:variant>
        <vt:i4>1507338</vt:i4>
      </vt:variant>
      <vt:variant>
        <vt:i4>135</vt:i4>
      </vt:variant>
      <vt:variant>
        <vt:i4>0</vt:i4>
      </vt:variant>
      <vt:variant>
        <vt:i4>5</vt:i4>
      </vt:variant>
      <vt:variant>
        <vt:lpwstr>https://www.facebook.com/310394959045850/posts/4157672830984691/?d=n</vt:lpwstr>
      </vt:variant>
      <vt:variant>
        <vt:lpwstr/>
      </vt:variant>
      <vt:variant>
        <vt:i4>4784215</vt:i4>
      </vt:variant>
      <vt:variant>
        <vt:i4>132</vt:i4>
      </vt:variant>
      <vt:variant>
        <vt:i4>0</vt:i4>
      </vt:variant>
      <vt:variant>
        <vt:i4>5</vt:i4>
      </vt:variant>
      <vt:variant>
        <vt:lpwstr>https://fb.watch/5aWb5fPzym/</vt:lpwstr>
      </vt:variant>
      <vt:variant>
        <vt:lpwstr/>
      </vt:variant>
      <vt:variant>
        <vt:i4>3080195</vt:i4>
      </vt:variant>
      <vt:variant>
        <vt:i4>111</vt:i4>
      </vt:variant>
      <vt:variant>
        <vt:i4>0</vt:i4>
      </vt:variant>
      <vt:variant>
        <vt:i4>5</vt:i4>
      </vt:variant>
      <vt:variant>
        <vt:lpwstr>mailto:fogbi@unicef.org</vt:lpwstr>
      </vt:variant>
      <vt:variant>
        <vt:lpwstr/>
      </vt:variant>
      <vt:variant>
        <vt:i4>3932160</vt:i4>
      </vt:variant>
      <vt:variant>
        <vt:i4>108</vt:i4>
      </vt:variant>
      <vt:variant>
        <vt:i4>0</vt:i4>
      </vt:variant>
      <vt:variant>
        <vt:i4>5</vt:i4>
      </vt:variant>
      <vt:variant>
        <vt:lpwstr>mailto:yosawa@unicef.org</vt:lpwstr>
      </vt:variant>
      <vt:variant>
        <vt:lpwstr/>
      </vt:variant>
      <vt:variant>
        <vt:i4>3211292</vt:i4>
      </vt:variant>
      <vt:variant>
        <vt:i4>105</vt:i4>
      </vt:variant>
      <vt:variant>
        <vt:i4>0</vt:i4>
      </vt:variant>
      <vt:variant>
        <vt:i4>5</vt:i4>
      </vt:variant>
      <vt:variant>
        <vt:lpwstr>mailto:cbrugiolo@unicef.org</vt:lpwstr>
      </vt:variant>
      <vt:variant>
        <vt:lpwstr/>
      </vt:variant>
      <vt:variant>
        <vt:i4>3080195</vt:i4>
      </vt:variant>
      <vt:variant>
        <vt:i4>102</vt:i4>
      </vt:variant>
      <vt:variant>
        <vt:i4>0</vt:i4>
      </vt:variant>
      <vt:variant>
        <vt:i4>5</vt:i4>
      </vt:variant>
      <vt:variant>
        <vt:lpwstr>mailto:fogbi@unicef.org</vt:lpwstr>
      </vt:variant>
      <vt:variant>
        <vt:lpwstr/>
      </vt:variant>
      <vt:variant>
        <vt:i4>3932160</vt:i4>
      </vt:variant>
      <vt:variant>
        <vt:i4>99</vt:i4>
      </vt:variant>
      <vt:variant>
        <vt:i4>0</vt:i4>
      </vt:variant>
      <vt:variant>
        <vt:i4>5</vt:i4>
      </vt:variant>
      <vt:variant>
        <vt:lpwstr>mailto:yosawa@unicef.org</vt:lpwstr>
      </vt:variant>
      <vt:variant>
        <vt:lpwstr/>
      </vt:variant>
      <vt:variant>
        <vt:i4>3211292</vt:i4>
      </vt:variant>
      <vt:variant>
        <vt:i4>96</vt:i4>
      </vt:variant>
      <vt:variant>
        <vt:i4>0</vt:i4>
      </vt:variant>
      <vt:variant>
        <vt:i4>5</vt:i4>
      </vt:variant>
      <vt:variant>
        <vt:lpwstr>mailto:cbrugiolo@unicef.org</vt:lpwstr>
      </vt:variant>
      <vt:variant>
        <vt:lpwstr/>
      </vt:variant>
      <vt:variant>
        <vt:i4>3211292</vt:i4>
      </vt:variant>
      <vt:variant>
        <vt:i4>93</vt:i4>
      </vt:variant>
      <vt:variant>
        <vt:i4>0</vt:i4>
      </vt:variant>
      <vt:variant>
        <vt:i4>5</vt:i4>
      </vt:variant>
      <vt:variant>
        <vt:lpwstr>mailto:cbrugiolo@unicef.org</vt:lpwstr>
      </vt:variant>
      <vt:variant>
        <vt:lpwstr/>
      </vt:variant>
      <vt:variant>
        <vt:i4>3932160</vt:i4>
      </vt:variant>
      <vt:variant>
        <vt:i4>90</vt:i4>
      </vt:variant>
      <vt:variant>
        <vt:i4>0</vt:i4>
      </vt:variant>
      <vt:variant>
        <vt:i4>5</vt:i4>
      </vt:variant>
      <vt:variant>
        <vt:lpwstr>mailto:yosawa@unicef.org</vt:lpwstr>
      </vt:variant>
      <vt:variant>
        <vt:lpwstr/>
      </vt:variant>
      <vt:variant>
        <vt:i4>3080195</vt:i4>
      </vt:variant>
      <vt:variant>
        <vt:i4>87</vt:i4>
      </vt:variant>
      <vt:variant>
        <vt:i4>0</vt:i4>
      </vt:variant>
      <vt:variant>
        <vt:i4>5</vt:i4>
      </vt:variant>
      <vt:variant>
        <vt:lpwstr>mailto:fogbi@unicef.org</vt:lpwstr>
      </vt:variant>
      <vt:variant>
        <vt:lpwstr/>
      </vt:variant>
      <vt:variant>
        <vt:i4>3211292</vt:i4>
      </vt:variant>
      <vt:variant>
        <vt:i4>84</vt:i4>
      </vt:variant>
      <vt:variant>
        <vt:i4>0</vt:i4>
      </vt:variant>
      <vt:variant>
        <vt:i4>5</vt:i4>
      </vt:variant>
      <vt:variant>
        <vt:lpwstr>mailto:cbrugiolo@unicef.org</vt:lpwstr>
      </vt:variant>
      <vt:variant>
        <vt:lpwstr/>
      </vt:variant>
      <vt:variant>
        <vt:i4>3211292</vt:i4>
      </vt:variant>
      <vt:variant>
        <vt:i4>81</vt:i4>
      </vt:variant>
      <vt:variant>
        <vt:i4>0</vt:i4>
      </vt:variant>
      <vt:variant>
        <vt:i4>5</vt:i4>
      </vt:variant>
      <vt:variant>
        <vt:lpwstr>mailto:cbrugiolo@unicef.org</vt:lpwstr>
      </vt:variant>
      <vt:variant>
        <vt:lpwstr/>
      </vt:variant>
      <vt:variant>
        <vt:i4>3080195</vt:i4>
      </vt:variant>
      <vt:variant>
        <vt:i4>78</vt:i4>
      </vt:variant>
      <vt:variant>
        <vt:i4>0</vt:i4>
      </vt:variant>
      <vt:variant>
        <vt:i4>5</vt:i4>
      </vt:variant>
      <vt:variant>
        <vt:lpwstr>mailto:fogbi@unicef.org</vt:lpwstr>
      </vt:variant>
      <vt:variant>
        <vt:lpwstr/>
      </vt:variant>
      <vt:variant>
        <vt:i4>4980843</vt:i4>
      </vt:variant>
      <vt:variant>
        <vt:i4>75</vt:i4>
      </vt:variant>
      <vt:variant>
        <vt:i4>0</vt:i4>
      </vt:variant>
      <vt:variant>
        <vt:i4>5</vt:i4>
      </vt:variant>
      <vt:variant>
        <vt:lpwstr>mailto:aelazizi@unicef.org</vt:lpwstr>
      </vt:variant>
      <vt:variant>
        <vt:lpwstr/>
      </vt:variant>
      <vt:variant>
        <vt:i4>3932160</vt:i4>
      </vt:variant>
      <vt:variant>
        <vt:i4>72</vt:i4>
      </vt:variant>
      <vt:variant>
        <vt:i4>0</vt:i4>
      </vt:variant>
      <vt:variant>
        <vt:i4>5</vt:i4>
      </vt:variant>
      <vt:variant>
        <vt:lpwstr>mailto:yosawa@unicef.org</vt:lpwstr>
      </vt:variant>
      <vt:variant>
        <vt:lpwstr/>
      </vt:variant>
      <vt:variant>
        <vt:i4>4980843</vt:i4>
      </vt:variant>
      <vt:variant>
        <vt:i4>69</vt:i4>
      </vt:variant>
      <vt:variant>
        <vt:i4>0</vt:i4>
      </vt:variant>
      <vt:variant>
        <vt:i4>5</vt:i4>
      </vt:variant>
      <vt:variant>
        <vt:lpwstr>mailto:aelazizi@unicef.org</vt:lpwstr>
      </vt:variant>
      <vt:variant>
        <vt:lpwstr/>
      </vt:variant>
      <vt:variant>
        <vt:i4>3211292</vt:i4>
      </vt:variant>
      <vt:variant>
        <vt:i4>66</vt:i4>
      </vt:variant>
      <vt:variant>
        <vt:i4>0</vt:i4>
      </vt:variant>
      <vt:variant>
        <vt:i4>5</vt:i4>
      </vt:variant>
      <vt:variant>
        <vt:lpwstr>mailto:cbrugiolo@unicef.org</vt:lpwstr>
      </vt:variant>
      <vt:variant>
        <vt:lpwstr/>
      </vt:variant>
      <vt:variant>
        <vt:i4>3932160</vt:i4>
      </vt:variant>
      <vt:variant>
        <vt:i4>63</vt:i4>
      </vt:variant>
      <vt:variant>
        <vt:i4>0</vt:i4>
      </vt:variant>
      <vt:variant>
        <vt:i4>5</vt:i4>
      </vt:variant>
      <vt:variant>
        <vt:lpwstr>mailto:yosawa@unicef.org</vt:lpwstr>
      </vt:variant>
      <vt:variant>
        <vt:lpwstr/>
      </vt:variant>
      <vt:variant>
        <vt:i4>3932160</vt:i4>
      </vt:variant>
      <vt:variant>
        <vt:i4>60</vt:i4>
      </vt:variant>
      <vt:variant>
        <vt:i4>0</vt:i4>
      </vt:variant>
      <vt:variant>
        <vt:i4>5</vt:i4>
      </vt:variant>
      <vt:variant>
        <vt:lpwstr>mailto:yosawa@unicef.org</vt:lpwstr>
      </vt:variant>
      <vt:variant>
        <vt:lpwstr/>
      </vt:variant>
      <vt:variant>
        <vt:i4>4980843</vt:i4>
      </vt:variant>
      <vt:variant>
        <vt:i4>57</vt:i4>
      </vt:variant>
      <vt:variant>
        <vt:i4>0</vt:i4>
      </vt:variant>
      <vt:variant>
        <vt:i4>5</vt:i4>
      </vt:variant>
      <vt:variant>
        <vt:lpwstr>mailto:aelazizi@unicef.org</vt:lpwstr>
      </vt:variant>
      <vt:variant>
        <vt:lpwstr/>
      </vt:variant>
      <vt:variant>
        <vt:i4>3211292</vt:i4>
      </vt:variant>
      <vt:variant>
        <vt:i4>54</vt:i4>
      </vt:variant>
      <vt:variant>
        <vt:i4>0</vt:i4>
      </vt:variant>
      <vt:variant>
        <vt:i4>5</vt:i4>
      </vt:variant>
      <vt:variant>
        <vt:lpwstr>mailto:cbrugiolo@unicef.org</vt:lpwstr>
      </vt:variant>
      <vt:variant>
        <vt:lpwstr/>
      </vt:variant>
      <vt:variant>
        <vt:i4>3080195</vt:i4>
      </vt:variant>
      <vt:variant>
        <vt:i4>51</vt:i4>
      </vt:variant>
      <vt:variant>
        <vt:i4>0</vt:i4>
      </vt:variant>
      <vt:variant>
        <vt:i4>5</vt:i4>
      </vt:variant>
      <vt:variant>
        <vt:lpwstr>mailto:fogbi@unicef.org</vt:lpwstr>
      </vt:variant>
      <vt:variant>
        <vt:lpwstr/>
      </vt:variant>
      <vt:variant>
        <vt:i4>3211292</vt:i4>
      </vt:variant>
      <vt:variant>
        <vt:i4>48</vt:i4>
      </vt:variant>
      <vt:variant>
        <vt:i4>0</vt:i4>
      </vt:variant>
      <vt:variant>
        <vt:i4>5</vt:i4>
      </vt:variant>
      <vt:variant>
        <vt:lpwstr>mailto:cbrugiolo@unicef.org</vt:lpwstr>
      </vt:variant>
      <vt:variant>
        <vt:lpwstr/>
      </vt:variant>
      <vt:variant>
        <vt:i4>3080195</vt:i4>
      </vt:variant>
      <vt:variant>
        <vt:i4>45</vt:i4>
      </vt:variant>
      <vt:variant>
        <vt:i4>0</vt:i4>
      </vt:variant>
      <vt:variant>
        <vt:i4>5</vt:i4>
      </vt:variant>
      <vt:variant>
        <vt:lpwstr>mailto:fogbi@unicef.org</vt:lpwstr>
      </vt:variant>
      <vt:variant>
        <vt:lpwstr/>
      </vt:variant>
      <vt:variant>
        <vt:i4>3932160</vt:i4>
      </vt:variant>
      <vt:variant>
        <vt:i4>42</vt:i4>
      </vt:variant>
      <vt:variant>
        <vt:i4>0</vt:i4>
      </vt:variant>
      <vt:variant>
        <vt:i4>5</vt:i4>
      </vt:variant>
      <vt:variant>
        <vt:lpwstr>mailto:yosawa@unicef.org</vt:lpwstr>
      </vt:variant>
      <vt:variant>
        <vt:lpwstr/>
      </vt:variant>
      <vt:variant>
        <vt:i4>3080195</vt:i4>
      </vt:variant>
      <vt:variant>
        <vt:i4>39</vt:i4>
      </vt:variant>
      <vt:variant>
        <vt:i4>0</vt:i4>
      </vt:variant>
      <vt:variant>
        <vt:i4>5</vt:i4>
      </vt:variant>
      <vt:variant>
        <vt:lpwstr>mailto:fogbi@unicef.org</vt:lpwstr>
      </vt:variant>
      <vt:variant>
        <vt:lpwstr/>
      </vt:variant>
      <vt:variant>
        <vt:i4>3211292</vt:i4>
      </vt:variant>
      <vt:variant>
        <vt:i4>36</vt:i4>
      </vt:variant>
      <vt:variant>
        <vt:i4>0</vt:i4>
      </vt:variant>
      <vt:variant>
        <vt:i4>5</vt:i4>
      </vt:variant>
      <vt:variant>
        <vt:lpwstr>mailto:cbrugiolo@unicef.org</vt:lpwstr>
      </vt:variant>
      <vt:variant>
        <vt:lpwstr/>
      </vt:variant>
      <vt:variant>
        <vt:i4>3211292</vt:i4>
      </vt:variant>
      <vt:variant>
        <vt:i4>33</vt:i4>
      </vt:variant>
      <vt:variant>
        <vt:i4>0</vt:i4>
      </vt:variant>
      <vt:variant>
        <vt:i4>5</vt:i4>
      </vt:variant>
      <vt:variant>
        <vt:lpwstr>mailto:cbrugiolo@unicef.org</vt:lpwstr>
      </vt:variant>
      <vt:variant>
        <vt:lpwstr/>
      </vt:variant>
      <vt:variant>
        <vt:i4>3080195</vt:i4>
      </vt:variant>
      <vt:variant>
        <vt:i4>30</vt:i4>
      </vt:variant>
      <vt:variant>
        <vt:i4>0</vt:i4>
      </vt:variant>
      <vt:variant>
        <vt:i4>5</vt:i4>
      </vt:variant>
      <vt:variant>
        <vt:lpwstr>mailto:fogbi@unicef.org</vt:lpwstr>
      </vt:variant>
      <vt:variant>
        <vt:lpwstr/>
      </vt:variant>
      <vt:variant>
        <vt:i4>3932160</vt:i4>
      </vt:variant>
      <vt:variant>
        <vt:i4>27</vt:i4>
      </vt:variant>
      <vt:variant>
        <vt:i4>0</vt:i4>
      </vt:variant>
      <vt:variant>
        <vt:i4>5</vt:i4>
      </vt:variant>
      <vt:variant>
        <vt:lpwstr>mailto:yosawa@unicef.org</vt:lpwstr>
      </vt:variant>
      <vt:variant>
        <vt:lpwstr/>
      </vt:variant>
      <vt:variant>
        <vt:i4>3211292</vt:i4>
      </vt:variant>
      <vt:variant>
        <vt:i4>24</vt:i4>
      </vt:variant>
      <vt:variant>
        <vt:i4>0</vt:i4>
      </vt:variant>
      <vt:variant>
        <vt:i4>5</vt:i4>
      </vt:variant>
      <vt:variant>
        <vt:lpwstr>mailto:cbrugiolo@unicef.org</vt:lpwstr>
      </vt:variant>
      <vt:variant>
        <vt:lpwstr/>
      </vt:variant>
      <vt:variant>
        <vt:i4>3211292</vt:i4>
      </vt:variant>
      <vt:variant>
        <vt:i4>21</vt:i4>
      </vt:variant>
      <vt:variant>
        <vt:i4>0</vt:i4>
      </vt:variant>
      <vt:variant>
        <vt:i4>5</vt:i4>
      </vt:variant>
      <vt:variant>
        <vt:lpwstr>mailto:cbrugiolo@unicef.org</vt:lpwstr>
      </vt:variant>
      <vt:variant>
        <vt:lpwstr/>
      </vt:variant>
      <vt:variant>
        <vt:i4>3932160</vt:i4>
      </vt:variant>
      <vt:variant>
        <vt:i4>18</vt:i4>
      </vt:variant>
      <vt:variant>
        <vt:i4>0</vt:i4>
      </vt:variant>
      <vt:variant>
        <vt:i4>5</vt:i4>
      </vt:variant>
      <vt:variant>
        <vt:lpwstr>mailto:yosawa@unicef.org</vt:lpwstr>
      </vt:variant>
      <vt:variant>
        <vt:lpwstr/>
      </vt:variant>
      <vt:variant>
        <vt:i4>3080195</vt:i4>
      </vt:variant>
      <vt:variant>
        <vt:i4>15</vt:i4>
      </vt:variant>
      <vt:variant>
        <vt:i4>0</vt:i4>
      </vt:variant>
      <vt:variant>
        <vt:i4>5</vt:i4>
      </vt:variant>
      <vt:variant>
        <vt:lpwstr>mailto:fogbi@unicef.org</vt:lpwstr>
      </vt:variant>
      <vt:variant>
        <vt:lpwstr/>
      </vt:variant>
      <vt:variant>
        <vt:i4>4915307</vt:i4>
      </vt:variant>
      <vt:variant>
        <vt:i4>12</vt:i4>
      </vt:variant>
      <vt:variant>
        <vt:i4>0</vt:i4>
      </vt:variant>
      <vt:variant>
        <vt:i4>5</vt:i4>
      </vt:variant>
      <vt:variant>
        <vt:lpwstr>mailto:bpellegrini@unicef.org</vt:lpwstr>
      </vt:variant>
      <vt:variant>
        <vt:lpwstr/>
      </vt:variant>
      <vt:variant>
        <vt:i4>3211292</vt:i4>
      </vt:variant>
      <vt:variant>
        <vt:i4>9</vt:i4>
      </vt:variant>
      <vt:variant>
        <vt:i4>0</vt:i4>
      </vt:variant>
      <vt:variant>
        <vt:i4>5</vt:i4>
      </vt:variant>
      <vt:variant>
        <vt:lpwstr>mailto:cbrugiolo@unicef.org</vt:lpwstr>
      </vt:variant>
      <vt:variant>
        <vt:lpwstr/>
      </vt:variant>
      <vt:variant>
        <vt:i4>3080195</vt:i4>
      </vt:variant>
      <vt:variant>
        <vt:i4>6</vt:i4>
      </vt:variant>
      <vt:variant>
        <vt:i4>0</vt:i4>
      </vt:variant>
      <vt:variant>
        <vt:i4>5</vt:i4>
      </vt:variant>
      <vt:variant>
        <vt:lpwstr>mailto:fogbi@unicef.org</vt:lpwstr>
      </vt:variant>
      <vt:variant>
        <vt:lpwstr/>
      </vt:variant>
      <vt:variant>
        <vt:i4>3932160</vt:i4>
      </vt:variant>
      <vt:variant>
        <vt:i4>3</vt:i4>
      </vt:variant>
      <vt:variant>
        <vt:i4>0</vt:i4>
      </vt:variant>
      <vt:variant>
        <vt:i4>5</vt:i4>
      </vt:variant>
      <vt:variant>
        <vt:lpwstr>mailto:yosawa@unicef.org</vt:lpwstr>
      </vt:variant>
      <vt:variant>
        <vt:lpwstr/>
      </vt:variant>
      <vt:variant>
        <vt:i4>3080195</vt:i4>
      </vt:variant>
      <vt:variant>
        <vt:i4>0</vt:i4>
      </vt:variant>
      <vt:variant>
        <vt:i4>0</vt:i4>
      </vt:variant>
      <vt:variant>
        <vt:i4>5</vt:i4>
      </vt:variant>
      <vt:variant>
        <vt:lpwstr>mailto:fogbi@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Naeun Choi</cp:lastModifiedBy>
  <cp:revision>2</cp:revision>
  <cp:lastPrinted>2014-02-10T16:12:00Z</cp:lastPrinted>
  <dcterms:created xsi:type="dcterms:W3CDTF">2021-06-17T02:39:00Z</dcterms:created>
  <dcterms:modified xsi:type="dcterms:W3CDTF">2021-06-17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4604787AAFB7E04F87065B188B99E43F</vt:lpwstr>
  </property>
  <property fmtid="{D5CDD505-2E9C-101B-9397-08002B2CF9AE}" pid="6" name="Subject(s)">
    <vt:lpwstr/>
  </property>
  <property fmtid="{D5CDD505-2E9C-101B-9397-08002B2CF9AE}" pid="7" name="Document Type">
    <vt:lpwstr/>
  </property>
</Properties>
</file>